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8C273" w14:textId="77777777" w:rsidR="00F86C67" w:rsidRPr="00B05965" w:rsidRDefault="00F86C67" w:rsidP="00F86C67">
      <w:pPr>
        <w:keepNext/>
        <w:spacing w:after="120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 xml:space="preserve">Table 1 </w:t>
      </w:r>
    </w:p>
    <w:p w14:paraId="3CA28523" w14:textId="69B1929C" w:rsidR="00F86C67" w:rsidRPr="00B05965" w:rsidRDefault="00015B65" w:rsidP="00F86C67">
      <w:pPr>
        <w:keepNext/>
        <w:spacing w:after="120" w:line="240" w:lineRule="auto"/>
        <w:rPr>
          <w:rFonts w:ascii="Cambria" w:eastAsia="Cambria" w:hAnsi="Cambria" w:cs="Times New Roman"/>
          <w:i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Pooled Results for Linear Regression Model Predicting Consumer Intentions</w:t>
      </w:r>
    </w:p>
    <w:tbl>
      <w:tblPr>
        <w:tblStyle w:val="Table"/>
        <w:tblW w:w="10440" w:type="dxa"/>
        <w:tblLook w:val="0020" w:firstRow="1" w:lastRow="0" w:firstColumn="0" w:lastColumn="0" w:noHBand="0" w:noVBand="0"/>
      </w:tblPr>
      <w:tblGrid>
        <w:gridCol w:w="3958"/>
        <w:gridCol w:w="891"/>
        <w:gridCol w:w="1091"/>
        <w:gridCol w:w="990"/>
        <w:gridCol w:w="1170"/>
        <w:gridCol w:w="1350"/>
        <w:gridCol w:w="990"/>
      </w:tblGrid>
      <w:tr w:rsidR="0092756A" w:rsidRPr="00B05965" w14:paraId="439DC93D" w14:textId="77777777" w:rsidTr="008937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58" w:type="dxa"/>
          </w:tcPr>
          <w:p w14:paraId="41DA534D" w14:textId="0620426A" w:rsidR="0092756A" w:rsidRPr="00B05965" w:rsidRDefault="0092756A" w:rsidP="0092756A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Term</w:t>
            </w:r>
          </w:p>
        </w:tc>
        <w:tc>
          <w:tcPr>
            <w:tcW w:w="891" w:type="dxa"/>
          </w:tcPr>
          <w:p w14:paraId="6FBA84AA" w14:textId="3AB5A1A2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b</w:t>
            </w:r>
          </w:p>
        </w:tc>
        <w:tc>
          <w:tcPr>
            <w:tcW w:w="1091" w:type="dxa"/>
          </w:tcPr>
          <w:p w14:paraId="618069D6" w14:textId="099BBC5A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 xml:space="preserve">SE 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b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)</w:t>
            </w:r>
          </w:p>
        </w:tc>
        <w:tc>
          <w:tcPr>
            <w:tcW w:w="990" w:type="dxa"/>
          </w:tcPr>
          <w:p w14:paraId="7BF5CC47" w14:textId="0322D3F6" w:rsidR="0092756A" w:rsidRPr="00B05965" w:rsidRDefault="0030185E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hAnsi="Cambria"/>
                <w:i/>
                <w:iCs/>
                <w:sz w:val="22"/>
                <w:szCs w:val="22"/>
              </w:rPr>
              <w:t>b*</w:t>
            </w:r>
          </w:p>
        </w:tc>
        <w:tc>
          <w:tcPr>
            <w:tcW w:w="1170" w:type="dxa"/>
          </w:tcPr>
          <w:p w14:paraId="16692F28" w14:textId="718AFC16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1350" w:type="dxa"/>
          </w:tcPr>
          <w:p w14:paraId="5C42C109" w14:textId="77777777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990" w:type="dxa"/>
          </w:tcPr>
          <w:p w14:paraId="07F45642" w14:textId="2DBA13DB" w:rsidR="0092756A" w:rsidRPr="00B05965" w:rsidRDefault="0092756A" w:rsidP="0092756A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p</w:t>
            </w:r>
          </w:p>
        </w:tc>
      </w:tr>
      <w:tr w:rsidR="0030185E" w:rsidRPr="00B05965" w14:paraId="1DC66175" w14:textId="77777777" w:rsidTr="00893779">
        <w:tc>
          <w:tcPr>
            <w:tcW w:w="3958" w:type="dxa"/>
          </w:tcPr>
          <w:p w14:paraId="173E09E5" w14:textId="5C415F7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Intercept</w:t>
            </w:r>
          </w:p>
        </w:tc>
        <w:tc>
          <w:tcPr>
            <w:tcW w:w="891" w:type="dxa"/>
          </w:tcPr>
          <w:p w14:paraId="420E5CC6" w14:textId="7A9C03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.39</w:t>
            </w:r>
          </w:p>
        </w:tc>
        <w:tc>
          <w:tcPr>
            <w:tcW w:w="1091" w:type="dxa"/>
          </w:tcPr>
          <w:p w14:paraId="3C09F5D1" w14:textId="61E8CDF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740A7197" w14:textId="540FCF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170" w:type="dxa"/>
          </w:tcPr>
          <w:p w14:paraId="65281D41" w14:textId="0A9ED5B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28.02</w:t>
            </w:r>
          </w:p>
        </w:tc>
        <w:tc>
          <w:tcPr>
            <w:tcW w:w="1350" w:type="dxa"/>
          </w:tcPr>
          <w:p w14:paraId="4EF727A5" w14:textId="50944D6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3.94</w:t>
            </w:r>
          </w:p>
        </w:tc>
        <w:tc>
          <w:tcPr>
            <w:tcW w:w="990" w:type="dxa"/>
          </w:tcPr>
          <w:p w14:paraId="7AB8C765" w14:textId="3434B7A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&lt;0.001</w:t>
            </w:r>
          </w:p>
        </w:tc>
      </w:tr>
      <w:tr w:rsidR="0030185E" w:rsidRPr="00B05965" w14:paraId="758B7B1B" w14:textId="77777777" w:rsidTr="00893779">
        <w:tc>
          <w:tcPr>
            <w:tcW w:w="3958" w:type="dxa"/>
          </w:tcPr>
          <w:p w14:paraId="5E959168" w14:textId="05A40EA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</w:t>
            </w:r>
          </w:p>
        </w:tc>
        <w:tc>
          <w:tcPr>
            <w:tcW w:w="891" w:type="dxa"/>
          </w:tcPr>
          <w:p w14:paraId="2AF81CB2" w14:textId="300E9B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0B71B14F" w14:textId="587AB1A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5DA693E3" w14:textId="57F1258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23ABD29B" w14:textId="054CA3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1</w:t>
            </w:r>
          </w:p>
        </w:tc>
        <w:tc>
          <w:tcPr>
            <w:tcW w:w="1350" w:type="dxa"/>
          </w:tcPr>
          <w:p w14:paraId="11BB52E9" w14:textId="0D9555F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4.11</w:t>
            </w:r>
          </w:p>
        </w:tc>
        <w:tc>
          <w:tcPr>
            <w:tcW w:w="990" w:type="dxa"/>
          </w:tcPr>
          <w:p w14:paraId="5A687CE0" w14:textId="3B0520D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79</w:t>
            </w:r>
          </w:p>
        </w:tc>
      </w:tr>
      <w:tr w:rsidR="0030185E" w:rsidRPr="00B05965" w14:paraId="55DA6391" w14:textId="77777777" w:rsidTr="00893779">
        <w:tc>
          <w:tcPr>
            <w:tcW w:w="3958" w:type="dxa"/>
          </w:tcPr>
          <w:p w14:paraId="02FEC3EE" w14:textId="1F4F751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</w:t>
            </w:r>
          </w:p>
        </w:tc>
        <w:tc>
          <w:tcPr>
            <w:tcW w:w="891" w:type="dxa"/>
          </w:tcPr>
          <w:p w14:paraId="02AF4487" w14:textId="4FACBD4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1091" w:type="dxa"/>
          </w:tcPr>
          <w:p w14:paraId="18E491F7" w14:textId="0E52A2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21C217B9" w14:textId="74FEAA3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1170" w:type="dxa"/>
          </w:tcPr>
          <w:p w14:paraId="13C06D92" w14:textId="18D93A5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3</w:t>
            </w:r>
          </w:p>
        </w:tc>
        <w:tc>
          <w:tcPr>
            <w:tcW w:w="1350" w:type="dxa"/>
          </w:tcPr>
          <w:p w14:paraId="583838C6" w14:textId="643E78D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9.29</w:t>
            </w:r>
          </w:p>
        </w:tc>
        <w:tc>
          <w:tcPr>
            <w:tcW w:w="990" w:type="dxa"/>
          </w:tcPr>
          <w:p w14:paraId="7FE6D731" w14:textId="4EC959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4</w:t>
            </w:r>
          </w:p>
        </w:tc>
      </w:tr>
      <w:tr w:rsidR="0030185E" w:rsidRPr="00B05965" w14:paraId="0C50857D" w14:textId="77777777" w:rsidTr="00893779">
        <w:tc>
          <w:tcPr>
            <w:tcW w:w="3958" w:type="dxa"/>
          </w:tcPr>
          <w:p w14:paraId="362A99C1" w14:textId="4659D19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</w:t>
            </w:r>
          </w:p>
        </w:tc>
        <w:tc>
          <w:tcPr>
            <w:tcW w:w="891" w:type="dxa"/>
          </w:tcPr>
          <w:p w14:paraId="1B59400E" w14:textId="55C5F7D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49FB22BD" w14:textId="5DD2AF9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7017A0E8" w14:textId="548AD6B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42709BB4" w14:textId="751EA2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9</w:t>
            </w:r>
          </w:p>
        </w:tc>
        <w:tc>
          <w:tcPr>
            <w:tcW w:w="1350" w:type="dxa"/>
          </w:tcPr>
          <w:p w14:paraId="75122992" w14:textId="4E191C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2.67</w:t>
            </w:r>
          </w:p>
        </w:tc>
        <w:tc>
          <w:tcPr>
            <w:tcW w:w="990" w:type="dxa"/>
          </w:tcPr>
          <w:p w14:paraId="54D1B66E" w14:textId="1D799B5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74</w:t>
            </w:r>
          </w:p>
        </w:tc>
      </w:tr>
      <w:tr w:rsidR="0030185E" w:rsidRPr="00B05965" w14:paraId="1E395A14" w14:textId="77777777" w:rsidTr="00893779">
        <w:tc>
          <w:tcPr>
            <w:tcW w:w="3958" w:type="dxa"/>
          </w:tcPr>
          <w:p w14:paraId="081DB2A1" w14:textId="6850C05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</w:t>
            </w:r>
          </w:p>
        </w:tc>
        <w:tc>
          <w:tcPr>
            <w:tcW w:w="891" w:type="dxa"/>
          </w:tcPr>
          <w:p w14:paraId="765A7006" w14:textId="7611FE1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06889676" w14:textId="5F3B1CD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62028B9F" w14:textId="0F102C5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4100DF25" w14:textId="15DC58D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4</w:t>
            </w:r>
          </w:p>
        </w:tc>
        <w:tc>
          <w:tcPr>
            <w:tcW w:w="1350" w:type="dxa"/>
          </w:tcPr>
          <w:p w14:paraId="597D63B5" w14:textId="46CB2FA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3.71</w:t>
            </w:r>
          </w:p>
        </w:tc>
        <w:tc>
          <w:tcPr>
            <w:tcW w:w="990" w:type="dxa"/>
          </w:tcPr>
          <w:p w14:paraId="3A670BB8" w14:textId="6CD5647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47</w:t>
            </w:r>
          </w:p>
        </w:tc>
      </w:tr>
      <w:tr w:rsidR="0030185E" w:rsidRPr="00B05965" w14:paraId="0749970A" w14:textId="77777777" w:rsidTr="00893779">
        <w:tc>
          <w:tcPr>
            <w:tcW w:w="3958" w:type="dxa"/>
          </w:tcPr>
          <w:p w14:paraId="194168A4" w14:textId="38D8073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</w:t>
            </w:r>
          </w:p>
        </w:tc>
        <w:tc>
          <w:tcPr>
            <w:tcW w:w="891" w:type="dxa"/>
          </w:tcPr>
          <w:p w14:paraId="7D5817F8" w14:textId="2318702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379C6E5E" w14:textId="7EB4185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77A5495B" w14:textId="34C7030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0742EDEF" w14:textId="5BFD8F7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98</w:t>
            </w:r>
          </w:p>
        </w:tc>
        <w:tc>
          <w:tcPr>
            <w:tcW w:w="1350" w:type="dxa"/>
          </w:tcPr>
          <w:p w14:paraId="2DAE9EE0" w14:textId="4F034A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3.06</w:t>
            </w:r>
          </w:p>
        </w:tc>
        <w:tc>
          <w:tcPr>
            <w:tcW w:w="990" w:type="dxa"/>
          </w:tcPr>
          <w:p w14:paraId="1F11C1EE" w14:textId="021795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8</w:t>
            </w:r>
          </w:p>
        </w:tc>
      </w:tr>
      <w:tr w:rsidR="0030185E" w:rsidRPr="00B05965" w14:paraId="7BDDA141" w14:textId="77777777" w:rsidTr="00893779">
        <w:tc>
          <w:tcPr>
            <w:tcW w:w="3958" w:type="dxa"/>
          </w:tcPr>
          <w:p w14:paraId="2D340A5D" w14:textId="0741D18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</w:t>
            </w:r>
          </w:p>
        </w:tc>
        <w:tc>
          <w:tcPr>
            <w:tcW w:w="891" w:type="dxa"/>
          </w:tcPr>
          <w:p w14:paraId="407E604F" w14:textId="55B27DA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4B419E53" w14:textId="5DBCFA1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581FB2CF" w14:textId="368E9EA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2F63B803" w14:textId="4716E70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90</w:t>
            </w:r>
          </w:p>
        </w:tc>
        <w:tc>
          <w:tcPr>
            <w:tcW w:w="1350" w:type="dxa"/>
          </w:tcPr>
          <w:p w14:paraId="1F97071C" w14:textId="12AA049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8.32</w:t>
            </w:r>
          </w:p>
        </w:tc>
        <w:tc>
          <w:tcPr>
            <w:tcW w:w="990" w:type="dxa"/>
          </w:tcPr>
          <w:p w14:paraId="7FF8839A" w14:textId="75B54F3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70</w:t>
            </w:r>
          </w:p>
        </w:tc>
      </w:tr>
      <w:tr w:rsidR="0030185E" w:rsidRPr="00B05965" w14:paraId="1F64320F" w14:textId="77777777" w:rsidTr="00893779">
        <w:tc>
          <w:tcPr>
            <w:tcW w:w="3958" w:type="dxa"/>
          </w:tcPr>
          <w:p w14:paraId="008033A0" w14:textId="682A2ED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Biospheric Values</w:t>
            </w:r>
          </w:p>
        </w:tc>
        <w:tc>
          <w:tcPr>
            <w:tcW w:w="891" w:type="dxa"/>
          </w:tcPr>
          <w:p w14:paraId="51494216" w14:textId="6E9355A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6</w:t>
            </w:r>
          </w:p>
        </w:tc>
        <w:tc>
          <w:tcPr>
            <w:tcW w:w="1091" w:type="dxa"/>
          </w:tcPr>
          <w:p w14:paraId="02793258" w14:textId="7305460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666D07E0" w14:textId="4537066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0</w:t>
            </w:r>
          </w:p>
        </w:tc>
        <w:tc>
          <w:tcPr>
            <w:tcW w:w="1170" w:type="dxa"/>
          </w:tcPr>
          <w:p w14:paraId="7E8D0B91" w14:textId="5CE85EB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.79</w:t>
            </w:r>
          </w:p>
        </w:tc>
        <w:tc>
          <w:tcPr>
            <w:tcW w:w="1350" w:type="dxa"/>
          </w:tcPr>
          <w:p w14:paraId="0401C353" w14:textId="141341A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2.82</w:t>
            </w:r>
          </w:p>
        </w:tc>
        <w:tc>
          <w:tcPr>
            <w:tcW w:w="990" w:type="dxa"/>
          </w:tcPr>
          <w:p w14:paraId="52AF051E" w14:textId="483BCB1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&lt;0.001</w:t>
            </w:r>
          </w:p>
        </w:tc>
      </w:tr>
      <w:tr w:rsidR="0030185E" w:rsidRPr="00B05965" w14:paraId="0554E761" w14:textId="77777777" w:rsidTr="00893779">
        <w:tc>
          <w:tcPr>
            <w:tcW w:w="3958" w:type="dxa"/>
          </w:tcPr>
          <w:p w14:paraId="61E11AFA" w14:textId="4E277981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ltruistic Values</w:t>
            </w:r>
          </w:p>
        </w:tc>
        <w:tc>
          <w:tcPr>
            <w:tcW w:w="891" w:type="dxa"/>
          </w:tcPr>
          <w:p w14:paraId="13D4C523" w14:textId="681EDEF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1091" w:type="dxa"/>
          </w:tcPr>
          <w:p w14:paraId="649B7ACC" w14:textId="1B92DB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04093198" w14:textId="201B9CD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170" w:type="dxa"/>
          </w:tcPr>
          <w:p w14:paraId="3BC2CEF5" w14:textId="1087CF5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3</w:t>
            </w:r>
          </w:p>
        </w:tc>
        <w:tc>
          <w:tcPr>
            <w:tcW w:w="1350" w:type="dxa"/>
          </w:tcPr>
          <w:p w14:paraId="3B8A6798" w14:textId="4E8E013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61.98</w:t>
            </w:r>
          </w:p>
        </w:tc>
        <w:tc>
          <w:tcPr>
            <w:tcW w:w="990" w:type="dxa"/>
          </w:tcPr>
          <w:p w14:paraId="47B4FCD9" w14:textId="38EA6FD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20</w:t>
            </w:r>
          </w:p>
        </w:tc>
      </w:tr>
      <w:tr w:rsidR="0030185E" w:rsidRPr="00B05965" w14:paraId="79A0C8E5" w14:textId="77777777" w:rsidTr="00893779">
        <w:tc>
          <w:tcPr>
            <w:tcW w:w="3958" w:type="dxa"/>
          </w:tcPr>
          <w:p w14:paraId="253D1FD9" w14:textId="2777531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Egoistic Values</w:t>
            </w:r>
          </w:p>
        </w:tc>
        <w:tc>
          <w:tcPr>
            <w:tcW w:w="891" w:type="dxa"/>
          </w:tcPr>
          <w:p w14:paraId="34FB96BC" w14:textId="2CE96D1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0</w:t>
            </w:r>
          </w:p>
        </w:tc>
        <w:tc>
          <w:tcPr>
            <w:tcW w:w="1091" w:type="dxa"/>
          </w:tcPr>
          <w:p w14:paraId="32D2680A" w14:textId="5A7A20D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3CB3DE8C" w14:textId="2EE2E3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3</w:t>
            </w:r>
          </w:p>
        </w:tc>
        <w:tc>
          <w:tcPr>
            <w:tcW w:w="1170" w:type="dxa"/>
          </w:tcPr>
          <w:p w14:paraId="4CEE14E2" w14:textId="57D1992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6.93</w:t>
            </w:r>
          </w:p>
        </w:tc>
        <w:tc>
          <w:tcPr>
            <w:tcW w:w="1350" w:type="dxa"/>
          </w:tcPr>
          <w:p w14:paraId="64A4065B" w14:textId="7ABC3BE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33</w:t>
            </w:r>
          </w:p>
        </w:tc>
        <w:tc>
          <w:tcPr>
            <w:tcW w:w="990" w:type="dxa"/>
          </w:tcPr>
          <w:p w14:paraId="0394AC40" w14:textId="2C89949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&lt;0.001</w:t>
            </w:r>
          </w:p>
        </w:tc>
      </w:tr>
      <w:tr w:rsidR="0030185E" w:rsidRPr="00B05965" w14:paraId="683F1A7C" w14:textId="77777777" w:rsidTr="00893779">
        <w:tc>
          <w:tcPr>
            <w:tcW w:w="3958" w:type="dxa"/>
          </w:tcPr>
          <w:p w14:paraId="2847FB7E" w14:textId="0C44C46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Hedonic Values</w:t>
            </w:r>
          </w:p>
        </w:tc>
        <w:tc>
          <w:tcPr>
            <w:tcW w:w="891" w:type="dxa"/>
          </w:tcPr>
          <w:p w14:paraId="6C87E5D1" w14:textId="43F764C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091" w:type="dxa"/>
          </w:tcPr>
          <w:p w14:paraId="348862FC" w14:textId="5F9B863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0FCA1091" w14:textId="27E5D0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170" w:type="dxa"/>
          </w:tcPr>
          <w:p w14:paraId="6F4A324A" w14:textId="1C18F41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70</w:t>
            </w:r>
          </w:p>
        </w:tc>
        <w:tc>
          <w:tcPr>
            <w:tcW w:w="1350" w:type="dxa"/>
          </w:tcPr>
          <w:p w14:paraId="0C782B6F" w14:textId="38C2C67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26.77</w:t>
            </w:r>
          </w:p>
        </w:tc>
        <w:tc>
          <w:tcPr>
            <w:tcW w:w="990" w:type="dxa"/>
          </w:tcPr>
          <w:p w14:paraId="79270030" w14:textId="334A14B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9</w:t>
            </w:r>
          </w:p>
        </w:tc>
      </w:tr>
      <w:tr w:rsidR="0030185E" w:rsidRPr="00B05965" w14:paraId="5CFAF321" w14:textId="77777777" w:rsidTr="00893779">
        <w:tc>
          <w:tcPr>
            <w:tcW w:w="3958" w:type="dxa"/>
          </w:tcPr>
          <w:p w14:paraId="57E7FA5C" w14:textId="227046D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Ingroup Identification</w:t>
            </w:r>
          </w:p>
        </w:tc>
        <w:tc>
          <w:tcPr>
            <w:tcW w:w="891" w:type="dxa"/>
          </w:tcPr>
          <w:p w14:paraId="797C8A2A" w14:textId="229D575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39CD58EE" w14:textId="713F558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1916D08C" w14:textId="1C028F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15D97D0D" w14:textId="70E9925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3</w:t>
            </w:r>
          </w:p>
        </w:tc>
        <w:tc>
          <w:tcPr>
            <w:tcW w:w="1350" w:type="dxa"/>
          </w:tcPr>
          <w:p w14:paraId="539F265A" w14:textId="6AF07A0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53.00</w:t>
            </w:r>
          </w:p>
        </w:tc>
        <w:tc>
          <w:tcPr>
            <w:tcW w:w="990" w:type="dxa"/>
          </w:tcPr>
          <w:p w14:paraId="1B8F213D" w14:textId="565C20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09</w:t>
            </w:r>
          </w:p>
        </w:tc>
      </w:tr>
      <w:tr w:rsidR="0030185E" w:rsidRPr="00B05965" w14:paraId="248DD77B" w14:textId="77777777" w:rsidTr="00893779">
        <w:tc>
          <w:tcPr>
            <w:tcW w:w="3958" w:type="dxa"/>
          </w:tcPr>
          <w:p w14:paraId="224E2E41" w14:textId="66AE051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elf-deceptive Enhancement</w:t>
            </w:r>
          </w:p>
        </w:tc>
        <w:tc>
          <w:tcPr>
            <w:tcW w:w="891" w:type="dxa"/>
          </w:tcPr>
          <w:p w14:paraId="2C51315B" w14:textId="4F8CB32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</w:t>
            </w:r>
          </w:p>
        </w:tc>
        <w:tc>
          <w:tcPr>
            <w:tcW w:w="1091" w:type="dxa"/>
          </w:tcPr>
          <w:p w14:paraId="41DF3D4F" w14:textId="269C20E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3097BB6F" w14:textId="0883ADD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170" w:type="dxa"/>
          </w:tcPr>
          <w:p w14:paraId="2C3FE3F4" w14:textId="76D9965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2.54</w:t>
            </w:r>
          </w:p>
        </w:tc>
        <w:tc>
          <w:tcPr>
            <w:tcW w:w="1350" w:type="dxa"/>
          </w:tcPr>
          <w:p w14:paraId="2A18E2D4" w14:textId="4F9A90C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24.33</w:t>
            </w:r>
          </w:p>
        </w:tc>
        <w:tc>
          <w:tcPr>
            <w:tcW w:w="990" w:type="dxa"/>
          </w:tcPr>
          <w:p w14:paraId="17C2BB08" w14:textId="2754CD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1</w:t>
            </w:r>
          </w:p>
        </w:tc>
      </w:tr>
      <w:tr w:rsidR="0030185E" w:rsidRPr="00B05965" w14:paraId="410FFDDD" w14:textId="77777777" w:rsidTr="00893779">
        <w:tc>
          <w:tcPr>
            <w:tcW w:w="3958" w:type="dxa"/>
          </w:tcPr>
          <w:p w14:paraId="70905EA6" w14:textId="020659A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Impression Management</w:t>
            </w:r>
          </w:p>
        </w:tc>
        <w:tc>
          <w:tcPr>
            <w:tcW w:w="891" w:type="dxa"/>
          </w:tcPr>
          <w:p w14:paraId="6D8C05C1" w14:textId="4EE45E5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2FC5BC45" w14:textId="2983D0D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03096279" w14:textId="7EF644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4FD45FFC" w14:textId="1A356C3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5</w:t>
            </w:r>
          </w:p>
        </w:tc>
        <w:tc>
          <w:tcPr>
            <w:tcW w:w="1350" w:type="dxa"/>
          </w:tcPr>
          <w:p w14:paraId="217313E0" w14:textId="2991CC1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04.67</w:t>
            </w:r>
          </w:p>
        </w:tc>
        <w:tc>
          <w:tcPr>
            <w:tcW w:w="990" w:type="dxa"/>
          </w:tcPr>
          <w:p w14:paraId="56CE3D3C" w14:textId="7B5091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24</w:t>
            </w:r>
          </w:p>
        </w:tc>
      </w:tr>
      <w:tr w:rsidR="0030185E" w:rsidRPr="00B05965" w14:paraId="36FAD9D3" w14:textId="77777777" w:rsidTr="00893779">
        <w:tc>
          <w:tcPr>
            <w:tcW w:w="3958" w:type="dxa"/>
          </w:tcPr>
          <w:p w14:paraId="1D8AE3AD" w14:textId="7008ED6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lothing Interest</w:t>
            </w:r>
          </w:p>
        </w:tc>
        <w:tc>
          <w:tcPr>
            <w:tcW w:w="891" w:type="dxa"/>
          </w:tcPr>
          <w:p w14:paraId="744D15E6" w14:textId="584C4A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4C4DFF48" w14:textId="43ECD14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76A6C6FF" w14:textId="0C2602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67474831" w14:textId="1F31E41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1350" w:type="dxa"/>
          </w:tcPr>
          <w:p w14:paraId="34A9743E" w14:textId="2B547A1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4.67</w:t>
            </w:r>
          </w:p>
        </w:tc>
        <w:tc>
          <w:tcPr>
            <w:tcW w:w="990" w:type="dxa"/>
          </w:tcPr>
          <w:p w14:paraId="63DD2C56" w14:textId="3B315BF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37</w:t>
            </w:r>
          </w:p>
        </w:tc>
      </w:tr>
      <w:tr w:rsidR="0030185E" w:rsidRPr="00B05965" w14:paraId="44E10686" w14:textId="77777777" w:rsidTr="00893779">
        <w:tc>
          <w:tcPr>
            <w:tcW w:w="3958" w:type="dxa"/>
          </w:tcPr>
          <w:p w14:paraId="508353C9" w14:textId="2187F61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Gender</w:t>
            </w:r>
          </w:p>
        </w:tc>
        <w:tc>
          <w:tcPr>
            <w:tcW w:w="891" w:type="dxa"/>
          </w:tcPr>
          <w:p w14:paraId="59322195" w14:textId="1FA5D21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1091" w:type="dxa"/>
          </w:tcPr>
          <w:p w14:paraId="733F299E" w14:textId="68EC9DA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178C9911" w14:textId="17D6F32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170" w:type="dxa"/>
          </w:tcPr>
          <w:p w14:paraId="592C8018" w14:textId="41A06E5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1</w:t>
            </w:r>
          </w:p>
        </w:tc>
        <w:tc>
          <w:tcPr>
            <w:tcW w:w="1350" w:type="dxa"/>
          </w:tcPr>
          <w:p w14:paraId="1B3AEF90" w14:textId="690739E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17.44</w:t>
            </w:r>
          </w:p>
        </w:tc>
        <w:tc>
          <w:tcPr>
            <w:tcW w:w="990" w:type="dxa"/>
          </w:tcPr>
          <w:p w14:paraId="3F052ECB" w14:textId="22B3554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7</w:t>
            </w:r>
          </w:p>
        </w:tc>
      </w:tr>
      <w:tr w:rsidR="0030185E" w:rsidRPr="00B05965" w14:paraId="0DF8B97D" w14:textId="77777777" w:rsidTr="00893779">
        <w:tc>
          <w:tcPr>
            <w:tcW w:w="3958" w:type="dxa"/>
          </w:tcPr>
          <w:p w14:paraId="07C42849" w14:textId="198853C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ge</w:t>
            </w:r>
          </w:p>
        </w:tc>
        <w:tc>
          <w:tcPr>
            <w:tcW w:w="891" w:type="dxa"/>
          </w:tcPr>
          <w:p w14:paraId="0B4A37B0" w14:textId="593B177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39471322" w14:textId="76BB6D3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2828B0E3" w14:textId="1189139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1170" w:type="dxa"/>
          </w:tcPr>
          <w:p w14:paraId="76B5E207" w14:textId="0B8916E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96</w:t>
            </w:r>
          </w:p>
        </w:tc>
        <w:tc>
          <w:tcPr>
            <w:tcW w:w="1350" w:type="dxa"/>
          </w:tcPr>
          <w:p w14:paraId="3AAD2F36" w14:textId="3E0D9C4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8.87</w:t>
            </w:r>
          </w:p>
        </w:tc>
        <w:tc>
          <w:tcPr>
            <w:tcW w:w="990" w:type="dxa"/>
          </w:tcPr>
          <w:p w14:paraId="20F91072" w14:textId="54DB0ED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4</w:t>
            </w:r>
          </w:p>
        </w:tc>
      </w:tr>
      <w:tr w:rsidR="0030185E" w:rsidRPr="00B05965" w14:paraId="3825E9A9" w14:textId="77777777" w:rsidTr="00893779">
        <w:tc>
          <w:tcPr>
            <w:tcW w:w="3958" w:type="dxa"/>
          </w:tcPr>
          <w:p w14:paraId="19F09C3F" w14:textId="0E74FEE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</w:t>
            </w:r>
          </w:p>
        </w:tc>
        <w:tc>
          <w:tcPr>
            <w:tcW w:w="891" w:type="dxa"/>
          </w:tcPr>
          <w:p w14:paraId="3EA6DA54" w14:textId="2747A8B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1091" w:type="dxa"/>
          </w:tcPr>
          <w:p w14:paraId="2212A042" w14:textId="12FD632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990" w:type="dxa"/>
          </w:tcPr>
          <w:p w14:paraId="515A1EFE" w14:textId="05E6E48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1170" w:type="dxa"/>
          </w:tcPr>
          <w:p w14:paraId="3F9AD25A" w14:textId="585566B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57</w:t>
            </w:r>
          </w:p>
        </w:tc>
        <w:tc>
          <w:tcPr>
            <w:tcW w:w="1350" w:type="dxa"/>
          </w:tcPr>
          <w:p w14:paraId="3184A063" w14:textId="0A3984F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4.21</w:t>
            </w:r>
          </w:p>
        </w:tc>
        <w:tc>
          <w:tcPr>
            <w:tcW w:w="990" w:type="dxa"/>
          </w:tcPr>
          <w:p w14:paraId="4809B9B3" w14:textId="3F70FCD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7</w:t>
            </w:r>
          </w:p>
        </w:tc>
      </w:tr>
      <w:tr w:rsidR="0030185E" w:rsidRPr="00B05965" w14:paraId="0F63E0AA" w14:textId="77777777" w:rsidTr="00893779">
        <w:tc>
          <w:tcPr>
            <w:tcW w:w="3958" w:type="dxa"/>
          </w:tcPr>
          <w:p w14:paraId="2181C5DF" w14:textId="3E7D5B8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</w:t>
            </w:r>
          </w:p>
        </w:tc>
        <w:tc>
          <w:tcPr>
            <w:tcW w:w="891" w:type="dxa"/>
          </w:tcPr>
          <w:p w14:paraId="0A90CED0" w14:textId="05DC272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0</w:t>
            </w:r>
          </w:p>
        </w:tc>
        <w:tc>
          <w:tcPr>
            <w:tcW w:w="1091" w:type="dxa"/>
          </w:tcPr>
          <w:p w14:paraId="705AAA05" w14:textId="04B29A8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53FD482C" w14:textId="1C7034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170" w:type="dxa"/>
          </w:tcPr>
          <w:p w14:paraId="61398550" w14:textId="01FC7AB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95</w:t>
            </w:r>
          </w:p>
        </w:tc>
        <w:tc>
          <w:tcPr>
            <w:tcW w:w="1350" w:type="dxa"/>
          </w:tcPr>
          <w:p w14:paraId="76BC45DF" w14:textId="5051CE2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4.86</w:t>
            </w:r>
          </w:p>
        </w:tc>
        <w:tc>
          <w:tcPr>
            <w:tcW w:w="990" w:type="dxa"/>
          </w:tcPr>
          <w:p w14:paraId="2FD166DC" w14:textId="6C9FC70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42</w:t>
            </w:r>
          </w:p>
        </w:tc>
      </w:tr>
      <w:tr w:rsidR="0030185E" w:rsidRPr="00B05965" w14:paraId="106AD08F" w14:textId="77777777" w:rsidTr="00893779">
        <w:tc>
          <w:tcPr>
            <w:tcW w:w="3958" w:type="dxa"/>
          </w:tcPr>
          <w:p w14:paraId="05AE8BF7" w14:textId="78B286B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</w:t>
            </w:r>
          </w:p>
        </w:tc>
        <w:tc>
          <w:tcPr>
            <w:tcW w:w="891" w:type="dxa"/>
          </w:tcPr>
          <w:p w14:paraId="143C2AAC" w14:textId="6CDF5DD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633DB4D7" w14:textId="55AE03B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7F6C1E44" w14:textId="2A7AE45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514F8A53" w14:textId="27646EB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1350" w:type="dxa"/>
          </w:tcPr>
          <w:p w14:paraId="737A7368" w14:textId="3FBADFF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8.05</w:t>
            </w:r>
          </w:p>
        </w:tc>
        <w:tc>
          <w:tcPr>
            <w:tcW w:w="990" w:type="dxa"/>
          </w:tcPr>
          <w:p w14:paraId="3BAA5425" w14:textId="043E9B8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48</w:t>
            </w:r>
          </w:p>
        </w:tc>
      </w:tr>
      <w:tr w:rsidR="0030185E" w:rsidRPr="00B05965" w14:paraId="246AC743" w14:textId="77777777" w:rsidTr="00893779">
        <w:tc>
          <w:tcPr>
            <w:tcW w:w="3958" w:type="dxa"/>
          </w:tcPr>
          <w:p w14:paraId="6CCFAB81" w14:textId="6700A55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</w:t>
            </w:r>
          </w:p>
        </w:tc>
        <w:tc>
          <w:tcPr>
            <w:tcW w:w="891" w:type="dxa"/>
          </w:tcPr>
          <w:p w14:paraId="75F35E7C" w14:textId="09084CA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147CA72C" w14:textId="0879771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212AB209" w14:textId="06B6071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0D25FAA9" w14:textId="5A1E412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59</w:t>
            </w:r>
          </w:p>
        </w:tc>
        <w:tc>
          <w:tcPr>
            <w:tcW w:w="1350" w:type="dxa"/>
          </w:tcPr>
          <w:p w14:paraId="050DD74D" w14:textId="422C19B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3.89</w:t>
            </w:r>
          </w:p>
        </w:tc>
        <w:tc>
          <w:tcPr>
            <w:tcW w:w="990" w:type="dxa"/>
          </w:tcPr>
          <w:p w14:paraId="7F095765" w14:textId="70E1A4C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52</w:t>
            </w:r>
          </w:p>
        </w:tc>
      </w:tr>
      <w:tr w:rsidR="0030185E" w:rsidRPr="00B05965" w14:paraId="0D72DB95" w14:textId="77777777" w:rsidTr="00893779">
        <w:tc>
          <w:tcPr>
            <w:tcW w:w="3958" w:type="dxa"/>
          </w:tcPr>
          <w:p w14:paraId="2F6B1BB3" w14:textId="0E8663C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</w:t>
            </w:r>
          </w:p>
        </w:tc>
        <w:tc>
          <w:tcPr>
            <w:tcW w:w="891" w:type="dxa"/>
          </w:tcPr>
          <w:p w14:paraId="3B126B02" w14:textId="5D8BB15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4CA0026B" w14:textId="798AB8B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638588D9" w14:textId="46E3D1A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3189A2C8" w14:textId="397D1A7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1</w:t>
            </w:r>
          </w:p>
        </w:tc>
        <w:tc>
          <w:tcPr>
            <w:tcW w:w="1350" w:type="dxa"/>
          </w:tcPr>
          <w:p w14:paraId="08369951" w14:textId="6CBC519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5.32</w:t>
            </w:r>
          </w:p>
        </w:tc>
        <w:tc>
          <w:tcPr>
            <w:tcW w:w="990" w:type="dxa"/>
          </w:tcPr>
          <w:p w14:paraId="31A476EB" w14:textId="1B7AF6C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13</w:t>
            </w:r>
          </w:p>
        </w:tc>
      </w:tr>
      <w:tr w:rsidR="0030185E" w:rsidRPr="00B05965" w14:paraId="61BD1D76" w14:textId="77777777" w:rsidTr="00893779">
        <w:tc>
          <w:tcPr>
            <w:tcW w:w="3958" w:type="dxa"/>
          </w:tcPr>
          <w:p w14:paraId="0A5E9E2D" w14:textId="05B4446A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</w:t>
            </w:r>
          </w:p>
        </w:tc>
        <w:tc>
          <w:tcPr>
            <w:tcW w:w="891" w:type="dxa"/>
          </w:tcPr>
          <w:p w14:paraId="6AE6DCEB" w14:textId="2FD6541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35B60288" w14:textId="431DB1E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6CA3CECD" w14:textId="67FA0D9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228BE942" w14:textId="572F622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1</w:t>
            </w:r>
          </w:p>
        </w:tc>
        <w:tc>
          <w:tcPr>
            <w:tcW w:w="1350" w:type="dxa"/>
          </w:tcPr>
          <w:p w14:paraId="6C805840" w14:textId="2341F3F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0.22</w:t>
            </w:r>
          </w:p>
        </w:tc>
        <w:tc>
          <w:tcPr>
            <w:tcW w:w="990" w:type="dxa"/>
          </w:tcPr>
          <w:p w14:paraId="12C66FD6" w14:textId="00DF55C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08</w:t>
            </w:r>
          </w:p>
        </w:tc>
      </w:tr>
      <w:tr w:rsidR="0030185E" w:rsidRPr="00B05965" w14:paraId="4814C4EA" w14:textId="77777777" w:rsidTr="00893779">
        <w:tc>
          <w:tcPr>
            <w:tcW w:w="3958" w:type="dxa"/>
          </w:tcPr>
          <w:p w14:paraId="2F2024F7" w14:textId="1F646E3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</w:t>
            </w:r>
          </w:p>
        </w:tc>
        <w:tc>
          <w:tcPr>
            <w:tcW w:w="891" w:type="dxa"/>
          </w:tcPr>
          <w:p w14:paraId="7F36DD2F" w14:textId="4A86F55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76D062E2" w14:textId="6583891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651C93D1" w14:textId="0E24C9A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336E8066" w14:textId="35E7E1C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6</w:t>
            </w:r>
          </w:p>
        </w:tc>
        <w:tc>
          <w:tcPr>
            <w:tcW w:w="1350" w:type="dxa"/>
          </w:tcPr>
          <w:p w14:paraId="31408C1E" w14:textId="4332EC2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8.65</w:t>
            </w:r>
          </w:p>
        </w:tc>
        <w:tc>
          <w:tcPr>
            <w:tcW w:w="990" w:type="dxa"/>
          </w:tcPr>
          <w:p w14:paraId="144C242E" w14:textId="38471FD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08</w:t>
            </w:r>
          </w:p>
        </w:tc>
      </w:tr>
      <w:tr w:rsidR="0030185E" w:rsidRPr="00B05965" w14:paraId="2EFA05F8" w14:textId="77777777" w:rsidTr="00893779">
        <w:tc>
          <w:tcPr>
            <w:tcW w:w="3958" w:type="dxa"/>
          </w:tcPr>
          <w:p w14:paraId="5FD3146E" w14:textId="1B3A177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</w:t>
            </w:r>
          </w:p>
        </w:tc>
        <w:tc>
          <w:tcPr>
            <w:tcW w:w="891" w:type="dxa"/>
          </w:tcPr>
          <w:p w14:paraId="3FC3AE7B" w14:textId="16238C6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51097B73" w14:textId="2F54E9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34937816" w14:textId="2E8F0F5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73D1D1A7" w14:textId="3CD31D7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4</w:t>
            </w:r>
          </w:p>
        </w:tc>
        <w:tc>
          <w:tcPr>
            <w:tcW w:w="1350" w:type="dxa"/>
          </w:tcPr>
          <w:p w14:paraId="5364DC91" w14:textId="65823E4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29</w:t>
            </w:r>
          </w:p>
        </w:tc>
        <w:tc>
          <w:tcPr>
            <w:tcW w:w="990" w:type="dxa"/>
          </w:tcPr>
          <w:p w14:paraId="5F6E8BE7" w14:textId="4D0B66E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59</w:t>
            </w:r>
          </w:p>
        </w:tc>
      </w:tr>
      <w:tr w:rsidR="0030185E" w:rsidRPr="00B05965" w14:paraId="500568B6" w14:textId="77777777" w:rsidTr="00893779">
        <w:tc>
          <w:tcPr>
            <w:tcW w:w="3958" w:type="dxa"/>
          </w:tcPr>
          <w:p w14:paraId="48C3C7E5" w14:textId="3E33F56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Biospheric Values</w:t>
            </w:r>
          </w:p>
        </w:tc>
        <w:tc>
          <w:tcPr>
            <w:tcW w:w="891" w:type="dxa"/>
          </w:tcPr>
          <w:p w14:paraId="19D87D00" w14:textId="21E7D72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091" w:type="dxa"/>
          </w:tcPr>
          <w:p w14:paraId="2140368E" w14:textId="4B7EAB8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990" w:type="dxa"/>
          </w:tcPr>
          <w:p w14:paraId="05707FFA" w14:textId="1410D1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377998FD" w14:textId="3E58DC6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9</w:t>
            </w:r>
          </w:p>
        </w:tc>
        <w:tc>
          <w:tcPr>
            <w:tcW w:w="1350" w:type="dxa"/>
          </w:tcPr>
          <w:p w14:paraId="4EEEEC9D" w14:textId="448A06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91.78</w:t>
            </w:r>
          </w:p>
        </w:tc>
        <w:tc>
          <w:tcPr>
            <w:tcW w:w="990" w:type="dxa"/>
          </w:tcPr>
          <w:p w14:paraId="3EF8208C" w14:textId="4977D5D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95</w:t>
            </w:r>
          </w:p>
        </w:tc>
      </w:tr>
      <w:tr w:rsidR="0030185E" w:rsidRPr="00B05965" w14:paraId="3ABAC0C3" w14:textId="77777777" w:rsidTr="00893779">
        <w:tc>
          <w:tcPr>
            <w:tcW w:w="3958" w:type="dxa"/>
          </w:tcPr>
          <w:p w14:paraId="7A8EDD63" w14:textId="2B80578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Biospheric Values</w:t>
            </w:r>
          </w:p>
        </w:tc>
        <w:tc>
          <w:tcPr>
            <w:tcW w:w="891" w:type="dxa"/>
          </w:tcPr>
          <w:p w14:paraId="55D025E9" w14:textId="3C09D75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091" w:type="dxa"/>
          </w:tcPr>
          <w:p w14:paraId="2D4B3ABB" w14:textId="3E80DBE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024B124B" w14:textId="44A4A8C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170" w:type="dxa"/>
          </w:tcPr>
          <w:p w14:paraId="3A18DEAB" w14:textId="3422B60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8</w:t>
            </w:r>
          </w:p>
        </w:tc>
        <w:tc>
          <w:tcPr>
            <w:tcW w:w="1350" w:type="dxa"/>
          </w:tcPr>
          <w:p w14:paraId="67230B94" w14:textId="78168E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07.31</w:t>
            </w:r>
          </w:p>
        </w:tc>
        <w:tc>
          <w:tcPr>
            <w:tcW w:w="990" w:type="dxa"/>
          </w:tcPr>
          <w:p w14:paraId="46801537" w14:textId="261EA49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99</w:t>
            </w:r>
          </w:p>
        </w:tc>
      </w:tr>
      <w:tr w:rsidR="0030185E" w:rsidRPr="00B05965" w14:paraId="70605EE2" w14:textId="77777777" w:rsidTr="00893779">
        <w:tc>
          <w:tcPr>
            <w:tcW w:w="3958" w:type="dxa"/>
          </w:tcPr>
          <w:p w14:paraId="2981D441" w14:textId="055CC6D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Biospheric Values</w:t>
            </w:r>
          </w:p>
        </w:tc>
        <w:tc>
          <w:tcPr>
            <w:tcW w:w="891" w:type="dxa"/>
          </w:tcPr>
          <w:p w14:paraId="74B88C2A" w14:textId="369318C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1091" w:type="dxa"/>
          </w:tcPr>
          <w:p w14:paraId="66E61D31" w14:textId="56A1B41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298A67CE" w14:textId="08FD6DC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170" w:type="dxa"/>
          </w:tcPr>
          <w:p w14:paraId="24FADD69" w14:textId="7375E9E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99</w:t>
            </w:r>
          </w:p>
        </w:tc>
        <w:tc>
          <w:tcPr>
            <w:tcW w:w="1350" w:type="dxa"/>
          </w:tcPr>
          <w:p w14:paraId="470CBB3E" w14:textId="112CC18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31.92</w:t>
            </w:r>
          </w:p>
        </w:tc>
        <w:tc>
          <w:tcPr>
            <w:tcW w:w="990" w:type="dxa"/>
          </w:tcPr>
          <w:p w14:paraId="4E7818E8" w14:textId="009D1D4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24</w:t>
            </w:r>
          </w:p>
        </w:tc>
      </w:tr>
      <w:tr w:rsidR="0030185E" w:rsidRPr="00B05965" w14:paraId="7013BA43" w14:textId="77777777" w:rsidTr="00893779">
        <w:tc>
          <w:tcPr>
            <w:tcW w:w="3958" w:type="dxa"/>
          </w:tcPr>
          <w:p w14:paraId="3C2505CE" w14:textId="203E327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Biospheric Values</w:t>
            </w:r>
          </w:p>
        </w:tc>
        <w:tc>
          <w:tcPr>
            <w:tcW w:w="891" w:type="dxa"/>
          </w:tcPr>
          <w:p w14:paraId="735C737E" w14:textId="686232A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1091" w:type="dxa"/>
          </w:tcPr>
          <w:p w14:paraId="3CC7A9CD" w14:textId="377672E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16C1B290" w14:textId="2CD2517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1170" w:type="dxa"/>
          </w:tcPr>
          <w:p w14:paraId="52C9EF38" w14:textId="1D13D8A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88</w:t>
            </w:r>
          </w:p>
        </w:tc>
        <w:tc>
          <w:tcPr>
            <w:tcW w:w="1350" w:type="dxa"/>
          </w:tcPr>
          <w:p w14:paraId="27EB17B4" w14:textId="42DA610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1.57</w:t>
            </w:r>
          </w:p>
        </w:tc>
        <w:tc>
          <w:tcPr>
            <w:tcW w:w="990" w:type="dxa"/>
          </w:tcPr>
          <w:p w14:paraId="00F91E80" w14:textId="267A1B1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0</w:t>
            </w:r>
          </w:p>
        </w:tc>
      </w:tr>
      <w:tr w:rsidR="0030185E" w:rsidRPr="00B05965" w14:paraId="5AFBA07C" w14:textId="77777777" w:rsidTr="00893779">
        <w:tc>
          <w:tcPr>
            <w:tcW w:w="3958" w:type="dxa"/>
          </w:tcPr>
          <w:p w14:paraId="3FDD8B29" w14:textId="7EBFAE1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 x Biospheric Values</w:t>
            </w:r>
          </w:p>
        </w:tc>
        <w:tc>
          <w:tcPr>
            <w:tcW w:w="891" w:type="dxa"/>
          </w:tcPr>
          <w:p w14:paraId="31307BC9" w14:textId="6C731FD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091" w:type="dxa"/>
          </w:tcPr>
          <w:p w14:paraId="2C09AA55" w14:textId="707F181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3DA13646" w14:textId="7CEC4C1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09D85054" w14:textId="6D7A212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69</w:t>
            </w:r>
          </w:p>
        </w:tc>
        <w:tc>
          <w:tcPr>
            <w:tcW w:w="1350" w:type="dxa"/>
          </w:tcPr>
          <w:p w14:paraId="4A8E6B00" w14:textId="525406C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5.56</w:t>
            </w:r>
          </w:p>
        </w:tc>
        <w:tc>
          <w:tcPr>
            <w:tcW w:w="990" w:type="dxa"/>
          </w:tcPr>
          <w:p w14:paraId="54ABB996" w14:textId="356F295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1</w:t>
            </w:r>
          </w:p>
        </w:tc>
      </w:tr>
      <w:tr w:rsidR="0030185E" w:rsidRPr="00B05965" w14:paraId="45E393DE" w14:textId="77777777" w:rsidTr="00893779">
        <w:tc>
          <w:tcPr>
            <w:tcW w:w="3958" w:type="dxa"/>
          </w:tcPr>
          <w:p w14:paraId="02488B98" w14:textId="5CF7DD6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Biospheric Values</w:t>
            </w:r>
          </w:p>
        </w:tc>
        <w:tc>
          <w:tcPr>
            <w:tcW w:w="891" w:type="dxa"/>
          </w:tcPr>
          <w:p w14:paraId="341FF1D4" w14:textId="07D920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488D20EB" w14:textId="47261F1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1BB3AC54" w14:textId="0A867DB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6934AC1D" w14:textId="534C7DC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71</w:t>
            </w:r>
          </w:p>
        </w:tc>
        <w:tc>
          <w:tcPr>
            <w:tcW w:w="1350" w:type="dxa"/>
          </w:tcPr>
          <w:p w14:paraId="24BBBF16" w14:textId="7EA3131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6.90</w:t>
            </w:r>
          </w:p>
        </w:tc>
        <w:tc>
          <w:tcPr>
            <w:tcW w:w="990" w:type="dxa"/>
          </w:tcPr>
          <w:p w14:paraId="519E6DB5" w14:textId="39A82CB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7</w:t>
            </w:r>
          </w:p>
        </w:tc>
      </w:tr>
      <w:tr w:rsidR="0030185E" w:rsidRPr="00B05965" w14:paraId="6FE29791" w14:textId="77777777" w:rsidTr="00893779">
        <w:tc>
          <w:tcPr>
            <w:tcW w:w="3958" w:type="dxa"/>
          </w:tcPr>
          <w:p w14:paraId="46AC80B1" w14:textId="51F3EF2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Altruistic Values</w:t>
            </w:r>
          </w:p>
        </w:tc>
        <w:tc>
          <w:tcPr>
            <w:tcW w:w="891" w:type="dxa"/>
          </w:tcPr>
          <w:p w14:paraId="62D1E65B" w14:textId="62CD5D3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297F2C05" w14:textId="39267AA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990" w:type="dxa"/>
          </w:tcPr>
          <w:p w14:paraId="6F1569A2" w14:textId="37D69A8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0EC87211" w14:textId="01C7948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350" w:type="dxa"/>
          </w:tcPr>
          <w:p w14:paraId="3ACCBD22" w14:textId="291417D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09.25</w:t>
            </w:r>
          </w:p>
        </w:tc>
        <w:tc>
          <w:tcPr>
            <w:tcW w:w="990" w:type="dxa"/>
          </w:tcPr>
          <w:p w14:paraId="5B809BB7" w14:textId="03C7C1D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03</w:t>
            </w:r>
          </w:p>
        </w:tc>
      </w:tr>
      <w:tr w:rsidR="0030185E" w:rsidRPr="00B05965" w14:paraId="0A70FED4" w14:textId="77777777" w:rsidTr="00893779">
        <w:tc>
          <w:tcPr>
            <w:tcW w:w="3958" w:type="dxa"/>
          </w:tcPr>
          <w:p w14:paraId="62DD7894" w14:textId="5AB01DE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Altruistic Values</w:t>
            </w:r>
          </w:p>
        </w:tc>
        <w:tc>
          <w:tcPr>
            <w:tcW w:w="891" w:type="dxa"/>
          </w:tcPr>
          <w:p w14:paraId="6567BCF9" w14:textId="6339C49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091" w:type="dxa"/>
          </w:tcPr>
          <w:p w14:paraId="57C99C49" w14:textId="1E5C92A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990" w:type="dxa"/>
          </w:tcPr>
          <w:p w14:paraId="592E183C" w14:textId="02BC6C9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170" w:type="dxa"/>
          </w:tcPr>
          <w:p w14:paraId="6C7D71B6" w14:textId="1FA5884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04</w:t>
            </w:r>
          </w:p>
        </w:tc>
        <w:tc>
          <w:tcPr>
            <w:tcW w:w="1350" w:type="dxa"/>
          </w:tcPr>
          <w:p w14:paraId="2380411D" w14:textId="21C4AC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68.66</w:t>
            </w:r>
          </w:p>
        </w:tc>
        <w:tc>
          <w:tcPr>
            <w:tcW w:w="990" w:type="dxa"/>
          </w:tcPr>
          <w:p w14:paraId="0A4EC1E4" w14:textId="4F223A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99</w:t>
            </w:r>
          </w:p>
        </w:tc>
      </w:tr>
      <w:tr w:rsidR="0030185E" w:rsidRPr="00B05965" w14:paraId="7FA29C30" w14:textId="77777777" w:rsidTr="00893779">
        <w:tc>
          <w:tcPr>
            <w:tcW w:w="3958" w:type="dxa"/>
          </w:tcPr>
          <w:p w14:paraId="2BECCAEE" w14:textId="6D03D0E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Altruistic Values</w:t>
            </w:r>
          </w:p>
        </w:tc>
        <w:tc>
          <w:tcPr>
            <w:tcW w:w="891" w:type="dxa"/>
          </w:tcPr>
          <w:p w14:paraId="3631E3FA" w14:textId="2A327B4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091" w:type="dxa"/>
          </w:tcPr>
          <w:p w14:paraId="3303CDA8" w14:textId="14F8D63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990" w:type="dxa"/>
          </w:tcPr>
          <w:p w14:paraId="2615044F" w14:textId="281A703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170" w:type="dxa"/>
          </w:tcPr>
          <w:p w14:paraId="33F565B9" w14:textId="41366B0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26</w:t>
            </w:r>
          </w:p>
        </w:tc>
        <w:tc>
          <w:tcPr>
            <w:tcW w:w="1350" w:type="dxa"/>
          </w:tcPr>
          <w:p w14:paraId="684C2CD1" w14:textId="1F50AC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22.62</w:t>
            </w:r>
          </w:p>
        </w:tc>
        <w:tc>
          <w:tcPr>
            <w:tcW w:w="990" w:type="dxa"/>
          </w:tcPr>
          <w:p w14:paraId="4D603A1F" w14:textId="6F21433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10</w:t>
            </w:r>
          </w:p>
        </w:tc>
      </w:tr>
      <w:tr w:rsidR="0030185E" w:rsidRPr="00B05965" w14:paraId="29E998F9" w14:textId="77777777" w:rsidTr="00893779">
        <w:tc>
          <w:tcPr>
            <w:tcW w:w="3958" w:type="dxa"/>
          </w:tcPr>
          <w:p w14:paraId="1C4ED0FB" w14:textId="75D0BF9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Altruistic Values</w:t>
            </w:r>
          </w:p>
        </w:tc>
        <w:tc>
          <w:tcPr>
            <w:tcW w:w="891" w:type="dxa"/>
          </w:tcPr>
          <w:p w14:paraId="16B3E442" w14:textId="7399437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0E487EDD" w14:textId="1E041AF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02014714" w14:textId="521FC9B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0E379152" w14:textId="172256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8</w:t>
            </w:r>
          </w:p>
        </w:tc>
        <w:tc>
          <w:tcPr>
            <w:tcW w:w="1350" w:type="dxa"/>
          </w:tcPr>
          <w:p w14:paraId="04CEB0A3" w14:textId="1DA2F8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83.32</w:t>
            </w:r>
          </w:p>
        </w:tc>
        <w:tc>
          <w:tcPr>
            <w:tcW w:w="990" w:type="dxa"/>
          </w:tcPr>
          <w:p w14:paraId="085B1963" w14:textId="563E96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77</w:t>
            </w:r>
          </w:p>
        </w:tc>
      </w:tr>
      <w:tr w:rsidR="0030185E" w:rsidRPr="00B05965" w14:paraId="0648D374" w14:textId="77777777" w:rsidTr="00893779">
        <w:tc>
          <w:tcPr>
            <w:tcW w:w="3958" w:type="dxa"/>
          </w:tcPr>
          <w:p w14:paraId="019E502B" w14:textId="7A9D40C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lastRenderedPageBreak/>
              <w:t>NormCode3 x Altruistic Values</w:t>
            </w:r>
          </w:p>
        </w:tc>
        <w:tc>
          <w:tcPr>
            <w:tcW w:w="891" w:type="dxa"/>
          </w:tcPr>
          <w:p w14:paraId="31762E94" w14:textId="06219F7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1DE5BD02" w14:textId="42B0BF7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41AC1416" w14:textId="5309C71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1190C185" w14:textId="63E970F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3</w:t>
            </w:r>
          </w:p>
        </w:tc>
        <w:tc>
          <w:tcPr>
            <w:tcW w:w="1350" w:type="dxa"/>
          </w:tcPr>
          <w:p w14:paraId="795CC798" w14:textId="460E03B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28.16</w:t>
            </w:r>
          </w:p>
        </w:tc>
        <w:tc>
          <w:tcPr>
            <w:tcW w:w="990" w:type="dxa"/>
          </w:tcPr>
          <w:p w14:paraId="77620438" w14:textId="55B552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69</w:t>
            </w:r>
          </w:p>
        </w:tc>
      </w:tr>
      <w:tr w:rsidR="0030185E" w:rsidRPr="00B05965" w14:paraId="15A7F647" w14:textId="77777777" w:rsidTr="00893779">
        <w:tc>
          <w:tcPr>
            <w:tcW w:w="3958" w:type="dxa"/>
          </w:tcPr>
          <w:p w14:paraId="32E4CD67" w14:textId="0612CE7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Altruistic Values</w:t>
            </w:r>
          </w:p>
        </w:tc>
        <w:tc>
          <w:tcPr>
            <w:tcW w:w="891" w:type="dxa"/>
          </w:tcPr>
          <w:p w14:paraId="0EA8AE1B" w14:textId="7A3B28B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1091" w:type="dxa"/>
          </w:tcPr>
          <w:p w14:paraId="782BF26F" w14:textId="56D8347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5BE34BFD" w14:textId="45E799E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170" w:type="dxa"/>
          </w:tcPr>
          <w:p w14:paraId="4900881B" w14:textId="526F5D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27</w:t>
            </w:r>
          </w:p>
        </w:tc>
        <w:tc>
          <w:tcPr>
            <w:tcW w:w="1350" w:type="dxa"/>
          </w:tcPr>
          <w:p w14:paraId="34725059" w14:textId="1CF7AE4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2.95</w:t>
            </w:r>
          </w:p>
        </w:tc>
        <w:tc>
          <w:tcPr>
            <w:tcW w:w="990" w:type="dxa"/>
          </w:tcPr>
          <w:p w14:paraId="20812653" w14:textId="2828D3B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3</w:t>
            </w:r>
          </w:p>
        </w:tc>
      </w:tr>
      <w:tr w:rsidR="0030185E" w:rsidRPr="00B05965" w14:paraId="30729A25" w14:textId="77777777" w:rsidTr="00893779">
        <w:tc>
          <w:tcPr>
            <w:tcW w:w="3958" w:type="dxa"/>
          </w:tcPr>
          <w:p w14:paraId="679FB724" w14:textId="0B885D8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Egoistic Values</w:t>
            </w:r>
          </w:p>
        </w:tc>
        <w:tc>
          <w:tcPr>
            <w:tcW w:w="891" w:type="dxa"/>
          </w:tcPr>
          <w:p w14:paraId="7541C681" w14:textId="1D008EF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091" w:type="dxa"/>
          </w:tcPr>
          <w:p w14:paraId="77692850" w14:textId="7E2C15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990" w:type="dxa"/>
          </w:tcPr>
          <w:p w14:paraId="6DA96529" w14:textId="68E45E8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183C832B" w14:textId="2A5FE8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3</w:t>
            </w:r>
          </w:p>
        </w:tc>
        <w:tc>
          <w:tcPr>
            <w:tcW w:w="1350" w:type="dxa"/>
          </w:tcPr>
          <w:p w14:paraId="6480D712" w14:textId="7266F67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0.51</w:t>
            </w:r>
          </w:p>
        </w:tc>
        <w:tc>
          <w:tcPr>
            <w:tcW w:w="990" w:type="dxa"/>
          </w:tcPr>
          <w:p w14:paraId="3DC7AE32" w14:textId="388139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45</w:t>
            </w:r>
          </w:p>
        </w:tc>
      </w:tr>
      <w:tr w:rsidR="0030185E" w:rsidRPr="00B05965" w14:paraId="44D9F9EC" w14:textId="77777777" w:rsidTr="00893779">
        <w:tc>
          <w:tcPr>
            <w:tcW w:w="3958" w:type="dxa"/>
          </w:tcPr>
          <w:p w14:paraId="37903916" w14:textId="4118CF7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Egoistic Values</w:t>
            </w:r>
          </w:p>
        </w:tc>
        <w:tc>
          <w:tcPr>
            <w:tcW w:w="891" w:type="dxa"/>
          </w:tcPr>
          <w:p w14:paraId="32EACAF3" w14:textId="0758C08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091" w:type="dxa"/>
          </w:tcPr>
          <w:p w14:paraId="74788A77" w14:textId="701CE8C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4B1785CB" w14:textId="5A1741B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170" w:type="dxa"/>
          </w:tcPr>
          <w:p w14:paraId="4F64EE4A" w14:textId="343B296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4</w:t>
            </w:r>
          </w:p>
        </w:tc>
        <w:tc>
          <w:tcPr>
            <w:tcW w:w="1350" w:type="dxa"/>
          </w:tcPr>
          <w:p w14:paraId="6E167ED9" w14:textId="7149C4D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9.47</w:t>
            </w:r>
          </w:p>
        </w:tc>
        <w:tc>
          <w:tcPr>
            <w:tcW w:w="990" w:type="dxa"/>
          </w:tcPr>
          <w:p w14:paraId="700D2F3C" w14:textId="5EFA50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86</w:t>
            </w:r>
          </w:p>
        </w:tc>
      </w:tr>
      <w:tr w:rsidR="0030185E" w:rsidRPr="00B05965" w14:paraId="048CF4FD" w14:textId="77777777" w:rsidTr="00893779">
        <w:tc>
          <w:tcPr>
            <w:tcW w:w="3958" w:type="dxa"/>
          </w:tcPr>
          <w:p w14:paraId="7955A693" w14:textId="484E394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Egoistic Values</w:t>
            </w:r>
          </w:p>
        </w:tc>
        <w:tc>
          <w:tcPr>
            <w:tcW w:w="891" w:type="dxa"/>
          </w:tcPr>
          <w:p w14:paraId="65E45F6B" w14:textId="320969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091" w:type="dxa"/>
          </w:tcPr>
          <w:p w14:paraId="052D7C31" w14:textId="6A27A2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75DB51FA" w14:textId="692CDC5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170" w:type="dxa"/>
          </w:tcPr>
          <w:p w14:paraId="3D0221FE" w14:textId="076811E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3</w:t>
            </w:r>
          </w:p>
        </w:tc>
        <w:tc>
          <w:tcPr>
            <w:tcW w:w="1350" w:type="dxa"/>
          </w:tcPr>
          <w:p w14:paraId="15DEDDF9" w14:textId="02A9D32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16.36</w:t>
            </w:r>
          </w:p>
        </w:tc>
        <w:tc>
          <w:tcPr>
            <w:tcW w:w="990" w:type="dxa"/>
          </w:tcPr>
          <w:p w14:paraId="21F664FD" w14:textId="1205982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67</w:t>
            </w:r>
          </w:p>
        </w:tc>
      </w:tr>
      <w:tr w:rsidR="0030185E" w:rsidRPr="00B05965" w14:paraId="5773B393" w14:textId="77777777" w:rsidTr="00893779">
        <w:tc>
          <w:tcPr>
            <w:tcW w:w="3958" w:type="dxa"/>
          </w:tcPr>
          <w:p w14:paraId="2E9F2E6E" w14:textId="5FED54A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Egoistic Values</w:t>
            </w:r>
          </w:p>
        </w:tc>
        <w:tc>
          <w:tcPr>
            <w:tcW w:w="891" w:type="dxa"/>
          </w:tcPr>
          <w:p w14:paraId="2BC5055C" w14:textId="53DA868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406B5444" w14:textId="03B7D4C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5C79F272" w14:textId="4E58D9B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708C973B" w14:textId="5AD5F23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5</w:t>
            </w:r>
          </w:p>
        </w:tc>
        <w:tc>
          <w:tcPr>
            <w:tcW w:w="1350" w:type="dxa"/>
          </w:tcPr>
          <w:p w14:paraId="5C92AD2A" w14:textId="0BE13CF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0.94</w:t>
            </w:r>
          </w:p>
        </w:tc>
        <w:tc>
          <w:tcPr>
            <w:tcW w:w="990" w:type="dxa"/>
          </w:tcPr>
          <w:p w14:paraId="020A127B" w14:textId="0918D59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49</w:t>
            </w:r>
          </w:p>
        </w:tc>
      </w:tr>
      <w:tr w:rsidR="0030185E" w:rsidRPr="00B05965" w14:paraId="37C00F6F" w14:textId="77777777" w:rsidTr="00893779">
        <w:tc>
          <w:tcPr>
            <w:tcW w:w="3958" w:type="dxa"/>
          </w:tcPr>
          <w:p w14:paraId="0CBD05C5" w14:textId="49705B5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 x Egoistic Values</w:t>
            </w:r>
          </w:p>
        </w:tc>
        <w:tc>
          <w:tcPr>
            <w:tcW w:w="891" w:type="dxa"/>
          </w:tcPr>
          <w:p w14:paraId="4A93083E" w14:textId="0D64044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05B01CC7" w14:textId="43861EB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1A8B4540" w14:textId="5B8A9C3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504CA122" w14:textId="7172C23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5</w:t>
            </w:r>
          </w:p>
        </w:tc>
        <w:tc>
          <w:tcPr>
            <w:tcW w:w="1350" w:type="dxa"/>
          </w:tcPr>
          <w:p w14:paraId="26CE80F3" w14:textId="3A752A6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2.77</w:t>
            </w:r>
          </w:p>
        </w:tc>
        <w:tc>
          <w:tcPr>
            <w:tcW w:w="990" w:type="dxa"/>
          </w:tcPr>
          <w:p w14:paraId="5B35BDD2" w14:textId="23A3EF9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17</w:t>
            </w:r>
          </w:p>
        </w:tc>
      </w:tr>
      <w:tr w:rsidR="0030185E" w:rsidRPr="00B05965" w14:paraId="56D6B7ED" w14:textId="77777777" w:rsidTr="00893779">
        <w:tc>
          <w:tcPr>
            <w:tcW w:w="3958" w:type="dxa"/>
          </w:tcPr>
          <w:p w14:paraId="5E1CEF9C" w14:textId="109EDD8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Egoistic Values</w:t>
            </w:r>
          </w:p>
        </w:tc>
        <w:tc>
          <w:tcPr>
            <w:tcW w:w="891" w:type="dxa"/>
          </w:tcPr>
          <w:p w14:paraId="17212F28" w14:textId="05716C3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6F1AD231" w14:textId="3899A93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66B87288" w14:textId="03A034D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72FE98A2" w14:textId="75FB372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4</w:t>
            </w:r>
          </w:p>
        </w:tc>
        <w:tc>
          <w:tcPr>
            <w:tcW w:w="1350" w:type="dxa"/>
          </w:tcPr>
          <w:p w14:paraId="2C32825A" w14:textId="5B73082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1.39</w:t>
            </w:r>
          </w:p>
        </w:tc>
        <w:tc>
          <w:tcPr>
            <w:tcW w:w="990" w:type="dxa"/>
          </w:tcPr>
          <w:p w14:paraId="28BF8825" w14:textId="632B3F9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62</w:t>
            </w:r>
          </w:p>
        </w:tc>
      </w:tr>
      <w:tr w:rsidR="0030185E" w:rsidRPr="00B05965" w14:paraId="5E74B93A" w14:textId="77777777" w:rsidTr="00893779">
        <w:tc>
          <w:tcPr>
            <w:tcW w:w="3958" w:type="dxa"/>
          </w:tcPr>
          <w:p w14:paraId="065AD9B1" w14:textId="6533821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Hedonic Values</w:t>
            </w:r>
          </w:p>
        </w:tc>
        <w:tc>
          <w:tcPr>
            <w:tcW w:w="891" w:type="dxa"/>
          </w:tcPr>
          <w:p w14:paraId="665DFF90" w14:textId="1BFB259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091" w:type="dxa"/>
          </w:tcPr>
          <w:p w14:paraId="3F223438" w14:textId="0D5BD00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990" w:type="dxa"/>
          </w:tcPr>
          <w:p w14:paraId="495B8BBA" w14:textId="36B0A11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1E3A1A51" w14:textId="11C3607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350" w:type="dxa"/>
          </w:tcPr>
          <w:p w14:paraId="36106454" w14:textId="4D3FDEB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86.35</w:t>
            </w:r>
          </w:p>
        </w:tc>
        <w:tc>
          <w:tcPr>
            <w:tcW w:w="990" w:type="dxa"/>
          </w:tcPr>
          <w:p w14:paraId="2DE5A842" w14:textId="0D340FA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55</w:t>
            </w:r>
          </w:p>
        </w:tc>
      </w:tr>
      <w:tr w:rsidR="0030185E" w:rsidRPr="00B05965" w14:paraId="003767E8" w14:textId="77777777" w:rsidTr="00893779">
        <w:tc>
          <w:tcPr>
            <w:tcW w:w="3958" w:type="dxa"/>
          </w:tcPr>
          <w:p w14:paraId="3EF2CA53" w14:textId="7887989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Hedonic Values</w:t>
            </w:r>
          </w:p>
        </w:tc>
        <w:tc>
          <w:tcPr>
            <w:tcW w:w="891" w:type="dxa"/>
          </w:tcPr>
          <w:p w14:paraId="0348AD58" w14:textId="64E3D83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1091" w:type="dxa"/>
          </w:tcPr>
          <w:p w14:paraId="162EBE9F" w14:textId="2092198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674D2C48" w14:textId="5628E2E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1170" w:type="dxa"/>
          </w:tcPr>
          <w:p w14:paraId="1A538F57" w14:textId="06BF199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36</w:t>
            </w:r>
          </w:p>
        </w:tc>
        <w:tc>
          <w:tcPr>
            <w:tcW w:w="1350" w:type="dxa"/>
          </w:tcPr>
          <w:p w14:paraId="12AEC238" w14:textId="130AC1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7.02</w:t>
            </w:r>
          </w:p>
        </w:tc>
        <w:tc>
          <w:tcPr>
            <w:tcW w:w="990" w:type="dxa"/>
          </w:tcPr>
          <w:p w14:paraId="555D8801" w14:textId="2149343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5</w:t>
            </w:r>
          </w:p>
        </w:tc>
      </w:tr>
      <w:tr w:rsidR="0030185E" w:rsidRPr="00B05965" w14:paraId="3206A44B" w14:textId="77777777" w:rsidTr="00893779">
        <w:tc>
          <w:tcPr>
            <w:tcW w:w="3958" w:type="dxa"/>
          </w:tcPr>
          <w:p w14:paraId="6899E514" w14:textId="7DCA93A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Hedonic Values</w:t>
            </w:r>
          </w:p>
        </w:tc>
        <w:tc>
          <w:tcPr>
            <w:tcW w:w="891" w:type="dxa"/>
          </w:tcPr>
          <w:p w14:paraId="72F61A23" w14:textId="22C3C98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6655B230" w14:textId="23DA316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601FB383" w14:textId="0E4727D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00A1D6D9" w14:textId="464F9F0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1350" w:type="dxa"/>
          </w:tcPr>
          <w:p w14:paraId="5BBBFC87" w14:textId="0A4FFF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41.44</w:t>
            </w:r>
          </w:p>
        </w:tc>
        <w:tc>
          <w:tcPr>
            <w:tcW w:w="990" w:type="dxa"/>
          </w:tcPr>
          <w:p w14:paraId="55D39BA3" w14:textId="1063E9F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44</w:t>
            </w:r>
          </w:p>
        </w:tc>
      </w:tr>
      <w:tr w:rsidR="0030185E" w:rsidRPr="00B05965" w14:paraId="776B25F1" w14:textId="77777777" w:rsidTr="00893779">
        <w:tc>
          <w:tcPr>
            <w:tcW w:w="3958" w:type="dxa"/>
          </w:tcPr>
          <w:p w14:paraId="43D99030" w14:textId="2B7E3F8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Hedonic Values</w:t>
            </w:r>
          </w:p>
        </w:tc>
        <w:tc>
          <w:tcPr>
            <w:tcW w:w="891" w:type="dxa"/>
          </w:tcPr>
          <w:p w14:paraId="0C7D4B18" w14:textId="79B822B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091" w:type="dxa"/>
          </w:tcPr>
          <w:p w14:paraId="3DB6A066" w14:textId="2FD159E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367E38E4" w14:textId="08A991E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170" w:type="dxa"/>
          </w:tcPr>
          <w:p w14:paraId="22344A3D" w14:textId="1119241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30</w:t>
            </w:r>
          </w:p>
        </w:tc>
        <w:tc>
          <w:tcPr>
            <w:tcW w:w="1350" w:type="dxa"/>
          </w:tcPr>
          <w:p w14:paraId="4B10D030" w14:textId="3F6927C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40.08</w:t>
            </w:r>
          </w:p>
        </w:tc>
        <w:tc>
          <w:tcPr>
            <w:tcW w:w="990" w:type="dxa"/>
          </w:tcPr>
          <w:p w14:paraId="5F0FACF5" w14:textId="641331A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5</w:t>
            </w:r>
          </w:p>
        </w:tc>
      </w:tr>
      <w:tr w:rsidR="0030185E" w:rsidRPr="00B05965" w14:paraId="34986F46" w14:textId="77777777" w:rsidTr="00893779">
        <w:tc>
          <w:tcPr>
            <w:tcW w:w="3958" w:type="dxa"/>
          </w:tcPr>
          <w:p w14:paraId="649B80D1" w14:textId="705CC5D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 x Hedonic Values</w:t>
            </w:r>
          </w:p>
        </w:tc>
        <w:tc>
          <w:tcPr>
            <w:tcW w:w="891" w:type="dxa"/>
          </w:tcPr>
          <w:p w14:paraId="3CA9ABEA" w14:textId="7EA90D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54350F9E" w14:textId="4264100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34C96EDD" w14:textId="4EF2793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12A4F18D" w14:textId="3052ACD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24</w:t>
            </w:r>
          </w:p>
        </w:tc>
        <w:tc>
          <w:tcPr>
            <w:tcW w:w="1350" w:type="dxa"/>
          </w:tcPr>
          <w:p w14:paraId="5CD356D5" w14:textId="24641A9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36.18</w:t>
            </w:r>
          </w:p>
        </w:tc>
        <w:tc>
          <w:tcPr>
            <w:tcW w:w="990" w:type="dxa"/>
          </w:tcPr>
          <w:p w14:paraId="32B71474" w14:textId="4F64786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14</w:t>
            </w:r>
          </w:p>
        </w:tc>
      </w:tr>
      <w:tr w:rsidR="0030185E" w:rsidRPr="00B05965" w14:paraId="07C98026" w14:textId="77777777" w:rsidTr="00893779">
        <w:tc>
          <w:tcPr>
            <w:tcW w:w="3958" w:type="dxa"/>
          </w:tcPr>
          <w:p w14:paraId="56F18EB2" w14:textId="4C23597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Hedonic Values</w:t>
            </w:r>
          </w:p>
        </w:tc>
        <w:tc>
          <w:tcPr>
            <w:tcW w:w="891" w:type="dxa"/>
          </w:tcPr>
          <w:p w14:paraId="0BFC1A55" w14:textId="135324A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091" w:type="dxa"/>
          </w:tcPr>
          <w:p w14:paraId="618AF649" w14:textId="11CD0F4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08E9482E" w14:textId="7173176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2B172C55" w14:textId="5BE07A5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84</w:t>
            </w:r>
          </w:p>
        </w:tc>
        <w:tc>
          <w:tcPr>
            <w:tcW w:w="1350" w:type="dxa"/>
          </w:tcPr>
          <w:p w14:paraId="330C7C3E" w14:textId="3403E8F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00.63</w:t>
            </w:r>
          </w:p>
        </w:tc>
        <w:tc>
          <w:tcPr>
            <w:tcW w:w="990" w:type="dxa"/>
          </w:tcPr>
          <w:p w14:paraId="01071551" w14:textId="3A20C1B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5</w:t>
            </w:r>
          </w:p>
        </w:tc>
      </w:tr>
      <w:tr w:rsidR="0030185E" w:rsidRPr="00B05965" w14:paraId="379B8D9C" w14:textId="77777777" w:rsidTr="00893779">
        <w:tc>
          <w:tcPr>
            <w:tcW w:w="3958" w:type="dxa"/>
          </w:tcPr>
          <w:p w14:paraId="5845DC5D" w14:textId="342E5F2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Ingroup Identification</w:t>
            </w:r>
          </w:p>
        </w:tc>
        <w:tc>
          <w:tcPr>
            <w:tcW w:w="891" w:type="dxa"/>
          </w:tcPr>
          <w:p w14:paraId="0B23C7B9" w14:textId="1C16718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091" w:type="dxa"/>
          </w:tcPr>
          <w:p w14:paraId="76B1BD99" w14:textId="70506F8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49A3D3AA" w14:textId="688BF3F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1BC39C08" w14:textId="41D2B1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0</w:t>
            </w:r>
          </w:p>
        </w:tc>
        <w:tc>
          <w:tcPr>
            <w:tcW w:w="1350" w:type="dxa"/>
          </w:tcPr>
          <w:p w14:paraId="3A45A5B7" w14:textId="3A441FF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3.25</w:t>
            </w:r>
          </w:p>
        </w:tc>
        <w:tc>
          <w:tcPr>
            <w:tcW w:w="990" w:type="dxa"/>
          </w:tcPr>
          <w:p w14:paraId="1CF329E9" w14:textId="241C20F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68</w:t>
            </w:r>
          </w:p>
        </w:tc>
      </w:tr>
      <w:tr w:rsidR="0030185E" w:rsidRPr="00B05965" w14:paraId="7A3B112E" w14:textId="77777777" w:rsidTr="00893779">
        <w:tc>
          <w:tcPr>
            <w:tcW w:w="3958" w:type="dxa"/>
          </w:tcPr>
          <w:p w14:paraId="65947BD3" w14:textId="3118B96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Ingroup Identification</w:t>
            </w:r>
          </w:p>
        </w:tc>
        <w:tc>
          <w:tcPr>
            <w:tcW w:w="891" w:type="dxa"/>
          </w:tcPr>
          <w:p w14:paraId="0C5F4BE9" w14:textId="1E7ECB7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091" w:type="dxa"/>
          </w:tcPr>
          <w:p w14:paraId="3EEFDF98" w14:textId="691362D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584E2253" w14:textId="170C359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170" w:type="dxa"/>
          </w:tcPr>
          <w:p w14:paraId="13619BAB" w14:textId="2F9A6B7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83</w:t>
            </w:r>
          </w:p>
        </w:tc>
        <w:tc>
          <w:tcPr>
            <w:tcW w:w="1350" w:type="dxa"/>
          </w:tcPr>
          <w:p w14:paraId="229DB39C" w14:textId="3CB934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2.97</w:t>
            </w:r>
          </w:p>
        </w:tc>
        <w:tc>
          <w:tcPr>
            <w:tcW w:w="990" w:type="dxa"/>
          </w:tcPr>
          <w:p w14:paraId="17001BE6" w14:textId="3873337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07</w:t>
            </w:r>
          </w:p>
        </w:tc>
      </w:tr>
      <w:tr w:rsidR="0030185E" w:rsidRPr="00B05965" w14:paraId="42412435" w14:textId="77777777" w:rsidTr="00893779">
        <w:tc>
          <w:tcPr>
            <w:tcW w:w="3958" w:type="dxa"/>
          </w:tcPr>
          <w:p w14:paraId="470F0E9E" w14:textId="6BB0D82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1 x Ingroup Identification</w:t>
            </w:r>
          </w:p>
        </w:tc>
        <w:tc>
          <w:tcPr>
            <w:tcW w:w="891" w:type="dxa"/>
          </w:tcPr>
          <w:p w14:paraId="27B09572" w14:textId="071B6A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091" w:type="dxa"/>
          </w:tcPr>
          <w:p w14:paraId="3C620C48" w14:textId="50F243A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17A24DD3" w14:textId="5854FB2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170" w:type="dxa"/>
          </w:tcPr>
          <w:p w14:paraId="187E0624" w14:textId="6B068A2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1350" w:type="dxa"/>
          </w:tcPr>
          <w:p w14:paraId="35BE60B4" w14:textId="17E0FA5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8.46</w:t>
            </w:r>
          </w:p>
        </w:tc>
        <w:tc>
          <w:tcPr>
            <w:tcW w:w="990" w:type="dxa"/>
          </w:tcPr>
          <w:p w14:paraId="6390BA1F" w14:textId="368A8DB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90</w:t>
            </w:r>
          </w:p>
        </w:tc>
      </w:tr>
      <w:tr w:rsidR="0030185E" w:rsidRPr="00B05965" w14:paraId="7863581B" w14:textId="77777777" w:rsidTr="00893779">
        <w:tc>
          <w:tcPr>
            <w:tcW w:w="3958" w:type="dxa"/>
          </w:tcPr>
          <w:p w14:paraId="5816E323" w14:textId="20119EF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2 x Ingroup Identification</w:t>
            </w:r>
          </w:p>
        </w:tc>
        <w:tc>
          <w:tcPr>
            <w:tcW w:w="891" w:type="dxa"/>
          </w:tcPr>
          <w:p w14:paraId="0114A669" w14:textId="1E0A14B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1040C4D1" w14:textId="00BF071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990" w:type="dxa"/>
          </w:tcPr>
          <w:p w14:paraId="66EED0FF" w14:textId="78A3F9E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1FCB4206" w14:textId="4EBC9CC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8</w:t>
            </w:r>
          </w:p>
        </w:tc>
        <w:tc>
          <w:tcPr>
            <w:tcW w:w="1350" w:type="dxa"/>
          </w:tcPr>
          <w:p w14:paraId="53B092B8" w14:textId="670952A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2.67</w:t>
            </w:r>
          </w:p>
        </w:tc>
        <w:tc>
          <w:tcPr>
            <w:tcW w:w="990" w:type="dxa"/>
          </w:tcPr>
          <w:p w14:paraId="37F97752" w14:textId="5CBAE7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08</w:t>
            </w:r>
          </w:p>
        </w:tc>
      </w:tr>
      <w:tr w:rsidR="0030185E" w:rsidRPr="00B05965" w14:paraId="4A75BE9D" w14:textId="77777777" w:rsidTr="00893779">
        <w:tc>
          <w:tcPr>
            <w:tcW w:w="3958" w:type="dxa"/>
          </w:tcPr>
          <w:p w14:paraId="1638036A" w14:textId="661CA5D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3 x Ingroup Identification</w:t>
            </w:r>
          </w:p>
        </w:tc>
        <w:tc>
          <w:tcPr>
            <w:tcW w:w="891" w:type="dxa"/>
          </w:tcPr>
          <w:p w14:paraId="7DE7B9DE" w14:textId="2232E5D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3DD27AFA" w14:textId="76AC469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665BC91B" w14:textId="3B688D6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4EC49014" w14:textId="4814939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1350" w:type="dxa"/>
          </w:tcPr>
          <w:p w14:paraId="65D81F23" w14:textId="13E2C8B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60</w:t>
            </w:r>
          </w:p>
        </w:tc>
        <w:tc>
          <w:tcPr>
            <w:tcW w:w="990" w:type="dxa"/>
          </w:tcPr>
          <w:p w14:paraId="2F2F73AF" w14:textId="24D051F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59</w:t>
            </w:r>
          </w:p>
        </w:tc>
      </w:tr>
      <w:tr w:rsidR="0030185E" w:rsidRPr="00B05965" w14:paraId="3B4A33A1" w14:textId="77777777" w:rsidTr="00893779">
        <w:tc>
          <w:tcPr>
            <w:tcW w:w="3958" w:type="dxa"/>
          </w:tcPr>
          <w:p w14:paraId="221E7629" w14:textId="3FBBCA6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Code4 x Ingroup Identification</w:t>
            </w:r>
          </w:p>
        </w:tc>
        <w:tc>
          <w:tcPr>
            <w:tcW w:w="891" w:type="dxa"/>
          </w:tcPr>
          <w:p w14:paraId="05A7D6AB" w14:textId="51B8EA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12E31472" w14:textId="70F5542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990" w:type="dxa"/>
          </w:tcPr>
          <w:p w14:paraId="0CF01AA2" w14:textId="07ABD91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2C942757" w14:textId="2CF599B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87</w:t>
            </w:r>
          </w:p>
        </w:tc>
        <w:tc>
          <w:tcPr>
            <w:tcW w:w="1350" w:type="dxa"/>
          </w:tcPr>
          <w:p w14:paraId="4AB60AD9" w14:textId="50719B6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0.70</w:t>
            </w:r>
          </w:p>
        </w:tc>
        <w:tc>
          <w:tcPr>
            <w:tcW w:w="990" w:type="dxa"/>
          </w:tcPr>
          <w:p w14:paraId="44CB034B" w14:textId="564ED82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87</w:t>
            </w:r>
          </w:p>
        </w:tc>
      </w:tr>
      <w:tr w:rsidR="0030185E" w:rsidRPr="00B05965" w14:paraId="4D0D2569" w14:textId="77777777" w:rsidTr="00893779">
        <w:tc>
          <w:tcPr>
            <w:tcW w:w="3958" w:type="dxa"/>
          </w:tcPr>
          <w:p w14:paraId="28AB8A18" w14:textId="7D80B42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Biospheric Values</w:t>
            </w:r>
          </w:p>
        </w:tc>
        <w:tc>
          <w:tcPr>
            <w:tcW w:w="891" w:type="dxa"/>
          </w:tcPr>
          <w:p w14:paraId="57DD960E" w14:textId="4811289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091" w:type="dxa"/>
          </w:tcPr>
          <w:p w14:paraId="6AD28108" w14:textId="7E4267D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990" w:type="dxa"/>
          </w:tcPr>
          <w:p w14:paraId="45F8E896" w14:textId="101239B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170" w:type="dxa"/>
          </w:tcPr>
          <w:p w14:paraId="28AD09F7" w14:textId="659503D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3</w:t>
            </w:r>
          </w:p>
        </w:tc>
        <w:tc>
          <w:tcPr>
            <w:tcW w:w="1350" w:type="dxa"/>
          </w:tcPr>
          <w:p w14:paraId="11641E87" w14:textId="0DD647F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61.26</w:t>
            </w:r>
          </w:p>
        </w:tc>
        <w:tc>
          <w:tcPr>
            <w:tcW w:w="990" w:type="dxa"/>
          </w:tcPr>
          <w:p w14:paraId="48F3D3B2" w14:textId="29C7628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4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3A63C0BA" w14:textId="77777777" w:rsidTr="00893779">
        <w:tc>
          <w:tcPr>
            <w:tcW w:w="3958" w:type="dxa"/>
          </w:tcPr>
          <w:p w14:paraId="0C610D81" w14:textId="0F064FD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Biospheric Values</w:t>
            </w:r>
          </w:p>
        </w:tc>
        <w:tc>
          <w:tcPr>
            <w:tcW w:w="891" w:type="dxa"/>
          </w:tcPr>
          <w:p w14:paraId="024FD7F9" w14:textId="40F0137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4C1D1138" w14:textId="19FD819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990" w:type="dxa"/>
          </w:tcPr>
          <w:p w14:paraId="7F0C5258" w14:textId="7D179C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122A802B" w14:textId="617A04F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4</w:t>
            </w:r>
          </w:p>
        </w:tc>
        <w:tc>
          <w:tcPr>
            <w:tcW w:w="1350" w:type="dxa"/>
          </w:tcPr>
          <w:p w14:paraId="0383AE8B" w14:textId="5571252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5.51</w:t>
            </w:r>
          </w:p>
        </w:tc>
        <w:tc>
          <w:tcPr>
            <w:tcW w:w="990" w:type="dxa"/>
          </w:tcPr>
          <w:p w14:paraId="6DCBB175" w14:textId="611ABE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2C832DF1" w14:textId="77777777" w:rsidTr="00893779">
        <w:tc>
          <w:tcPr>
            <w:tcW w:w="3958" w:type="dxa"/>
          </w:tcPr>
          <w:p w14:paraId="1FE576B7" w14:textId="5847F77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 x Biospheric Values</w:t>
            </w:r>
          </w:p>
        </w:tc>
        <w:tc>
          <w:tcPr>
            <w:tcW w:w="891" w:type="dxa"/>
          </w:tcPr>
          <w:p w14:paraId="41080779" w14:textId="36527FC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091" w:type="dxa"/>
          </w:tcPr>
          <w:p w14:paraId="6C138140" w14:textId="4191AAB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5C88CBC4" w14:textId="06020DC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</w:t>
            </w:r>
          </w:p>
        </w:tc>
        <w:tc>
          <w:tcPr>
            <w:tcW w:w="1170" w:type="dxa"/>
          </w:tcPr>
          <w:p w14:paraId="43525B5A" w14:textId="082922E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21</w:t>
            </w:r>
          </w:p>
        </w:tc>
        <w:tc>
          <w:tcPr>
            <w:tcW w:w="1350" w:type="dxa"/>
          </w:tcPr>
          <w:p w14:paraId="49876323" w14:textId="526E506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1.43</w:t>
            </w:r>
          </w:p>
        </w:tc>
        <w:tc>
          <w:tcPr>
            <w:tcW w:w="990" w:type="dxa"/>
          </w:tcPr>
          <w:p w14:paraId="69F30E94" w14:textId="5A19E4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2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5</w:t>
            </w:r>
          </w:p>
        </w:tc>
      </w:tr>
      <w:tr w:rsidR="0030185E" w:rsidRPr="00B05965" w14:paraId="02ADB170" w14:textId="77777777" w:rsidTr="00893779">
        <w:tc>
          <w:tcPr>
            <w:tcW w:w="3958" w:type="dxa"/>
          </w:tcPr>
          <w:p w14:paraId="3F8638CA" w14:textId="7B6A3FC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Biospheric Values</w:t>
            </w:r>
          </w:p>
        </w:tc>
        <w:tc>
          <w:tcPr>
            <w:tcW w:w="891" w:type="dxa"/>
          </w:tcPr>
          <w:p w14:paraId="1B3D66BD" w14:textId="2B587E1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1091" w:type="dxa"/>
          </w:tcPr>
          <w:p w14:paraId="1D9B33D5" w14:textId="1E57C1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5AF30F35" w14:textId="63A8016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1170" w:type="dxa"/>
          </w:tcPr>
          <w:p w14:paraId="66203DAE" w14:textId="47E542C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33</w:t>
            </w:r>
          </w:p>
        </w:tc>
        <w:tc>
          <w:tcPr>
            <w:tcW w:w="1350" w:type="dxa"/>
          </w:tcPr>
          <w:p w14:paraId="7DEB2B1A" w14:textId="39B135C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9.69</w:t>
            </w:r>
          </w:p>
        </w:tc>
        <w:tc>
          <w:tcPr>
            <w:tcW w:w="990" w:type="dxa"/>
          </w:tcPr>
          <w:p w14:paraId="41E17E0E" w14:textId="2E4CD68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3A8715B1" w14:textId="77777777" w:rsidTr="00893779">
        <w:tc>
          <w:tcPr>
            <w:tcW w:w="3958" w:type="dxa"/>
          </w:tcPr>
          <w:p w14:paraId="5C7CBAB3" w14:textId="58BCD3A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Biospheric Values</w:t>
            </w:r>
          </w:p>
        </w:tc>
        <w:tc>
          <w:tcPr>
            <w:tcW w:w="891" w:type="dxa"/>
          </w:tcPr>
          <w:p w14:paraId="38135AE5" w14:textId="5A19F4D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1091" w:type="dxa"/>
          </w:tcPr>
          <w:p w14:paraId="5992C2F4" w14:textId="1EDFD37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13CF4EB6" w14:textId="066CA9B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170" w:type="dxa"/>
          </w:tcPr>
          <w:p w14:paraId="6E4DFA95" w14:textId="06CA3F5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5</w:t>
            </w:r>
          </w:p>
        </w:tc>
        <w:tc>
          <w:tcPr>
            <w:tcW w:w="1350" w:type="dxa"/>
          </w:tcPr>
          <w:p w14:paraId="40930E34" w14:textId="480892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7.00</w:t>
            </w:r>
          </w:p>
        </w:tc>
        <w:tc>
          <w:tcPr>
            <w:tcW w:w="990" w:type="dxa"/>
          </w:tcPr>
          <w:p w14:paraId="6494C644" w14:textId="54CEBC8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</w:tr>
      <w:tr w:rsidR="0030185E" w:rsidRPr="00B05965" w14:paraId="7248E7A1" w14:textId="77777777" w:rsidTr="00893779">
        <w:tc>
          <w:tcPr>
            <w:tcW w:w="3958" w:type="dxa"/>
          </w:tcPr>
          <w:p w14:paraId="6B57EBDC" w14:textId="36E7182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Biospheric Values</w:t>
            </w:r>
          </w:p>
        </w:tc>
        <w:tc>
          <w:tcPr>
            <w:tcW w:w="891" w:type="dxa"/>
          </w:tcPr>
          <w:p w14:paraId="2700387B" w14:textId="060D5E3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1091" w:type="dxa"/>
          </w:tcPr>
          <w:p w14:paraId="4E838D57" w14:textId="341E63C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376044B5" w14:textId="494C12F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170" w:type="dxa"/>
          </w:tcPr>
          <w:p w14:paraId="27D22776" w14:textId="3CC7B13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15</w:t>
            </w:r>
          </w:p>
        </w:tc>
        <w:tc>
          <w:tcPr>
            <w:tcW w:w="1350" w:type="dxa"/>
          </w:tcPr>
          <w:p w14:paraId="4440A013" w14:textId="755B9BC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5.26</w:t>
            </w:r>
          </w:p>
        </w:tc>
        <w:tc>
          <w:tcPr>
            <w:tcW w:w="990" w:type="dxa"/>
          </w:tcPr>
          <w:p w14:paraId="7E49DA4E" w14:textId="1A24605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52D6ADE1" w14:textId="77777777" w:rsidTr="00893779">
        <w:tc>
          <w:tcPr>
            <w:tcW w:w="3958" w:type="dxa"/>
          </w:tcPr>
          <w:p w14:paraId="71EB1115" w14:textId="1E4E6A2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Biospheric Values</w:t>
            </w:r>
          </w:p>
        </w:tc>
        <w:tc>
          <w:tcPr>
            <w:tcW w:w="891" w:type="dxa"/>
          </w:tcPr>
          <w:p w14:paraId="61FB4DBC" w14:textId="25D6FE6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091" w:type="dxa"/>
          </w:tcPr>
          <w:p w14:paraId="00E20FED" w14:textId="268A074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2D2F7702" w14:textId="17ECBB9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170" w:type="dxa"/>
          </w:tcPr>
          <w:p w14:paraId="7B89966A" w14:textId="76F3115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9</w:t>
            </w:r>
          </w:p>
        </w:tc>
        <w:tc>
          <w:tcPr>
            <w:tcW w:w="1350" w:type="dxa"/>
          </w:tcPr>
          <w:p w14:paraId="685C5DDD" w14:textId="320CAE3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92.04</w:t>
            </w:r>
          </w:p>
        </w:tc>
        <w:tc>
          <w:tcPr>
            <w:tcW w:w="990" w:type="dxa"/>
          </w:tcPr>
          <w:p w14:paraId="3A89C851" w14:textId="008FB6E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</w:tr>
      <w:tr w:rsidR="0030185E" w:rsidRPr="00B05965" w14:paraId="20966625" w14:textId="77777777" w:rsidTr="00893779">
        <w:tc>
          <w:tcPr>
            <w:tcW w:w="3958" w:type="dxa"/>
          </w:tcPr>
          <w:p w14:paraId="10D98481" w14:textId="1F51ECC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 x Biospheric Values</w:t>
            </w:r>
          </w:p>
        </w:tc>
        <w:tc>
          <w:tcPr>
            <w:tcW w:w="891" w:type="dxa"/>
          </w:tcPr>
          <w:p w14:paraId="03BD14B2" w14:textId="291A94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1091" w:type="dxa"/>
          </w:tcPr>
          <w:p w14:paraId="07CF9D40" w14:textId="1219385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2FA18C61" w14:textId="536191C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1170" w:type="dxa"/>
          </w:tcPr>
          <w:p w14:paraId="42D056A6" w14:textId="5196D1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40</w:t>
            </w:r>
          </w:p>
        </w:tc>
        <w:tc>
          <w:tcPr>
            <w:tcW w:w="1350" w:type="dxa"/>
          </w:tcPr>
          <w:p w14:paraId="4D98F333" w14:textId="091F771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8.03</w:t>
            </w:r>
          </w:p>
        </w:tc>
        <w:tc>
          <w:tcPr>
            <w:tcW w:w="990" w:type="dxa"/>
          </w:tcPr>
          <w:p w14:paraId="7FB6BDA5" w14:textId="3445519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17</w:t>
            </w:r>
          </w:p>
        </w:tc>
      </w:tr>
      <w:tr w:rsidR="0030185E" w:rsidRPr="00B05965" w14:paraId="23E67F86" w14:textId="77777777" w:rsidTr="00893779">
        <w:tc>
          <w:tcPr>
            <w:tcW w:w="3958" w:type="dxa"/>
          </w:tcPr>
          <w:p w14:paraId="44D94F04" w14:textId="0B03E0B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Altruistic Values</w:t>
            </w:r>
          </w:p>
        </w:tc>
        <w:tc>
          <w:tcPr>
            <w:tcW w:w="891" w:type="dxa"/>
          </w:tcPr>
          <w:p w14:paraId="5FB9216C" w14:textId="6DD40B9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091" w:type="dxa"/>
          </w:tcPr>
          <w:p w14:paraId="5C440553" w14:textId="3E2EA9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6</w:t>
            </w:r>
          </w:p>
        </w:tc>
        <w:tc>
          <w:tcPr>
            <w:tcW w:w="990" w:type="dxa"/>
          </w:tcPr>
          <w:p w14:paraId="216C4503" w14:textId="2520399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170" w:type="dxa"/>
          </w:tcPr>
          <w:p w14:paraId="388D19DE" w14:textId="5326E4F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5</w:t>
            </w:r>
          </w:p>
        </w:tc>
        <w:tc>
          <w:tcPr>
            <w:tcW w:w="1350" w:type="dxa"/>
          </w:tcPr>
          <w:p w14:paraId="182635E3" w14:textId="5CB189E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27.59</w:t>
            </w:r>
          </w:p>
        </w:tc>
        <w:tc>
          <w:tcPr>
            <w:tcW w:w="990" w:type="dxa"/>
          </w:tcPr>
          <w:p w14:paraId="0CEE0FF2" w14:textId="1B9976F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7</w:t>
            </w:r>
          </w:p>
        </w:tc>
      </w:tr>
      <w:tr w:rsidR="0030185E" w:rsidRPr="00B05965" w14:paraId="5288E054" w14:textId="77777777" w:rsidTr="00893779">
        <w:tc>
          <w:tcPr>
            <w:tcW w:w="3958" w:type="dxa"/>
          </w:tcPr>
          <w:p w14:paraId="5CB6EB87" w14:textId="6F89E2E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Altruistic Values</w:t>
            </w:r>
          </w:p>
        </w:tc>
        <w:tc>
          <w:tcPr>
            <w:tcW w:w="891" w:type="dxa"/>
          </w:tcPr>
          <w:p w14:paraId="70768E8E" w14:textId="35C629D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1091" w:type="dxa"/>
          </w:tcPr>
          <w:p w14:paraId="0F47C8BD" w14:textId="2A5AFCD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990" w:type="dxa"/>
          </w:tcPr>
          <w:p w14:paraId="0B77BC3B" w14:textId="4BA3F02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1170" w:type="dxa"/>
          </w:tcPr>
          <w:p w14:paraId="4FECA48B" w14:textId="7EF8F65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2</w:t>
            </w:r>
          </w:p>
        </w:tc>
        <w:tc>
          <w:tcPr>
            <w:tcW w:w="1350" w:type="dxa"/>
          </w:tcPr>
          <w:p w14:paraId="447156F1" w14:textId="5099EED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08.73</w:t>
            </w:r>
          </w:p>
        </w:tc>
        <w:tc>
          <w:tcPr>
            <w:tcW w:w="990" w:type="dxa"/>
          </w:tcPr>
          <w:p w14:paraId="4B212B59" w14:textId="69CEE1B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6</w:t>
            </w:r>
          </w:p>
        </w:tc>
      </w:tr>
      <w:tr w:rsidR="0030185E" w:rsidRPr="00B05965" w14:paraId="1E1D6F8F" w14:textId="77777777" w:rsidTr="00893779">
        <w:tc>
          <w:tcPr>
            <w:tcW w:w="3958" w:type="dxa"/>
          </w:tcPr>
          <w:p w14:paraId="6812DF0A" w14:textId="1B21243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lastRenderedPageBreak/>
              <w:t>FramingCode1 x NormCode2 x Altruistic Values</w:t>
            </w:r>
          </w:p>
        </w:tc>
        <w:tc>
          <w:tcPr>
            <w:tcW w:w="891" w:type="dxa"/>
          </w:tcPr>
          <w:p w14:paraId="37036B62" w14:textId="2ADA7A1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5</w:t>
            </w:r>
          </w:p>
        </w:tc>
        <w:tc>
          <w:tcPr>
            <w:tcW w:w="1091" w:type="dxa"/>
          </w:tcPr>
          <w:p w14:paraId="193B65E5" w14:textId="4969A2F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990" w:type="dxa"/>
          </w:tcPr>
          <w:p w14:paraId="4DDD8ADF" w14:textId="4339BF7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1170" w:type="dxa"/>
          </w:tcPr>
          <w:p w14:paraId="16C0CD1F" w14:textId="2FD5DBC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79</w:t>
            </w:r>
          </w:p>
        </w:tc>
        <w:tc>
          <w:tcPr>
            <w:tcW w:w="1350" w:type="dxa"/>
          </w:tcPr>
          <w:p w14:paraId="7D89EA4F" w14:textId="3442914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70.71</w:t>
            </w:r>
          </w:p>
        </w:tc>
        <w:tc>
          <w:tcPr>
            <w:tcW w:w="990" w:type="dxa"/>
          </w:tcPr>
          <w:p w14:paraId="2EEEE6EA" w14:textId="40B6643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3C8E4BBE" w14:textId="77777777" w:rsidTr="00893779">
        <w:tc>
          <w:tcPr>
            <w:tcW w:w="3958" w:type="dxa"/>
          </w:tcPr>
          <w:p w14:paraId="6A4D7E8A" w14:textId="35E9F1C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Altruistic Values</w:t>
            </w:r>
          </w:p>
        </w:tc>
        <w:tc>
          <w:tcPr>
            <w:tcW w:w="891" w:type="dxa"/>
          </w:tcPr>
          <w:p w14:paraId="39FC59D0" w14:textId="0216F7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210E46B3" w14:textId="42B48C4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7F665C31" w14:textId="6AF1379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3BBAF51A" w14:textId="7E5085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1350" w:type="dxa"/>
          </w:tcPr>
          <w:p w14:paraId="0E59C981" w14:textId="398CEEB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15.24</w:t>
            </w:r>
          </w:p>
        </w:tc>
        <w:tc>
          <w:tcPr>
            <w:tcW w:w="990" w:type="dxa"/>
          </w:tcPr>
          <w:p w14:paraId="25941249" w14:textId="302EF8E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5</w:t>
            </w:r>
          </w:p>
        </w:tc>
      </w:tr>
      <w:tr w:rsidR="0030185E" w:rsidRPr="00B05965" w14:paraId="6F9ACECB" w14:textId="77777777" w:rsidTr="00893779">
        <w:tc>
          <w:tcPr>
            <w:tcW w:w="3958" w:type="dxa"/>
          </w:tcPr>
          <w:p w14:paraId="39FC8DF8" w14:textId="5390086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Altruistic Values</w:t>
            </w:r>
          </w:p>
        </w:tc>
        <w:tc>
          <w:tcPr>
            <w:tcW w:w="891" w:type="dxa"/>
          </w:tcPr>
          <w:p w14:paraId="28DF23AF" w14:textId="74E4F2B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6</w:t>
            </w:r>
          </w:p>
        </w:tc>
        <w:tc>
          <w:tcPr>
            <w:tcW w:w="1091" w:type="dxa"/>
          </w:tcPr>
          <w:p w14:paraId="1368BA15" w14:textId="413F50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35FE92C3" w14:textId="58FC652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</w:t>
            </w:r>
          </w:p>
        </w:tc>
        <w:tc>
          <w:tcPr>
            <w:tcW w:w="1170" w:type="dxa"/>
          </w:tcPr>
          <w:p w14:paraId="33B77260" w14:textId="03D996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49</w:t>
            </w:r>
          </w:p>
        </w:tc>
        <w:tc>
          <w:tcPr>
            <w:tcW w:w="1350" w:type="dxa"/>
          </w:tcPr>
          <w:p w14:paraId="1FAB8FF0" w14:textId="67BD062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9.11</w:t>
            </w:r>
          </w:p>
        </w:tc>
        <w:tc>
          <w:tcPr>
            <w:tcW w:w="990" w:type="dxa"/>
          </w:tcPr>
          <w:p w14:paraId="13BDB378" w14:textId="4623CFA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7</w:t>
            </w:r>
          </w:p>
        </w:tc>
      </w:tr>
      <w:tr w:rsidR="0030185E" w:rsidRPr="00B05965" w14:paraId="6D059394" w14:textId="77777777" w:rsidTr="00893779">
        <w:tc>
          <w:tcPr>
            <w:tcW w:w="3958" w:type="dxa"/>
          </w:tcPr>
          <w:p w14:paraId="20FC3789" w14:textId="6C0A793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Altruistic Values</w:t>
            </w:r>
          </w:p>
        </w:tc>
        <w:tc>
          <w:tcPr>
            <w:tcW w:w="891" w:type="dxa"/>
          </w:tcPr>
          <w:p w14:paraId="06EB4AEE" w14:textId="64D63ED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1091" w:type="dxa"/>
          </w:tcPr>
          <w:p w14:paraId="0BA63CDE" w14:textId="64BFE3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7D6FA940" w14:textId="36D7AF8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170" w:type="dxa"/>
          </w:tcPr>
          <w:p w14:paraId="0379D12A" w14:textId="206DBD3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77</w:t>
            </w:r>
          </w:p>
        </w:tc>
        <w:tc>
          <w:tcPr>
            <w:tcW w:w="1350" w:type="dxa"/>
          </w:tcPr>
          <w:p w14:paraId="7359FACB" w14:textId="665274E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59.26</w:t>
            </w:r>
          </w:p>
        </w:tc>
        <w:tc>
          <w:tcPr>
            <w:tcW w:w="990" w:type="dxa"/>
          </w:tcPr>
          <w:p w14:paraId="5DF722F9" w14:textId="66E24B4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4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  <w:tr w:rsidR="0030185E" w:rsidRPr="00B05965" w14:paraId="35F44610" w14:textId="77777777" w:rsidTr="00893779">
        <w:tc>
          <w:tcPr>
            <w:tcW w:w="3958" w:type="dxa"/>
          </w:tcPr>
          <w:p w14:paraId="09FB8EE7" w14:textId="746F301A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Altruistic Values</w:t>
            </w:r>
          </w:p>
        </w:tc>
        <w:tc>
          <w:tcPr>
            <w:tcW w:w="891" w:type="dxa"/>
          </w:tcPr>
          <w:p w14:paraId="12A5EA65" w14:textId="54540F5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021DDA32" w14:textId="33EA9F1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4E2B4E0A" w14:textId="10FCE6D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4E4857CD" w14:textId="690C969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350" w:type="dxa"/>
          </w:tcPr>
          <w:p w14:paraId="485D30B0" w14:textId="4D10AC8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30.52</w:t>
            </w:r>
          </w:p>
        </w:tc>
        <w:tc>
          <w:tcPr>
            <w:tcW w:w="990" w:type="dxa"/>
          </w:tcPr>
          <w:p w14:paraId="3A2198EB" w14:textId="39C4440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7</w:t>
            </w:r>
          </w:p>
        </w:tc>
      </w:tr>
      <w:tr w:rsidR="0030185E" w:rsidRPr="00B05965" w14:paraId="20A05170" w14:textId="77777777" w:rsidTr="00893779">
        <w:tc>
          <w:tcPr>
            <w:tcW w:w="3958" w:type="dxa"/>
          </w:tcPr>
          <w:p w14:paraId="7730B3B8" w14:textId="794A4451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 x Altruistic Values</w:t>
            </w:r>
          </w:p>
        </w:tc>
        <w:tc>
          <w:tcPr>
            <w:tcW w:w="891" w:type="dxa"/>
          </w:tcPr>
          <w:p w14:paraId="226B86DE" w14:textId="18F5DA5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091" w:type="dxa"/>
          </w:tcPr>
          <w:p w14:paraId="1221B137" w14:textId="007B6EF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1C101BE6" w14:textId="6CA3FF7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170" w:type="dxa"/>
          </w:tcPr>
          <w:p w14:paraId="31985828" w14:textId="3B6E5F5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45</w:t>
            </w:r>
          </w:p>
        </w:tc>
        <w:tc>
          <w:tcPr>
            <w:tcW w:w="1350" w:type="dxa"/>
          </w:tcPr>
          <w:p w14:paraId="3C7AD3D1" w14:textId="632B2F7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7.47</w:t>
            </w:r>
          </w:p>
        </w:tc>
        <w:tc>
          <w:tcPr>
            <w:tcW w:w="990" w:type="dxa"/>
          </w:tcPr>
          <w:p w14:paraId="4F1CD83C" w14:textId="569902D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7</w:t>
            </w:r>
          </w:p>
        </w:tc>
      </w:tr>
      <w:tr w:rsidR="0030185E" w:rsidRPr="00B05965" w14:paraId="75A7F8AB" w14:textId="77777777" w:rsidTr="00893779">
        <w:tc>
          <w:tcPr>
            <w:tcW w:w="3958" w:type="dxa"/>
          </w:tcPr>
          <w:p w14:paraId="4160EEC8" w14:textId="4793050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Egoistic Values</w:t>
            </w:r>
          </w:p>
        </w:tc>
        <w:tc>
          <w:tcPr>
            <w:tcW w:w="891" w:type="dxa"/>
          </w:tcPr>
          <w:p w14:paraId="3EB5583B" w14:textId="01D7F35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1091" w:type="dxa"/>
          </w:tcPr>
          <w:p w14:paraId="4E06A6A6" w14:textId="7D102C4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990" w:type="dxa"/>
          </w:tcPr>
          <w:p w14:paraId="0D9411AB" w14:textId="463DE66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170" w:type="dxa"/>
          </w:tcPr>
          <w:p w14:paraId="703418A0" w14:textId="792DDD9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7</w:t>
            </w:r>
          </w:p>
        </w:tc>
        <w:tc>
          <w:tcPr>
            <w:tcW w:w="1350" w:type="dxa"/>
          </w:tcPr>
          <w:p w14:paraId="19A1A8AA" w14:textId="1861E55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40.57</w:t>
            </w:r>
          </w:p>
        </w:tc>
        <w:tc>
          <w:tcPr>
            <w:tcW w:w="990" w:type="dxa"/>
          </w:tcPr>
          <w:p w14:paraId="69D04305" w14:textId="46F74CD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85</w:t>
            </w:r>
          </w:p>
        </w:tc>
      </w:tr>
      <w:tr w:rsidR="0030185E" w:rsidRPr="00B05965" w14:paraId="2634B6C2" w14:textId="77777777" w:rsidTr="00893779">
        <w:tc>
          <w:tcPr>
            <w:tcW w:w="3958" w:type="dxa"/>
          </w:tcPr>
          <w:p w14:paraId="47FBC0DD" w14:textId="140FC7DB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Egoistic Values</w:t>
            </w:r>
          </w:p>
        </w:tc>
        <w:tc>
          <w:tcPr>
            <w:tcW w:w="891" w:type="dxa"/>
          </w:tcPr>
          <w:p w14:paraId="2022CB29" w14:textId="64A3B69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1091" w:type="dxa"/>
          </w:tcPr>
          <w:p w14:paraId="71D89472" w14:textId="713541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990" w:type="dxa"/>
          </w:tcPr>
          <w:p w14:paraId="50A64576" w14:textId="70F5505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1170" w:type="dxa"/>
          </w:tcPr>
          <w:p w14:paraId="1CC3CE3B" w14:textId="4F657C2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3</w:t>
            </w:r>
          </w:p>
        </w:tc>
        <w:tc>
          <w:tcPr>
            <w:tcW w:w="1350" w:type="dxa"/>
          </w:tcPr>
          <w:p w14:paraId="1ECB67CE" w14:textId="2EAF795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86.17</w:t>
            </w:r>
          </w:p>
        </w:tc>
        <w:tc>
          <w:tcPr>
            <w:tcW w:w="990" w:type="dxa"/>
          </w:tcPr>
          <w:p w14:paraId="7C5A106A" w14:textId="184C5DB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10CC3A57" w14:textId="77777777" w:rsidTr="00893779">
        <w:tc>
          <w:tcPr>
            <w:tcW w:w="3958" w:type="dxa"/>
          </w:tcPr>
          <w:p w14:paraId="4F53FAE1" w14:textId="53898E9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 x Egoistic Values</w:t>
            </w:r>
          </w:p>
        </w:tc>
        <w:tc>
          <w:tcPr>
            <w:tcW w:w="891" w:type="dxa"/>
          </w:tcPr>
          <w:p w14:paraId="63CC71BD" w14:textId="7BD23E3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2</w:t>
            </w:r>
          </w:p>
        </w:tc>
        <w:tc>
          <w:tcPr>
            <w:tcW w:w="1091" w:type="dxa"/>
          </w:tcPr>
          <w:p w14:paraId="35343DFF" w14:textId="262357A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0CC13CDC" w14:textId="27C8FFD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303B2D6A" w14:textId="1BE30F4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0</w:t>
            </w:r>
          </w:p>
        </w:tc>
        <w:tc>
          <w:tcPr>
            <w:tcW w:w="1350" w:type="dxa"/>
          </w:tcPr>
          <w:p w14:paraId="694A03D0" w14:textId="48A98B8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81</w:t>
            </w:r>
          </w:p>
        </w:tc>
        <w:tc>
          <w:tcPr>
            <w:tcW w:w="990" w:type="dxa"/>
          </w:tcPr>
          <w:p w14:paraId="57812744" w14:textId="5F59AD0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2</w:t>
            </w:r>
          </w:p>
        </w:tc>
      </w:tr>
      <w:tr w:rsidR="0030185E" w:rsidRPr="00B05965" w14:paraId="0BA1B1E4" w14:textId="77777777" w:rsidTr="00893779">
        <w:tc>
          <w:tcPr>
            <w:tcW w:w="3958" w:type="dxa"/>
          </w:tcPr>
          <w:p w14:paraId="05E6DEE5" w14:textId="7A69C15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Egoistic Values</w:t>
            </w:r>
          </w:p>
        </w:tc>
        <w:tc>
          <w:tcPr>
            <w:tcW w:w="891" w:type="dxa"/>
          </w:tcPr>
          <w:p w14:paraId="0501AF04" w14:textId="1790757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1091" w:type="dxa"/>
          </w:tcPr>
          <w:p w14:paraId="2CA3EC4B" w14:textId="67F86A1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3352D324" w14:textId="7C88591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1170" w:type="dxa"/>
          </w:tcPr>
          <w:p w14:paraId="27ACC9CC" w14:textId="61A4A55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09</w:t>
            </w:r>
          </w:p>
        </w:tc>
        <w:tc>
          <w:tcPr>
            <w:tcW w:w="1350" w:type="dxa"/>
          </w:tcPr>
          <w:p w14:paraId="2AC654B4" w14:textId="357AE02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1.23</w:t>
            </w:r>
          </w:p>
        </w:tc>
        <w:tc>
          <w:tcPr>
            <w:tcW w:w="990" w:type="dxa"/>
          </w:tcPr>
          <w:p w14:paraId="15AC3CB5" w14:textId="2B6E8F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7</w:t>
            </w:r>
          </w:p>
        </w:tc>
      </w:tr>
      <w:tr w:rsidR="0030185E" w:rsidRPr="00B05965" w14:paraId="604D225A" w14:textId="77777777" w:rsidTr="00893779">
        <w:tc>
          <w:tcPr>
            <w:tcW w:w="3958" w:type="dxa"/>
          </w:tcPr>
          <w:p w14:paraId="55322BE7" w14:textId="5DDAB88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Egoistic Values</w:t>
            </w:r>
          </w:p>
        </w:tc>
        <w:tc>
          <w:tcPr>
            <w:tcW w:w="891" w:type="dxa"/>
          </w:tcPr>
          <w:p w14:paraId="00CB1FFA" w14:textId="07E620F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1091" w:type="dxa"/>
          </w:tcPr>
          <w:p w14:paraId="0B96723F" w14:textId="3FC3C51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03ED4465" w14:textId="5BBED80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1170" w:type="dxa"/>
          </w:tcPr>
          <w:p w14:paraId="25A985C0" w14:textId="4176C9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8</w:t>
            </w:r>
          </w:p>
        </w:tc>
        <w:tc>
          <w:tcPr>
            <w:tcW w:w="1350" w:type="dxa"/>
          </w:tcPr>
          <w:p w14:paraId="737CD1D4" w14:textId="6A65FA0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0.87</w:t>
            </w:r>
          </w:p>
        </w:tc>
        <w:tc>
          <w:tcPr>
            <w:tcW w:w="990" w:type="dxa"/>
          </w:tcPr>
          <w:p w14:paraId="168AA79E" w14:textId="4B79CDD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</w:tr>
      <w:tr w:rsidR="0030185E" w:rsidRPr="00B05965" w14:paraId="4D50AB74" w14:textId="77777777" w:rsidTr="00893779">
        <w:tc>
          <w:tcPr>
            <w:tcW w:w="3958" w:type="dxa"/>
          </w:tcPr>
          <w:p w14:paraId="0A2BBB41" w14:textId="5FE0C90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Egoistic Values</w:t>
            </w:r>
          </w:p>
        </w:tc>
        <w:tc>
          <w:tcPr>
            <w:tcW w:w="891" w:type="dxa"/>
          </w:tcPr>
          <w:p w14:paraId="4ABB56F3" w14:textId="0414CB0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091" w:type="dxa"/>
          </w:tcPr>
          <w:p w14:paraId="100373CF" w14:textId="6286C27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100B40F9" w14:textId="18F7209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6F7E8345" w14:textId="37A17CB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6</w:t>
            </w:r>
          </w:p>
        </w:tc>
        <w:tc>
          <w:tcPr>
            <w:tcW w:w="1350" w:type="dxa"/>
          </w:tcPr>
          <w:p w14:paraId="637EDB4F" w14:textId="087ED5C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47</w:t>
            </w:r>
          </w:p>
        </w:tc>
        <w:tc>
          <w:tcPr>
            <w:tcW w:w="990" w:type="dxa"/>
          </w:tcPr>
          <w:p w14:paraId="14B05F9C" w14:textId="1ADB3B5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4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  <w:tr w:rsidR="0030185E" w:rsidRPr="00B05965" w14:paraId="2EC95BAF" w14:textId="77777777" w:rsidTr="00893779">
        <w:tc>
          <w:tcPr>
            <w:tcW w:w="3958" w:type="dxa"/>
          </w:tcPr>
          <w:p w14:paraId="2ACE5B6E" w14:textId="5C01FF6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Egoistic Values</w:t>
            </w:r>
          </w:p>
        </w:tc>
        <w:tc>
          <w:tcPr>
            <w:tcW w:w="891" w:type="dxa"/>
          </w:tcPr>
          <w:p w14:paraId="49966014" w14:textId="192C153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091" w:type="dxa"/>
          </w:tcPr>
          <w:p w14:paraId="28F0C64B" w14:textId="2FBBF61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0FC07B0D" w14:textId="3E0D502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</w:t>
            </w:r>
          </w:p>
        </w:tc>
        <w:tc>
          <w:tcPr>
            <w:tcW w:w="1170" w:type="dxa"/>
          </w:tcPr>
          <w:p w14:paraId="37F3FBB8" w14:textId="45AA274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11</w:t>
            </w:r>
          </w:p>
        </w:tc>
        <w:tc>
          <w:tcPr>
            <w:tcW w:w="1350" w:type="dxa"/>
          </w:tcPr>
          <w:p w14:paraId="260C9ED5" w14:textId="03D45A6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79.26</w:t>
            </w:r>
          </w:p>
        </w:tc>
        <w:tc>
          <w:tcPr>
            <w:tcW w:w="990" w:type="dxa"/>
          </w:tcPr>
          <w:p w14:paraId="4D3614D0" w14:textId="4A2E7FA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68</w:t>
            </w:r>
          </w:p>
        </w:tc>
      </w:tr>
      <w:tr w:rsidR="0030185E" w:rsidRPr="00B05965" w14:paraId="122BA49D" w14:textId="77777777" w:rsidTr="00893779">
        <w:tc>
          <w:tcPr>
            <w:tcW w:w="3958" w:type="dxa"/>
          </w:tcPr>
          <w:p w14:paraId="7DCF2688" w14:textId="5EDF8F4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 x Egoistic Values</w:t>
            </w:r>
          </w:p>
        </w:tc>
        <w:tc>
          <w:tcPr>
            <w:tcW w:w="891" w:type="dxa"/>
          </w:tcPr>
          <w:p w14:paraId="0F062712" w14:textId="2B33E45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091" w:type="dxa"/>
          </w:tcPr>
          <w:p w14:paraId="7A159429" w14:textId="4E39480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5B9284D5" w14:textId="639972C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28E1D2B2" w14:textId="1E58787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91</w:t>
            </w:r>
          </w:p>
        </w:tc>
        <w:tc>
          <w:tcPr>
            <w:tcW w:w="1350" w:type="dxa"/>
          </w:tcPr>
          <w:p w14:paraId="7A5CBC6B" w14:textId="0D45F66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50</w:t>
            </w:r>
          </w:p>
        </w:tc>
        <w:tc>
          <w:tcPr>
            <w:tcW w:w="990" w:type="dxa"/>
          </w:tcPr>
          <w:p w14:paraId="52B55932" w14:textId="74E37EE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6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</w:tr>
      <w:tr w:rsidR="0030185E" w:rsidRPr="00B05965" w14:paraId="27FF7E66" w14:textId="77777777" w:rsidTr="00893779">
        <w:tc>
          <w:tcPr>
            <w:tcW w:w="3958" w:type="dxa"/>
          </w:tcPr>
          <w:p w14:paraId="2F56DF85" w14:textId="747AAB2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Hedonic Values</w:t>
            </w:r>
          </w:p>
        </w:tc>
        <w:tc>
          <w:tcPr>
            <w:tcW w:w="891" w:type="dxa"/>
          </w:tcPr>
          <w:p w14:paraId="32C9CBE8" w14:textId="75E4D5B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02A04DEA" w14:textId="615277C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990" w:type="dxa"/>
          </w:tcPr>
          <w:p w14:paraId="314D3A64" w14:textId="3BC121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5AD9BA2F" w14:textId="415860B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350" w:type="dxa"/>
          </w:tcPr>
          <w:p w14:paraId="6DC89569" w14:textId="75243B7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89.81</w:t>
            </w:r>
          </w:p>
        </w:tc>
        <w:tc>
          <w:tcPr>
            <w:tcW w:w="990" w:type="dxa"/>
          </w:tcPr>
          <w:p w14:paraId="4318C30C" w14:textId="6FE2563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66</w:t>
            </w:r>
          </w:p>
        </w:tc>
      </w:tr>
      <w:tr w:rsidR="0030185E" w:rsidRPr="00B05965" w14:paraId="72751AAE" w14:textId="77777777" w:rsidTr="00893779">
        <w:tc>
          <w:tcPr>
            <w:tcW w:w="3958" w:type="dxa"/>
          </w:tcPr>
          <w:p w14:paraId="0FA0DD22" w14:textId="3C5AAE1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Hedonic Values</w:t>
            </w:r>
          </w:p>
        </w:tc>
        <w:tc>
          <w:tcPr>
            <w:tcW w:w="891" w:type="dxa"/>
          </w:tcPr>
          <w:p w14:paraId="29501F2B" w14:textId="7A43B13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2</w:t>
            </w:r>
          </w:p>
        </w:tc>
        <w:tc>
          <w:tcPr>
            <w:tcW w:w="1091" w:type="dxa"/>
          </w:tcPr>
          <w:p w14:paraId="01C888D8" w14:textId="1098B6C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990" w:type="dxa"/>
          </w:tcPr>
          <w:p w14:paraId="131865F0" w14:textId="106E6CAE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5</w:t>
            </w:r>
          </w:p>
        </w:tc>
        <w:tc>
          <w:tcPr>
            <w:tcW w:w="1170" w:type="dxa"/>
          </w:tcPr>
          <w:p w14:paraId="0536803E" w14:textId="19E8E87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18</w:t>
            </w:r>
          </w:p>
        </w:tc>
        <w:tc>
          <w:tcPr>
            <w:tcW w:w="1350" w:type="dxa"/>
          </w:tcPr>
          <w:p w14:paraId="16E27FBA" w14:textId="5D4B5E5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05.88</w:t>
            </w:r>
          </w:p>
        </w:tc>
        <w:tc>
          <w:tcPr>
            <w:tcW w:w="990" w:type="dxa"/>
          </w:tcPr>
          <w:p w14:paraId="0A4ACBB2" w14:textId="591366B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4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79352B32" w14:textId="77777777" w:rsidTr="00893779">
        <w:tc>
          <w:tcPr>
            <w:tcW w:w="3958" w:type="dxa"/>
          </w:tcPr>
          <w:p w14:paraId="118D7173" w14:textId="7C54B5E4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 x Hedonic Values</w:t>
            </w:r>
          </w:p>
        </w:tc>
        <w:tc>
          <w:tcPr>
            <w:tcW w:w="891" w:type="dxa"/>
          </w:tcPr>
          <w:p w14:paraId="7A45F7C1" w14:textId="572FCA4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091" w:type="dxa"/>
          </w:tcPr>
          <w:p w14:paraId="693EA30B" w14:textId="06195A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990" w:type="dxa"/>
          </w:tcPr>
          <w:p w14:paraId="1174D2AC" w14:textId="390D374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170" w:type="dxa"/>
          </w:tcPr>
          <w:p w14:paraId="2301C79F" w14:textId="2721CB4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14</w:t>
            </w:r>
          </w:p>
        </w:tc>
        <w:tc>
          <w:tcPr>
            <w:tcW w:w="1350" w:type="dxa"/>
          </w:tcPr>
          <w:p w14:paraId="1653E473" w14:textId="7F4CAC3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11.93</w:t>
            </w:r>
          </w:p>
        </w:tc>
        <w:tc>
          <w:tcPr>
            <w:tcW w:w="990" w:type="dxa"/>
          </w:tcPr>
          <w:p w14:paraId="2B6FC068" w14:textId="585814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  <w:tr w:rsidR="0030185E" w:rsidRPr="00B05965" w14:paraId="7DE12F4B" w14:textId="77777777" w:rsidTr="00893779">
        <w:tc>
          <w:tcPr>
            <w:tcW w:w="3958" w:type="dxa"/>
          </w:tcPr>
          <w:p w14:paraId="07C72011" w14:textId="52A128C6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Hedonic Values</w:t>
            </w:r>
          </w:p>
        </w:tc>
        <w:tc>
          <w:tcPr>
            <w:tcW w:w="891" w:type="dxa"/>
          </w:tcPr>
          <w:p w14:paraId="7D25EC3C" w14:textId="10F787B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32E4C59D" w14:textId="1285D34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990" w:type="dxa"/>
          </w:tcPr>
          <w:p w14:paraId="5303A216" w14:textId="5AFE96C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0D7DEFC8" w14:textId="3C39F15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350" w:type="dxa"/>
          </w:tcPr>
          <w:p w14:paraId="336473AB" w14:textId="1843EAA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4.58</w:t>
            </w:r>
          </w:p>
        </w:tc>
        <w:tc>
          <w:tcPr>
            <w:tcW w:w="990" w:type="dxa"/>
          </w:tcPr>
          <w:p w14:paraId="2FB640D0" w14:textId="46054E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</w:tr>
      <w:tr w:rsidR="0030185E" w:rsidRPr="00B05965" w14:paraId="2DABA673" w14:textId="77777777" w:rsidTr="00893779">
        <w:tc>
          <w:tcPr>
            <w:tcW w:w="3958" w:type="dxa"/>
          </w:tcPr>
          <w:p w14:paraId="42E0583E" w14:textId="6DEEBC9C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Hedonic Values</w:t>
            </w:r>
          </w:p>
        </w:tc>
        <w:tc>
          <w:tcPr>
            <w:tcW w:w="891" w:type="dxa"/>
          </w:tcPr>
          <w:p w14:paraId="33A61013" w14:textId="0F9A07B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2</w:t>
            </w:r>
          </w:p>
        </w:tc>
        <w:tc>
          <w:tcPr>
            <w:tcW w:w="1091" w:type="dxa"/>
          </w:tcPr>
          <w:p w14:paraId="04C382AC" w14:textId="16609C6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990" w:type="dxa"/>
          </w:tcPr>
          <w:p w14:paraId="10B457C7" w14:textId="30602C5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170" w:type="dxa"/>
          </w:tcPr>
          <w:p w14:paraId="5B78A4D3" w14:textId="7DCC3F3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32</w:t>
            </w:r>
          </w:p>
        </w:tc>
        <w:tc>
          <w:tcPr>
            <w:tcW w:w="1350" w:type="dxa"/>
          </w:tcPr>
          <w:p w14:paraId="3E58102A" w14:textId="2C7D9B9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85.32</w:t>
            </w:r>
          </w:p>
        </w:tc>
        <w:tc>
          <w:tcPr>
            <w:tcW w:w="990" w:type="dxa"/>
          </w:tcPr>
          <w:p w14:paraId="5370E91C" w14:textId="768C510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86</w:t>
            </w:r>
          </w:p>
        </w:tc>
      </w:tr>
      <w:tr w:rsidR="0030185E" w:rsidRPr="00B05965" w14:paraId="3983617F" w14:textId="77777777" w:rsidTr="00893779">
        <w:tc>
          <w:tcPr>
            <w:tcW w:w="3958" w:type="dxa"/>
          </w:tcPr>
          <w:p w14:paraId="2D1D4400" w14:textId="78419EC2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Hedonic Values</w:t>
            </w:r>
          </w:p>
        </w:tc>
        <w:tc>
          <w:tcPr>
            <w:tcW w:w="891" w:type="dxa"/>
          </w:tcPr>
          <w:p w14:paraId="56C66CA5" w14:textId="7B06FA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091" w:type="dxa"/>
          </w:tcPr>
          <w:p w14:paraId="1542DC12" w14:textId="78C4F9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990" w:type="dxa"/>
          </w:tcPr>
          <w:p w14:paraId="74D4AFBC" w14:textId="3C7DEAC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</w:t>
            </w:r>
          </w:p>
        </w:tc>
        <w:tc>
          <w:tcPr>
            <w:tcW w:w="1170" w:type="dxa"/>
          </w:tcPr>
          <w:p w14:paraId="4101681E" w14:textId="18D816B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1350" w:type="dxa"/>
          </w:tcPr>
          <w:p w14:paraId="6E042EF9" w14:textId="6A3ECA5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75.40</w:t>
            </w:r>
          </w:p>
        </w:tc>
        <w:tc>
          <w:tcPr>
            <w:tcW w:w="990" w:type="dxa"/>
          </w:tcPr>
          <w:p w14:paraId="318AEBC3" w14:textId="13AAD61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66</w:t>
            </w:r>
          </w:p>
        </w:tc>
      </w:tr>
      <w:tr w:rsidR="0030185E" w:rsidRPr="00B05965" w14:paraId="7ACF7238" w14:textId="77777777" w:rsidTr="00893779">
        <w:tc>
          <w:tcPr>
            <w:tcW w:w="3958" w:type="dxa"/>
          </w:tcPr>
          <w:p w14:paraId="00400DD2" w14:textId="45AF0A4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Hedonic Values</w:t>
            </w:r>
          </w:p>
        </w:tc>
        <w:tc>
          <w:tcPr>
            <w:tcW w:w="891" w:type="dxa"/>
          </w:tcPr>
          <w:p w14:paraId="345EEC1C" w14:textId="01F1512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091" w:type="dxa"/>
          </w:tcPr>
          <w:p w14:paraId="3894B834" w14:textId="475524F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6568F348" w14:textId="4624019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1170" w:type="dxa"/>
          </w:tcPr>
          <w:p w14:paraId="3C6B7670" w14:textId="4AA46F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</w:t>
            </w:r>
          </w:p>
        </w:tc>
        <w:tc>
          <w:tcPr>
            <w:tcW w:w="1350" w:type="dxa"/>
          </w:tcPr>
          <w:p w14:paraId="01AB6E79" w14:textId="0BF9F31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47.55</w:t>
            </w:r>
          </w:p>
        </w:tc>
        <w:tc>
          <w:tcPr>
            <w:tcW w:w="990" w:type="dxa"/>
          </w:tcPr>
          <w:p w14:paraId="28B9CBE2" w14:textId="6484404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895</w:t>
            </w:r>
          </w:p>
        </w:tc>
      </w:tr>
      <w:tr w:rsidR="0030185E" w:rsidRPr="00B05965" w14:paraId="35FCB541" w14:textId="77777777" w:rsidTr="00893779">
        <w:tc>
          <w:tcPr>
            <w:tcW w:w="3958" w:type="dxa"/>
          </w:tcPr>
          <w:p w14:paraId="035DCC61" w14:textId="4D3A3F5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lastRenderedPageBreak/>
              <w:t>FramingCode2 x NormCode4 x Hedonic Values</w:t>
            </w:r>
          </w:p>
        </w:tc>
        <w:tc>
          <w:tcPr>
            <w:tcW w:w="891" w:type="dxa"/>
          </w:tcPr>
          <w:p w14:paraId="4076466F" w14:textId="4D368E7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091" w:type="dxa"/>
          </w:tcPr>
          <w:p w14:paraId="1478D5B6" w14:textId="3254B37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5F9A89D9" w14:textId="0092D0A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1170" w:type="dxa"/>
          </w:tcPr>
          <w:p w14:paraId="7AAB623B" w14:textId="33D7934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7</w:t>
            </w:r>
          </w:p>
        </w:tc>
        <w:tc>
          <w:tcPr>
            <w:tcW w:w="1350" w:type="dxa"/>
          </w:tcPr>
          <w:p w14:paraId="1BE47DB4" w14:textId="5BF2AFD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3.17</w:t>
            </w:r>
          </w:p>
        </w:tc>
        <w:tc>
          <w:tcPr>
            <w:tcW w:w="990" w:type="dxa"/>
          </w:tcPr>
          <w:p w14:paraId="27B71711" w14:textId="40A2C47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649F31CE" w14:textId="77777777" w:rsidTr="00893779">
        <w:tc>
          <w:tcPr>
            <w:tcW w:w="3958" w:type="dxa"/>
          </w:tcPr>
          <w:p w14:paraId="3AC23C6E" w14:textId="75F0EDFD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1 x Ingroup Identification</w:t>
            </w:r>
          </w:p>
        </w:tc>
        <w:tc>
          <w:tcPr>
            <w:tcW w:w="891" w:type="dxa"/>
          </w:tcPr>
          <w:p w14:paraId="48951C2E" w14:textId="12B0172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1091" w:type="dxa"/>
          </w:tcPr>
          <w:p w14:paraId="1B66F0D9" w14:textId="6018626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</w:t>
            </w:r>
          </w:p>
        </w:tc>
        <w:tc>
          <w:tcPr>
            <w:tcW w:w="990" w:type="dxa"/>
          </w:tcPr>
          <w:p w14:paraId="1535AD7A" w14:textId="0B2655A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1170" w:type="dxa"/>
          </w:tcPr>
          <w:p w14:paraId="57326A08" w14:textId="4EEAD549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45</w:t>
            </w:r>
          </w:p>
        </w:tc>
        <w:tc>
          <w:tcPr>
            <w:tcW w:w="1350" w:type="dxa"/>
          </w:tcPr>
          <w:p w14:paraId="441A8D66" w14:textId="3AF5BEC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97.02</w:t>
            </w:r>
          </w:p>
        </w:tc>
        <w:tc>
          <w:tcPr>
            <w:tcW w:w="990" w:type="dxa"/>
          </w:tcPr>
          <w:p w14:paraId="49AF4963" w14:textId="4E28023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7</w:t>
            </w:r>
          </w:p>
        </w:tc>
      </w:tr>
      <w:tr w:rsidR="0030185E" w:rsidRPr="00B05965" w14:paraId="66D80F61" w14:textId="77777777" w:rsidTr="00893779">
        <w:tc>
          <w:tcPr>
            <w:tcW w:w="3958" w:type="dxa"/>
          </w:tcPr>
          <w:p w14:paraId="4A4699AE" w14:textId="01428B7E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1 x Ingroup Identification</w:t>
            </w:r>
          </w:p>
        </w:tc>
        <w:tc>
          <w:tcPr>
            <w:tcW w:w="891" w:type="dxa"/>
          </w:tcPr>
          <w:p w14:paraId="11828CFE" w14:textId="29C318A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091" w:type="dxa"/>
          </w:tcPr>
          <w:p w14:paraId="5867AB83" w14:textId="51398E3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990" w:type="dxa"/>
          </w:tcPr>
          <w:p w14:paraId="6CF36098" w14:textId="0C1E267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1C2BA61F" w14:textId="4E234C0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2</w:t>
            </w:r>
          </w:p>
        </w:tc>
        <w:tc>
          <w:tcPr>
            <w:tcW w:w="1350" w:type="dxa"/>
          </w:tcPr>
          <w:p w14:paraId="5190AB75" w14:textId="37C0DD01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9.86</w:t>
            </w:r>
          </w:p>
        </w:tc>
        <w:tc>
          <w:tcPr>
            <w:tcW w:w="990" w:type="dxa"/>
          </w:tcPr>
          <w:p w14:paraId="360E8A2F" w14:textId="13557B3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5</w:t>
            </w:r>
          </w:p>
        </w:tc>
      </w:tr>
      <w:tr w:rsidR="0030185E" w:rsidRPr="00B05965" w14:paraId="0802991E" w14:textId="77777777" w:rsidTr="00893779">
        <w:tc>
          <w:tcPr>
            <w:tcW w:w="3958" w:type="dxa"/>
          </w:tcPr>
          <w:p w14:paraId="09D2E212" w14:textId="41674C95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2 x Ingroup Identification</w:t>
            </w:r>
          </w:p>
        </w:tc>
        <w:tc>
          <w:tcPr>
            <w:tcW w:w="891" w:type="dxa"/>
          </w:tcPr>
          <w:p w14:paraId="7A377A3E" w14:textId="41EE378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091" w:type="dxa"/>
          </w:tcPr>
          <w:p w14:paraId="3D599515" w14:textId="1D72CC1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  <w:tc>
          <w:tcPr>
            <w:tcW w:w="990" w:type="dxa"/>
          </w:tcPr>
          <w:p w14:paraId="1C63B106" w14:textId="0EC1355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1170" w:type="dxa"/>
          </w:tcPr>
          <w:p w14:paraId="30B92A82" w14:textId="614CB25A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54</w:t>
            </w:r>
          </w:p>
        </w:tc>
        <w:tc>
          <w:tcPr>
            <w:tcW w:w="1350" w:type="dxa"/>
          </w:tcPr>
          <w:p w14:paraId="4AA09BF0" w14:textId="307CC96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12.50</w:t>
            </w:r>
          </w:p>
        </w:tc>
        <w:tc>
          <w:tcPr>
            <w:tcW w:w="990" w:type="dxa"/>
          </w:tcPr>
          <w:p w14:paraId="0E8B1072" w14:textId="516411A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5</w:t>
            </w:r>
          </w:p>
        </w:tc>
      </w:tr>
      <w:tr w:rsidR="0030185E" w:rsidRPr="00B05965" w14:paraId="26841AE1" w14:textId="77777777" w:rsidTr="00893779">
        <w:tc>
          <w:tcPr>
            <w:tcW w:w="3958" w:type="dxa"/>
          </w:tcPr>
          <w:p w14:paraId="66B8D41C" w14:textId="13A0D9BF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2 x Ingroup Identification</w:t>
            </w:r>
          </w:p>
        </w:tc>
        <w:tc>
          <w:tcPr>
            <w:tcW w:w="891" w:type="dxa"/>
          </w:tcPr>
          <w:p w14:paraId="5BAE298F" w14:textId="72E2EB5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091" w:type="dxa"/>
          </w:tcPr>
          <w:p w14:paraId="437D48A9" w14:textId="67941A6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</w:t>
            </w:r>
          </w:p>
        </w:tc>
        <w:tc>
          <w:tcPr>
            <w:tcW w:w="990" w:type="dxa"/>
          </w:tcPr>
          <w:p w14:paraId="6B73F683" w14:textId="203640D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385962F2" w14:textId="430E783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50</w:t>
            </w:r>
          </w:p>
        </w:tc>
        <w:tc>
          <w:tcPr>
            <w:tcW w:w="1350" w:type="dxa"/>
          </w:tcPr>
          <w:p w14:paraId="5835B8CD" w14:textId="0E51421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55</w:t>
            </w:r>
          </w:p>
        </w:tc>
        <w:tc>
          <w:tcPr>
            <w:tcW w:w="990" w:type="dxa"/>
          </w:tcPr>
          <w:p w14:paraId="1FFF76FA" w14:textId="0705B0A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1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</w:tr>
      <w:tr w:rsidR="0030185E" w:rsidRPr="00B05965" w14:paraId="4A899450" w14:textId="77777777" w:rsidTr="00893779">
        <w:tc>
          <w:tcPr>
            <w:tcW w:w="3958" w:type="dxa"/>
          </w:tcPr>
          <w:p w14:paraId="3507FD36" w14:textId="7C67F1D7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3 x Ingroup Identification</w:t>
            </w:r>
          </w:p>
        </w:tc>
        <w:tc>
          <w:tcPr>
            <w:tcW w:w="891" w:type="dxa"/>
          </w:tcPr>
          <w:p w14:paraId="0E89C16F" w14:textId="3909750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091" w:type="dxa"/>
          </w:tcPr>
          <w:p w14:paraId="55CE775F" w14:textId="65CD5C6C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527641D7" w14:textId="5BA825CF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6CC64C41" w14:textId="155FE59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9</w:t>
            </w:r>
          </w:p>
        </w:tc>
        <w:tc>
          <w:tcPr>
            <w:tcW w:w="1350" w:type="dxa"/>
          </w:tcPr>
          <w:p w14:paraId="0E68442A" w14:textId="09DE8C4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08.76</w:t>
            </w:r>
          </w:p>
        </w:tc>
        <w:tc>
          <w:tcPr>
            <w:tcW w:w="990" w:type="dxa"/>
          </w:tcPr>
          <w:p w14:paraId="510BBE1F" w14:textId="0057862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9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0</w:t>
            </w:r>
          </w:p>
        </w:tc>
      </w:tr>
      <w:tr w:rsidR="0030185E" w:rsidRPr="00B05965" w14:paraId="23B93DEE" w14:textId="77777777" w:rsidTr="00893779">
        <w:tc>
          <w:tcPr>
            <w:tcW w:w="3958" w:type="dxa"/>
          </w:tcPr>
          <w:p w14:paraId="1B0B8DDE" w14:textId="185605F0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3 x Ingroup Identification</w:t>
            </w:r>
          </w:p>
        </w:tc>
        <w:tc>
          <w:tcPr>
            <w:tcW w:w="891" w:type="dxa"/>
          </w:tcPr>
          <w:p w14:paraId="254E3818" w14:textId="762068C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091" w:type="dxa"/>
          </w:tcPr>
          <w:p w14:paraId="44CABE45" w14:textId="1F5AA3A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</w:t>
            </w:r>
          </w:p>
        </w:tc>
        <w:tc>
          <w:tcPr>
            <w:tcW w:w="990" w:type="dxa"/>
          </w:tcPr>
          <w:p w14:paraId="37E66056" w14:textId="34FDC3D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1170" w:type="dxa"/>
          </w:tcPr>
          <w:p w14:paraId="30F236D5" w14:textId="6D61260D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65</w:t>
            </w:r>
          </w:p>
        </w:tc>
        <w:tc>
          <w:tcPr>
            <w:tcW w:w="1350" w:type="dxa"/>
          </w:tcPr>
          <w:p w14:paraId="572E5415" w14:textId="1B94593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26</w:t>
            </w:r>
          </w:p>
        </w:tc>
        <w:tc>
          <w:tcPr>
            <w:tcW w:w="990" w:type="dxa"/>
          </w:tcPr>
          <w:p w14:paraId="275C8724" w14:textId="5882580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19</w:t>
            </w:r>
          </w:p>
        </w:tc>
      </w:tr>
      <w:tr w:rsidR="0030185E" w:rsidRPr="00B05965" w14:paraId="24AC6EBB" w14:textId="77777777" w:rsidTr="00893779">
        <w:tc>
          <w:tcPr>
            <w:tcW w:w="3958" w:type="dxa"/>
          </w:tcPr>
          <w:p w14:paraId="1489A2BD" w14:textId="6B624A33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1 x NormCode4 x Ingroup Identification</w:t>
            </w:r>
          </w:p>
        </w:tc>
        <w:tc>
          <w:tcPr>
            <w:tcW w:w="891" w:type="dxa"/>
          </w:tcPr>
          <w:p w14:paraId="7F34E6E0" w14:textId="4FA06D35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9</w:t>
            </w:r>
          </w:p>
        </w:tc>
        <w:tc>
          <w:tcPr>
            <w:tcW w:w="1091" w:type="dxa"/>
          </w:tcPr>
          <w:p w14:paraId="2B8A24C0" w14:textId="5222E7E3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5C2AF7F7" w14:textId="7CA70A06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</w:t>
            </w:r>
          </w:p>
        </w:tc>
        <w:tc>
          <w:tcPr>
            <w:tcW w:w="1170" w:type="dxa"/>
          </w:tcPr>
          <w:p w14:paraId="6DB09983" w14:textId="3649A83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2.21</w:t>
            </w:r>
          </w:p>
        </w:tc>
        <w:tc>
          <w:tcPr>
            <w:tcW w:w="1350" w:type="dxa"/>
          </w:tcPr>
          <w:p w14:paraId="2AFE2689" w14:textId="6E475400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24.41</w:t>
            </w:r>
          </w:p>
        </w:tc>
        <w:tc>
          <w:tcPr>
            <w:tcW w:w="990" w:type="dxa"/>
          </w:tcPr>
          <w:p w14:paraId="731917A1" w14:textId="0EF8A248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27</w:t>
            </w:r>
          </w:p>
        </w:tc>
      </w:tr>
      <w:tr w:rsidR="0030185E" w:rsidRPr="00B05965" w14:paraId="0453968B" w14:textId="77777777" w:rsidTr="00893779">
        <w:tc>
          <w:tcPr>
            <w:tcW w:w="3958" w:type="dxa"/>
          </w:tcPr>
          <w:p w14:paraId="0620BD80" w14:textId="760F1908" w:rsidR="0030185E" w:rsidRPr="00B05965" w:rsidRDefault="0030185E" w:rsidP="0030185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Code2 x NormCode4 x Ingroup Identification</w:t>
            </w:r>
          </w:p>
        </w:tc>
        <w:tc>
          <w:tcPr>
            <w:tcW w:w="891" w:type="dxa"/>
          </w:tcPr>
          <w:p w14:paraId="31128881" w14:textId="0CBA735B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1091" w:type="dxa"/>
          </w:tcPr>
          <w:p w14:paraId="2F0B8EC3" w14:textId="4CCDB8F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</w:t>
            </w:r>
          </w:p>
        </w:tc>
        <w:tc>
          <w:tcPr>
            <w:tcW w:w="990" w:type="dxa"/>
          </w:tcPr>
          <w:p w14:paraId="45DC5FE7" w14:textId="251FFD02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170" w:type="dxa"/>
          </w:tcPr>
          <w:p w14:paraId="697096C5" w14:textId="4F73E72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12</w:t>
            </w:r>
          </w:p>
        </w:tc>
        <w:tc>
          <w:tcPr>
            <w:tcW w:w="1350" w:type="dxa"/>
          </w:tcPr>
          <w:p w14:paraId="1F54EBCB" w14:textId="762AA487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,035.64</w:t>
            </w:r>
          </w:p>
        </w:tc>
        <w:tc>
          <w:tcPr>
            <w:tcW w:w="990" w:type="dxa"/>
          </w:tcPr>
          <w:p w14:paraId="17E697A0" w14:textId="73764A84" w:rsidR="0030185E" w:rsidRPr="00B05965" w:rsidRDefault="0030185E" w:rsidP="0030185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6</w:t>
            </w:r>
            <w:r w:rsidR="009C5918" w:rsidRPr="00B05965">
              <w:rPr>
                <w:rFonts w:ascii="Cambria" w:hAnsi="Cambria"/>
                <w:sz w:val="22"/>
                <w:szCs w:val="22"/>
              </w:rPr>
              <w:t>3</w:t>
            </w:r>
          </w:p>
        </w:tc>
      </w:tr>
    </w:tbl>
    <w:p w14:paraId="15C2F591" w14:textId="670CD5A6" w:rsidR="00F86C67" w:rsidRPr="00B05965" w:rsidRDefault="00F86C67" w:rsidP="00F86C67">
      <w:pPr>
        <w:spacing w:before="36" w:after="36" w:line="240" w:lineRule="auto"/>
        <w:rPr>
          <w:rFonts w:ascii="Cambria" w:eastAsia="Cambria" w:hAnsi="Cambria" w:cs="Times New Roman"/>
          <w:kern w:val="0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14:ligatures w14:val="none"/>
        </w:rPr>
        <w:t>Note.</w:t>
      </w:r>
      <w:r w:rsidRPr="00B05965">
        <w:rPr>
          <w:rFonts w:ascii="Cambria" w:eastAsia="Cambria" w:hAnsi="Cambria" w:cs="Times New Roman"/>
          <w:kern w:val="0"/>
          <w14:ligatures w14:val="none"/>
        </w:rPr>
        <w:t xml:space="preserve"> </w:t>
      </w:r>
      <w:r w:rsidR="0030185E" w:rsidRPr="00B05965">
        <w:rPr>
          <w:rFonts w:ascii="Cambria" w:eastAsia="Cambria" w:hAnsi="Cambria" w:cs="Times New Roman"/>
          <w:kern w:val="0"/>
          <w14:ligatures w14:val="none"/>
        </w:rPr>
        <w:t xml:space="preserve">Categorical predictors are coded using orthogonal contrast codes. Continuous predictors are mean centered. </w:t>
      </w:r>
      <w:r w:rsidR="0030185E" w:rsidRPr="00B05965">
        <w:rPr>
          <w:rFonts w:ascii="Cambria" w:eastAsia="Cambria" w:hAnsi="Cambria" w:cs="Times New Roman"/>
          <w:i/>
          <w:iCs/>
          <w:kern w:val="0"/>
          <w14:ligatures w14:val="none"/>
        </w:rPr>
        <w:t xml:space="preserve">b </w:t>
      </w:r>
      <w:r w:rsidR="0030185E" w:rsidRPr="00B05965">
        <w:rPr>
          <w:rFonts w:ascii="Cambria" w:eastAsia="Cambria" w:hAnsi="Cambria" w:cs="Times New Roman"/>
          <w:kern w:val="0"/>
          <w14:ligatures w14:val="none"/>
        </w:rPr>
        <w:t xml:space="preserve">is a column of the unstandardized regression coefficients. </w:t>
      </w:r>
      <w:r w:rsidR="0030185E" w:rsidRPr="00B05965">
        <w:rPr>
          <w:rFonts w:ascii="Cambria" w:eastAsia="Cambria" w:hAnsi="Cambria" w:cs="Times New Roman"/>
          <w:i/>
          <w:iCs/>
          <w:kern w:val="0"/>
          <w14:ligatures w14:val="none"/>
        </w:rPr>
        <w:t>b*</w:t>
      </w:r>
      <w:r w:rsidR="0030185E" w:rsidRPr="00B05965">
        <w:rPr>
          <w:rFonts w:ascii="Cambria" w:eastAsia="Cambria" w:hAnsi="Cambria" w:cs="Times New Roman"/>
          <w:kern w:val="0"/>
          <w14:ligatures w14:val="none"/>
        </w:rPr>
        <w:t xml:space="preserve"> is a column of the standardized regression coefficients.</w:t>
      </w:r>
    </w:p>
    <w:p w14:paraId="0D59FF6A" w14:textId="77777777" w:rsidR="00AC4DC2" w:rsidRPr="00B05965" w:rsidRDefault="00AC4DC2">
      <w:pPr>
        <w:rPr>
          <w:rFonts w:ascii="Cambria" w:hAnsi="Cambria"/>
        </w:rPr>
      </w:pPr>
    </w:p>
    <w:p w14:paraId="1008698E" w14:textId="77777777" w:rsidR="0092756A" w:rsidRPr="00B05965" w:rsidRDefault="0092756A">
      <w:pPr>
        <w:rPr>
          <w:rFonts w:ascii="Cambria" w:hAnsi="Cambria"/>
        </w:rPr>
      </w:pPr>
    </w:p>
    <w:p w14:paraId="11515447" w14:textId="2305FE00" w:rsidR="0092756A" w:rsidRPr="00B05965" w:rsidRDefault="0092756A" w:rsidP="0092756A">
      <w:pPr>
        <w:keepNext/>
        <w:spacing w:after="120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hAnsi="Cambria"/>
        </w:rPr>
        <w:br w:type="column"/>
      </w: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2 </w:t>
      </w:r>
    </w:p>
    <w:p w14:paraId="5F4A089E" w14:textId="307FC030" w:rsidR="0092756A" w:rsidRPr="00B05965" w:rsidRDefault="0092756A" w:rsidP="0092756A">
      <w:pPr>
        <w:keepNext/>
        <w:spacing w:after="120" w:line="240" w:lineRule="auto"/>
        <w:rPr>
          <w:rFonts w:ascii="Cambria" w:eastAsia="Cambria" w:hAnsi="Cambria" w:cs="Times New Roman"/>
          <w:i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Pooled ANOVA Table</w:t>
      </w:r>
      <w:r w:rsidR="003E23F9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for Model Predicting Consumer Intentions</w:t>
      </w:r>
    </w:p>
    <w:tbl>
      <w:tblPr>
        <w:tblStyle w:val="Table"/>
        <w:tblW w:w="5000" w:type="pct"/>
        <w:tblBorders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501"/>
        <w:gridCol w:w="993"/>
        <w:gridCol w:w="512"/>
        <w:gridCol w:w="1358"/>
        <w:gridCol w:w="749"/>
        <w:gridCol w:w="749"/>
        <w:gridCol w:w="749"/>
        <w:gridCol w:w="749"/>
      </w:tblGrid>
      <w:tr w:rsidR="001A1702" w:rsidRPr="00B05965" w14:paraId="13E7FA21" w14:textId="77777777" w:rsidTr="00C340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6398617" w14:textId="77777777" w:rsidR="0092756A" w:rsidRPr="00B05965" w:rsidRDefault="0092756A" w:rsidP="0092756A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7DA0163" w14:textId="0C4BBD4F" w:rsidR="0092756A" w:rsidRPr="00B05965" w:rsidRDefault="001A1702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174156B" w14:textId="77777777" w:rsidR="0092756A" w:rsidRPr="00B05965" w:rsidRDefault="0092756A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669DA3" w14:textId="77777777" w:rsidR="0092756A" w:rsidRPr="00B05965" w:rsidRDefault="0092756A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4BA420B" w14:textId="2AB9AB32" w:rsidR="0092756A" w:rsidRPr="00B05965" w:rsidRDefault="0092756A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8472F2" w14:textId="291183D9" w:rsidR="0092756A" w:rsidRPr="00B05965" w:rsidRDefault="001A1702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C3A6450" w14:textId="47C27F8B" w:rsidR="0092756A" w:rsidRPr="00B05965" w:rsidRDefault="001A1702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η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72725F5" w14:textId="1FBC8263" w:rsidR="0092756A" w:rsidRPr="00B05965" w:rsidRDefault="001A1702" w:rsidP="001A170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bookmarkStart w:id="0" w:name="_Hlk140867975"/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η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  <w:vertAlign w:val="subscript"/>
              </w:rPr>
              <w:t>p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  <w:vertAlign w:val="superscript"/>
              </w:rPr>
              <w:t>2</w:t>
            </w:r>
            <w:bookmarkEnd w:id="0"/>
          </w:p>
        </w:tc>
      </w:tr>
      <w:tr w:rsidR="00C51C30" w:rsidRPr="00B05965" w14:paraId="10BE7916" w14:textId="77777777" w:rsidTr="00C3404A">
        <w:tc>
          <w:tcPr>
            <w:tcW w:w="0" w:type="auto"/>
          </w:tcPr>
          <w:p w14:paraId="45737A76" w14:textId="5A07080F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Condition</w:t>
            </w:r>
          </w:p>
        </w:tc>
        <w:tc>
          <w:tcPr>
            <w:tcW w:w="0" w:type="auto"/>
          </w:tcPr>
          <w:p w14:paraId="7A2DDCBA" w14:textId="2DFFC52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.45</w:t>
            </w:r>
          </w:p>
        </w:tc>
        <w:tc>
          <w:tcPr>
            <w:tcW w:w="0" w:type="auto"/>
          </w:tcPr>
          <w:p w14:paraId="4C79BFEF" w14:textId="1369BA7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75C5111B" w14:textId="3C07A5A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77911.15</w:t>
            </w:r>
          </w:p>
        </w:tc>
        <w:tc>
          <w:tcPr>
            <w:tcW w:w="0" w:type="auto"/>
          </w:tcPr>
          <w:p w14:paraId="242E3E7C" w14:textId="4E04287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4</w:t>
            </w:r>
          </w:p>
        </w:tc>
        <w:tc>
          <w:tcPr>
            <w:tcW w:w="0" w:type="auto"/>
          </w:tcPr>
          <w:p w14:paraId="1D1FD053" w14:textId="0A28DBC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4</w:t>
            </w:r>
          </w:p>
        </w:tc>
        <w:tc>
          <w:tcPr>
            <w:tcW w:w="0" w:type="auto"/>
          </w:tcPr>
          <w:p w14:paraId="6887B93F" w14:textId="3EEFF82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3</w:t>
            </w:r>
          </w:p>
        </w:tc>
        <w:tc>
          <w:tcPr>
            <w:tcW w:w="0" w:type="auto"/>
          </w:tcPr>
          <w:p w14:paraId="39DA8F76" w14:textId="2E33712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</w:tr>
      <w:tr w:rsidR="00C51C30" w:rsidRPr="00B05965" w14:paraId="76796E76" w14:textId="77777777" w:rsidTr="00C3404A">
        <w:tc>
          <w:tcPr>
            <w:tcW w:w="0" w:type="auto"/>
          </w:tcPr>
          <w:p w14:paraId="763804F3" w14:textId="2602F3A5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Condition</w:t>
            </w:r>
          </w:p>
        </w:tc>
        <w:tc>
          <w:tcPr>
            <w:tcW w:w="0" w:type="auto"/>
          </w:tcPr>
          <w:p w14:paraId="5E22D4D0" w14:textId="1B83772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.52</w:t>
            </w:r>
          </w:p>
        </w:tc>
        <w:tc>
          <w:tcPr>
            <w:tcW w:w="0" w:type="auto"/>
          </w:tcPr>
          <w:p w14:paraId="794B172F" w14:textId="5618F3E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50C56E4B" w14:textId="5DB034D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1957.17</w:t>
            </w:r>
          </w:p>
        </w:tc>
        <w:tc>
          <w:tcPr>
            <w:tcW w:w="0" w:type="auto"/>
          </w:tcPr>
          <w:p w14:paraId="412515C7" w14:textId="438498E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41</w:t>
            </w:r>
          </w:p>
        </w:tc>
        <w:tc>
          <w:tcPr>
            <w:tcW w:w="0" w:type="auto"/>
          </w:tcPr>
          <w:p w14:paraId="46C147AA" w14:textId="7D8FB40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27</w:t>
            </w:r>
          </w:p>
        </w:tc>
        <w:tc>
          <w:tcPr>
            <w:tcW w:w="0" w:type="auto"/>
          </w:tcPr>
          <w:p w14:paraId="7FE70C76" w14:textId="28BCFDB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  <w:tc>
          <w:tcPr>
            <w:tcW w:w="0" w:type="auto"/>
          </w:tcPr>
          <w:p w14:paraId="5DD6048D" w14:textId="3725272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</w:tr>
      <w:tr w:rsidR="00C51C30" w:rsidRPr="00B05965" w14:paraId="3A4C0588" w14:textId="77777777" w:rsidTr="00C3404A">
        <w:tc>
          <w:tcPr>
            <w:tcW w:w="0" w:type="auto"/>
          </w:tcPr>
          <w:p w14:paraId="2B8F8B85" w14:textId="20470B93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Biospheric Values</w:t>
            </w:r>
          </w:p>
        </w:tc>
        <w:tc>
          <w:tcPr>
            <w:tcW w:w="0" w:type="auto"/>
          </w:tcPr>
          <w:p w14:paraId="3CE84176" w14:textId="18A5415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9.70</w:t>
            </w:r>
          </w:p>
        </w:tc>
        <w:tc>
          <w:tcPr>
            <w:tcW w:w="0" w:type="auto"/>
          </w:tcPr>
          <w:p w14:paraId="35242508" w14:textId="2B0A60F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6AD8397" w14:textId="1DF89BB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82541.21</w:t>
            </w:r>
          </w:p>
        </w:tc>
        <w:tc>
          <w:tcPr>
            <w:tcW w:w="0" w:type="auto"/>
          </w:tcPr>
          <w:p w14:paraId="099E0FFA" w14:textId="3B4C3DD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0.76</w:t>
            </w:r>
          </w:p>
        </w:tc>
        <w:tc>
          <w:tcPr>
            <w:tcW w:w="0" w:type="auto"/>
          </w:tcPr>
          <w:p w14:paraId="0FD78E50" w14:textId="7E36011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5B7B5825" w14:textId="020F65D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8</w:t>
            </w:r>
          </w:p>
        </w:tc>
        <w:tc>
          <w:tcPr>
            <w:tcW w:w="0" w:type="auto"/>
          </w:tcPr>
          <w:p w14:paraId="25F16F6A" w14:textId="71364DF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6</w:t>
            </w:r>
          </w:p>
        </w:tc>
      </w:tr>
      <w:tr w:rsidR="00C51C30" w:rsidRPr="00B05965" w14:paraId="717808DA" w14:textId="77777777" w:rsidTr="00C3404A">
        <w:tc>
          <w:tcPr>
            <w:tcW w:w="0" w:type="auto"/>
          </w:tcPr>
          <w:p w14:paraId="117D0BF3" w14:textId="221772D4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ltruistic Values</w:t>
            </w:r>
          </w:p>
        </w:tc>
        <w:tc>
          <w:tcPr>
            <w:tcW w:w="0" w:type="auto"/>
          </w:tcPr>
          <w:p w14:paraId="05401F14" w14:textId="4363682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79</w:t>
            </w:r>
          </w:p>
        </w:tc>
        <w:tc>
          <w:tcPr>
            <w:tcW w:w="0" w:type="auto"/>
          </w:tcPr>
          <w:p w14:paraId="07F505C8" w14:textId="1AD39F0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5DEB7005" w14:textId="5692C6B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948.63</w:t>
            </w:r>
          </w:p>
        </w:tc>
        <w:tc>
          <w:tcPr>
            <w:tcW w:w="0" w:type="auto"/>
          </w:tcPr>
          <w:p w14:paraId="2C3549A8" w14:textId="13D1D86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48</w:t>
            </w:r>
          </w:p>
        </w:tc>
        <w:tc>
          <w:tcPr>
            <w:tcW w:w="0" w:type="auto"/>
          </w:tcPr>
          <w:p w14:paraId="135783B5" w14:textId="71C0794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24</w:t>
            </w:r>
          </w:p>
        </w:tc>
        <w:tc>
          <w:tcPr>
            <w:tcW w:w="0" w:type="auto"/>
          </w:tcPr>
          <w:p w14:paraId="1F6469C8" w14:textId="0501B5E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6A3AEBE1" w14:textId="1D21F0C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</w:tr>
      <w:tr w:rsidR="00C51C30" w:rsidRPr="00B05965" w14:paraId="77129FE7" w14:textId="77777777" w:rsidTr="00C3404A">
        <w:tc>
          <w:tcPr>
            <w:tcW w:w="0" w:type="auto"/>
          </w:tcPr>
          <w:p w14:paraId="24F8858A" w14:textId="3A303954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Egoistic Values</w:t>
            </w:r>
          </w:p>
        </w:tc>
        <w:tc>
          <w:tcPr>
            <w:tcW w:w="0" w:type="auto"/>
          </w:tcPr>
          <w:p w14:paraId="6D27B9CD" w14:textId="28663AD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5.16</w:t>
            </w:r>
          </w:p>
        </w:tc>
        <w:tc>
          <w:tcPr>
            <w:tcW w:w="0" w:type="auto"/>
          </w:tcPr>
          <w:p w14:paraId="280FCFEE" w14:textId="30C4A47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01A8AB04" w14:textId="52E206A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7647.58</w:t>
            </w:r>
          </w:p>
        </w:tc>
        <w:tc>
          <w:tcPr>
            <w:tcW w:w="0" w:type="auto"/>
          </w:tcPr>
          <w:p w14:paraId="3EB56BDB" w14:textId="14BF6DD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8.03</w:t>
            </w:r>
          </w:p>
        </w:tc>
        <w:tc>
          <w:tcPr>
            <w:tcW w:w="0" w:type="auto"/>
          </w:tcPr>
          <w:p w14:paraId="50F77B43" w14:textId="063E708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4140A251" w14:textId="7ED58BF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8</w:t>
            </w:r>
          </w:p>
        </w:tc>
        <w:tc>
          <w:tcPr>
            <w:tcW w:w="0" w:type="auto"/>
          </w:tcPr>
          <w:p w14:paraId="679FC342" w14:textId="0B0BD44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4</w:t>
            </w:r>
          </w:p>
        </w:tc>
      </w:tr>
      <w:tr w:rsidR="00C51C30" w:rsidRPr="00B05965" w14:paraId="367F66AD" w14:textId="77777777" w:rsidTr="00C3404A">
        <w:tc>
          <w:tcPr>
            <w:tcW w:w="0" w:type="auto"/>
          </w:tcPr>
          <w:p w14:paraId="208D5476" w14:textId="092F39A6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Hedonic Values</w:t>
            </w:r>
          </w:p>
        </w:tc>
        <w:tc>
          <w:tcPr>
            <w:tcW w:w="0" w:type="auto"/>
          </w:tcPr>
          <w:p w14:paraId="68EDE9F0" w14:textId="1D35681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.39</w:t>
            </w:r>
          </w:p>
        </w:tc>
        <w:tc>
          <w:tcPr>
            <w:tcW w:w="0" w:type="auto"/>
          </w:tcPr>
          <w:p w14:paraId="0A348970" w14:textId="2B219C6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1C893AB9" w14:textId="480526E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965.18</w:t>
            </w:r>
          </w:p>
        </w:tc>
        <w:tc>
          <w:tcPr>
            <w:tcW w:w="0" w:type="auto"/>
          </w:tcPr>
          <w:p w14:paraId="579E850D" w14:textId="2EAE597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88</w:t>
            </w:r>
          </w:p>
        </w:tc>
        <w:tc>
          <w:tcPr>
            <w:tcW w:w="0" w:type="auto"/>
          </w:tcPr>
          <w:p w14:paraId="77632640" w14:textId="3119A8F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0</w:t>
            </w:r>
          </w:p>
        </w:tc>
        <w:tc>
          <w:tcPr>
            <w:tcW w:w="0" w:type="auto"/>
          </w:tcPr>
          <w:p w14:paraId="31BF5FFC" w14:textId="30DA843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  <w:tc>
          <w:tcPr>
            <w:tcW w:w="0" w:type="auto"/>
          </w:tcPr>
          <w:p w14:paraId="15D20E68" w14:textId="16BF103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3</w:t>
            </w:r>
          </w:p>
        </w:tc>
      </w:tr>
      <w:tr w:rsidR="00C51C30" w:rsidRPr="00B05965" w14:paraId="04351AF9" w14:textId="77777777" w:rsidTr="00C3404A">
        <w:tc>
          <w:tcPr>
            <w:tcW w:w="0" w:type="auto"/>
          </w:tcPr>
          <w:p w14:paraId="5092CBD8" w14:textId="28D9CF27" w:rsidR="00C51C30" w:rsidRPr="00CB1B34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  <w:t>Ingroup Identification</w:t>
            </w:r>
          </w:p>
        </w:tc>
        <w:tc>
          <w:tcPr>
            <w:tcW w:w="0" w:type="auto"/>
          </w:tcPr>
          <w:p w14:paraId="2AA304DF" w14:textId="467BBCF7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0.80</w:t>
            </w:r>
          </w:p>
        </w:tc>
        <w:tc>
          <w:tcPr>
            <w:tcW w:w="0" w:type="auto"/>
          </w:tcPr>
          <w:p w14:paraId="4AFEABF6" w14:textId="569C27BF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1</w:t>
            </w:r>
          </w:p>
        </w:tc>
        <w:tc>
          <w:tcPr>
            <w:tcW w:w="0" w:type="auto"/>
          </w:tcPr>
          <w:p w14:paraId="2717EB1D" w14:textId="05484250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15534.19</w:t>
            </w:r>
          </w:p>
        </w:tc>
        <w:tc>
          <w:tcPr>
            <w:tcW w:w="0" w:type="auto"/>
          </w:tcPr>
          <w:p w14:paraId="5BA37CD8" w14:textId="59C640C5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0.67</w:t>
            </w:r>
          </w:p>
        </w:tc>
        <w:tc>
          <w:tcPr>
            <w:tcW w:w="0" w:type="auto"/>
          </w:tcPr>
          <w:p w14:paraId="29F944FC" w14:textId="5E40E1EB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0.413</w:t>
            </w:r>
          </w:p>
        </w:tc>
        <w:tc>
          <w:tcPr>
            <w:tcW w:w="0" w:type="auto"/>
          </w:tcPr>
          <w:p w14:paraId="5AD83B35" w14:textId="63894603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0.001</w:t>
            </w:r>
          </w:p>
        </w:tc>
        <w:tc>
          <w:tcPr>
            <w:tcW w:w="0" w:type="auto"/>
          </w:tcPr>
          <w:p w14:paraId="34643AEB" w14:textId="2515E7DB" w:rsidR="00C51C30" w:rsidRPr="00CB1B34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CB1B34">
              <w:rPr>
                <w:rFonts w:ascii="Cambria" w:hAnsi="Cambria"/>
                <w:sz w:val="22"/>
                <w:szCs w:val="22"/>
                <w:highlight w:val="cyan"/>
              </w:rPr>
              <w:t>0.001</w:t>
            </w:r>
          </w:p>
        </w:tc>
      </w:tr>
      <w:tr w:rsidR="00C51C30" w:rsidRPr="00B05965" w14:paraId="5258B9BF" w14:textId="77777777" w:rsidTr="00C3404A">
        <w:tc>
          <w:tcPr>
            <w:tcW w:w="0" w:type="auto"/>
          </w:tcPr>
          <w:p w14:paraId="04586E85" w14:textId="07CCDE67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elf-deceptive Enhancement</w:t>
            </w:r>
          </w:p>
        </w:tc>
        <w:tc>
          <w:tcPr>
            <w:tcW w:w="0" w:type="auto"/>
          </w:tcPr>
          <w:p w14:paraId="4F94904C" w14:textId="602C8E4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.50</w:t>
            </w:r>
          </w:p>
        </w:tc>
        <w:tc>
          <w:tcPr>
            <w:tcW w:w="0" w:type="auto"/>
          </w:tcPr>
          <w:p w14:paraId="1170A55B" w14:textId="3A7427A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29843D32" w14:textId="4E49E62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820.41</w:t>
            </w:r>
          </w:p>
        </w:tc>
        <w:tc>
          <w:tcPr>
            <w:tcW w:w="0" w:type="auto"/>
          </w:tcPr>
          <w:p w14:paraId="512C764A" w14:textId="6EE8579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.41</w:t>
            </w:r>
          </w:p>
        </w:tc>
        <w:tc>
          <w:tcPr>
            <w:tcW w:w="0" w:type="auto"/>
          </w:tcPr>
          <w:p w14:paraId="31C2C788" w14:textId="5BDDA7B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1</w:t>
            </w:r>
          </w:p>
        </w:tc>
        <w:tc>
          <w:tcPr>
            <w:tcW w:w="0" w:type="auto"/>
          </w:tcPr>
          <w:p w14:paraId="186D6D4C" w14:textId="6FD12AA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  <w:tc>
          <w:tcPr>
            <w:tcW w:w="0" w:type="auto"/>
          </w:tcPr>
          <w:p w14:paraId="3906BBA0" w14:textId="09FE76D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6</w:t>
            </w:r>
          </w:p>
        </w:tc>
      </w:tr>
      <w:tr w:rsidR="00C51C30" w:rsidRPr="00B05965" w14:paraId="7579F0CE" w14:textId="77777777" w:rsidTr="00C3404A">
        <w:tc>
          <w:tcPr>
            <w:tcW w:w="0" w:type="auto"/>
          </w:tcPr>
          <w:p w14:paraId="30DABF50" w14:textId="25C8ED1F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Impression Management</w:t>
            </w:r>
          </w:p>
        </w:tc>
        <w:tc>
          <w:tcPr>
            <w:tcW w:w="0" w:type="auto"/>
          </w:tcPr>
          <w:p w14:paraId="52EA1B41" w14:textId="63705F9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0" w:type="auto"/>
          </w:tcPr>
          <w:p w14:paraId="7A24797B" w14:textId="552339D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645560F6" w14:textId="3513E87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8583.18</w:t>
            </w:r>
          </w:p>
        </w:tc>
        <w:tc>
          <w:tcPr>
            <w:tcW w:w="0" w:type="auto"/>
          </w:tcPr>
          <w:p w14:paraId="3A75B22E" w14:textId="5971374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0" w:type="auto"/>
          </w:tcPr>
          <w:p w14:paraId="50416F5E" w14:textId="5B1C114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32</w:t>
            </w:r>
          </w:p>
        </w:tc>
        <w:tc>
          <w:tcPr>
            <w:tcW w:w="0" w:type="auto"/>
          </w:tcPr>
          <w:p w14:paraId="795A4F1F" w14:textId="0B62E4B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189A60A2" w14:textId="25AFB38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</w:tr>
      <w:tr w:rsidR="00C51C30" w:rsidRPr="00B05965" w14:paraId="548EC829" w14:textId="77777777" w:rsidTr="00C3404A">
        <w:tc>
          <w:tcPr>
            <w:tcW w:w="0" w:type="auto"/>
          </w:tcPr>
          <w:p w14:paraId="6217F363" w14:textId="59DF1EB5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lothing Interest</w:t>
            </w:r>
          </w:p>
        </w:tc>
        <w:tc>
          <w:tcPr>
            <w:tcW w:w="0" w:type="auto"/>
          </w:tcPr>
          <w:p w14:paraId="4BE1142D" w14:textId="0EEDF1F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0" w:type="auto"/>
          </w:tcPr>
          <w:p w14:paraId="14CFDBD1" w14:textId="1F36085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05308FC3" w14:textId="229DEA5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781093.85</w:t>
            </w:r>
          </w:p>
        </w:tc>
        <w:tc>
          <w:tcPr>
            <w:tcW w:w="0" w:type="auto"/>
          </w:tcPr>
          <w:p w14:paraId="3307CD1C" w14:textId="514A998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  <w:tc>
          <w:tcPr>
            <w:tcW w:w="0" w:type="auto"/>
          </w:tcPr>
          <w:p w14:paraId="4D547786" w14:textId="4F4CA75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42</w:t>
            </w:r>
          </w:p>
        </w:tc>
        <w:tc>
          <w:tcPr>
            <w:tcW w:w="0" w:type="auto"/>
          </w:tcPr>
          <w:p w14:paraId="3C7A2D0A" w14:textId="4B72EA2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361EBEE9" w14:textId="7DBEFA2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</w:tr>
      <w:tr w:rsidR="00C51C30" w:rsidRPr="00B05965" w14:paraId="181360B1" w14:textId="77777777" w:rsidTr="00C3404A">
        <w:tc>
          <w:tcPr>
            <w:tcW w:w="0" w:type="auto"/>
          </w:tcPr>
          <w:p w14:paraId="04A1ACBB" w14:textId="15F0397E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Gender</w:t>
            </w:r>
          </w:p>
        </w:tc>
        <w:tc>
          <w:tcPr>
            <w:tcW w:w="0" w:type="auto"/>
          </w:tcPr>
          <w:p w14:paraId="496C419F" w14:textId="0FCC725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.35</w:t>
            </w:r>
          </w:p>
        </w:tc>
        <w:tc>
          <w:tcPr>
            <w:tcW w:w="0" w:type="auto"/>
          </w:tcPr>
          <w:p w14:paraId="591E59BC" w14:textId="2A32CD4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7C656D7D" w14:textId="1D25C5C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572.87</w:t>
            </w:r>
          </w:p>
        </w:tc>
        <w:tc>
          <w:tcPr>
            <w:tcW w:w="0" w:type="auto"/>
          </w:tcPr>
          <w:p w14:paraId="5A265FB3" w14:textId="0BF7384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.60</w:t>
            </w:r>
          </w:p>
        </w:tc>
        <w:tc>
          <w:tcPr>
            <w:tcW w:w="0" w:type="auto"/>
          </w:tcPr>
          <w:p w14:paraId="0D3249A5" w14:textId="14C1C2D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8</w:t>
            </w:r>
          </w:p>
        </w:tc>
        <w:tc>
          <w:tcPr>
            <w:tcW w:w="0" w:type="auto"/>
          </w:tcPr>
          <w:p w14:paraId="5D3FFCD5" w14:textId="6A17406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3</w:t>
            </w:r>
          </w:p>
        </w:tc>
        <w:tc>
          <w:tcPr>
            <w:tcW w:w="0" w:type="auto"/>
          </w:tcPr>
          <w:p w14:paraId="7AD35290" w14:textId="00E5255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</w:tr>
      <w:tr w:rsidR="00C51C30" w:rsidRPr="00B05965" w14:paraId="5646E4C9" w14:textId="77777777" w:rsidTr="00C3404A">
        <w:tc>
          <w:tcPr>
            <w:tcW w:w="0" w:type="auto"/>
          </w:tcPr>
          <w:p w14:paraId="3A711BE0" w14:textId="42C0AF81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ge</w:t>
            </w:r>
          </w:p>
        </w:tc>
        <w:tc>
          <w:tcPr>
            <w:tcW w:w="0" w:type="auto"/>
          </w:tcPr>
          <w:p w14:paraId="20473559" w14:textId="4855555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.96</w:t>
            </w:r>
          </w:p>
        </w:tc>
        <w:tc>
          <w:tcPr>
            <w:tcW w:w="0" w:type="auto"/>
          </w:tcPr>
          <w:p w14:paraId="66D64A0E" w14:textId="1F1B3FF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14:paraId="45E3FA2A" w14:textId="7D4C020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71.04</w:t>
            </w:r>
          </w:p>
        </w:tc>
        <w:tc>
          <w:tcPr>
            <w:tcW w:w="0" w:type="auto"/>
          </w:tcPr>
          <w:p w14:paraId="5600F97E" w14:textId="1F62038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.63</w:t>
            </w:r>
          </w:p>
        </w:tc>
        <w:tc>
          <w:tcPr>
            <w:tcW w:w="0" w:type="auto"/>
          </w:tcPr>
          <w:p w14:paraId="7E70479D" w14:textId="7C41E04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1</w:t>
            </w:r>
          </w:p>
        </w:tc>
        <w:tc>
          <w:tcPr>
            <w:tcW w:w="0" w:type="auto"/>
          </w:tcPr>
          <w:p w14:paraId="34784101" w14:textId="23F793B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  <w:tc>
          <w:tcPr>
            <w:tcW w:w="0" w:type="auto"/>
          </w:tcPr>
          <w:p w14:paraId="04629DA8" w14:textId="1EAFDD8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</w:tr>
      <w:tr w:rsidR="00C51C30" w:rsidRPr="00B05965" w14:paraId="288BB7A9" w14:textId="77777777" w:rsidTr="00C3404A">
        <w:tc>
          <w:tcPr>
            <w:tcW w:w="0" w:type="auto"/>
          </w:tcPr>
          <w:p w14:paraId="78C3DA0B" w14:textId="2DEE9D2C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</w:t>
            </w:r>
          </w:p>
        </w:tc>
        <w:tc>
          <w:tcPr>
            <w:tcW w:w="0" w:type="auto"/>
          </w:tcPr>
          <w:p w14:paraId="0C90CED6" w14:textId="34568B8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.70</w:t>
            </w:r>
          </w:p>
        </w:tc>
        <w:tc>
          <w:tcPr>
            <w:tcW w:w="0" w:type="auto"/>
          </w:tcPr>
          <w:p w14:paraId="2A5B9E84" w14:textId="763D47F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17DCFF54" w14:textId="0980104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5071.52</w:t>
            </w:r>
          </w:p>
        </w:tc>
        <w:tc>
          <w:tcPr>
            <w:tcW w:w="0" w:type="auto"/>
          </w:tcPr>
          <w:p w14:paraId="143BF709" w14:textId="0478145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1</w:t>
            </w:r>
          </w:p>
        </w:tc>
        <w:tc>
          <w:tcPr>
            <w:tcW w:w="0" w:type="auto"/>
          </w:tcPr>
          <w:p w14:paraId="5B80CC9D" w14:textId="4DB9479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67</w:t>
            </w:r>
          </w:p>
        </w:tc>
        <w:tc>
          <w:tcPr>
            <w:tcW w:w="0" w:type="auto"/>
          </w:tcPr>
          <w:p w14:paraId="773693A6" w14:textId="1740D21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  <w:tc>
          <w:tcPr>
            <w:tcW w:w="0" w:type="auto"/>
          </w:tcPr>
          <w:p w14:paraId="03CB47BC" w14:textId="794FB30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</w:tr>
      <w:tr w:rsidR="00C51C30" w:rsidRPr="00B05965" w14:paraId="63935446" w14:textId="77777777" w:rsidTr="00C3404A">
        <w:tc>
          <w:tcPr>
            <w:tcW w:w="0" w:type="auto"/>
          </w:tcPr>
          <w:p w14:paraId="1311A95C" w14:textId="678D386C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Biospheric Values</w:t>
            </w:r>
          </w:p>
        </w:tc>
        <w:tc>
          <w:tcPr>
            <w:tcW w:w="0" w:type="auto"/>
          </w:tcPr>
          <w:p w14:paraId="279AF588" w14:textId="098C5FD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4</w:t>
            </w:r>
          </w:p>
        </w:tc>
        <w:tc>
          <w:tcPr>
            <w:tcW w:w="0" w:type="auto"/>
          </w:tcPr>
          <w:p w14:paraId="7ECA2457" w14:textId="507571B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2BE117D1" w14:textId="2A5B4AE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3277.29</w:t>
            </w:r>
          </w:p>
        </w:tc>
        <w:tc>
          <w:tcPr>
            <w:tcW w:w="0" w:type="auto"/>
          </w:tcPr>
          <w:p w14:paraId="755B6A4A" w14:textId="6BA5057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7</w:t>
            </w:r>
          </w:p>
        </w:tc>
        <w:tc>
          <w:tcPr>
            <w:tcW w:w="0" w:type="auto"/>
          </w:tcPr>
          <w:p w14:paraId="4F099005" w14:textId="25BC3F9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61</w:t>
            </w:r>
          </w:p>
        </w:tc>
        <w:tc>
          <w:tcPr>
            <w:tcW w:w="0" w:type="auto"/>
          </w:tcPr>
          <w:p w14:paraId="3CE6E276" w14:textId="47999E1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008AB01F" w14:textId="4641719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</w:tr>
      <w:tr w:rsidR="00C51C30" w:rsidRPr="00B05965" w14:paraId="71B24B47" w14:textId="77777777" w:rsidTr="00C3404A">
        <w:tc>
          <w:tcPr>
            <w:tcW w:w="0" w:type="auto"/>
          </w:tcPr>
          <w:p w14:paraId="2614F86B" w14:textId="4E5014CA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x Biospheric Values</w:t>
            </w:r>
          </w:p>
        </w:tc>
        <w:tc>
          <w:tcPr>
            <w:tcW w:w="0" w:type="auto"/>
          </w:tcPr>
          <w:p w14:paraId="0D8AF0E6" w14:textId="6370FFD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.75</w:t>
            </w:r>
          </w:p>
        </w:tc>
        <w:tc>
          <w:tcPr>
            <w:tcW w:w="0" w:type="auto"/>
          </w:tcPr>
          <w:p w14:paraId="26485ABC" w14:textId="0F08A6D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40CD9418" w14:textId="5AAA773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bookmarkStart w:id="1" w:name="_Hlk140867955"/>
            <w:r w:rsidRPr="00B05965">
              <w:rPr>
                <w:rFonts w:ascii="Cambria" w:hAnsi="Cambria"/>
                <w:sz w:val="22"/>
                <w:szCs w:val="22"/>
              </w:rPr>
              <w:t>97395.31</w:t>
            </w:r>
            <w:bookmarkEnd w:id="1"/>
          </w:p>
        </w:tc>
        <w:tc>
          <w:tcPr>
            <w:tcW w:w="0" w:type="auto"/>
          </w:tcPr>
          <w:p w14:paraId="29B74698" w14:textId="0F1919F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56</w:t>
            </w:r>
          </w:p>
        </w:tc>
        <w:tc>
          <w:tcPr>
            <w:tcW w:w="0" w:type="auto"/>
          </w:tcPr>
          <w:p w14:paraId="771C01F1" w14:textId="04DD20D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7</w:t>
            </w:r>
          </w:p>
        </w:tc>
        <w:tc>
          <w:tcPr>
            <w:tcW w:w="0" w:type="auto"/>
          </w:tcPr>
          <w:p w14:paraId="08837AC2" w14:textId="1E76B58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8</w:t>
            </w:r>
          </w:p>
        </w:tc>
        <w:tc>
          <w:tcPr>
            <w:tcW w:w="0" w:type="auto"/>
          </w:tcPr>
          <w:p w14:paraId="37090FDC" w14:textId="740C69C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0</w:t>
            </w:r>
          </w:p>
        </w:tc>
      </w:tr>
      <w:tr w:rsidR="00C51C30" w:rsidRPr="00B05965" w14:paraId="7760DA2C" w14:textId="77777777" w:rsidTr="00C3404A">
        <w:tc>
          <w:tcPr>
            <w:tcW w:w="0" w:type="auto"/>
          </w:tcPr>
          <w:p w14:paraId="5FFED342" w14:textId="61A1673E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Altruistic Values</w:t>
            </w:r>
          </w:p>
        </w:tc>
        <w:tc>
          <w:tcPr>
            <w:tcW w:w="0" w:type="auto"/>
          </w:tcPr>
          <w:p w14:paraId="4DFB7D8B" w14:textId="17AFCF9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9</w:t>
            </w:r>
          </w:p>
        </w:tc>
        <w:tc>
          <w:tcPr>
            <w:tcW w:w="0" w:type="auto"/>
          </w:tcPr>
          <w:p w14:paraId="440C0CEC" w14:textId="176CAD7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1D5881E5" w14:textId="5C7793D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519.70</w:t>
            </w:r>
          </w:p>
        </w:tc>
        <w:tc>
          <w:tcPr>
            <w:tcW w:w="0" w:type="auto"/>
          </w:tcPr>
          <w:p w14:paraId="677BDE98" w14:textId="51BDB65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2</w:t>
            </w:r>
          </w:p>
        </w:tc>
        <w:tc>
          <w:tcPr>
            <w:tcW w:w="0" w:type="auto"/>
          </w:tcPr>
          <w:p w14:paraId="16175419" w14:textId="00E8EDF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92</w:t>
            </w:r>
          </w:p>
        </w:tc>
        <w:tc>
          <w:tcPr>
            <w:tcW w:w="0" w:type="auto"/>
          </w:tcPr>
          <w:p w14:paraId="1802059F" w14:textId="6B97384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209E63A1" w14:textId="31BA8C5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</w:tr>
      <w:tr w:rsidR="00C51C30" w:rsidRPr="00B05965" w14:paraId="1C1BE8B7" w14:textId="77777777" w:rsidTr="00C3404A">
        <w:tc>
          <w:tcPr>
            <w:tcW w:w="0" w:type="auto"/>
          </w:tcPr>
          <w:p w14:paraId="599EBD26" w14:textId="65DAC262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x Altruistic Values</w:t>
            </w:r>
          </w:p>
        </w:tc>
        <w:tc>
          <w:tcPr>
            <w:tcW w:w="0" w:type="auto"/>
          </w:tcPr>
          <w:p w14:paraId="39CB3BB0" w14:textId="70F785C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.15</w:t>
            </w:r>
          </w:p>
        </w:tc>
        <w:tc>
          <w:tcPr>
            <w:tcW w:w="0" w:type="auto"/>
          </w:tcPr>
          <w:p w14:paraId="44BDA375" w14:textId="2A7DC07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3A349526" w14:textId="07ADB34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9084.58</w:t>
            </w:r>
          </w:p>
        </w:tc>
        <w:tc>
          <w:tcPr>
            <w:tcW w:w="0" w:type="auto"/>
          </w:tcPr>
          <w:p w14:paraId="0E4A9DE3" w14:textId="47EB1A2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96</w:t>
            </w:r>
          </w:p>
        </w:tc>
        <w:tc>
          <w:tcPr>
            <w:tcW w:w="0" w:type="auto"/>
          </w:tcPr>
          <w:p w14:paraId="5F97C117" w14:textId="1906F3E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8</w:t>
            </w:r>
          </w:p>
        </w:tc>
        <w:tc>
          <w:tcPr>
            <w:tcW w:w="0" w:type="auto"/>
          </w:tcPr>
          <w:p w14:paraId="5BD76EF6" w14:textId="3F55326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6</w:t>
            </w:r>
          </w:p>
        </w:tc>
        <w:tc>
          <w:tcPr>
            <w:tcW w:w="0" w:type="auto"/>
          </w:tcPr>
          <w:p w14:paraId="72C8CAE0" w14:textId="79E954B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8</w:t>
            </w:r>
          </w:p>
        </w:tc>
      </w:tr>
      <w:tr w:rsidR="00C51C30" w:rsidRPr="00B05965" w14:paraId="72277EC8" w14:textId="77777777" w:rsidTr="00C3404A">
        <w:tc>
          <w:tcPr>
            <w:tcW w:w="0" w:type="auto"/>
          </w:tcPr>
          <w:p w14:paraId="75BB7956" w14:textId="4D6502D3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Egoistic Values</w:t>
            </w:r>
          </w:p>
        </w:tc>
        <w:tc>
          <w:tcPr>
            <w:tcW w:w="0" w:type="auto"/>
          </w:tcPr>
          <w:p w14:paraId="342AD5AC" w14:textId="15B8129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8</w:t>
            </w:r>
          </w:p>
        </w:tc>
        <w:tc>
          <w:tcPr>
            <w:tcW w:w="0" w:type="auto"/>
          </w:tcPr>
          <w:p w14:paraId="6A540405" w14:textId="3F417BD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342B1A2B" w14:textId="16E1106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5139.30</w:t>
            </w:r>
          </w:p>
        </w:tc>
        <w:tc>
          <w:tcPr>
            <w:tcW w:w="0" w:type="auto"/>
          </w:tcPr>
          <w:p w14:paraId="7497C21A" w14:textId="096474B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0" w:type="auto"/>
          </w:tcPr>
          <w:p w14:paraId="7CFE6184" w14:textId="291D875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831</w:t>
            </w:r>
          </w:p>
        </w:tc>
        <w:tc>
          <w:tcPr>
            <w:tcW w:w="0" w:type="auto"/>
          </w:tcPr>
          <w:p w14:paraId="45F011BE" w14:textId="7D9499A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  <w:tc>
          <w:tcPr>
            <w:tcW w:w="0" w:type="auto"/>
          </w:tcPr>
          <w:p w14:paraId="25E58B8E" w14:textId="2F08C34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0</w:t>
            </w:r>
          </w:p>
        </w:tc>
      </w:tr>
      <w:tr w:rsidR="00C51C30" w:rsidRPr="00B05965" w14:paraId="4FCA2D84" w14:textId="77777777" w:rsidTr="00C3404A">
        <w:tc>
          <w:tcPr>
            <w:tcW w:w="0" w:type="auto"/>
          </w:tcPr>
          <w:p w14:paraId="7037A156" w14:textId="6EDAC511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x Egoistic Values</w:t>
            </w:r>
          </w:p>
        </w:tc>
        <w:tc>
          <w:tcPr>
            <w:tcW w:w="0" w:type="auto"/>
          </w:tcPr>
          <w:p w14:paraId="213542A0" w14:textId="4868ABD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16</w:t>
            </w:r>
          </w:p>
        </w:tc>
        <w:tc>
          <w:tcPr>
            <w:tcW w:w="0" w:type="auto"/>
          </w:tcPr>
          <w:p w14:paraId="1349BAA3" w14:textId="1144940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0E89AFC6" w14:textId="412290B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536.54</w:t>
            </w:r>
          </w:p>
        </w:tc>
        <w:tc>
          <w:tcPr>
            <w:tcW w:w="0" w:type="auto"/>
          </w:tcPr>
          <w:p w14:paraId="5328E704" w14:textId="2E5AC8D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4</w:t>
            </w:r>
          </w:p>
        </w:tc>
        <w:tc>
          <w:tcPr>
            <w:tcW w:w="0" w:type="auto"/>
          </w:tcPr>
          <w:p w14:paraId="6333651C" w14:textId="2126CF6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76</w:t>
            </w:r>
          </w:p>
        </w:tc>
        <w:tc>
          <w:tcPr>
            <w:tcW w:w="0" w:type="auto"/>
          </w:tcPr>
          <w:p w14:paraId="45BAC926" w14:textId="19F0C2D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29C398D0" w14:textId="5F79144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</w:tr>
      <w:tr w:rsidR="00C51C30" w:rsidRPr="00B05965" w14:paraId="25FB232F" w14:textId="77777777" w:rsidTr="00C3404A">
        <w:tc>
          <w:tcPr>
            <w:tcW w:w="0" w:type="auto"/>
          </w:tcPr>
          <w:p w14:paraId="1A410582" w14:textId="57DC0C5B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Hedonic Values</w:t>
            </w:r>
          </w:p>
        </w:tc>
        <w:tc>
          <w:tcPr>
            <w:tcW w:w="0" w:type="auto"/>
          </w:tcPr>
          <w:p w14:paraId="4B7D1CED" w14:textId="6821695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.18</w:t>
            </w:r>
          </w:p>
        </w:tc>
        <w:tc>
          <w:tcPr>
            <w:tcW w:w="0" w:type="auto"/>
          </w:tcPr>
          <w:p w14:paraId="19CB7BA1" w14:textId="1CF56DF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2E528690" w14:textId="0849D27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1454.97</w:t>
            </w:r>
          </w:p>
        </w:tc>
        <w:tc>
          <w:tcPr>
            <w:tcW w:w="0" w:type="auto"/>
          </w:tcPr>
          <w:p w14:paraId="2F010932" w14:textId="402423F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3</w:t>
            </w:r>
          </w:p>
        </w:tc>
        <w:tc>
          <w:tcPr>
            <w:tcW w:w="0" w:type="auto"/>
          </w:tcPr>
          <w:p w14:paraId="55CA968F" w14:textId="1026B2F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96</w:t>
            </w:r>
          </w:p>
        </w:tc>
        <w:tc>
          <w:tcPr>
            <w:tcW w:w="0" w:type="auto"/>
          </w:tcPr>
          <w:p w14:paraId="57FECC28" w14:textId="52605CB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  <w:tc>
          <w:tcPr>
            <w:tcW w:w="0" w:type="auto"/>
          </w:tcPr>
          <w:p w14:paraId="64EAFD0F" w14:textId="54C1AB2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2</w:t>
            </w:r>
          </w:p>
        </w:tc>
      </w:tr>
      <w:tr w:rsidR="00C51C30" w:rsidRPr="00B05965" w14:paraId="0BA40784" w14:textId="77777777" w:rsidTr="00C3404A">
        <w:tc>
          <w:tcPr>
            <w:tcW w:w="0" w:type="auto"/>
          </w:tcPr>
          <w:p w14:paraId="2E8189C8" w14:textId="25ADA41F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x Hedonic Values</w:t>
            </w:r>
          </w:p>
        </w:tc>
        <w:tc>
          <w:tcPr>
            <w:tcW w:w="0" w:type="auto"/>
          </w:tcPr>
          <w:p w14:paraId="3A8F90FA" w14:textId="46BF5F1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.19</w:t>
            </w:r>
          </w:p>
        </w:tc>
        <w:tc>
          <w:tcPr>
            <w:tcW w:w="0" w:type="auto"/>
          </w:tcPr>
          <w:p w14:paraId="30B9A010" w14:textId="0FBE191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5C3E4619" w14:textId="286B74B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2945.86</w:t>
            </w:r>
          </w:p>
        </w:tc>
        <w:tc>
          <w:tcPr>
            <w:tcW w:w="0" w:type="auto"/>
          </w:tcPr>
          <w:p w14:paraId="5C142770" w14:textId="7B8E8A6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76</w:t>
            </w:r>
          </w:p>
        </w:tc>
        <w:tc>
          <w:tcPr>
            <w:tcW w:w="0" w:type="auto"/>
          </w:tcPr>
          <w:p w14:paraId="0C39E548" w14:textId="43C46BC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3</w:t>
            </w:r>
          </w:p>
        </w:tc>
        <w:tc>
          <w:tcPr>
            <w:tcW w:w="0" w:type="auto"/>
          </w:tcPr>
          <w:p w14:paraId="241DBCB8" w14:textId="0A3B383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6</w:t>
            </w:r>
          </w:p>
        </w:tc>
        <w:tc>
          <w:tcPr>
            <w:tcW w:w="0" w:type="auto"/>
          </w:tcPr>
          <w:p w14:paraId="23DDB636" w14:textId="14D8906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7</w:t>
            </w:r>
          </w:p>
        </w:tc>
      </w:tr>
      <w:tr w:rsidR="00C51C30" w:rsidRPr="00B05965" w14:paraId="3C2BAE69" w14:textId="77777777" w:rsidTr="00C3404A">
        <w:tc>
          <w:tcPr>
            <w:tcW w:w="0" w:type="auto"/>
          </w:tcPr>
          <w:p w14:paraId="2EC11AE3" w14:textId="3BB49D94" w:rsidR="00C51C30" w:rsidRPr="009F46FB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  <w:t>Framing x Ingroup Identification</w:t>
            </w:r>
          </w:p>
        </w:tc>
        <w:tc>
          <w:tcPr>
            <w:tcW w:w="0" w:type="auto"/>
          </w:tcPr>
          <w:p w14:paraId="41313854" w14:textId="30E367EB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88</w:t>
            </w:r>
          </w:p>
        </w:tc>
        <w:tc>
          <w:tcPr>
            <w:tcW w:w="0" w:type="auto"/>
          </w:tcPr>
          <w:p w14:paraId="184ABB65" w14:textId="3BBF1FC4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2</w:t>
            </w:r>
          </w:p>
        </w:tc>
        <w:tc>
          <w:tcPr>
            <w:tcW w:w="0" w:type="auto"/>
          </w:tcPr>
          <w:p w14:paraId="0603D31C" w14:textId="6004783B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493256.84</w:t>
            </w:r>
          </w:p>
        </w:tc>
        <w:tc>
          <w:tcPr>
            <w:tcW w:w="0" w:type="auto"/>
          </w:tcPr>
          <w:p w14:paraId="5BC67C3D" w14:textId="62BD6F93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38</w:t>
            </w:r>
          </w:p>
        </w:tc>
        <w:tc>
          <w:tcPr>
            <w:tcW w:w="0" w:type="auto"/>
          </w:tcPr>
          <w:p w14:paraId="68990A4C" w14:textId="58275110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685</w:t>
            </w:r>
          </w:p>
        </w:tc>
        <w:tc>
          <w:tcPr>
            <w:tcW w:w="0" w:type="auto"/>
          </w:tcPr>
          <w:p w14:paraId="522CF327" w14:textId="621F5888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001</w:t>
            </w:r>
          </w:p>
        </w:tc>
        <w:tc>
          <w:tcPr>
            <w:tcW w:w="0" w:type="auto"/>
          </w:tcPr>
          <w:p w14:paraId="21790E70" w14:textId="40A34E54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001</w:t>
            </w:r>
          </w:p>
        </w:tc>
      </w:tr>
      <w:tr w:rsidR="00C51C30" w:rsidRPr="00B05965" w14:paraId="745542B8" w14:textId="77777777" w:rsidTr="00C3404A">
        <w:tc>
          <w:tcPr>
            <w:tcW w:w="0" w:type="auto"/>
          </w:tcPr>
          <w:p w14:paraId="72CED62C" w14:textId="672F188C" w:rsidR="00C51C30" w:rsidRPr="009F46FB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  <w:t>Norm x Ingroup Identification</w:t>
            </w:r>
          </w:p>
        </w:tc>
        <w:tc>
          <w:tcPr>
            <w:tcW w:w="0" w:type="auto"/>
          </w:tcPr>
          <w:p w14:paraId="03FB42A2" w14:textId="3B8FF0B3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1.08</w:t>
            </w:r>
          </w:p>
        </w:tc>
        <w:tc>
          <w:tcPr>
            <w:tcW w:w="0" w:type="auto"/>
          </w:tcPr>
          <w:p w14:paraId="59380303" w14:textId="71F75D7A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4</w:t>
            </w:r>
          </w:p>
        </w:tc>
        <w:tc>
          <w:tcPr>
            <w:tcW w:w="0" w:type="auto"/>
          </w:tcPr>
          <w:p w14:paraId="54D872D7" w14:textId="1574316F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363457.46</w:t>
            </w:r>
          </w:p>
        </w:tc>
        <w:tc>
          <w:tcPr>
            <w:tcW w:w="0" w:type="auto"/>
          </w:tcPr>
          <w:p w14:paraId="0EBA7966" w14:textId="7F5FFE10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23</w:t>
            </w:r>
          </w:p>
        </w:tc>
        <w:tc>
          <w:tcPr>
            <w:tcW w:w="0" w:type="auto"/>
          </w:tcPr>
          <w:p w14:paraId="22D008FC" w14:textId="1B54CB23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920</w:t>
            </w:r>
          </w:p>
        </w:tc>
        <w:tc>
          <w:tcPr>
            <w:tcW w:w="0" w:type="auto"/>
          </w:tcPr>
          <w:p w14:paraId="21F5779A" w14:textId="20CC0165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001</w:t>
            </w:r>
          </w:p>
        </w:tc>
        <w:tc>
          <w:tcPr>
            <w:tcW w:w="0" w:type="auto"/>
          </w:tcPr>
          <w:p w14:paraId="60FA106E" w14:textId="349E0A9C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001</w:t>
            </w:r>
          </w:p>
        </w:tc>
      </w:tr>
      <w:tr w:rsidR="00C51C30" w:rsidRPr="00B05965" w14:paraId="3BD49D7F" w14:textId="77777777" w:rsidTr="00C3404A">
        <w:tc>
          <w:tcPr>
            <w:tcW w:w="0" w:type="auto"/>
          </w:tcPr>
          <w:p w14:paraId="05ED893B" w14:textId="0D747F70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 x Biospheric Values</w:t>
            </w:r>
          </w:p>
        </w:tc>
        <w:tc>
          <w:tcPr>
            <w:tcW w:w="0" w:type="auto"/>
          </w:tcPr>
          <w:p w14:paraId="04B63DA1" w14:textId="4977951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7.32</w:t>
            </w:r>
          </w:p>
        </w:tc>
        <w:tc>
          <w:tcPr>
            <w:tcW w:w="0" w:type="auto"/>
          </w:tcPr>
          <w:p w14:paraId="5E670EDF" w14:textId="273CEFE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32B2627F" w14:textId="12F5231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bookmarkStart w:id="2" w:name="_Hlk140868158"/>
            <w:r w:rsidRPr="00B05965">
              <w:rPr>
                <w:rFonts w:ascii="Cambria" w:hAnsi="Cambria"/>
                <w:sz w:val="22"/>
                <w:szCs w:val="22"/>
              </w:rPr>
              <w:t>345248.97</w:t>
            </w:r>
            <w:bookmarkEnd w:id="2"/>
          </w:p>
        </w:tc>
        <w:tc>
          <w:tcPr>
            <w:tcW w:w="0" w:type="auto"/>
          </w:tcPr>
          <w:p w14:paraId="007961AE" w14:textId="5AF2892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89</w:t>
            </w:r>
          </w:p>
        </w:tc>
        <w:tc>
          <w:tcPr>
            <w:tcW w:w="0" w:type="auto"/>
          </w:tcPr>
          <w:p w14:paraId="4BA504E3" w14:textId="5EA3CC4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57</w:t>
            </w:r>
          </w:p>
        </w:tc>
        <w:tc>
          <w:tcPr>
            <w:tcW w:w="0" w:type="auto"/>
          </w:tcPr>
          <w:p w14:paraId="14B9468B" w14:textId="7B4E4CA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2</w:t>
            </w:r>
          </w:p>
        </w:tc>
        <w:tc>
          <w:tcPr>
            <w:tcW w:w="0" w:type="auto"/>
          </w:tcPr>
          <w:p w14:paraId="22D40BC7" w14:textId="7DB212F9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4</w:t>
            </w:r>
          </w:p>
        </w:tc>
      </w:tr>
      <w:tr w:rsidR="00C51C30" w:rsidRPr="00B05965" w14:paraId="7C31DD65" w14:textId="77777777" w:rsidTr="00C3404A">
        <w:tc>
          <w:tcPr>
            <w:tcW w:w="0" w:type="auto"/>
          </w:tcPr>
          <w:p w14:paraId="66AAE08F" w14:textId="247E409A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 x Altruistic Values</w:t>
            </w:r>
          </w:p>
        </w:tc>
        <w:tc>
          <w:tcPr>
            <w:tcW w:w="0" w:type="auto"/>
          </w:tcPr>
          <w:p w14:paraId="4475BC78" w14:textId="0BD466C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.73</w:t>
            </w:r>
          </w:p>
        </w:tc>
        <w:tc>
          <w:tcPr>
            <w:tcW w:w="0" w:type="auto"/>
          </w:tcPr>
          <w:p w14:paraId="73CC1E5C" w14:textId="177F267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78B5964C" w14:textId="010E3F3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6665.70</w:t>
            </w:r>
          </w:p>
        </w:tc>
        <w:tc>
          <w:tcPr>
            <w:tcW w:w="0" w:type="auto"/>
          </w:tcPr>
          <w:p w14:paraId="6953CA95" w14:textId="45DEDE0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6</w:t>
            </w:r>
          </w:p>
        </w:tc>
        <w:tc>
          <w:tcPr>
            <w:tcW w:w="0" w:type="auto"/>
          </w:tcPr>
          <w:p w14:paraId="4E8FA266" w14:textId="769A2C42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59</w:t>
            </w:r>
          </w:p>
        </w:tc>
        <w:tc>
          <w:tcPr>
            <w:tcW w:w="0" w:type="auto"/>
          </w:tcPr>
          <w:p w14:paraId="77560EF3" w14:textId="1BF92B2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8</w:t>
            </w:r>
          </w:p>
        </w:tc>
        <w:tc>
          <w:tcPr>
            <w:tcW w:w="0" w:type="auto"/>
          </w:tcPr>
          <w:p w14:paraId="3B886FB2" w14:textId="33F3D5F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0</w:t>
            </w:r>
          </w:p>
        </w:tc>
      </w:tr>
      <w:tr w:rsidR="00C51C30" w:rsidRPr="00B05965" w14:paraId="7CAA033A" w14:textId="77777777" w:rsidTr="00C3404A">
        <w:tc>
          <w:tcPr>
            <w:tcW w:w="0" w:type="auto"/>
          </w:tcPr>
          <w:p w14:paraId="200774D0" w14:textId="746929C8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 x Egoistic Values</w:t>
            </w:r>
          </w:p>
        </w:tc>
        <w:tc>
          <w:tcPr>
            <w:tcW w:w="0" w:type="auto"/>
          </w:tcPr>
          <w:p w14:paraId="5919129F" w14:textId="01E84DE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.33</w:t>
            </w:r>
          </w:p>
        </w:tc>
        <w:tc>
          <w:tcPr>
            <w:tcW w:w="0" w:type="auto"/>
          </w:tcPr>
          <w:p w14:paraId="31EC4D68" w14:textId="21996FA4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51625AFC" w14:textId="7DB0AD2A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28094.95</w:t>
            </w:r>
          </w:p>
        </w:tc>
        <w:tc>
          <w:tcPr>
            <w:tcW w:w="0" w:type="auto"/>
          </w:tcPr>
          <w:p w14:paraId="454944F9" w14:textId="7D94789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22</w:t>
            </w:r>
          </w:p>
        </w:tc>
        <w:tc>
          <w:tcPr>
            <w:tcW w:w="0" w:type="auto"/>
          </w:tcPr>
          <w:p w14:paraId="26E7CC9D" w14:textId="5706535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80</w:t>
            </w:r>
          </w:p>
        </w:tc>
        <w:tc>
          <w:tcPr>
            <w:tcW w:w="0" w:type="auto"/>
          </w:tcPr>
          <w:p w14:paraId="25A179CE" w14:textId="66CF47B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8</w:t>
            </w:r>
          </w:p>
        </w:tc>
        <w:tc>
          <w:tcPr>
            <w:tcW w:w="0" w:type="auto"/>
          </w:tcPr>
          <w:p w14:paraId="3ECA9459" w14:textId="31F9A6E5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9</w:t>
            </w:r>
          </w:p>
        </w:tc>
      </w:tr>
      <w:tr w:rsidR="00C51C30" w:rsidRPr="00B05965" w14:paraId="5A3CBE02" w14:textId="77777777" w:rsidTr="00C3404A">
        <w:tc>
          <w:tcPr>
            <w:tcW w:w="0" w:type="auto"/>
          </w:tcPr>
          <w:p w14:paraId="214AD3AA" w14:textId="28878E24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x Norm x Hedonic Values</w:t>
            </w:r>
          </w:p>
        </w:tc>
        <w:tc>
          <w:tcPr>
            <w:tcW w:w="0" w:type="auto"/>
          </w:tcPr>
          <w:p w14:paraId="4EA6E385" w14:textId="5F69790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6.00</w:t>
            </w:r>
          </w:p>
        </w:tc>
        <w:tc>
          <w:tcPr>
            <w:tcW w:w="0" w:type="auto"/>
          </w:tcPr>
          <w:p w14:paraId="73733915" w14:textId="6C79B77B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14:paraId="2661DDAE" w14:textId="30433F18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5510.08</w:t>
            </w:r>
          </w:p>
        </w:tc>
        <w:tc>
          <w:tcPr>
            <w:tcW w:w="0" w:type="auto"/>
          </w:tcPr>
          <w:p w14:paraId="13822A37" w14:textId="68D928D7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3</w:t>
            </w:r>
          </w:p>
        </w:tc>
        <w:tc>
          <w:tcPr>
            <w:tcW w:w="0" w:type="auto"/>
          </w:tcPr>
          <w:p w14:paraId="039A36D5" w14:textId="2A663056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57</w:t>
            </w:r>
          </w:p>
        </w:tc>
        <w:tc>
          <w:tcPr>
            <w:tcW w:w="0" w:type="auto"/>
          </w:tcPr>
          <w:p w14:paraId="4E363B5B" w14:textId="4C71C65C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4</w:t>
            </w:r>
          </w:p>
        </w:tc>
        <w:tc>
          <w:tcPr>
            <w:tcW w:w="0" w:type="auto"/>
          </w:tcPr>
          <w:p w14:paraId="118FF1D2" w14:textId="25D79041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05</w:t>
            </w:r>
          </w:p>
        </w:tc>
      </w:tr>
      <w:tr w:rsidR="00C51C30" w:rsidRPr="00B05965" w14:paraId="40FED5A8" w14:textId="77777777" w:rsidTr="00C3404A">
        <w:tc>
          <w:tcPr>
            <w:tcW w:w="0" w:type="auto"/>
          </w:tcPr>
          <w:p w14:paraId="67523FD2" w14:textId="125787AD" w:rsidR="00C51C30" w:rsidRPr="009F46FB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  <w:t>Framing x Norm x Ingroup Identification</w:t>
            </w:r>
          </w:p>
        </w:tc>
        <w:tc>
          <w:tcPr>
            <w:tcW w:w="0" w:type="auto"/>
          </w:tcPr>
          <w:p w14:paraId="5967471C" w14:textId="1852DE8E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13.04</w:t>
            </w:r>
          </w:p>
        </w:tc>
        <w:tc>
          <w:tcPr>
            <w:tcW w:w="0" w:type="auto"/>
          </w:tcPr>
          <w:p w14:paraId="6A1FE59F" w14:textId="6F120145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8</w:t>
            </w:r>
          </w:p>
        </w:tc>
        <w:tc>
          <w:tcPr>
            <w:tcW w:w="0" w:type="auto"/>
          </w:tcPr>
          <w:p w14:paraId="64B8E68B" w14:textId="2530F149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13143.09</w:t>
            </w:r>
          </w:p>
        </w:tc>
        <w:tc>
          <w:tcPr>
            <w:tcW w:w="0" w:type="auto"/>
          </w:tcPr>
          <w:p w14:paraId="24713DE9" w14:textId="1BFEB9A9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1.40</w:t>
            </w:r>
          </w:p>
        </w:tc>
        <w:tc>
          <w:tcPr>
            <w:tcW w:w="0" w:type="auto"/>
          </w:tcPr>
          <w:p w14:paraId="2760DE33" w14:textId="3081A8A3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190</w:t>
            </w:r>
          </w:p>
        </w:tc>
        <w:tc>
          <w:tcPr>
            <w:tcW w:w="0" w:type="auto"/>
          </w:tcPr>
          <w:p w14:paraId="4A391A1A" w14:textId="264385E8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009</w:t>
            </w:r>
          </w:p>
        </w:tc>
        <w:tc>
          <w:tcPr>
            <w:tcW w:w="0" w:type="auto"/>
          </w:tcPr>
          <w:p w14:paraId="0BAB2D8B" w14:textId="2AA1D9F9" w:rsidR="00C51C30" w:rsidRPr="009F46FB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highlight w:val="cyan"/>
              </w:rPr>
            </w:pPr>
            <w:r w:rsidRPr="009F46FB">
              <w:rPr>
                <w:rFonts w:ascii="Cambria" w:hAnsi="Cambria"/>
                <w:sz w:val="22"/>
                <w:szCs w:val="22"/>
                <w:highlight w:val="cyan"/>
              </w:rPr>
              <w:t>0.011</w:t>
            </w:r>
          </w:p>
        </w:tc>
      </w:tr>
      <w:tr w:rsidR="00C51C30" w:rsidRPr="00B05965" w14:paraId="6FF36A78" w14:textId="77777777" w:rsidTr="00C3404A">
        <w:tc>
          <w:tcPr>
            <w:tcW w:w="0" w:type="auto"/>
          </w:tcPr>
          <w:p w14:paraId="0B5775A9" w14:textId="77777777" w:rsidR="00C51C30" w:rsidRPr="00B05965" w:rsidRDefault="00C51C30" w:rsidP="00C51C30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Residual</w:t>
            </w:r>
          </w:p>
        </w:tc>
        <w:tc>
          <w:tcPr>
            <w:tcW w:w="0" w:type="auto"/>
          </w:tcPr>
          <w:p w14:paraId="35498FE3" w14:textId="47DC4610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184.90</w:t>
            </w:r>
          </w:p>
        </w:tc>
        <w:tc>
          <w:tcPr>
            <w:tcW w:w="0" w:type="auto"/>
          </w:tcPr>
          <w:p w14:paraId="6221D9D8" w14:textId="4A5C51D3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7AF2044" w14:textId="43CA7E4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475A0A7" w14:textId="54866B2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FA0F93D" w14:textId="17D153BE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D867971" w14:textId="1B0B33DD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AEDCD8C" w14:textId="1468FEFF" w:rsidR="00C51C30" w:rsidRPr="00B05965" w:rsidRDefault="00C51C30" w:rsidP="00C51C30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</w:tr>
    </w:tbl>
    <w:p w14:paraId="2849AF23" w14:textId="1FAA31ED" w:rsidR="0092756A" w:rsidRPr="00B05965" w:rsidRDefault="0092756A">
      <w:pPr>
        <w:rPr>
          <w:rFonts w:ascii="Cambria" w:hAnsi="Cambria"/>
        </w:rPr>
      </w:pPr>
    </w:p>
    <w:p w14:paraId="67D262DE" w14:textId="77777777" w:rsidR="00B6190C" w:rsidRPr="00B05965" w:rsidRDefault="00B6190C">
      <w:pPr>
        <w:rPr>
          <w:rFonts w:ascii="Cambria" w:hAnsi="Cambria"/>
        </w:rPr>
      </w:pPr>
    </w:p>
    <w:p w14:paraId="4A86A66E" w14:textId="77777777" w:rsidR="00B6190C" w:rsidRPr="00B05965" w:rsidRDefault="00B6190C">
      <w:pPr>
        <w:rPr>
          <w:rFonts w:ascii="Cambria" w:hAnsi="Cambria"/>
        </w:rPr>
      </w:pPr>
    </w:p>
    <w:p w14:paraId="5093C4AF" w14:textId="03B8C605" w:rsidR="00B05965" w:rsidRPr="00B05965" w:rsidRDefault="00B6190C" w:rsidP="00B05965">
      <w:pPr>
        <w:pStyle w:val="TableCaption"/>
        <w:rPr>
          <w:rFonts w:ascii="Cambria" w:hAnsi="Cambria"/>
          <w:b/>
          <w:bCs/>
        </w:rPr>
      </w:pPr>
      <w:r w:rsidRPr="00B05965">
        <w:rPr>
          <w:rFonts w:ascii="Cambria" w:hAnsi="Cambria"/>
          <w:b/>
          <w:bCs/>
          <w:i w:val="0"/>
        </w:rPr>
        <w:br w:type="column"/>
      </w:r>
      <w:r w:rsidR="00B05965" w:rsidRPr="00B05965">
        <w:rPr>
          <w:rFonts w:ascii="Cambria" w:hAnsi="Cambria"/>
          <w:b/>
          <w:bCs/>
        </w:rPr>
        <w:lastRenderedPageBreak/>
        <w:t xml:space="preserve"> </w:t>
      </w:r>
    </w:p>
    <w:p w14:paraId="6B56C0B3" w14:textId="796DD81C" w:rsidR="00F96D47" w:rsidRPr="00B05965" w:rsidRDefault="00EC7D2A" w:rsidP="00B124BB">
      <w:pPr>
        <w:pStyle w:val="BlockText"/>
        <w:rPr>
          <w:rFonts w:ascii="Cambria" w:hAnsi="Cambria"/>
          <w:b/>
          <w:bCs/>
        </w:rPr>
      </w:pPr>
      <w:bookmarkStart w:id="3" w:name="_Hlk140581213"/>
      <w:r w:rsidRPr="00B05965">
        <w:rPr>
          <w:rFonts w:ascii="Cambria" w:hAnsi="Cambria"/>
          <w:b/>
          <w:bCs/>
        </w:rPr>
        <w:t>H1: Consumer intentions/behaviors will be lower in the self-enhancing framing than in the pro-environmental or control framing conditions.</w:t>
      </w:r>
    </w:p>
    <w:p w14:paraId="15C32198" w14:textId="37D4918D" w:rsidR="00DF1F2D" w:rsidRPr="00B05965" w:rsidRDefault="00DF1F2D" w:rsidP="00B6190C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8</w:t>
      </w:r>
    </w:p>
    <w:p w14:paraId="0C37EF81" w14:textId="1EF052E9" w:rsidR="005338D1" w:rsidRPr="00B05965" w:rsidRDefault="005979D0" w:rsidP="00B6190C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Estimated Marginal Means </w:t>
      </w: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for Consumer Intentions Across Each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Framing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Condition</w:t>
      </w:r>
      <w:r w:rsidR="00565245"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1150"/>
        <w:gridCol w:w="664"/>
        <w:gridCol w:w="748"/>
        <w:gridCol w:w="1869"/>
      </w:tblGrid>
      <w:tr w:rsidR="00377DE0" w:rsidRPr="00B05965" w14:paraId="690FC448" w14:textId="77777777" w:rsidTr="00005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881BF3" w14:textId="28D18EC4" w:rsidR="00377DE0" w:rsidRPr="00B05965" w:rsidRDefault="00377DE0" w:rsidP="005338D1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EA52C38" w14:textId="6880CFB2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EM Mean</w:t>
            </w:r>
          </w:p>
        </w:tc>
        <w:tc>
          <w:tcPr>
            <w:tcW w:w="0" w:type="auto"/>
          </w:tcPr>
          <w:p w14:paraId="619E3AA1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0E3C2DF9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35BC6A1F" w14:textId="4CF61D1B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>
              <w:rPr>
                <w:rFonts w:ascii="Cambria" w:eastAsia="Cambria" w:hAnsi="Cambria" w:cs="Times New Roman"/>
                <w:i/>
                <w:iCs/>
              </w:rPr>
              <w:t>95%CI EM Mean</w:t>
            </w:r>
          </w:p>
        </w:tc>
      </w:tr>
      <w:tr w:rsidR="00377DE0" w:rsidRPr="00B05965" w14:paraId="51E7310C" w14:textId="77777777" w:rsidTr="000056F2">
        <w:tc>
          <w:tcPr>
            <w:tcW w:w="0" w:type="auto"/>
          </w:tcPr>
          <w:p w14:paraId="1CE9E7F5" w14:textId="2F893CB9" w:rsidR="00377DE0" w:rsidRPr="00B05965" w:rsidRDefault="00377DE0" w:rsidP="005338D1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Framing</w:t>
            </w:r>
          </w:p>
        </w:tc>
        <w:tc>
          <w:tcPr>
            <w:tcW w:w="0" w:type="auto"/>
          </w:tcPr>
          <w:p w14:paraId="547467C3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3</w:t>
            </w:r>
          </w:p>
        </w:tc>
        <w:tc>
          <w:tcPr>
            <w:tcW w:w="0" w:type="auto"/>
          </w:tcPr>
          <w:p w14:paraId="10BD81CE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0.06</w:t>
            </w:r>
          </w:p>
        </w:tc>
        <w:tc>
          <w:tcPr>
            <w:tcW w:w="0" w:type="auto"/>
          </w:tcPr>
          <w:p w14:paraId="512966C5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1038</w:t>
            </w:r>
          </w:p>
        </w:tc>
        <w:tc>
          <w:tcPr>
            <w:tcW w:w="0" w:type="auto"/>
          </w:tcPr>
          <w:p w14:paraId="3C58707A" w14:textId="768A42DD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[</w:t>
            </w:r>
            <w:r w:rsidRPr="00B05965">
              <w:rPr>
                <w:rFonts w:ascii="Cambria" w:eastAsia="Cambria" w:hAnsi="Cambria" w:cs="Times New Roman"/>
              </w:rPr>
              <w:t>4.21</w:t>
            </w:r>
            <w:r>
              <w:rPr>
                <w:rFonts w:ascii="Cambria" w:eastAsia="Cambria" w:hAnsi="Cambria" w:cs="Times New Roman"/>
              </w:rPr>
              <w:t>, 4.44]</w:t>
            </w:r>
          </w:p>
        </w:tc>
      </w:tr>
      <w:tr w:rsidR="00377DE0" w:rsidRPr="00B05965" w14:paraId="4DED3FF3" w14:textId="77777777" w:rsidTr="000056F2">
        <w:tc>
          <w:tcPr>
            <w:tcW w:w="0" w:type="auto"/>
          </w:tcPr>
          <w:p w14:paraId="2D5176F2" w14:textId="1E218D7D" w:rsidR="00377DE0" w:rsidRPr="00B05965" w:rsidRDefault="00377DE0" w:rsidP="005338D1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Framing</w:t>
            </w:r>
          </w:p>
        </w:tc>
        <w:tc>
          <w:tcPr>
            <w:tcW w:w="0" w:type="auto"/>
          </w:tcPr>
          <w:p w14:paraId="294CF6BC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8</w:t>
            </w:r>
          </w:p>
        </w:tc>
        <w:tc>
          <w:tcPr>
            <w:tcW w:w="0" w:type="auto"/>
          </w:tcPr>
          <w:p w14:paraId="08A25574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0.06</w:t>
            </w:r>
          </w:p>
        </w:tc>
        <w:tc>
          <w:tcPr>
            <w:tcW w:w="0" w:type="auto"/>
          </w:tcPr>
          <w:p w14:paraId="56B4FDBC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1038</w:t>
            </w:r>
          </w:p>
        </w:tc>
        <w:tc>
          <w:tcPr>
            <w:tcW w:w="0" w:type="auto"/>
          </w:tcPr>
          <w:p w14:paraId="7876F0C8" w14:textId="4BCAACBA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[</w:t>
            </w:r>
            <w:r w:rsidRPr="00B05965">
              <w:rPr>
                <w:rFonts w:ascii="Cambria" w:eastAsia="Cambria" w:hAnsi="Cambria" w:cs="Times New Roman"/>
              </w:rPr>
              <w:t>4.37</w:t>
            </w:r>
            <w:r>
              <w:rPr>
                <w:rFonts w:ascii="Cambria" w:eastAsia="Cambria" w:hAnsi="Cambria" w:cs="Times New Roman"/>
              </w:rPr>
              <w:t>, 4.59]</w:t>
            </w:r>
          </w:p>
        </w:tc>
      </w:tr>
      <w:tr w:rsidR="00377DE0" w:rsidRPr="00B05965" w14:paraId="1ED2733A" w14:textId="77777777" w:rsidTr="000056F2">
        <w:tc>
          <w:tcPr>
            <w:tcW w:w="0" w:type="auto"/>
          </w:tcPr>
          <w:p w14:paraId="21BB23BF" w14:textId="60D57579" w:rsidR="00377DE0" w:rsidRPr="00B05965" w:rsidRDefault="00377DE0" w:rsidP="005338D1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Self-enhancing Framing</w:t>
            </w:r>
          </w:p>
        </w:tc>
        <w:tc>
          <w:tcPr>
            <w:tcW w:w="0" w:type="auto"/>
          </w:tcPr>
          <w:p w14:paraId="23572164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6</w:t>
            </w:r>
          </w:p>
        </w:tc>
        <w:tc>
          <w:tcPr>
            <w:tcW w:w="0" w:type="auto"/>
          </w:tcPr>
          <w:p w14:paraId="60A8CC59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0.06</w:t>
            </w:r>
          </w:p>
        </w:tc>
        <w:tc>
          <w:tcPr>
            <w:tcW w:w="0" w:type="auto"/>
          </w:tcPr>
          <w:p w14:paraId="46B45610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1038</w:t>
            </w:r>
          </w:p>
        </w:tc>
        <w:tc>
          <w:tcPr>
            <w:tcW w:w="0" w:type="auto"/>
          </w:tcPr>
          <w:p w14:paraId="0F567497" w14:textId="061DFD9A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[</w:t>
            </w:r>
            <w:r w:rsidRPr="00B05965">
              <w:rPr>
                <w:rFonts w:ascii="Cambria" w:eastAsia="Cambria" w:hAnsi="Cambria" w:cs="Times New Roman"/>
              </w:rPr>
              <w:t>4.25</w:t>
            </w:r>
            <w:r>
              <w:rPr>
                <w:rFonts w:ascii="Cambria" w:eastAsia="Cambria" w:hAnsi="Cambria" w:cs="Times New Roman"/>
              </w:rPr>
              <w:t>, 4.47]</w:t>
            </w:r>
          </w:p>
        </w:tc>
      </w:tr>
    </w:tbl>
    <w:p w14:paraId="69CEFB59" w14:textId="77777777" w:rsidR="005338D1" w:rsidRPr="00B05965" w:rsidRDefault="005338D1" w:rsidP="00B6190C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11330D8" w14:textId="18A82663" w:rsidR="00565245" w:rsidRPr="00B05965" w:rsidRDefault="00565245" w:rsidP="00565245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9</w:t>
      </w:r>
    </w:p>
    <w:p w14:paraId="54BBD0D8" w14:textId="3AD7B52B" w:rsidR="00565245" w:rsidRPr="00B05965" w:rsidRDefault="005979D0" w:rsidP="00565245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Comparison of </w:t>
      </w: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nsumer Intentions Between Framing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Conditions</w:t>
      </w:r>
    </w:p>
    <w:tbl>
      <w:tblPr>
        <w:tblStyle w:val="Table"/>
        <w:tblW w:w="4902" w:type="pct"/>
        <w:tblLook w:val="0020" w:firstRow="1" w:lastRow="0" w:firstColumn="0" w:lastColumn="0" w:noHBand="0" w:noVBand="0"/>
      </w:tblPr>
      <w:tblGrid>
        <w:gridCol w:w="2203"/>
        <w:gridCol w:w="1193"/>
        <w:gridCol w:w="1366"/>
        <w:gridCol w:w="648"/>
        <w:gridCol w:w="705"/>
        <w:gridCol w:w="879"/>
        <w:gridCol w:w="1270"/>
        <w:gridCol w:w="913"/>
      </w:tblGrid>
      <w:tr w:rsidR="00377DE0" w:rsidRPr="00B05965" w14:paraId="715FB06B" w14:textId="5502A4BE" w:rsidTr="00377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01" w:type="pct"/>
            <w:tcBorders>
              <w:bottom w:val="single" w:sz="4" w:space="0" w:color="auto"/>
            </w:tcBorders>
          </w:tcPr>
          <w:p w14:paraId="2F975EE8" w14:textId="74907E1A" w:rsidR="00377DE0" w:rsidRPr="00B05965" w:rsidRDefault="00377DE0" w:rsidP="0056524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ast</w:t>
            </w:r>
          </w:p>
        </w:tc>
        <w:tc>
          <w:tcPr>
            <w:tcW w:w="650" w:type="pct"/>
            <w:tcBorders>
              <w:bottom w:val="single" w:sz="4" w:space="0" w:color="auto"/>
            </w:tcBorders>
          </w:tcPr>
          <w:p w14:paraId="5D20AAB8" w14:textId="5C6FFA02" w:rsidR="00377DE0" w:rsidRPr="00B05965" w:rsidRDefault="00377DE0" w:rsidP="00487271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744" w:type="pct"/>
            <w:tcBorders>
              <w:bottom w:val="single" w:sz="4" w:space="0" w:color="auto"/>
            </w:tcBorders>
          </w:tcPr>
          <w:p w14:paraId="03801A98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 xml:space="preserve">95%CI </w:t>
            </w:r>
          </w:p>
          <w:p w14:paraId="69671AB6" w14:textId="38907D05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353" w:type="pct"/>
            <w:tcBorders>
              <w:bottom w:val="single" w:sz="4" w:space="0" w:color="auto"/>
            </w:tcBorders>
          </w:tcPr>
          <w:p w14:paraId="494236C6" w14:textId="39A0D062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384" w:type="pct"/>
            <w:tcBorders>
              <w:bottom w:val="single" w:sz="4" w:space="0" w:color="auto"/>
            </w:tcBorders>
          </w:tcPr>
          <w:p w14:paraId="0C3C3348" w14:textId="77777777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479" w:type="pct"/>
            <w:tcBorders>
              <w:bottom w:val="single" w:sz="4" w:space="0" w:color="auto"/>
            </w:tcBorders>
          </w:tcPr>
          <w:p w14:paraId="7C881377" w14:textId="56DECC86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692" w:type="pct"/>
            <w:tcBorders>
              <w:bottom w:val="single" w:sz="4" w:space="0" w:color="auto"/>
            </w:tcBorders>
          </w:tcPr>
          <w:p w14:paraId="0B5FB2EC" w14:textId="365FE753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  <w:vertAlign w:val="subscript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498" w:type="pct"/>
            <w:tcBorders>
              <w:bottom w:val="single" w:sz="4" w:space="0" w:color="auto"/>
            </w:tcBorders>
          </w:tcPr>
          <w:p w14:paraId="1A695AAF" w14:textId="26354ABF" w:rsidR="00377DE0" w:rsidRPr="00B05965" w:rsidRDefault="00377DE0" w:rsidP="00565245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377DE0" w:rsidRPr="00B05965" w14:paraId="512C4B17" w14:textId="2CB0F95C" w:rsidTr="00377DE0">
        <w:tc>
          <w:tcPr>
            <w:tcW w:w="1201" w:type="pct"/>
            <w:tcBorders>
              <w:top w:val="single" w:sz="4" w:space="0" w:color="auto"/>
            </w:tcBorders>
            <w:vAlign w:val="center"/>
          </w:tcPr>
          <w:p w14:paraId="7EFFEAE9" w14:textId="3D5044DD" w:rsidR="00377DE0" w:rsidRPr="00B05965" w:rsidRDefault="00377DE0" w:rsidP="007B6A1F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 xml:space="preserve">Self-enhancing vs Control </w:t>
            </w:r>
          </w:p>
        </w:tc>
        <w:tc>
          <w:tcPr>
            <w:tcW w:w="650" w:type="pct"/>
            <w:tcBorders>
              <w:top w:val="single" w:sz="4" w:space="0" w:color="auto"/>
            </w:tcBorders>
            <w:vAlign w:val="center"/>
          </w:tcPr>
          <w:p w14:paraId="3AE3D82B" w14:textId="1F5A6115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03</w:t>
            </w:r>
          </w:p>
        </w:tc>
        <w:tc>
          <w:tcPr>
            <w:tcW w:w="744" w:type="pct"/>
            <w:tcBorders>
              <w:top w:val="single" w:sz="4" w:space="0" w:color="auto"/>
            </w:tcBorders>
            <w:vAlign w:val="center"/>
          </w:tcPr>
          <w:p w14:paraId="388BFBBD" w14:textId="733CD223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[-0.1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3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, 0.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19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]</w:t>
            </w:r>
          </w:p>
        </w:tc>
        <w:tc>
          <w:tcPr>
            <w:tcW w:w="353" w:type="pct"/>
            <w:tcBorders>
              <w:top w:val="single" w:sz="4" w:space="0" w:color="auto"/>
            </w:tcBorders>
            <w:vAlign w:val="center"/>
          </w:tcPr>
          <w:p w14:paraId="51E8B646" w14:textId="3378B386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08</w:t>
            </w:r>
          </w:p>
        </w:tc>
        <w:tc>
          <w:tcPr>
            <w:tcW w:w="384" w:type="pct"/>
            <w:tcBorders>
              <w:top w:val="single" w:sz="4" w:space="0" w:color="auto"/>
            </w:tcBorders>
            <w:vAlign w:val="center"/>
          </w:tcPr>
          <w:p w14:paraId="67A56E4C" w14:textId="1BF7BBCD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1038</w:t>
            </w:r>
          </w:p>
        </w:tc>
        <w:tc>
          <w:tcPr>
            <w:tcW w:w="479" w:type="pct"/>
            <w:tcBorders>
              <w:top w:val="single" w:sz="4" w:space="0" w:color="auto"/>
            </w:tcBorders>
            <w:vAlign w:val="center"/>
          </w:tcPr>
          <w:p w14:paraId="508555C4" w14:textId="72D5BABD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1</w:t>
            </w:r>
          </w:p>
        </w:tc>
        <w:tc>
          <w:tcPr>
            <w:tcW w:w="692" w:type="pct"/>
            <w:tcBorders>
              <w:top w:val="single" w:sz="4" w:space="0" w:color="auto"/>
            </w:tcBorders>
            <w:vAlign w:val="center"/>
          </w:tcPr>
          <w:p w14:paraId="26381938" w14:textId="4C3324E5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79</w:t>
            </w:r>
          </w:p>
        </w:tc>
        <w:tc>
          <w:tcPr>
            <w:tcW w:w="498" w:type="pct"/>
            <w:tcBorders>
              <w:top w:val="single" w:sz="4" w:space="0" w:color="auto"/>
            </w:tcBorders>
            <w:vAlign w:val="center"/>
          </w:tcPr>
          <w:p w14:paraId="6A483EDB" w14:textId="2B42B806" w:rsidR="00377DE0" w:rsidRPr="00B05965" w:rsidRDefault="00377DE0" w:rsidP="007B6A1F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</w:tr>
      <w:tr w:rsidR="00377DE0" w:rsidRPr="00B05965" w14:paraId="1267F79C" w14:textId="6B600F4C" w:rsidTr="00377DE0">
        <w:tc>
          <w:tcPr>
            <w:tcW w:w="1201" w:type="pct"/>
            <w:vAlign w:val="center"/>
          </w:tcPr>
          <w:p w14:paraId="2B4991B7" w14:textId="1FD62F19" w:rsidR="00377DE0" w:rsidRPr="00B05965" w:rsidRDefault="00377DE0" w:rsidP="008F308E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Pro-environmental vs Control</w:t>
            </w:r>
          </w:p>
        </w:tc>
        <w:tc>
          <w:tcPr>
            <w:tcW w:w="650" w:type="pct"/>
            <w:vAlign w:val="center"/>
          </w:tcPr>
          <w:p w14:paraId="4067E396" w14:textId="03BE2A6F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15</w:t>
            </w:r>
          </w:p>
        </w:tc>
        <w:tc>
          <w:tcPr>
            <w:tcW w:w="744" w:type="pct"/>
            <w:vAlign w:val="center"/>
          </w:tcPr>
          <w:p w14:paraId="180AD83A" w14:textId="39324068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[-0.0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1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, 0.3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1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]</w:t>
            </w:r>
          </w:p>
        </w:tc>
        <w:tc>
          <w:tcPr>
            <w:tcW w:w="353" w:type="pct"/>
            <w:vAlign w:val="center"/>
          </w:tcPr>
          <w:p w14:paraId="6C92BD9E" w14:textId="7BD378DB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08</w:t>
            </w:r>
          </w:p>
        </w:tc>
        <w:tc>
          <w:tcPr>
            <w:tcW w:w="384" w:type="pct"/>
            <w:vAlign w:val="center"/>
          </w:tcPr>
          <w:p w14:paraId="54814537" w14:textId="7AD06171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1038</w:t>
            </w:r>
          </w:p>
        </w:tc>
        <w:tc>
          <w:tcPr>
            <w:tcW w:w="479" w:type="pct"/>
            <w:vAlign w:val="center"/>
          </w:tcPr>
          <w:p w14:paraId="7E4941B1" w14:textId="27371DDE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87</w:t>
            </w:r>
          </w:p>
        </w:tc>
        <w:tc>
          <w:tcPr>
            <w:tcW w:w="692" w:type="pct"/>
            <w:vAlign w:val="center"/>
          </w:tcPr>
          <w:p w14:paraId="5B6A2706" w14:textId="0881A432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62</w:t>
            </w:r>
          </w:p>
        </w:tc>
        <w:tc>
          <w:tcPr>
            <w:tcW w:w="498" w:type="pct"/>
            <w:vAlign w:val="center"/>
          </w:tcPr>
          <w:p w14:paraId="51BE2C3C" w14:textId="2F7123D5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</w:tr>
      <w:tr w:rsidR="00377DE0" w:rsidRPr="00B05965" w14:paraId="7858E0E0" w14:textId="77777777" w:rsidTr="00377DE0">
        <w:tc>
          <w:tcPr>
            <w:tcW w:w="1201" w:type="pct"/>
            <w:vAlign w:val="center"/>
          </w:tcPr>
          <w:p w14:paraId="695F56A8" w14:textId="6CC29DC0" w:rsidR="00377DE0" w:rsidRPr="00B05965" w:rsidRDefault="00377DE0" w:rsidP="008F308E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elf-enhancing vs Pro-environmental</w:t>
            </w:r>
          </w:p>
        </w:tc>
        <w:tc>
          <w:tcPr>
            <w:tcW w:w="650" w:type="pct"/>
            <w:vAlign w:val="center"/>
          </w:tcPr>
          <w:p w14:paraId="098C6039" w14:textId="012AD1A7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-0.12</w:t>
            </w:r>
          </w:p>
        </w:tc>
        <w:tc>
          <w:tcPr>
            <w:tcW w:w="744" w:type="pct"/>
            <w:vAlign w:val="center"/>
          </w:tcPr>
          <w:p w14:paraId="6954217A" w14:textId="0DA84955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[-0.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28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, 0.0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4</w:t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]</w:t>
            </w:r>
          </w:p>
        </w:tc>
        <w:tc>
          <w:tcPr>
            <w:tcW w:w="353" w:type="pct"/>
            <w:vAlign w:val="center"/>
          </w:tcPr>
          <w:p w14:paraId="5B953D0E" w14:textId="0930F264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0.08</w:t>
            </w:r>
          </w:p>
        </w:tc>
        <w:tc>
          <w:tcPr>
            <w:tcW w:w="384" w:type="pct"/>
            <w:vAlign w:val="center"/>
          </w:tcPr>
          <w:p w14:paraId="075425F8" w14:textId="35CFA305" w:rsidR="00377DE0" w:rsidRPr="00B05965" w:rsidRDefault="00377DE0" w:rsidP="008F308E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1038</w:t>
            </w:r>
          </w:p>
        </w:tc>
        <w:tc>
          <w:tcPr>
            <w:tcW w:w="479" w:type="pct"/>
            <w:vAlign w:val="center"/>
          </w:tcPr>
          <w:p w14:paraId="42415371" w14:textId="79ADD599" w:rsidR="00377DE0" w:rsidRPr="00B05965" w:rsidRDefault="00377DE0" w:rsidP="008F308E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46</w:t>
            </w:r>
          </w:p>
        </w:tc>
        <w:tc>
          <w:tcPr>
            <w:tcW w:w="692" w:type="pct"/>
            <w:vAlign w:val="center"/>
          </w:tcPr>
          <w:p w14:paraId="5F2AE04E" w14:textId="1CE8462C" w:rsidR="00377DE0" w:rsidRPr="00B05965" w:rsidRDefault="00377DE0" w:rsidP="008F308E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5</w:t>
            </w:r>
          </w:p>
        </w:tc>
        <w:tc>
          <w:tcPr>
            <w:tcW w:w="498" w:type="pct"/>
            <w:vAlign w:val="center"/>
          </w:tcPr>
          <w:p w14:paraId="178C31A2" w14:textId="35BA3C44" w:rsidR="00377DE0" w:rsidRPr="00B05965" w:rsidRDefault="00377DE0" w:rsidP="008F308E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</w:tr>
    </w:tbl>
    <w:p w14:paraId="6BDAD5F5" w14:textId="77777777" w:rsidR="00EC7D2A" w:rsidRPr="00B05965" w:rsidRDefault="00EC7D2A" w:rsidP="007B6A1F">
      <w:pPr>
        <w:pStyle w:val="BlockText"/>
        <w:ind w:left="0"/>
        <w:rPr>
          <w:rFonts w:ascii="Cambria" w:hAnsi="Cambria"/>
        </w:rPr>
      </w:pPr>
    </w:p>
    <w:bookmarkEnd w:id="3"/>
    <w:p w14:paraId="4B0C8304" w14:textId="73C0F5AF" w:rsidR="00EC7D2A" w:rsidRPr="00B05965" w:rsidRDefault="00E0774C" w:rsidP="00EC7D2A">
      <w:pPr>
        <w:pStyle w:val="BlockText"/>
        <w:rPr>
          <w:rFonts w:ascii="Cambria" w:hAnsi="Cambria"/>
          <w:b/>
          <w:bCs/>
        </w:rPr>
      </w:pPr>
      <w:r w:rsidRPr="00B05965">
        <w:rPr>
          <w:rFonts w:ascii="Cambria" w:hAnsi="Cambria"/>
          <w:b/>
          <w:bCs/>
        </w:rPr>
        <w:br w:type="column"/>
      </w:r>
      <w:bookmarkStart w:id="4" w:name="_Hlk140581663"/>
      <w:r w:rsidR="00EC7D2A" w:rsidRPr="00B05965">
        <w:rPr>
          <w:rFonts w:ascii="Cambria" w:hAnsi="Cambria"/>
          <w:b/>
          <w:bCs/>
        </w:rPr>
        <w:lastRenderedPageBreak/>
        <w:t>H2: Consumer intentions/behaviors will be lower in each norm condition compared to the control norm condition.</w:t>
      </w:r>
    </w:p>
    <w:p w14:paraId="69D91154" w14:textId="77777777" w:rsidR="00EC7D2A" w:rsidRPr="00B05965" w:rsidRDefault="00EC7D2A" w:rsidP="00303CED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1735D160" w14:textId="5671E132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0</w:t>
      </w:r>
    </w:p>
    <w:p w14:paraId="06ADFD83" w14:textId="10412C34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Estimated Marginal Means </w:t>
      </w:r>
      <w:r w:rsidR="005979D0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for Consumer Intentions Across Each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Norm Condition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1150"/>
        <w:gridCol w:w="664"/>
        <w:gridCol w:w="748"/>
        <w:gridCol w:w="1869"/>
      </w:tblGrid>
      <w:tr w:rsidR="00377DE0" w:rsidRPr="00B05965" w14:paraId="517889C9" w14:textId="77777777" w:rsidTr="00005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E32F74" w14:textId="77777777" w:rsidR="00377DE0" w:rsidRPr="00B05965" w:rsidRDefault="00377DE0" w:rsidP="000056F2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5A05D11" w14:textId="77777777" w:rsidR="00377DE0" w:rsidRPr="00B05965" w:rsidRDefault="00377DE0" w:rsidP="000056F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EM Mean</w:t>
            </w:r>
          </w:p>
        </w:tc>
        <w:tc>
          <w:tcPr>
            <w:tcW w:w="0" w:type="auto"/>
          </w:tcPr>
          <w:p w14:paraId="641F2C8A" w14:textId="77777777" w:rsidR="00377DE0" w:rsidRPr="00B05965" w:rsidRDefault="00377DE0" w:rsidP="000056F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1AFCA265" w14:textId="77777777" w:rsidR="00377DE0" w:rsidRPr="00B05965" w:rsidRDefault="00377DE0" w:rsidP="000056F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68EEC49F" w14:textId="6D7CE618" w:rsidR="00377DE0" w:rsidRPr="00B05965" w:rsidRDefault="00377DE0" w:rsidP="000056F2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>
              <w:rPr>
                <w:rFonts w:ascii="Cambria" w:eastAsia="Cambria" w:hAnsi="Cambria" w:cs="Times New Roman"/>
                <w:i/>
                <w:iCs/>
              </w:rPr>
              <w:t>95%CI EM Mean</w:t>
            </w:r>
          </w:p>
        </w:tc>
      </w:tr>
      <w:tr w:rsidR="00377DE0" w:rsidRPr="00B05965" w14:paraId="25C1EF76" w14:textId="77777777" w:rsidTr="000056F2">
        <w:tc>
          <w:tcPr>
            <w:tcW w:w="0" w:type="auto"/>
          </w:tcPr>
          <w:p w14:paraId="184ACBCC" w14:textId="6B972FBB" w:rsidR="00377DE0" w:rsidRPr="00B05965" w:rsidRDefault="00377DE0" w:rsidP="00303CED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08791A8B" w14:textId="3A45D06C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4.43</w:t>
            </w:r>
          </w:p>
        </w:tc>
        <w:tc>
          <w:tcPr>
            <w:tcW w:w="0" w:type="auto"/>
          </w:tcPr>
          <w:p w14:paraId="28FBFA46" w14:textId="3F1E81E7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65BD169C" w14:textId="59CF6D52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2194DF1" w14:textId="4EF232E5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29</w:t>
            </w:r>
            <w:r>
              <w:rPr>
                <w:rFonts w:ascii="Cambria" w:hAnsi="Cambria"/>
              </w:rPr>
              <w:t>, 4.58]</w:t>
            </w:r>
          </w:p>
        </w:tc>
      </w:tr>
      <w:tr w:rsidR="00377DE0" w:rsidRPr="00B05965" w14:paraId="5BDE9CE7" w14:textId="77777777" w:rsidTr="000056F2">
        <w:tc>
          <w:tcPr>
            <w:tcW w:w="0" w:type="auto"/>
          </w:tcPr>
          <w:p w14:paraId="1C0C4827" w14:textId="216911E7" w:rsidR="00377DE0" w:rsidRPr="00B05965" w:rsidRDefault="00377DE0" w:rsidP="00303CED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1E38C22F" w14:textId="287394CB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4.40</w:t>
            </w:r>
          </w:p>
        </w:tc>
        <w:tc>
          <w:tcPr>
            <w:tcW w:w="0" w:type="auto"/>
          </w:tcPr>
          <w:p w14:paraId="027E3987" w14:textId="66E92A83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3F71A937" w14:textId="0F84F388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6756D2A" w14:textId="4B71E88F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26</w:t>
            </w:r>
            <w:r>
              <w:rPr>
                <w:rFonts w:ascii="Cambria" w:hAnsi="Cambria"/>
              </w:rPr>
              <w:t>, 4.55]</w:t>
            </w:r>
          </w:p>
        </w:tc>
      </w:tr>
      <w:tr w:rsidR="00377DE0" w:rsidRPr="00B05965" w14:paraId="45149BCA" w14:textId="77777777" w:rsidTr="000056F2">
        <w:tc>
          <w:tcPr>
            <w:tcW w:w="0" w:type="auto"/>
          </w:tcPr>
          <w:p w14:paraId="06363DC3" w14:textId="61B2810B" w:rsidR="00377DE0" w:rsidRPr="00B05965" w:rsidRDefault="00377DE0" w:rsidP="00303CED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69EC0E45" w14:textId="7037AEF1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4.50</w:t>
            </w:r>
          </w:p>
        </w:tc>
        <w:tc>
          <w:tcPr>
            <w:tcW w:w="0" w:type="auto"/>
          </w:tcPr>
          <w:p w14:paraId="1FEC6242" w14:textId="4CC54428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4A8234C0" w14:textId="640E3F30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02E7B20" w14:textId="4146138C" w:rsidR="00377DE0" w:rsidRPr="00B05965" w:rsidRDefault="00377DE0" w:rsidP="00303CED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36</w:t>
            </w:r>
            <w:r>
              <w:rPr>
                <w:rFonts w:ascii="Cambria" w:hAnsi="Cambria"/>
              </w:rPr>
              <w:t>, 4.65]</w:t>
            </w:r>
          </w:p>
        </w:tc>
      </w:tr>
      <w:tr w:rsidR="00377DE0" w:rsidRPr="00B05965" w14:paraId="6454C85F" w14:textId="77777777" w:rsidTr="000056F2">
        <w:tc>
          <w:tcPr>
            <w:tcW w:w="0" w:type="auto"/>
          </w:tcPr>
          <w:p w14:paraId="690341A8" w14:textId="75325B54" w:rsidR="00377DE0" w:rsidRPr="00B05965" w:rsidRDefault="00377DE0" w:rsidP="00303CED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3CFAC896" w14:textId="27B905AC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4.28</w:t>
            </w:r>
          </w:p>
        </w:tc>
        <w:tc>
          <w:tcPr>
            <w:tcW w:w="0" w:type="auto"/>
          </w:tcPr>
          <w:p w14:paraId="7BEDF450" w14:textId="001B5741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72C28863" w14:textId="33EEFBD5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BF72A63" w14:textId="476AD625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13</w:t>
            </w:r>
            <w:r>
              <w:rPr>
                <w:rFonts w:ascii="Cambria" w:hAnsi="Cambria"/>
              </w:rPr>
              <w:t>, 4.42]</w:t>
            </w:r>
          </w:p>
        </w:tc>
      </w:tr>
      <w:tr w:rsidR="00377DE0" w:rsidRPr="00B05965" w14:paraId="27A54CA1" w14:textId="77777777" w:rsidTr="000056F2">
        <w:tc>
          <w:tcPr>
            <w:tcW w:w="0" w:type="auto"/>
          </w:tcPr>
          <w:p w14:paraId="6F8C3FF5" w14:textId="1C48E224" w:rsidR="00377DE0" w:rsidRPr="00B05965" w:rsidRDefault="00377DE0" w:rsidP="00303CED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727E9E53" w14:textId="01334A6A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4.33</w:t>
            </w:r>
          </w:p>
        </w:tc>
        <w:tc>
          <w:tcPr>
            <w:tcW w:w="0" w:type="auto"/>
          </w:tcPr>
          <w:p w14:paraId="7E8CCDF6" w14:textId="27BA7A88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7AC64149" w14:textId="37FB8BD3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2C39584" w14:textId="2826E191" w:rsidR="00377DE0" w:rsidRPr="00B05965" w:rsidRDefault="00377DE0" w:rsidP="00303CED">
            <w:pPr>
              <w:spacing w:before="36" w:after="36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Pr="00B05965">
              <w:rPr>
                <w:rFonts w:ascii="Cambria" w:hAnsi="Cambria"/>
              </w:rPr>
              <w:t>4.18</w:t>
            </w:r>
            <w:r>
              <w:rPr>
                <w:rFonts w:ascii="Cambria" w:hAnsi="Cambria"/>
              </w:rPr>
              <w:t>, 4.48]</w:t>
            </w:r>
          </w:p>
        </w:tc>
      </w:tr>
    </w:tbl>
    <w:p w14:paraId="42A96D01" w14:textId="77777777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35E89C18" w14:textId="77777777" w:rsidR="00EC7D2A" w:rsidRPr="00B05965" w:rsidRDefault="00EC7D2A" w:rsidP="00303CED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78C79C7F" w14:textId="3A9ED3FD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1</w:t>
      </w:r>
    </w:p>
    <w:p w14:paraId="1CCBABE0" w14:textId="46CCD36C" w:rsidR="00303CED" w:rsidRPr="00B05965" w:rsidRDefault="00303CED" w:rsidP="00303CED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Comparison of </w:t>
      </w:r>
      <w:r w:rsidR="005979D0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Consumer Intentions Between 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Norm Conditions</w:t>
      </w:r>
    </w:p>
    <w:tbl>
      <w:tblPr>
        <w:tblStyle w:val="Table"/>
        <w:tblW w:w="4950" w:type="pct"/>
        <w:tblLayout w:type="fixed"/>
        <w:tblLook w:val="0020" w:firstRow="1" w:lastRow="0" w:firstColumn="0" w:lastColumn="0" w:noHBand="0" w:noVBand="0"/>
      </w:tblPr>
      <w:tblGrid>
        <w:gridCol w:w="2340"/>
        <w:gridCol w:w="1172"/>
        <w:gridCol w:w="1440"/>
        <w:gridCol w:w="630"/>
        <w:gridCol w:w="719"/>
        <w:gridCol w:w="717"/>
        <w:gridCol w:w="1260"/>
        <w:gridCol w:w="988"/>
      </w:tblGrid>
      <w:tr w:rsidR="00377DE0" w:rsidRPr="00B05965" w14:paraId="7AAD81D4" w14:textId="77777777" w:rsidTr="00377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61" w:type="pct"/>
          </w:tcPr>
          <w:p w14:paraId="4C8D6E0A" w14:textId="163151BA" w:rsidR="00377DE0" w:rsidRPr="00B05965" w:rsidRDefault="00377DE0" w:rsidP="005C21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ast of Norm Conditions</w:t>
            </w:r>
          </w:p>
        </w:tc>
        <w:tc>
          <w:tcPr>
            <w:tcW w:w="632" w:type="pct"/>
          </w:tcPr>
          <w:p w14:paraId="68C36247" w14:textId="4AEA8636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777" w:type="pct"/>
          </w:tcPr>
          <w:p w14:paraId="222BABBF" w14:textId="77777777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 xml:space="preserve">95%CI </w:t>
            </w:r>
          </w:p>
          <w:p w14:paraId="7F1E4120" w14:textId="006887F8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340" w:type="pct"/>
          </w:tcPr>
          <w:p w14:paraId="2A9E262B" w14:textId="668E60A3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388" w:type="pct"/>
          </w:tcPr>
          <w:p w14:paraId="102B1A70" w14:textId="77777777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387" w:type="pct"/>
          </w:tcPr>
          <w:p w14:paraId="60A1F3DB" w14:textId="77777777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680" w:type="pct"/>
          </w:tcPr>
          <w:p w14:paraId="3C2F2AD1" w14:textId="71A1B480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533" w:type="pct"/>
          </w:tcPr>
          <w:p w14:paraId="020AFD8B" w14:textId="77777777" w:rsidR="00377DE0" w:rsidRPr="00B05965" w:rsidRDefault="00377DE0" w:rsidP="005C21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377DE0" w:rsidRPr="00B05965" w14:paraId="25F093DC" w14:textId="77777777" w:rsidTr="00377DE0">
        <w:tc>
          <w:tcPr>
            <w:tcW w:w="1261" w:type="pct"/>
          </w:tcPr>
          <w:p w14:paraId="6D5A9508" w14:textId="58810C1A" w:rsidR="00377DE0" w:rsidRPr="00B05965" w:rsidRDefault="00377DE0" w:rsidP="0088248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Descriptive vs Control</w:t>
            </w:r>
          </w:p>
        </w:tc>
        <w:tc>
          <w:tcPr>
            <w:tcW w:w="632" w:type="pct"/>
          </w:tcPr>
          <w:p w14:paraId="47143DC8" w14:textId="0DC3A46A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777" w:type="pct"/>
          </w:tcPr>
          <w:p w14:paraId="38807EF8" w14:textId="54D3A85F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2</w:t>
            </w:r>
            <w:r>
              <w:rPr>
                <w:rFonts w:ascii="Cambria" w:hAnsi="Cambria"/>
                <w:sz w:val="22"/>
                <w:szCs w:val="22"/>
              </w:rPr>
              <w:t>2</w:t>
            </w:r>
            <w:r w:rsidRPr="00B05965">
              <w:rPr>
                <w:rFonts w:ascii="Cambria" w:hAnsi="Cambria"/>
                <w:sz w:val="22"/>
                <w:szCs w:val="22"/>
              </w:rPr>
              <w:t>, 0.</w:t>
            </w:r>
            <w:r>
              <w:rPr>
                <w:rFonts w:ascii="Cambria" w:hAnsi="Cambria"/>
                <w:sz w:val="22"/>
                <w:szCs w:val="22"/>
              </w:rPr>
              <w:t>17</w:t>
            </w:r>
            <w:r w:rsidRPr="00B05965">
              <w:rPr>
                <w:rFonts w:ascii="Cambria" w:hAnsi="Cambria"/>
                <w:sz w:val="22"/>
                <w:szCs w:val="22"/>
              </w:rPr>
              <w:t>]</w:t>
            </w:r>
          </w:p>
        </w:tc>
        <w:tc>
          <w:tcPr>
            <w:tcW w:w="340" w:type="pct"/>
          </w:tcPr>
          <w:p w14:paraId="6E92EE75" w14:textId="588CB4DF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388" w:type="pct"/>
          </w:tcPr>
          <w:p w14:paraId="15D2DF50" w14:textId="1DD4FF07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87" w:type="pct"/>
          </w:tcPr>
          <w:p w14:paraId="55CDCD9D" w14:textId="6884178B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9</w:t>
            </w:r>
          </w:p>
        </w:tc>
        <w:tc>
          <w:tcPr>
            <w:tcW w:w="680" w:type="pct"/>
          </w:tcPr>
          <w:p w14:paraId="6E0FB300" w14:textId="2F4B4CF6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774</w:t>
            </w:r>
          </w:p>
        </w:tc>
        <w:tc>
          <w:tcPr>
            <w:tcW w:w="533" w:type="pct"/>
          </w:tcPr>
          <w:p w14:paraId="1F91582E" w14:textId="110010F2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</w:t>
            </w:r>
          </w:p>
        </w:tc>
      </w:tr>
      <w:tr w:rsidR="00377DE0" w:rsidRPr="00B05965" w14:paraId="5E75EEB4" w14:textId="77777777" w:rsidTr="00377DE0">
        <w:tc>
          <w:tcPr>
            <w:tcW w:w="1261" w:type="pct"/>
          </w:tcPr>
          <w:p w14:paraId="19652CC6" w14:textId="689EB721" w:rsidR="00377DE0" w:rsidRPr="00B05965" w:rsidRDefault="00377DE0" w:rsidP="0088248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Convention vs Control</w:t>
            </w:r>
          </w:p>
        </w:tc>
        <w:tc>
          <w:tcPr>
            <w:tcW w:w="632" w:type="pct"/>
          </w:tcPr>
          <w:p w14:paraId="59737734" w14:textId="6D8B22D1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  <w:tc>
          <w:tcPr>
            <w:tcW w:w="777" w:type="pct"/>
          </w:tcPr>
          <w:p w14:paraId="219A6B52" w14:textId="7642E0F5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1</w:t>
            </w:r>
            <w:r>
              <w:rPr>
                <w:rFonts w:ascii="Cambria" w:hAnsi="Cambria"/>
                <w:sz w:val="22"/>
                <w:szCs w:val="22"/>
              </w:rPr>
              <w:t>3</w:t>
            </w:r>
            <w:r w:rsidRPr="00B05965">
              <w:rPr>
                <w:rFonts w:ascii="Cambria" w:hAnsi="Cambria"/>
                <w:sz w:val="22"/>
                <w:szCs w:val="22"/>
              </w:rPr>
              <w:t>, 0.</w:t>
            </w:r>
            <w:r>
              <w:rPr>
                <w:rFonts w:ascii="Cambria" w:hAnsi="Cambria"/>
                <w:sz w:val="22"/>
                <w:szCs w:val="22"/>
              </w:rPr>
              <w:t>27</w:t>
            </w:r>
            <w:r w:rsidRPr="00B05965">
              <w:rPr>
                <w:rFonts w:ascii="Cambria" w:hAnsi="Cambria"/>
                <w:sz w:val="22"/>
                <w:szCs w:val="22"/>
              </w:rPr>
              <w:t>]</w:t>
            </w:r>
          </w:p>
        </w:tc>
        <w:tc>
          <w:tcPr>
            <w:tcW w:w="340" w:type="pct"/>
          </w:tcPr>
          <w:p w14:paraId="3DB0E679" w14:textId="2903BD3C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388" w:type="pct"/>
          </w:tcPr>
          <w:p w14:paraId="46868EF7" w14:textId="335BD18B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87" w:type="pct"/>
          </w:tcPr>
          <w:p w14:paraId="33277FDC" w14:textId="00071582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68</w:t>
            </w:r>
          </w:p>
        </w:tc>
        <w:tc>
          <w:tcPr>
            <w:tcW w:w="680" w:type="pct"/>
          </w:tcPr>
          <w:p w14:paraId="6662E005" w14:textId="76D43F7F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99</w:t>
            </w:r>
          </w:p>
        </w:tc>
        <w:tc>
          <w:tcPr>
            <w:tcW w:w="533" w:type="pct"/>
          </w:tcPr>
          <w:p w14:paraId="592AEA93" w14:textId="48EF752C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</w:tr>
      <w:tr w:rsidR="00377DE0" w:rsidRPr="00B05965" w14:paraId="65A9E597" w14:textId="77777777" w:rsidTr="00377DE0">
        <w:tc>
          <w:tcPr>
            <w:tcW w:w="1261" w:type="pct"/>
          </w:tcPr>
          <w:p w14:paraId="6D535F68" w14:textId="69BA234D" w:rsidR="00377DE0" w:rsidRPr="00B05965" w:rsidRDefault="00377DE0" w:rsidP="0088248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Social vs Control</w:t>
            </w:r>
          </w:p>
        </w:tc>
        <w:tc>
          <w:tcPr>
            <w:tcW w:w="632" w:type="pct"/>
          </w:tcPr>
          <w:p w14:paraId="328007D3" w14:textId="4F839CD2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6</w:t>
            </w:r>
          </w:p>
        </w:tc>
        <w:tc>
          <w:tcPr>
            <w:tcW w:w="777" w:type="pct"/>
          </w:tcPr>
          <w:p w14:paraId="653D1D1A" w14:textId="20BDF9BB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</w:t>
            </w:r>
            <w:r>
              <w:rPr>
                <w:rFonts w:ascii="Cambria" w:hAnsi="Cambria"/>
                <w:sz w:val="22"/>
                <w:szCs w:val="22"/>
              </w:rPr>
              <w:t>36</w:t>
            </w:r>
            <w:r w:rsidRPr="00B05965">
              <w:rPr>
                <w:rFonts w:ascii="Cambria" w:hAnsi="Cambria"/>
                <w:sz w:val="22"/>
                <w:szCs w:val="22"/>
              </w:rPr>
              <w:t>, 0.</w:t>
            </w:r>
            <w:r>
              <w:rPr>
                <w:rFonts w:ascii="Cambria" w:hAnsi="Cambria"/>
                <w:sz w:val="22"/>
                <w:szCs w:val="22"/>
              </w:rPr>
              <w:t>05</w:t>
            </w:r>
            <w:r w:rsidRPr="00B05965">
              <w:rPr>
                <w:rFonts w:ascii="Cambria" w:hAnsi="Cambria"/>
                <w:sz w:val="22"/>
                <w:szCs w:val="22"/>
              </w:rPr>
              <w:t>]</w:t>
            </w:r>
          </w:p>
        </w:tc>
        <w:tc>
          <w:tcPr>
            <w:tcW w:w="340" w:type="pct"/>
          </w:tcPr>
          <w:p w14:paraId="74B90AFB" w14:textId="0F7F61B2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388" w:type="pct"/>
          </w:tcPr>
          <w:p w14:paraId="79E73D82" w14:textId="5B6905A3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87" w:type="pct"/>
          </w:tcPr>
          <w:p w14:paraId="372FAE05" w14:textId="093E2347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50</w:t>
            </w:r>
          </w:p>
        </w:tc>
        <w:tc>
          <w:tcPr>
            <w:tcW w:w="680" w:type="pct"/>
          </w:tcPr>
          <w:p w14:paraId="7C99B0F8" w14:textId="4794EBF0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34</w:t>
            </w:r>
          </w:p>
        </w:tc>
        <w:tc>
          <w:tcPr>
            <w:tcW w:w="533" w:type="pct"/>
          </w:tcPr>
          <w:p w14:paraId="4DEBAF1E" w14:textId="56D7933E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</w:tr>
      <w:tr w:rsidR="00377DE0" w:rsidRPr="00B05965" w14:paraId="6E70F756" w14:textId="77777777" w:rsidTr="00377DE0">
        <w:tc>
          <w:tcPr>
            <w:tcW w:w="1261" w:type="pct"/>
          </w:tcPr>
          <w:p w14:paraId="10FE5B36" w14:textId="7D18F8C6" w:rsidR="00377DE0" w:rsidRPr="00B05965" w:rsidRDefault="00377DE0" w:rsidP="00882485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Moral vs Control</w:t>
            </w:r>
          </w:p>
        </w:tc>
        <w:tc>
          <w:tcPr>
            <w:tcW w:w="632" w:type="pct"/>
          </w:tcPr>
          <w:p w14:paraId="08FDEAE1" w14:textId="03F1C4F1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0</w:t>
            </w:r>
          </w:p>
        </w:tc>
        <w:tc>
          <w:tcPr>
            <w:tcW w:w="777" w:type="pct"/>
          </w:tcPr>
          <w:p w14:paraId="2B45062F" w14:textId="2A8921FE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3</w:t>
            </w:r>
            <w:r>
              <w:rPr>
                <w:rFonts w:ascii="Cambria" w:hAnsi="Cambria"/>
                <w:sz w:val="22"/>
                <w:szCs w:val="22"/>
              </w:rPr>
              <w:t>1</w:t>
            </w:r>
            <w:r w:rsidRPr="00B05965">
              <w:rPr>
                <w:rFonts w:ascii="Cambria" w:hAnsi="Cambria"/>
                <w:sz w:val="22"/>
                <w:szCs w:val="22"/>
              </w:rPr>
              <w:t>, 0.</w:t>
            </w:r>
            <w:r>
              <w:rPr>
                <w:rFonts w:ascii="Cambria" w:hAnsi="Cambria"/>
                <w:sz w:val="22"/>
                <w:szCs w:val="22"/>
              </w:rPr>
              <w:t>10</w:t>
            </w:r>
            <w:r w:rsidRPr="00B05965">
              <w:rPr>
                <w:rFonts w:ascii="Cambria" w:hAnsi="Cambria"/>
                <w:sz w:val="22"/>
                <w:szCs w:val="22"/>
              </w:rPr>
              <w:t>]</w:t>
            </w:r>
          </w:p>
        </w:tc>
        <w:tc>
          <w:tcPr>
            <w:tcW w:w="340" w:type="pct"/>
          </w:tcPr>
          <w:p w14:paraId="10287F6D" w14:textId="24D3944D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  <w:tc>
          <w:tcPr>
            <w:tcW w:w="388" w:type="pct"/>
          </w:tcPr>
          <w:p w14:paraId="7CAD2939" w14:textId="6321E958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87" w:type="pct"/>
          </w:tcPr>
          <w:p w14:paraId="1A136B7E" w14:textId="08063C94" w:rsidR="00377DE0" w:rsidRPr="00B05965" w:rsidRDefault="00377DE0" w:rsidP="00882485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00</w:t>
            </w:r>
          </w:p>
        </w:tc>
        <w:tc>
          <w:tcPr>
            <w:tcW w:w="680" w:type="pct"/>
          </w:tcPr>
          <w:p w14:paraId="07A4C454" w14:textId="372C3952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20</w:t>
            </w:r>
          </w:p>
        </w:tc>
        <w:tc>
          <w:tcPr>
            <w:tcW w:w="533" w:type="pct"/>
          </w:tcPr>
          <w:p w14:paraId="4A530844" w14:textId="2738A597" w:rsidR="00377DE0" w:rsidRPr="00B05965" w:rsidRDefault="00377DE0" w:rsidP="00882485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0</w:t>
            </w:r>
          </w:p>
        </w:tc>
      </w:tr>
    </w:tbl>
    <w:p w14:paraId="19817A19" w14:textId="77777777" w:rsidR="00303CED" w:rsidRPr="00B05965" w:rsidRDefault="00303CED" w:rsidP="00565245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bookmarkEnd w:id="4"/>
    <w:p w14:paraId="24F34E7B" w14:textId="243CCE54" w:rsidR="00D454A4" w:rsidRPr="00B05965" w:rsidRDefault="00F96D47" w:rsidP="00487271">
      <w:pPr>
        <w:pStyle w:val="BlockText"/>
        <w:rPr>
          <w:rFonts w:ascii="Cambria" w:hAnsi="Cambria"/>
          <w:b/>
          <w:bCs/>
          <w:color w:val="0070C0"/>
        </w:rPr>
      </w:pPr>
      <w:r w:rsidRPr="00B05965">
        <w:rPr>
          <w:rFonts w:ascii="Cambria" w:hAnsi="Cambria"/>
          <w:b/>
          <w:bCs/>
        </w:rPr>
        <w:br w:type="column"/>
      </w:r>
      <w:bookmarkStart w:id="5" w:name="_Hlk140582256"/>
      <w:r w:rsidR="00EC7D2A" w:rsidRPr="00B05965">
        <w:rPr>
          <w:rFonts w:ascii="Cambria" w:hAnsi="Cambria"/>
          <w:b/>
          <w:bCs/>
        </w:rPr>
        <w:lastRenderedPageBreak/>
        <w:t xml:space="preserve">H3: There will be a two-way interaction between framing &amp; norm condition such that the effect of each norm will be stronger in the self-enhancing framing than in the pro-environmental or control framing conditions. </w:t>
      </w:r>
    </w:p>
    <w:p w14:paraId="119E521C" w14:textId="77777777" w:rsidR="00D33E02" w:rsidRPr="00B05965" w:rsidRDefault="00D33E02" w:rsidP="00D15F61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4D92D1D6" w14:textId="13DC9DCC" w:rsidR="00D15F61" w:rsidRPr="00B05965" w:rsidRDefault="00D15F61" w:rsidP="00D15F61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#</w:t>
      </w:r>
    </w:p>
    <w:p w14:paraId="1488E9F8" w14:textId="17445B97" w:rsidR="00D15F61" w:rsidRPr="00B05965" w:rsidRDefault="00D15F61" w:rsidP="00D15F61">
      <w:pPr>
        <w:tabs>
          <w:tab w:val="left" w:pos="1080"/>
        </w:tabs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Estimated Marginal Means for Consumer Intentions </w:t>
      </w:r>
      <w:r w:rsidR="005979D0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A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ross Norm and Framing Conditions</w:t>
      </w:r>
    </w:p>
    <w:tbl>
      <w:tblPr>
        <w:tblStyle w:val="Table"/>
        <w:tblW w:w="10424" w:type="dxa"/>
        <w:tblLook w:val="0020" w:firstRow="1" w:lastRow="0" w:firstColumn="0" w:lastColumn="0" w:noHBand="0" w:noVBand="0"/>
      </w:tblPr>
      <w:tblGrid>
        <w:gridCol w:w="2645"/>
        <w:gridCol w:w="1405"/>
        <w:gridCol w:w="2250"/>
        <w:gridCol w:w="1800"/>
        <w:gridCol w:w="2324"/>
      </w:tblGrid>
      <w:tr w:rsidR="00D15F61" w:rsidRPr="00B05965" w14:paraId="4A1440F3" w14:textId="77777777" w:rsidTr="009A3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Header/>
        </w:trPr>
        <w:tc>
          <w:tcPr>
            <w:tcW w:w="2645" w:type="dxa"/>
          </w:tcPr>
          <w:p w14:paraId="63847FCC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</w:p>
        </w:tc>
        <w:tc>
          <w:tcPr>
            <w:tcW w:w="5455" w:type="dxa"/>
            <w:gridSpan w:val="3"/>
          </w:tcPr>
          <w:p w14:paraId="6D27917E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Framing Condition</w:t>
            </w:r>
          </w:p>
        </w:tc>
        <w:tc>
          <w:tcPr>
            <w:tcW w:w="2324" w:type="dxa"/>
          </w:tcPr>
          <w:p w14:paraId="22058D8E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</w:p>
        </w:tc>
      </w:tr>
      <w:tr w:rsidR="00D15F61" w:rsidRPr="00B05965" w14:paraId="505D183F" w14:textId="77777777" w:rsidTr="009A3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  <w:tblHeader/>
        </w:trPr>
        <w:tc>
          <w:tcPr>
            <w:tcW w:w="2645" w:type="dxa"/>
          </w:tcPr>
          <w:p w14:paraId="060C853F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  <w:u w:val="single"/>
              </w:rPr>
            </w:pPr>
          </w:p>
        </w:tc>
        <w:tc>
          <w:tcPr>
            <w:tcW w:w="1405" w:type="dxa"/>
          </w:tcPr>
          <w:p w14:paraId="296062A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Control</w:t>
            </w:r>
          </w:p>
        </w:tc>
        <w:tc>
          <w:tcPr>
            <w:tcW w:w="2250" w:type="dxa"/>
          </w:tcPr>
          <w:p w14:paraId="71B4A2C9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Pro-environmental</w:t>
            </w:r>
          </w:p>
        </w:tc>
        <w:tc>
          <w:tcPr>
            <w:tcW w:w="1800" w:type="dxa"/>
          </w:tcPr>
          <w:p w14:paraId="39D5F33A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Self-enhancing</w:t>
            </w:r>
          </w:p>
        </w:tc>
        <w:tc>
          <w:tcPr>
            <w:tcW w:w="2324" w:type="dxa"/>
          </w:tcPr>
          <w:p w14:paraId="5FE0DBCC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Per Norm Condition</w:t>
            </w:r>
          </w:p>
        </w:tc>
      </w:tr>
      <w:tr w:rsidR="00D15F61" w:rsidRPr="00B05965" w14:paraId="0003E043" w14:textId="77777777" w:rsidTr="009A34C0">
        <w:trPr>
          <w:trHeight w:val="378"/>
        </w:trPr>
        <w:tc>
          <w:tcPr>
            <w:tcW w:w="2645" w:type="dxa"/>
            <w:vAlign w:val="bottom"/>
          </w:tcPr>
          <w:p w14:paraId="1E77FB63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  <w:u w:val="single"/>
              </w:rPr>
              <w:t>Norm Condition</w:t>
            </w:r>
          </w:p>
        </w:tc>
        <w:tc>
          <w:tcPr>
            <w:tcW w:w="1405" w:type="dxa"/>
            <w:vAlign w:val="bottom"/>
          </w:tcPr>
          <w:p w14:paraId="7BF3B7EA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 xml:space="preserve">EMM </w:t>
            </w:r>
            <w:r w:rsidRPr="00B05965">
              <w:rPr>
                <w:rFonts w:ascii="Cambria" w:eastAsia="Cambria" w:hAnsi="Cambria" w:cs="Times New Roman"/>
                <w:u w:val="single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>SE</w:t>
            </w:r>
            <w:r w:rsidRPr="00B05965">
              <w:rPr>
                <w:rFonts w:ascii="Cambria" w:eastAsia="Cambria" w:hAnsi="Cambria" w:cs="Times New Roman"/>
                <w:u w:val="single"/>
              </w:rPr>
              <w:t>)</w:t>
            </w:r>
          </w:p>
        </w:tc>
        <w:tc>
          <w:tcPr>
            <w:tcW w:w="2250" w:type="dxa"/>
            <w:vAlign w:val="bottom"/>
          </w:tcPr>
          <w:p w14:paraId="4FE379A1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 xml:space="preserve">EMM </w:t>
            </w:r>
            <w:r w:rsidRPr="00B05965">
              <w:rPr>
                <w:rFonts w:ascii="Cambria" w:eastAsia="Cambria" w:hAnsi="Cambria" w:cs="Times New Roman"/>
                <w:u w:val="single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>SE</w:t>
            </w:r>
            <w:r w:rsidRPr="00B05965">
              <w:rPr>
                <w:rFonts w:ascii="Cambria" w:eastAsia="Cambria" w:hAnsi="Cambria" w:cs="Times New Roman"/>
                <w:u w:val="single"/>
              </w:rPr>
              <w:t>)</w:t>
            </w:r>
          </w:p>
        </w:tc>
        <w:tc>
          <w:tcPr>
            <w:tcW w:w="1800" w:type="dxa"/>
            <w:vAlign w:val="bottom"/>
          </w:tcPr>
          <w:p w14:paraId="64BDE56F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u w:val="single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 xml:space="preserve">EMM </w:t>
            </w:r>
            <w:r w:rsidRPr="00B05965">
              <w:rPr>
                <w:rFonts w:ascii="Cambria" w:eastAsia="Cambria" w:hAnsi="Cambria" w:cs="Times New Roman"/>
                <w:u w:val="single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>SE</w:t>
            </w:r>
            <w:r w:rsidRPr="00B05965">
              <w:rPr>
                <w:rFonts w:ascii="Cambria" w:eastAsia="Cambria" w:hAnsi="Cambria" w:cs="Times New Roman"/>
                <w:u w:val="single"/>
              </w:rPr>
              <w:t>)</w:t>
            </w:r>
          </w:p>
        </w:tc>
        <w:tc>
          <w:tcPr>
            <w:tcW w:w="2324" w:type="dxa"/>
            <w:vAlign w:val="bottom"/>
          </w:tcPr>
          <w:p w14:paraId="6417CC4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u w:val="single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 xml:space="preserve">EMM </w:t>
            </w:r>
            <w:r w:rsidRPr="00B05965">
              <w:rPr>
                <w:rFonts w:ascii="Cambria" w:eastAsia="Cambria" w:hAnsi="Cambria" w:cs="Times New Roman"/>
                <w:u w:val="single"/>
              </w:rPr>
              <w:t>(</w:t>
            </w:r>
            <w:r w:rsidRPr="00B05965">
              <w:rPr>
                <w:rFonts w:ascii="Cambria" w:eastAsia="Cambria" w:hAnsi="Cambria" w:cs="Times New Roman"/>
                <w:i/>
                <w:iCs/>
                <w:u w:val="single"/>
              </w:rPr>
              <w:t>SE</w:t>
            </w:r>
            <w:r w:rsidRPr="00B05965">
              <w:rPr>
                <w:rFonts w:ascii="Cambria" w:eastAsia="Cambria" w:hAnsi="Cambria" w:cs="Times New Roman"/>
                <w:u w:val="single"/>
              </w:rPr>
              <w:t>)</w:t>
            </w:r>
          </w:p>
        </w:tc>
      </w:tr>
      <w:tr w:rsidR="00D15F61" w:rsidRPr="00B05965" w14:paraId="335DAD4C" w14:textId="77777777" w:rsidTr="009A34C0">
        <w:trPr>
          <w:trHeight w:val="485"/>
        </w:trPr>
        <w:tc>
          <w:tcPr>
            <w:tcW w:w="2645" w:type="dxa"/>
            <w:vAlign w:val="center"/>
          </w:tcPr>
          <w:p w14:paraId="2FBF2D7A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</w:t>
            </w:r>
          </w:p>
        </w:tc>
        <w:tc>
          <w:tcPr>
            <w:tcW w:w="1405" w:type="dxa"/>
            <w:vAlign w:val="center"/>
          </w:tcPr>
          <w:p w14:paraId="5440719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5 (0.12)</w:t>
            </w:r>
          </w:p>
        </w:tc>
        <w:tc>
          <w:tcPr>
            <w:tcW w:w="2250" w:type="dxa"/>
            <w:vAlign w:val="center"/>
          </w:tcPr>
          <w:p w14:paraId="4751C3F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61 (0.13)</w:t>
            </w:r>
          </w:p>
        </w:tc>
        <w:tc>
          <w:tcPr>
            <w:tcW w:w="1800" w:type="dxa"/>
            <w:vAlign w:val="center"/>
          </w:tcPr>
          <w:p w14:paraId="26D6EB3D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4 (0.13)</w:t>
            </w:r>
          </w:p>
        </w:tc>
        <w:tc>
          <w:tcPr>
            <w:tcW w:w="2324" w:type="dxa"/>
            <w:vAlign w:val="center"/>
          </w:tcPr>
          <w:p w14:paraId="1E0B5236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3 (0.07)</w:t>
            </w:r>
          </w:p>
        </w:tc>
      </w:tr>
      <w:tr w:rsidR="00D15F61" w:rsidRPr="00B05965" w14:paraId="19C0897C" w14:textId="77777777" w:rsidTr="009A34C0">
        <w:trPr>
          <w:trHeight w:val="557"/>
        </w:trPr>
        <w:tc>
          <w:tcPr>
            <w:tcW w:w="2645" w:type="dxa"/>
            <w:vAlign w:val="center"/>
          </w:tcPr>
          <w:p w14:paraId="2BCE019F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Descriptive Norm</w:t>
            </w:r>
          </w:p>
        </w:tc>
        <w:tc>
          <w:tcPr>
            <w:tcW w:w="1405" w:type="dxa"/>
            <w:vAlign w:val="center"/>
          </w:tcPr>
          <w:p w14:paraId="1920EF68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9 (0.13)</w:t>
            </w:r>
          </w:p>
        </w:tc>
        <w:tc>
          <w:tcPr>
            <w:tcW w:w="2250" w:type="dxa"/>
            <w:vAlign w:val="center"/>
          </w:tcPr>
          <w:p w14:paraId="1F8D1691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4 (0.13)</w:t>
            </w:r>
          </w:p>
        </w:tc>
        <w:tc>
          <w:tcPr>
            <w:tcW w:w="1800" w:type="dxa"/>
            <w:vAlign w:val="center"/>
          </w:tcPr>
          <w:p w14:paraId="02A76B7B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7 (0.12)</w:t>
            </w:r>
          </w:p>
        </w:tc>
        <w:tc>
          <w:tcPr>
            <w:tcW w:w="2324" w:type="dxa"/>
            <w:vAlign w:val="center"/>
          </w:tcPr>
          <w:p w14:paraId="6BD30700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0 (0.07)</w:t>
            </w:r>
          </w:p>
        </w:tc>
      </w:tr>
      <w:tr w:rsidR="00D15F61" w:rsidRPr="00B05965" w14:paraId="6EEA1BF4" w14:textId="77777777" w:rsidTr="009A34C0">
        <w:trPr>
          <w:trHeight w:val="548"/>
        </w:trPr>
        <w:tc>
          <w:tcPr>
            <w:tcW w:w="2645" w:type="dxa"/>
            <w:vAlign w:val="center"/>
          </w:tcPr>
          <w:p w14:paraId="0A67159E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1405" w:type="dxa"/>
            <w:vAlign w:val="center"/>
          </w:tcPr>
          <w:p w14:paraId="2FB51163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50 (0.14)</w:t>
            </w:r>
          </w:p>
        </w:tc>
        <w:tc>
          <w:tcPr>
            <w:tcW w:w="2250" w:type="dxa"/>
            <w:vAlign w:val="center"/>
          </w:tcPr>
          <w:p w14:paraId="5068C547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54 (0.12)</w:t>
            </w:r>
          </w:p>
        </w:tc>
        <w:tc>
          <w:tcPr>
            <w:tcW w:w="1800" w:type="dxa"/>
            <w:vAlign w:val="center"/>
          </w:tcPr>
          <w:p w14:paraId="5E65051D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7 (0.13)</w:t>
            </w:r>
          </w:p>
        </w:tc>
        <w:tc>
          <w:tcPr>
            <w:tcW w:w="2324" w:type="dxa"/>
            <w:vAlign w:val="center"/>
          </w:tcPr>
          <w:p w14:paraId="64821EF2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50 (0.07)</w:t>
            </w:r>
          </w:p>
        </w:tc>
      </w:tr>
      <w:tr w:rsidR="00D15F61" w:rsidRPr="00B05965" w14:paraId="34CE7F5A" w14:textId="77777777" w:rsidTr="009A34C0">
        <w:trPr>
          <w:trHeight w:val="530"/>
        </w:trPr>
        <w:tc>
          <w:tcPr>
            <w:tcW w:w="2645" w:type="dxa"/>
            <w:vAlign w:val="center"/>
          </w:tcPr>
          <w:p w14:paraId="263F4B04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Social Norm</w:t>
            </w:r>
          </w:p>
        </w:tc>
        <w:tc>
          <w:tcPr>
            <w:tcW w:w="1405" w:type="dxa"/>
            <w:vAlign w:val="center"/>
          </w:tcPr>
          <w:p w14:paraId="652D972B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16 (0.12)</w:t>
            </w:r>
          </w:p>
        </w:tc>
        <w:tc>
          <w:tcPr>
            <w:tcW w:w="2250" w:type="dxa"/>
            <w:vAlign w:val="center"/>
          </w:tcPr>
          <w:p w14:paraId="210D27BC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2 (0.13)</w:t>
            </w:r>
          </w:p>
        </w:tc>
        <w:tc>
          <w:tcPr>
            <w:tcW w:w="1800" w:type="dxa"/>
            <w:vAlign w:val="center"/>
          </w:tcPr>
          <w:p w14:paraId="10BA2C58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4 (0.14)</w:t>
            </w:r>
          </w:p>
        </w:tc>
        <w:tc>
          <w:tcPr>
            <w:tcW w:w="2324" w:type="dxa"/>
            <w:vAlign w:val="center"/>
          </w:tcPr>
          <w:p w14:paraId="5143E5AA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8 (0.08)</w:t>
            </w:r>
          </w:p>
        </w:tc>
      </w:tr>
      <w:tr w:rsidR="00D15F61" w:rsidRPr="00B05965" w14:paraId="4AD71094" w14:textId="77777777" w:rsidTr="009A34C0">
        <w:trPr>
          <w:trHeight w:val="512"/>
        </w:trPr>
        <w:tc>
          <w:tcPr>
            <w:tcW w:w="2645" w:type="dxa"/>
            <w:vAlign w:val="center"/>
          </w:tcPr>
          <w:p w14:paraId="70F87C4E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Moral Norm</w:t>
            </w:r>
          </w:p>
        </w:tc>
        <w:tc>
          <w:tcPr>
            <w:tcW w:w="1405" w:type="dxa"/>
            <w:vAlign w:val="center"/>
          </w:tcPr>
          <w:p w14:paraId="07C5A9A9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23 (0.14)</w:t>
            </w:r>
          </w:p>
        </w:tc>
        <w:tc>
          <w:tcPr>
            <w:tcW w:w="2250" w:type="dxa"/>
            <w:vAlign w:val="center"/>
          </w:tcPr>
          <w:p w14:paraId="450A6C78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8 (0.12)</w:t>
            </w:r>
          </w:p>
        </w:tc>
        <w:tc>
          <w:tcPr>
            <w:tcW w:w="1800" w:type="dxa"/>
            <w:vAlign w:val="center"/>
          </w:tcPr>
          <w:p w14:paraId="3BF01AA6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8 (0.13)</w:t>
            </w:r>
          </w:p>
        </w:tc>
        <w:tc>
          <w:tcPr>
            <w:tcW w:w="2324" w:type="dxa"/>
            <w:vAlign w:val="center"/>
          </w:tcPr>
          <w:p w14:paraId="053B3118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3 (0.08)</w:t>
            </w:r>
          </w:p>
        </w:tc>
      </w:tr>
      <w:tr w:rsidR="00D15F61" w:rsidRPr="00B05965" w14:paraId="63F4CC5D" w14:textId="77777777" w:rsidTr="009A34C0">
        <w:trPr>
          <w:trHeight w:val="503"/>
        </w:trPr>
        <w:tc>
          <w:tcPr>
            <w:tcW w:w="2645" w:type="dxa"/>
            <w:vAlign w:val="center"/>
          </w:tcPr>
          <w:p w14:paraId="37A3D3B6" w14:textId="77777777" w:rsidR="00D15F61" w:rsidRPr="00B05965" w:rsidRDefault="00D15F61" w:rsidP="009A34C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er Framing Condition</w:t>
            </w:r>
          </w:p>
        </w:tc>
        <w:tc>
          <w:tcPr>
            <w:tcW w:w="1405" w:type="dxa"/>
            <w:vAlign w:val="center"/>
          </w:tcPr>
          <w:p w14:paraId="22FDADB5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3 (0.06)</w:t>
            </w:r>
          </w:p>
        </w:tc>
        <w:tc>
          <w:tcPr>
            <w:tcW w:w="2250" w:type="dxa"/>
            <w:vAlign w:val="center"/>
          </w:tcPr>
          <w:p w14:paraId="78FDC241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48 (0.06)</w:t>
            </w:r>
          </w:p>
        </w:tc>
        <w:tc>
          <w:tcPr>
            <w:tcW w:w="1800" w:type="dxa"/>
            <w:vAlign w:val="center"/>
          </w:tcPr>
          <w:p w14:paraId="3A123F16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4.36 (0.06)</w:t>
            </w:r>
          </w:p>
        </w:tc>
        <w:tc>
          <w:tcPr>
            <w:tcW w:w="2324" w:type="dxa"/>
            <w:vAlign w:val="center"/>
          </w:tcPr>
          <w:p w14:paraId="690AF20D" w14:textId="77777777" w:rsidR="00D15F61" w:rsidRPr="00B05965" w:rsidRDefault="00D15F61" w:rsidP="009A34C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</w:p>
        </w:tc>
      </w:tr>
    </w:tbl>
    <w:p w14:paraId="1AF78E80" w14:textId="21999482" w:rsidR="00D15F61" w:rsidRPr="00B05965" w:rsidRDefault="00D15F61" w:rsidP="00CF3112">
      <w:pPr>
        <w:spacing w:before="36" w:after="36" w:line="240" w:lineRule="auto"/>
        <w:rPr>
          <w:rFonts w:ascii="Cambria" w:eastAsia="Cambria" w:hAnsi="Cambria" w:cs="Times New Roman"/>
          <w:kern w:val="0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14:ligatures w14:val="none"/>
        </w:rPr>
        <w:t xml:space="preserve">Note. </w:t>
      </w:r>
      <w:r w:rsidRPr="00B05965">
        <w:rPr>
          <w:rFonts w:ascii="Cambria" w:eastAsia="Cambria" w:hAnsi="Cambria" w:cs="Times New Roman"/>
          <w:kern w:val="0"/>
          <w14:ligatures w14:val="none"/>
        </w:rPr>
        <w:t xml:space="preserve">Estimated marginal means from the regression </w:t>
      </w:r>
      <w:r w:rsidR="00CF3112" w:rsidRPr="00B05965">
        <w:rPr>
          <w:rFonts w:ascii="Cambria" w:eastAsia="Cambria" w:hAnsi="Cambria" w:cs="Times New Roman"/>
          <w:kern w:val="0"/>
          <w14:ligatures w14:val="none"/>
        </w:rPr>
        <w:t>model</w:t>
      </w:r>
      <w:r w:rsidRPr="00B05965">
        <w:rPr>
          <w:rFonts w:ascii="Cambria" w:eastAsia="Cambria" w:hAnsi="Cambria" w:cs="Times New Roman"/>
          <w:kern w:val="0"/>
          <w14:ligatures w14:val="none"/>
        </w:rPr>
        <w:t xml:space="preserve"> detailed in Table 1</w:t>
      </w:r>
      <w:r w:rsidR="00CF3112" w:rsidRPr="00B05965">
        <w:rPr>
          <w:rFonts w:ascii="Cambria" w:eastAsia="Cambria" w:hAnsi="Cambria" w:cs="Times New Roman"/>
          <w:kern w:val="0"/>
          <w14:ligatures w14:val="none"/>
        </w:rPr>
        <w:t xml:space="preserve"> (DV = Consumer Intentions)</w:t>
      </w:r>
      <w:r w:rsidRPr="00B05965">
        <w:rPr>
          <w:rFonts w:ascii="Cambria" w:eastAsia="Cambria" w:hAnsi="Cambria" w:cs="Times New Roman"/>
          <w:kern w:val="0"/>
          <w14:ligatures w14:val="none"/>
        </w:rPr>
        <w:t xml:space="preserve">. </w:t>
      </w:r>
      <w:r w:rsidR="009C2EA2" w:rsidRPr="00B05965">
        <w:rPr>
          <w:rFonts w:ascii="Cambria" w:eastAsia="Cambria" w:hAnsi="Cambria" w:cs="Times New Roman"/>
          <w:kern w:val="0"/>
          <w14:ligatures w14:val="none"/>
        </w:rPr>
        <w:t>Standard errors provided in parentheses next to each estimated marginal mean.</w:t>
      </w:r>
    </w:p>
    <w:p w14:paraId="4F4D2F3D" w14:textId="77777777" w:rsidR="0063212A" w:rsidRPr="00B05965" w:rsidRDefault="0063212A" w:rsidP="00CF3112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50B9DA43" w14:textId="77777777" w:rsidR="004C5955" w:rsidRPr="00B05965" w:rsidRDefault="004C5955" w:rsidP="004C5955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#</w:t>
      </w:r>
    </w:p>
    <w:p w14:paraId="04F7229F" w14:textId="6AF4E001" w:rsidR="004C5955" w:rsidRPr="00B05965" w:rsidRDefault="004C5955" w:rsidP="004C5955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ffect of Each Norm Condition</w:t>
      </w:r>
      <w:r w:rsidR="00B11316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on Consumer Inten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Across Framing Conditions</w:t>
      </w:r>
    </w:p>
    <w:tbl>
      <w:tblPr>
        <w:tblStyle w:val="Table"/>
        <w:tblW w:w="5192" w:type="pct"/>
        <w:tblLayout w:type="fixed"/>
        <w:tblLook w:val="0020" w:firstRow="1" w:lastRow="0" w:firstColumn="0" w:lastColumn="0" w:noHBand="0" w:noVBand="0"/>
      </w:tblPr>
      <w:tblGrid>
        <w:gridCol w:w="1084"/>
        <w:gridCol w:w="2164"/>
        <w:gridCol w:w="1075"/>
        <w:gridCol w:w="1262"/>
        <w:gridCol w:w="628"/>
        <w:gridCol w:w="725"/>
        <w:gridCol w:w="719"/>
        <w:gridCol w:w="1166"/>
        <w:gridCol w:w="896"/>
      </w:tblGrid>
      <w:tr w:rsidR="00377DE0" w:rsidRPr="00B05965" w14:paraId="141BCCAB" w14:textId="77777777" w:rsidTr="00377D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57" w:type="pct"/>
            <w:tcBorders>
              <w:bottom w:val="single" w:sz="4" w:space="0" w:color="auto"/>
            </w:tcBorders>
          </w:tcPr>
          <w:p w14:paraId="1B2F96D8" w14:textId="5383180C" w:rsidR="00377DE0" w:rsidRPr="00B05965" w:rsidRDefault="00377DE0" w:rsidP="003C1727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Framing Condition</w:t>
            </w:r>
          </w:p>
        </w:tc>
        <w:tc>
          <w:tcPr>
            <w:tcW w:w="1113" w:type="pct"/>
            <w:tcBorders>
              <w:bottom w:val="single" w:sz="4" w:space="0" w:color="auto"/>
            </w:tcBorders>
          </w:tcPr>
          <w:p w14:paraId="0BBA9C29" w14:textId="1A026C39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Contrast of Norm Conditions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1DF8A810" w14:textId="22A2EE5E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EM Mean Difference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1993AEBF" w14:textId="010E619E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 xml:space="preserve">95%CI </w:t>
            </w: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br/>
              <w:t>EM Mean Difference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67542C60" w14:textId="5C112A61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2337526B" w14:textId="77777777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1C6189CC" w14:textId="77777777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64F0100E" w14:textId="48741E47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68A4C4B9" w14:textId="2EC8DAA8" w:rsidR="00377DE0" w:rsidRPr="00B05965" w:rsidRDefault="00377DE0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377DE0" w:rsidRPr="00B05965" w14:paraId="01C68D33" w14:textId="77777777" w:rsidTr="00377DE0">
        <w:tc>
          <w:tcPr>
            <w:tcW w:w="557" w:type="pct"/>
            <w:vMerge w:val="restart"/>
            <w:tcBorders>
              <w:top w:val="single" w:sz="4" w:space="0" w:color="auto"/>
            </w:tcBorders>
            <w:vAlign w:val="center"/>
          </w:tcPr>
          <w:p w14:paraId="09877F56" w14:textId="188D480A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2E2CB719" w14:textId="79B600F4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553" w:type="pct"/>
            <w:tcBorders>
              <w:top w:val="single" w:sz="4" w:space="0" w:color="auto"/>
            </w:tcBorders>
          </w:tcPr>
          <w:p w14:paraId="0478FE0C" w14:textId="79492EB1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16</w:t>
            </w:r>
          </w:p>
        </w:tc>
        <w:tc>
          <w:tcPr>
            <w:tcW w:w="649" w:type="pct"/>
            <w:tcBorders>
              <w:top w:val="single" w:sz="4" w:space="0" w:color="auto"/>
            </w:tcBorders>
          </w:tcPr>
          <w:p w14:paraId="0B08497A" w14:textId="1DF93E1B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20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top w:val="single" w:sz="4" w:space="0" w:color="auto"/>
            </w:tcBorders>
          </w:tcPr>
          <w:p w14:paraId="30B6BC2C" w14:textId="51A39141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6D5DA518" w14:textId="692FB997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3C938401" w14:textId="66EFD4EF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87</w:t>
            </w:r>
          </w:p>
        </w:tc>
        <w:tc>
          <w:tcPr>
            <w:tcW w:w="600" w:type="pct"/>
            <w:tcBorders>
              <w:top w:val="single" w:sz="4" w:space="0" w:color="auto"/>
            </w:tcBorders>
          </w:tcPr>
          <w:p w14:paraId="023BDEA1" w14:textId="19C8B110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84</w:t>
            </w:r>
          </w:p>
        </w:tc>
        <w:tc>
          <w:tcPr>
            <w:tcW w:w="461" w:type="pct"/>
            <w:tcBorders>
              <w:top w:val="single" w:sz="4" w:space="0" w:color="auto"/>
            </w:tcBorders>
          </w:tcPr>
          <w:p w14:paraId="4DD865CF" w14:textId="52BCADCA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15</w:t>
            </w:r>
          </w:p>
        </w:tc>
      </w:tr>
      <w:tr w:rsidR="00377DE0" w:rsidRPr="00B05965" w14:paraId="68D3FA15" w14:textId="77777777" w:rsidTr="00377DE0">
        <w:tc>
          <w:tcPr>
            <w:tcW w:w="557" w:type="pct"/>
            <w:vMerge/>
          </w:tcPr>
          <w:p w14:paraId="39237D39" w14:textId="77777777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2187C72F" w14:textId="3714E77E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553" w:type="pct"/>
          </w:tcPr>
          <w:p w14:paraId="70F10786" w14:textId="433D7D4B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5</w:t>
            </w:r>
          </w:p>
        </w:tc>
        <w:tc>
          <w:tcPr>
            <w:tcW w:w="649" w:type="pct"/>
          </w:tcPr>
          <w:p w14:paraId="4CD5A6A0" w14:textId="473771C0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41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69BA9B62" w14:textId="57F77F26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</w:tcPr>
          <w:p w14:paraId="36E7FA9C" w14:textId="77357B68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7C85FDBF" w14:textId="59CC394B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600" w:type="pct"/>
          </w:tcPr>
          <w:p w14:paraId="3B6488BD" w14:textId="0ABEDD79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783</w:t>
            </w:r>
          </w:p>
        </w:tc>
        <w:tc>
          <w:tcPr>
            <w:tcW w:w="461" w:type="pct"/>
          </w:tcPr>
          <w:p w14:paraId="1ADE9A59" w14:textId="65E082C2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05</w:t>
            </w:r>
          </w:p>
        </w:tc>
      </w:tr>
      <w:tr w:rsidR="00377DE0" w:rsidRPr="00B05965" w14:paraId="4688D1D1" w14:textId="77777777" w:rsidTr="00377DE0">
        <w:tc>
          <w:tcPr>
            <w:tcW w:w="557" w:type="pct"/>
            <w:vMerge/>
          </w:tcPr>
          <w:p w14:paraId="272DE8D9" w14:textId="77777777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274A91EB" w14:textId="40D405E6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553" w:type="pct"/>
          </w:tcPr>
          <w:p w14:paraId="72CCA9FA" w14:textId="57431BA9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29</w:t>
            </w:r>
          </w:p>
        </w:tc>
        <w:tc>
          <w:tcPr>
            <w:tcW w:w="649" w:type="pct"/>
          </w:tcPr>
          <w:p w14:paraId="5A373B1F" w14:textId="21777BD7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6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04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30A1D235" w14:textId="3B662F74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373" w:type="pct"/>
          </w:tcPr>
          <w:p w14:paraId="4B0A14CB" w14:textId="56A31712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5CCC8BE8" w14:textId="49B8F444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1.71</w:t>
            </w:r>
          </w:p>
        </w:tc>
        <w:tc>
          <w:tcPr>
            <w:tcW w:w="600" w:type="pct"/>
          </w:tcPr>
          <w:p w14:paraId="2E202D28" w14:textId="577FAFAA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88</w:t>
            </w:r>
          </w:p>
        </w:tc>
        <w:tc>
          <w:tcPr>
            <w:tcW w:w="461" w:type="pct"/>
          </w:tcPr>
          <w:p w14:paraId="23712443" w14:textId="786C6ABD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27</w:t>
            </w:r>
          </w:p>
        </w:tc>
      </w:tr>
      <w:tr w:rsidR="00377DE0" w:rsidRPr="00B05965" w14:paraId="2833A1AA" w14:textId="77777777" w:rsidTr="00377DE0">
        <w:tc>
          <w:tcPr>
            <w:tcW w:w="557" w:type="pct"/>
            <w:vMerge/>
            <w:tcBorders>
              <w:bottom w:val="single" w:sz="4" w:space="0" w:color="auto"/>
            </w:tcBorders>
          </w:tcPr>
          <w:p w14:paraId="21EC9D36" w14:textId="77777777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  <w:tcBorders>
              <w:bottom w:val="single" w:sz="4" w:space="0" w:color="auto"/>
            </w:tcBorders>
          </w:tcPr>
          <w:p w14:paraId="0D57D54C" w14:textId="0865B8A1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7D9E6C51" w14:textId="5882FA3A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22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2DF241EC" w14:textId="09AE35A3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9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15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41AE69F8" w14:textId="13E40721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9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5B242363" w14:textId="5E11EF5B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146E7412" w14:textId="711859B6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1.16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6C67879D" w14:textId="4E368B49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46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5ACA9143" w14:textId="58B2AD20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21</w:t>
            </w:r>
          </w:p>
        </w:tc>
      </w:tr>
      <w:tr w:rsidR="00377DE0" w:rsidRPr="00B05965" w14:paraId="4BD48022" w14:textId="77777777" w:rsidTr="00377DE0">
        <w:tc>
          <w:tcPr>
            <w:tcW w:w="557" w:type="pct"/>
            <w:vMerge w:val="restart"/>
            <w:tcBorders>
              <w:top w:val="single" w:sz="4" w:space="0" w:color="auto"/>
            </w:tcBorders>
            <w:vAlign w:val="center"/>
          </w:tcPr>
          <w:p w14:paraId="09E6109A" w14:textId="1A4E7EBD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5A1796F8" w14:textId="03436E56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553" w:type="pct"/>
            <w:tcBorders>
              <w:top w:val="single" w:sz="4" w:space="0" w:color="auto"/>
            </w:tcBorders>
          </w:tcPr>
          <w:p w14:paraId="56079CAE" w14:textId="1D8A4637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17</w:t>
            </w:r>
          </w:p>
        </w:tc>
        <w:tc>
          <w:tcPr>
            <w:tcW w:w="649" w:type="pct"/>
            <w:tcBorders>
              <w:top w:val="single" w:sz="4" w:space="0" w:color="auto"/>
            </w:tcBorders>
          </w:tcPr>
          <w:p w14:paraId="10A3D5D6" w14:textId="6B78775F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1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top w:val="single" w:sz="4" w:space="0" w:color="auto"/>
            </w:tcBorders>
          </w:tcPr>
          <w:p w14:paraId="7D12B153" w14:textId="41D7D8C5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5129AF7E" w14:textId="0FA7B2B4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473E55CE" w14:textId="2F7F61E2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94</w:t>
            </w:r>
          </w:p>
        </w:tc>
        <w:tc>
          <w:tcPr>
            <w:tcW w:w="600" w:type="pct"/>
            <w:tcBorders>
              <w:top w:val="single" w:sz="4" w:space="0" w:color="auto"/>
            </w:tcBorders>
          </w:tcPr>
          <w:p w14:paraId="3D6EA24B" w14:textId="44DAE14F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49</w:t>
            </w:r>
          </w:p>
        </w:tc>
        <w:tc>
          <w:tcPr>
            <w:tcW w:w="461" w:type="pct"/>
            <w:tcBorders>
              <w:top w:val="single" w:sz="4" w:space="0" w:color="auto"/>
            </w:tcBorders>
          </w:tcPr>
          <w:p w14:paraId="5854E4A5" w14:textId="5740C0F9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6</w:t>
            </w:r>
          </w:p>
        </w:tc>
      </w:tr>
      <w:tr w:rsidR="00377DE0" w:rsidRPr="00B05965" w14:paraId="2C1657D8" w14:textId="77777777" w:rsidTr="00377DE0">
        <w:tc>
          <w:tcPr>
            <w:tcW w:w="557" w:type="pct"/>
            <w:vMerge/>
            <w:vAlign w:val="center"/>
          </w:tcPr>
          <w:p w14:paraId="32446B4C" w14:textId="77777777" w:rsidR="00377DE0" w:rsidRPr="00B05965" w:rsidRDefault="00377DE0" w:rsidP="004C595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05D51F60" w14:textId="2827744E" w:rsidR="00377DE0" w:rsidRPr="00B05965" w:rsidRDefault="00377DE0" w:rsidP="004C595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553" w:type="pct"/>
          </w:tcPr>
          <w:p w14:paraId="5C215467" w14:textId="1C02751C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7</w:t>
            </w:r>
          </w:p>
        </w:tc>
        <w:tc>
          <w:tcPr>
            <w:tcW w:w="649" w:type="pct"/>
          </w:tcPr>
          <w:p w14:paraId="0F51C5D4" w14:textId="4779F411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4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27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05AFEBE8" w14:textId="784F252A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373" w:type="pct"/>
          </w:tcPr>
          <w:p w14:paraId="48F9D9C1" w14:textId="0C593730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34239CFA" w14:textId="55A6D3C6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42</w:t>
            </w:r>
          </w:p>
        </w:tc>
        <w:tc>
          <w:tcPr>
            <w:tcW w:w="600" w:type="pct"/>
          </w:tcPr>
          <w:p w14:paraId="5549F0D2" w14:textId="7C173AA1" w:rsidR="00377DE0" w:rsidRPr="00B05965" w:rsidRDefault="00377DE0" w:rsidP="004C595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671</w:t>
            </w:r>
          </w:p>
        </w:tc>
        <w:tc>
          <w:tcPr>
            <w:tcW w:w="461" w:type="pct"/>
          </w:tcPr>
          <w:p w14:paraId="10A88581" w14:textId="28FACC53" w:rsidR="00377DE0" w:rsidRPr="00B05965" w:rsidRDefault="00377DE0" w:rsidP="004C595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7</w:t>
            </w:r>
          </w:p>
        </w:tc>
      </w:tr>
      <w:tr w:rsidR="00377DE0" w:rsidRPr="00B05965" w14:paraId="5EF962CD" w14:textId="77777777" w:rsidTr="00377DE0">
        <w:tc>
          <w:tcPr>
            <w:tcW w:w="557" w:type="pct"/>
            <w:vMerge/>
            <w:vAlign w:val="center"/>
          </w:tcPr>
          <w:p w14:paraId="7034B2DC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30BEA75F" w14:textId="4B3A4478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553" w:type="pct"/>
          </w:tcPr>
          <w:p w14:paraId="1D27AE52" w14:textId="22311B51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649" w:type="pct"/>
          </w:tcPr>
          <w:p w14:paraId="779057DA" w14:textId="3AA8389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5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18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16574C38" w14:textId="4F1F1C5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9</w:t>
            </w:r>
          </w:p>
        </w:tc>
        <w:tc>
          <w:tcPr>
            <w:tcW w:w="373" w:type="pct"/>
          </w:tcPr>
          <w:p w14:paraId="2E13BE50" w14:textId="6222D8D4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4678BEDB" w14:textId="6DE52BA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1.02</w:t>
            </w:r>
          </w:p>
        </w:tc>
        <w:tc>
          <w:tcPr>
            <w:tcW w:w="600" w:type="pct"/>
          </w:tcPr>
          <w:p w14:paraId="213EAF74" w14:textId="0BC9BD48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10</w:t>
            </w:r>
          </w:p>
        </w:tc>
        <w:tc>
          <w:tcPr>
            <w:tcW w:w="461" w:type="pct"/>
          </w:tcPr>
          <w:p w14:paraId="7CDDAB16" w14:textId="28EDC771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</w:tr>
      <w:tr w:rsidR="00377DE0" w:rsidRPr="00B05965" w14:paraId="61F7504D" w14:textId="77777777" w:rsidTr="00377DE0">
        <w:tc>
          <w:tcPr>
            <w:tcW w:w="557" w:type="pct"/>
            <w:vMerge/>
            <w:tcBorders>
              <w:bottom w:val="single" w:sz="4" w:space="0" w:color="auto"/>
            </w:tcBorders>
            <w:vAlign w:val="center"/>
          </w:tcPr>
          <w:p w14:paraId="41E812A4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  <w:tcBorders>
              <w:bottom w:val="single" w:sz="4" w:space="0" w:color="auto"/>
            </w:tcBorders>
          </w:tcPr>
          <w:p w14:paraId="7F1FF71D" w14:textId="15617DE6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08581610" w14:textId="556F2B6D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23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1B2BCE3C" w14:textId="7E0C9ECD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8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11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36532779" w14:textId="7787433F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2F1E279F" w14:textId="0817F51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32E2D05C" w14:textId="1A2199BE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1.33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42602BD8" w14:textId="1613DE9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3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7E7ECFD0" w14:textId="1BE65B6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377DE0" w:rsidRPr="00B05965" w14:paraId="3066CCA5" w14:textId="77777777" w:rsidTr="00377DE0">
        <w:tc>
          <w:tcPr>
            <w:tcW w:w="557" w:type="pct"/>
            <w:vMerge w:val="restart"/>
            <w:tcBorders>
              <w:top w:val="single" w:sz="4" w:space="0" w:color="auto"/>
            </w:tcBorders>
            <w:vAlign w:val="center"/>
          </w:tcPr>
          <w:p w14:paraId="20503D66" w14:textId="27E66FEB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41502D40" w14:textId="6CF8C876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553" w:type="pct"/>
            <w:tcBorders>
              <w:top w:val="single" w:sz="4" w:space="0" w:color="auto"/>
            </w:tcBorders>
          </w:tcPr>
          <w:p w14:paraId="3BE4B6C2" w14:textId="134E6AF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4</w:t>
            </w:r>
          </w:p>
        </w:tc>
        <w:tc>
          <w:tcPr>
            <w:tcW w:w="649" w:type="pct"/>
            <w:tcBorders>
              <w:top w:val="single" w:sz="4" w:space="0" w:color="auto"/>
            </w:tcBorders>
          </w:tcPr>
          <w:p w14:paraId="0CA76CD7" w14:textId="5C8870DE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58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top w:val="single" w:sz="4" w:space="0" w:color="auto"/>
            </w:tcBorders>
          </w:tcPr>
          <w:p w14:paraId="50440765" w14:textId="7A93A17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5CDC7C24" w14:textId="2FE591C6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top w:val="single" w:sz="4" w:space="0" w:color="auto"/>
            </w:tcBorders>
          </w:tcPr>
          <w:p w14:paraId="119351BD" w14:textId="1516335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36</w:t>
            </w:r>
          </w:p>
        </w:tc>
        <w:tc>
          <w:tcPr>
            <w:tcW w:w="600" w:type="pct"/>
            <w:tcBorders>
              <w:top w:val="single" w:sz="4" w:space="0" w:color="auto"/>
            </w:tcBorders>
          </w:tcPr>
          <w:p w14:paraId="5BB37F46" w14:textId="0FBD8035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74</w:t>
            </w:r>
          </w:p>
        </w:tc>
        <w:tc>
          <w:tcPr>
            <w:tcW w:w="461" w:type="pct"/>
            <w:tcBorders>
              <w:top w:val="single" w:sz="4" w:space="0" w:color="auto"/>
            </w:tcBorders>
          </w:tcPr>
          <w:p w14:paraId="10268270" w14:textId="55E4858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377DE0" w:rsidRPr="00B05965" w14:paraId="0EE7E92B" w14:textId="77777777" w:rsidTr="00377DE0">
        <w:tc>
          <w:tcPr>
            <w:tcW w:w="557" w:type="pct"/>
            <w:vMerge/>
          </w:tcPr>
          <w:p w14:paraId="72C59421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20D0AD0D" w14:textId="738E5D7E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553" w:type="pct"/>
          </w:tcPr>
          <w:p w14:paraId="008B9754" w14:textId="73EC29AC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3</w:t>
            </w:r>
          </w:p>
        </w:tc>
        <w:tc>
          <w:tcPr>
            <w:tcW w:w="649" w:type="pct"/>
          </w:tcPr>
          <w:p w14:paraId="45C536EF" w14:textId="5D1C83DB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5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06392F8F" w14:textId="0E073692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</w:tcPr>
          <w:p w14:paraId="5AE243B6" w14:textId="2E07BF7C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354C7C63" w14:textId="7A49B8A2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29</w:t>
            </w:r>
          </w:p>
        </w:tc>
        <w:tc>
          <w:tcPr>
            <w:tcW w:w="600" w:type="pct"/>
          </w:tcPr>
          <w:p w14:paraId="524C9F55" w14:textId="793D0EB7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98</w:t>
            </w:r>
          </w:p>
        </w:tc>
        <w:tc>
          <w:tcPr>
            <w:tcW w:w="461" w:type="pct"/>
          </w:tcPr>
          <w:p w14:paraId="608950A6" w14:textId="60A169CD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377DE0" w:rsidRPr="00B05965" w14:paraId="16326DB8" w14:textId="77777777" w:rsidTr="00377DE0">
        <w:tc>
          <w:tcPr>
            <w:tcW w:w="557" w:type="pct"/>
            <w:vMerge/>
          </w:tcPr>
          <w:p w14:paraId="71E8C992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</w:tcPr>
          <w:p w14:paraId="0A89D3AA" w14:textId="660DD3A3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553" w:type="pct"/>
          </w:tcPr>
          <w:p w14:paraId="6489CA57" w14:textId="366A8A07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1</w:t>
            </w:r>
          </w:p>
        </w:tc>
        <w:tc>
          <w:tcPr>
            <w:tcW w:w="649" w:type="pct"/>
          </w:tcPr>
          <w:p w14:paraId="62AB1210" w14:textId="65FEA5D2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6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38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</w:tcPr>
          <w:p w14:paraId="1524648B" w14:textId="39D95BFF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9</w:t>
            </w:r>
          </w:p>
        </w:tc>
        <w:tc>
          <w:tcPr>
            <w:tcW w:w="373" w:type="pct"/>
          </w:tcPr>
          <w:p w14:paraId="3031E26B" w14:textId="5478C46E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</w:tcPr>
          <w:p w14:paraId="04C7E603" w14:textId="38149EC8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5</w:t>
            </w:r>
          </w:p>
        </w:tc>
        <w:tc>
          <w:tcPr>
            <w:tcW w:w="600" w:type="pct"/>
          </w:tcPr>
          <w:p w14:paraId="03CFAAFB" w14:textId="0A1C2AF0" w:rsidR="00377DE0" w:rsidRPr="00B05965" w:rsidRDefault="00377DE0" w:rsidP="00C83618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962</w:t>
            </w:r>
          </w:p>
        </w:tc>
        <w:tc>
          <w:tcPr>
            <w:tcW w:w="461" w:type="pct"/>
          </w:tcPr>
          <w:p w14:paraId="50DF00E7" w14:textId="7E23FB34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01</w:t>
            </w:r>
          </w:p>
        </w:tc>
      </w:tr>
      <w:tr w:rsidR="00377DE0" w:rsidRPr="00B05965" w14:paraId="7531A7AF" w14:textId="77777777" w:rsidTr="00377DE0">
        <w:tc>
          <w:tcPr>
            <w:tcW w:w="557" w:type="pct"/>
            <w:vMerge/>
            <w:tcBorders>
              <w:bottom w:val="single" w:sz="4" w:space="0" w:color="auto"/>
            </w:tcBorders>
          </w:tcPr>
          <w:p w14:paraId="2766B4E1" w14:textId="77777777" w:rsidR="00377DE0" w:rsidRPr="00B05965" w:rsidRDefault="00377DE0" w:rsidP="00C83618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113" w:type="pct"/>
            <w:tcBorders>
              <w:bottom w:val="single" w:sz="4" w:space="0" w:color="auto"/>
            </w:tcBorders>
          </w:tcPr>
          <w:p w14:paraId="2A35EC5D" w14:textId="3B7CFD91" w:rsidR="00377DE0" w:rsidRPr="00B05965" w:rsidRDefault="00377DE0" w:rsidP="00C83618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553" w:type="pct"/>
            <w:tcBorders>
              <w:bottom w:val="single" w:sz="4" w:space="0" w:color="auto"/>
            </w:tcBorders>
          </w:tcPr>
          <w:p w14:paraId="71B97058" w14:textId="75A7E937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4</w:t>
            </w: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67374B3B" w14:textId="30770D48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2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4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23" w:type="pct"/>
            <w:tcBorders>
              <w:bottom w:val="single" w:sz="4" w:space="0" w:color="auto"/>
            </w:tcBorders>
          </w:tcPr>
          <w:p w14:paraId="7217C186" w14:textId="57E0D424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14681EB4" w14:textId="4495D961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70" w:type="pct"/>
            <w:tcBorders>
              <w:bottom w:val="single" w:sz="4" w:space="0" w:color="auto"/>
            </w:tcBorders>
          </w:tcPr>
          <w:p w14:paraId="796E9DF4" w14:textId="43C14198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78</w:t>
            </w:r>
          </w:p>
        </w:tc>
        <w:tc>
          <w:tcPr>
            <w:tcW w:w="600" w:type="pct"/>
            <w:tcBorders>
              <w:bottom w:val="single" w:sz="4" w:space="0" w:color="auto"/>
            </w:tcBorders>
          </w:tcPr>
          <w:p w14:paraId="23AE8D2F" w14:textId="67FE3883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435</w:t>
            </w:r>
          </w:p>
        </w:tc>
        <w:tc>
          <w:tcPr>
            <w:tcW w:w="461" w:type="pct"/>
            <w:tcBorders>
              <w:bottom w:val="single" w:sz="4" w:space="0" w:color="auto"/>
            </w:tcBorders>
          </w:tcPr>
          <w:p w14:paraId="7A6AFB25" w14:textId="729EE49A" w:rsidR="00377DE0" w:rsidRPr="00B05965" w:rsidRDefault="00377DE0" w:rsidP="00C83618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3</w:t>
            </w:r>
          </w:p>
        </w:tc>
      </w:tr>
    </w:tbl>
    <w:p w14:paraId="60E87413" w14:textId="58873A07" w:rsidR="004C5955" w:rsidRPr="00B05965" w:rsidRDefault="009C2EA2" w:rsidP="009C2EA2">
      <w:pPr>
        <w:pStyle w:val="BlockText"/>
        <w:ind w:left="0"/>
        <w:rPr>
          <w:rFonts w:ascii="Cambria" w:hAnsi="Cambria"/>
        </w:rPr>
      </w:pPr>
      <w:r w:rsidRPr="00B05965">
        <w:rPr>
          <w:rFonts w:ascii="Cambria" w:hAnsi="Cambria"/>
          <w:i/>
          <w:iCs/>
        </w:rPr>
        <w:t xml:space="preserve">Note. </w:t>
      </w:r>
      <w:r w:rsidRPr="00B05965">
        <w:rPr>
          <w:rFonts w:ascii="Cambria" w:hAnsi="Cambria"/>
        </w:rPr>
        <w:t>PE = Pro-environmental framing, SE = self-enhancing framing</w:t>
      </w:r>
    </w:p>
    <w:p w14:paraId="24E68C2E" w14:textId="77777777" w:rsidR="009C2EA2" w:rsidRPr="00B05965" w:rsidRDefault="009C2EA2" w:rsidP="009C2EA2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>Table #</w:t>
      </w:r>
    </w:p>
    <w:p w14:paraId="3B9C8712" w14:textId="2DDAAD2C" w:rsidR="009C2EA2" w:rsidRPr="00B05965" w:rsidRDefault="009C2EA2" w:rsidP="009C2EA2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Differences in the Effects of Each Norm Condition</w:t>
      </w:r>
      <w:r w:rsidR="00D27F77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on Consumer Inten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Across Framing Conditions</w:t>
      </w:r>
    </w:p>
    <w:tbl>
      <w:tblPr>
        <w:tblStyle w:val="Table"/>
        <w:tblW w:w="5529" w:type="pct"/>
        <w:tblInd w:w="-630" w:type="dxa"/>
        <w:tblLayout w:type="fixed"/>
        <w:tblLook w:val="0020" w:firstRow="1" w:lastRow="0" w:firstColumn="0" w:lastColumn="0" w:noHBand="0" w:noVBand="0"/>
      </w:tblPr>
      <w:tblGrid>
        <w:gridCol w:w="1441"/>
        <w:gridCol w:w="2159"/>
        <w:gridCol w:w="1350"/>
        <w:gridCol w:w="1261"/>
        <w:gridCol w:w="631"/>
        <w:gridCol w:w="729"/>
        <w:gridCol w:w="718"/>
        <w:gridCol w:w="1167"/>
        <w:gridCol w:w="894"/>
      </w:tblGrid>
      <w:tr w:rsidR="000925E7" w:rsidRPr="00B05965" w14:paraId="2975EB77" w14:textId="77777777" w:rsidTr="000925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96" w:type="pct"/>
            <w:tcBorders>
              <w:bottom w:val="single" w:sz="4" w:space="0" w:color="auto"/>
            </w:tcBorders>
          </w:tcPr>
          <w:p w14:paraId="7EF68684" w14:textId="42720F56" w:rsidR="000925E7" w:rsidRPr="00B05965" w:rsidRDefault="000925E7" w:rsidP="003C1727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Contrast of Framing Condition</w:t>
            </w:r>
          </w:p>
        </w:tc>
        <w:tc>
          <w:tcPr>
            <w:tcW w:w="1043" w:type="pct"/>
            <w:tcBorders>
              <w:bottom w:val="single" w:sz="4" w:space="0" w:color="auto"/>
            </w:tcBorders>
          </w:tcPr>
          <w:p w14:paraId="52937302" w14:textId="77777777" w:rsidR="000925E7" w:rsidRPr="00B05965" w:rsidRDefault="000925E7" w:rsidP="003C1727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Contrast of Norm Conditions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7DAFF3B5" w14:textId="40C71BC4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ifference in Differences between</w:t>
            </w: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 xml:space="preserve"> </w:t>
            </w:r>
          </w:p>
          <w:p w14:paraId="62255ABE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EM Means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4E170BC1" w14:textId="38965CF6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 xml:space="preserve">95%CI </w:t>
            </w:r>
            <w:r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br/>
            </w: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EM Mean Difference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652AD80F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352" w:type="pct"/>
            <w:tcBorders>
              <w:bottom w:val="single" w:sz="4" w:space="0" w:color="auto"/>
            </w:tcBorders>
          </w:tcPr>
          <w:p w14:paraId="37AF9556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347" w:type="pct"/>
            <w:tcBorders>
              <w:bottom w:val="single" w:sz="4" w:space="0" w:color="auto"/>
            </w:tcBorders>
          </w:tcPr>
          <w:p w14:paraId="6600CE92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14:paraId="48019812" w14:textId="6F716319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432" w:type="pct"/>
            <w:tcBorders>
              <w:bottom w:val="single" w:sz="4" w:space="0" w:color="auto"/>
            </w:tcBorders>
          </w:tcPr>
          <w:p w14:paraId="5E4C2009" w14:textId="77777777" w:rsidR="000925E7" w:rsidRPr="00B05965" w:rsidRDefault="000925E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0"/>
                <w:szCs w:val="20"/>
              </w:rPr>
            </w:pPr>
            <w:r w:rsidRPr="00B05965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0925E7" w:rsidRPr="00B05965" w14:paraId="6DEDF4C2" w14:textId="77777777" w:rsidTr="000925E7">
        <w:tc>
          <w:tcPr>
            <w:tcW w:w="696" w:type="pct"/>
            <w:vMerge w:val="restart"/>
            <w:tcBorders>
              <w:top w:val="single" w:sz="4" w:space="0" w:color="auto"/>
            </w:tcBorders>
            <w:vAlign w:val="center"/>
          </w:tcPr>
          <w:p w14:paraId="2BD6EF33" w14:textId="649C045E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PE vs Control</w:t>
            </w:r>
          </w:p>
        </w:tc>
        <w:tc>
          <w:tcPr>
            <w:tcW w:w="1043" w:type="pct"/>
            <w:tcBorders>
              <w:top w:val="single" w:sz="4" w:space="0" w:color="auto"/>
            </w:tcBorders>
          </w:tcPr>
          <w:p w14:paraId="6FA34F7E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652" w:type="pct"/>
            <w:tcBorders>
              <w:top w:val="single" w:sz="4" w:space="0" w:color="auto"/>
            </w:tcBorders>
          </w:tcPr>
          <w:p w14:paraId="672D780D" w14:textId="3FA0F23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1</w:t>
            </w:r>
          </w:p>
        </w:tc>
        <w:tc>
          <w:tcPr>
            <w:tcW w:w="609" w:type="pct"/>
            <w:tcBorders>
              <w:top w:val="single" w:sz="4" w:space="0" w:color="auto"/>
            </w:tcBorders>
          </w:tcPr>
          <w:p w14:paraId="56637E7C" w14:textId="5E63DB6E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1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4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top w:val="single" w:sz="4" w:space="0" w:color="auto"/>
            </w:tcBorders>
          </w:tcPr>
          <w:p w14:paraId="41F84D3D" w14:textId="2C766AB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  <w:tcBorders>
              <w:top w:val="single" w:sz="4" w:space="0" w:color="auto"/>
            </w:tcBorders>
          </w:tcPr>
          <w:p w14:paraId="6DB7F01A" w14:textId="55E99D6A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top w:val="single" w:sz="4" w:space="0" w:color="auto"/>
            </w:tcBorders>
          </w:tcPr>
          <w:p w14:paraId="44831892" w14:textId="7E48D3A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5</w:t>
            </w:r>
          </w:p>
        </w:tc>
        <w:tc>
          <w:tcPr>
            <w:tcW w:w="564" w:type="pct"/>
            <w:tcBorders>
              <w:top w:val="single" w:sz="4" w:space="0" w:color="auto"/>
            </w:tcBorders>
          </w:tcPr>
          <w:p w14:paraId="74526E14" w14:textId="08F53D2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963</w:t>
            </w:r>
          </w:p>
        </w:tc>
        <w:tc>
          <w:tcPr>
            <w:tcW w:w="432" w:type="pct"/>
            <w:tcBorders>
              <w:top w:val="single" w:sz="4" w:space="0" w:color="auto"/>
            </w:tcBorders>
          </w:tcPr>
          <w:p w14:paraId="12A563AF" w14:textId="334CFDEA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01</w:t>
            </w:r>
          </w:p>
        </w:tc>
      </w:tr>
      <w:tr w:rsidR="000925E7" w:rsidRPr="00B05965" w14:paraId="74705274" w14:textId="77777777" w:rsidTr="000925E7">
        <w:tc>
          <w:tcPr>
            <w:tcW w:w="696" w:type="pct"/>
            <w:vMerge/>
          </w:tcPr>
          <w:p w14:paraId="5CD39B8E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3D0371C6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652" w:type="pct"/>
          </w:tcPr>
          <w:p w14:paraId="483094F1" w14:textId="20AA72E5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12</w:t>
            </w:r>
          </w:p>
        </w:tc>
        <w:tc>
          <w:tcPr>
            <w:tcW w:w="609" w:type="pct"/>
          </w:tcPr>
          <w:p w14:paraId="0ACEBD7E" w14:textId="5579CC49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6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37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38483961" w14:textId="4AECC04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</w:tcPr>
          <w:p w14:paraId="45CE1754" w14:textId="779A35F1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0E61CA3C" w14:textId="721454EF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49</w:t>
            </w:r>
          </w:p>
        </w:tc>
        <w:tc>
          <w:tcPr>
            <w:tcW w:w="564" w:type="pct"/>
          </w:tcPr>
          <w:p w14:paraId="589815AB" w14:textId="6DC30315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624</w:t>
            </w:r>
          </w:p>
        </w:tc>
        <w:tc>
          <w:tcPr>
            <w:tcW w:w="432" w:type="pct"/>
          </w:tcPr>
          <w:p w14:paraId="337D9956" w14:textId="6CF4D51B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12</w:t>
            </w:r>
          </w:p>
        </w:tc>
      </w:tr>
      <w:tr w:rsidR="000925E7" w:rsidRPr="00B05965" w14:paraId="1F95EC4C" w14:textId="77777777" w:rsidTr="000925E7">
        <w:tc>
          <w:tcPr>
            <w:tcW w:w="696" w:type="pct"/>
            <w:vMerge/>
          </w:tcPr>
          <w:p w14:paraId="141820A8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7CA991E3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652" w:type="pct"/>
          </w:tcPr>
          <w:p w14:paraId="104EAEE6" w14:textId="1BDC16E6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0</w:t>
            </w:r>
          </w:p>
        </w:tc>
        <w:tc>
          <w:tcPr>
            <w:tcW w:w="609" w:type="pct"/>
          </w:tcPr>
          <w:p w14:paraId="359863BB" w14:textId="256FAFB2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9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5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3236BCEC" w14:textId="110B54BB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</w:tcPr>
          <w:p w14:paraId="78FA8837" w14:textId="7ABE3FCE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3E48A80E" w14:textId="6FA2B2A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40</w:t>
            </w:r>
          </w:p>
        </w:tc>
        <w:tc>
          <w:tcPr>
            <w:tcW w:w="564" w:type="pct"/>
          </w:tcPr>
          <w:p w14:paraId="04640784" w14:textId="65A94EB6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686.</w:t>
            </w:r>
          </w:p>
        </w:tc>
        <w:tc>
          <w:tcPr>
            <w:tcW w:w="432" w:type="pct"/>
          </w:tcPr>
          <w:p w14:paraId="4E9E0796" w14:textId="233178FA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10</w:t>
            </w:r>
          </w:p>
        </w:tc>
      </w:tr>
      <w:tr w:rsidR="000925E7" w:rsidRPr="00B05965" w14:paraId="4B254C77" w14:textId="77777777" w:rsidTr="000925E7">
        <w:tc>
          <w:tcPr>
            <w:tcW w:w="696" w:type="pct"/>
            <w:vMerge/>
            <w:tcBorders>
              <w:bottom w:val="single" w:sz="4" w:space="0" w:color="auto"/>
            </w:tcBorders>
          </w:tcPr>
          <w:p w14:paraId="5596DB2D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  <w:tcBorders>
              <w:bottom w:val="single" w:sz="4" w:space="0" w:color="auto"/>
            </w:tcBorders>
          </w:tcPr>
          <w:p w14:paraId="176336B3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54363357" w14:textId="0F3523C8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1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3E5C60EE" w14:textId="42056030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52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4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78FF5982" w14:textId="4FAD85F7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  <w:tcBorders>
              <w:bottom w:val="single" w:sz="4" w:space="0" w:color="auto"/>
            </w:tcBorders>
          </w:tcPr>
          <w:p w14:paraId="7719C244" w14:textId="4EF93CF5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bottom w:val="single" w:sz="4" w:space="0" w:color="auto"/>
            </w:tcBorders>
          </w:tcPr>
          <w:p w14:paraId="323E963A" w14:textId="4AA44FE1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-0.06</w:t>
            </w: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14:paraId="2615FBB9" w14:textId="5F9BE26C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954</w:t>
            </w:r>
          </w:p>
        </w:tc>
        <w:tc>
          <w:tcPr>
            <w:tcW w:w="432" w:type="pct"/>
            <w:tcBorders>
              <w:bottom w:val="single" w:sz="4" w:space="0" w:color="auto"/>
            </w:tcBorders>
          </w:tcPr>
          <w:p w14:paraId="6423C40E" w14:textId="283C1F0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0.01</w:t>
            </w:r>
          </w:p>
        </w:tc>
      </w:tr>
      <w:tr w:rsidR="000925E7" w:rsidRPr="00B05965" w14:paraId="76FF2D5D" w14:textId="77777777" w:rsidTr="000925E7">
        <w:tc>
          <w:tcPr>
            <w:tcW w:w="696" w:type="pct"/>
            <w:vMerge w:val="restart"/>
            <w:tcBorders>
              <w:top w:val="single" w:sz="4" w:space="0" w:color="auto"/>
            </w:tcBorders>
            <w:vAlign w:val="center"/>
          </w:tcPr>
          <w:p w14:paraId="70F342F9" w14:textId="1DA6E01F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SE vs Control</w:t>
            </w:r>
          </w:p>
        </w:tc>
        <w:tc>
          <w:tcPr>
            <w:tcW w:w="1043" w:type="pct"/>
            <w:tcBorders>
              <w:top w:val="single" w:sz="4" w:space="0" w:color="auto"/>
            </w:tcBorders>
          </w:tcPr>
          <w:p w14:paraId="3F5D512E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652" w:type="pct"/>
            <w:tcBorders>
              <w:top w:val="single" w:sz="4" w:space="0" w:color="auto"/>
            </w:tcBorders>
          </w:tcPr>
          <w:p w14:paraId="7A001BF6" w14:textId="7EB525C5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40</w:t>
            </w:r>
          </w:p>
        </w:tc>
        <w:tc>
          <w:tcPr>
            <w:tcW w:w="609" w:type="pct"/>
            <w:tcBorders>
              <w:top w:val="single" w:sz="4" w:space="0" w:color="auto"/>
            </w:tcBorders>
          </w:tcPr>
          <w:p w14:paraId="713DACCB" w14:textId="2816C9E4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0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8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top w:val="single" w:sz="4" w:space="0" w:color="auto"/>
            </w:tcBorders>
          </w:tcPr>
          <w:p w14:paraId="661ACE79" w14:textId="1C995284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  <w:tcBorders>
              <w:top w:val="single" w:sz="4" w:space="0" w:color="auto"/>
            </w:tcBorders>
          </w:tcPr>
          <w:p w14:paraId="2D6FD2FF" w14:textId="40FF5B6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top w:val="single" w:sz="4" w:space="0" w:color="auto"/>
            </w:tcBorders>
          </w:tcPr>
          <w:p w14:paraId="35FE4EB7" w14:textId="1F6198BE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57</w:t>
            </w:r>
          </w:p>
        </w:tc>
        <w:tc>
          <w:tcPr>
            <w:tcW w:w="564" w:type="pct"/>
            <w:tcBorders>
              <w:top w:val="single" w:sz="4" w:space="0" w:color="auto"/>
            </w:tcBorders>
          </w:tcPr>
          <w:p w14:paraId="781E804B" w14:textId="6A868484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117</w:t>
            </w:r>
          </w:p>
        </w:tc>
        <w:tc>
          <w:tcPr>
            <w:tcW w:w="432" w:type="pct"/>
            <w:tcBorders>
              <w:top w:val="single" w:sz="4" w:space="0" w:color="auto"/>
            </w:tcBorders>
          </w:tcPr>
          <w:p w14:paraId="5F952026" w14:textId="165B8EEA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7</w:t>
            </w:r>
          </w:p>
        </w:tc>
      </w:tr>
      <w:tr w:rsidR="000925E7" w:rsidRPr="00B05965" w14:paraId="48FDC357" w14:textId="77777777" w:rsidTr="000925E7">
        <w:tc>
          <w:tcPr>
            <w:tcW w:w="696" w:type="pct"/>
            <w:vMerge/>
            <w:vAlign w:val="center"/>
          </w:tcPr>
          <w:p w14:paraId="367C47A4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58D525FC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652" w:type="pct"/>
          </w:tcPr>
          <w:p w14:paraId="041F125C" w14:textId="43AB3BBA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609" w:type="pct"/>
          </w:tcPr>
          <w:p w14:paraId="371016C9" w14:textId="4859A9EE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3</w:t>
            </w:r>
            <w:r w:rsidRPr="00B05965">
              <w:rPr>
                <w:rFonts w:ascii="Cambria" w:hAnsi="Cambria"/>
                <w:sz w:val="20"/>
                <w:szCs w:val="20"/>
              </w:rPr>
              <w:t>, 0.</w:t>
            </w:r>
            <w:r>
              <w:rPr>
                <w:rFonts w:ascii="Cambria" w:hAnsi="Cambria"/>
                <w:sz w:val="20"/>
                <w:szCs w:val="20"/>
              </w:rPr>
              <w:t>6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7F46DBCE" w14:textId="7E2D7834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</w:tcPr>
          <w:p w14:paraId="5C6B7647" w14:textId="31695229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21A57928" w14:textId="3081BEB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71</w:t>
            </w:r>
          </w:p>
        </w:tc>
        <w:tc>
          <w:tcPr>
            <w:tcW w:w="564" w:type="pct"/>
          </w:tcPr>
          <w:p w14:paraId="6425B491" w14:textId="18428B39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481</w:t>
            </w:r>
          </w:p>
        </w:tc>
        <w:tc>
          <w:tcPr>
            <w:tcW w:w="432" w:type="pct"/>
          </w:tcPr>
          <w:p w14:paraId="5FF805A7" w14:textId="5B851801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7</w:t>
            </w:r>
          </w:p>
        </w:tc>
      </w:tr>
      <w:tr w:rsidR="000925E7" w:rsidRPr="00B05965" w14:paraId="24CF34A7" w14:textId="77777777" w:rsidTr="000925E7">
        <w:tc>
          <w:tcPr>
            <w:tcW w:w="696" w:type="pct"/>
            <w:vMerge/>
            <w:vAlign w:val="center"/>
          </w:tcPr>
          <w:p w14:paraId="4A3BBB1E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708657EB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652" w:type="pct"/>
          </w:tcPr>
          <w:p w14:paraId="6CE7D365" w14:textId="4D718463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609" w:type="pct"/>
          </w:tcPr>
          <w:p w14:paraId="14A5C1CE" w14:textId="0F65DF35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20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79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3608B5E8" w14:textId="7C7D774C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</w:tcPr>
          <w:p w14:paraId="0737565C" w14:textId="7456872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70F8A910" w14:textId="368B0C2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18</w:t>
            </w:r>
          </w:p>
        </w:tc>
        <w:tc>
          <w:tcPr>
            <w:tcW w:w="564" w:type="pct"/>
          </w:tcPr>
          <w:p w14:paraId="0E7ABA02" w14:textId="30D20A1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238</w:t>
            </w:r>
          </w:p>
        </w:tc>
        <w:tc>
          <w:tcPr>
            <w:tcW w:w="432" w:type="pct"/>
          </w:tcPr>
          <w:p w14:paraId="1FAC01D6" w14:textId="309EA948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8</w:t>
            </w:r>
          </w:p>
        </w:tc>
      </w:tr>
      <w:tr w:rsidR="000925E7" w:rsidRPr="00B05965" w14:paraId="04F45B42" w14:textId="77777777" w:rsidTr="000925E7">
        <w:tc>
          <w:tcPr>
            <w:tcW w:w="696" w:type="pct"/>
            <w:vMerge/>
            <w:tcBorders>
              <w:bottom w:val="single" w:sz="4" w:space="0" w:color="auto"/>
            </w:tcBorders>
            <w:vAlign w:val="center"/>
          </w:tcPr>
          <w:p w14:paraId="3C23B034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  <w:tcBorders>
              <w:bottom w:val="single" w:sz="4" w:space="0" w:color="auto"/>
            </w:tcBorders>
          </w:tcPr>
          <w:p w14:paraId="402B83F2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6071B893" w14:textId="70CC0DAA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6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05C2BB32" w14:textId="3F7274CC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5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87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1A940DD6" w14:textId="0F5EF8B0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  <w:tcBorders>
              <w:bottom w:val="single" w:sz="4" w:space="0" w:color="auto"/>
            </w:tcBorders>
          </w:tcPr>
          <w:p w14:paraId="3CE385B6" w14:textId="49771F59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bottom w:val="single" w:sz="4" w:space="0" w:color="auto"/>
            </w:tcBorders>
          </w:tcPr>
          <w:p w14:paraId="7F8D6F14" w14:textId="79FA87FF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38</w:t>
            </w: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14:paraId="6FEB5BE8" w14:textId="4726A0CA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.169</w:t>
            </w:r>
          </w:p>
        </w:tc>
        <w:tc>
          <w:tcPr>
            <w:tcW w:w="432" w:type="pct"/>
            <w:tcBorders>
              <w:bottom w:val="single" w:sz="4" w:space="0" w:color="auto"/>
            </w:tcBorders>
          </w:tcPr>
          <w:p w14:paraId="17ADE344" w14:textId="746DDEE6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4</w:t>
            </w:r>
          </w:p>
        </w:tc>
      </w:tr>
      <w:tr w:rsidR="000925E7" w:rsidRPr="00B05965" w14:paraId="640D3321" w14:textId="77777777" w:rsidTr="000925E7">
        <w:tc>
          <w:tcPr>
            <w:tcW w:w="696" w:type="pct"/>
            <w:vMerge w:val="restart"/>
            <w:tcBorders>
              <w:top w:val="single" w:sz="4" w:space="0" w:color="auto"/>
            </w:tcBorders>
            <w:vAlign w:val="center"/>
          </w:tcPr>
          <w:p w14:paraId="2D5DA541" w14:textId="09D9174D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SE vs PE</w:t>
            </w:r>
          </w:p>
        </w:tc>
        <w:tc>
          <w:tcPr>
            <w:tcW w:w="1043" w:type="pct"/>
            <w:tcBorders>
              <w:top w:val="single" w:sz="4" w:space="0" w:color="auto"/>
            </w:tcBorders>
          </w:tcPr>
          <w:p w14:paraId="7C9983E1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Descriptive vs Control</w:t>
            </w:r>
          </w:p>
        </w:tc>
        <w:tc>
          <w:tcPr>
            <w:tcW w:w="652" w:type="pct"/>
            <w:tcBorders>
              <w:top w:val="single" w:sz="4" w:space="0" w:color="auto"/>
            </w:tcBorders>
          </w:tcPr>
          <w:p w14:paraId="286543B4" w14:textId="31C896C1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41</w:t>
            </w:r>
          </w:p>
        </w:tc>
        <w:tc>
          <w:tcPr>
            <w:tcW w:w="609" w:type="pct"/>
            <w:tcBorders>
              <w:top w:val="single" w:sz="4" w:space="0" w:color="auto"/>
            </w:tcBorders>
          </w:tcPr>
          <w:p w14:paraId="4FE318B2" w14:textId="5164CA97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09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90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top w:val="single" w:sz="4" w:space="0" w:color="auto"/>
            </w:tcBorders>
          </w:tcPr>
          <w:p w14:paraId="5637495E" w14:textId="1B404CB5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  <w:tcBorders>
              <w:top w:val="single" w:sz="4" w:space="0" w:color="auto"/>
            </w:tcBorders>
          </w:tcPr>
          <w:p w14:paraId="220679C9" w14:textId="0CCB7407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top w:val="single" w:sz="4" w:space="0" w:color="auto"/>
            </w:tcBorders>
          </w:tcPr>
          <w:p w14:paraId="6D7AD74D" w14:textId="742EF3D3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62</w:t>
            </w:r>
          </w:p>
        </w:tc>
        <w:tc>
          <w:tcPr>
            <w:tcW w:w="564" w:type="pct"/>
            <w:tcBorders>
              <w:top w:val="single" w:sz="4" w:space="0" w:color="auto"/>
            </w:tcBorders>
          </w:tcPr>
          <w:p w14:paraId="1CA2A986" w14:textId="4B71CB0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106</w:t>
            </w:r>
          </w:p>
        </w:tc>
        <w:tc>
          <w:tcPr>
            <w:tcW w:w="432" w:type="pct"/>
            <w:tcBorders>
              <w:top w:val="single" w:sz="4" w:space="0" w:color="auto"/>
            </w:tcBorders>
          </w:tcPr>
          <w:p w14:paraId="7F0453BB" w14:textId="6EE8F0F1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8</w:t>
            </w:r>
          </w:p>
        </w:tc>
      </w:tr>
      <w:tr w:rsidR="000925E7" w:rsidRPr="00B05965" w14:paraId="68C031B8" w14:textId="77777777" w:rsidTr="000925E7">
        <w:tc>
          <w:tcPr>
            <w:tcW w:w="696" w:type="pct"/>
            <w:vMerge/>
          </w:tcPr>
          <w:p w14:paraId="696F5F1D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70A0CB7A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Convention vs Control </w:t>
            </w:r>
          </w:p>
        </w:tc>
        <w:tc>
          <w:tcPr>
            <w:tcW w:w="652" w:type="pct"/>
          </w:tcPr>
          <w:p w14:paraId="63AAEF65" w14:textId="373B1FB3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609" w:type="pct"/>
          </w:tcPr>
          <w:p w14:paraId="2FAEDB12" w14:textId="61A32C28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9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80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62171229" w14:textId="484CEA33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</w:tcPr>
          <w:p w14:paraId="2A2099D2" w14:textId="49C18CCE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3FB9C87C" w14:textId="2143925B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22</w:t>
            </w:r>
          </w:p>
        </w:tc>
        <w:tc>
          <w:tcPr>
            <w:tcW w:w="564" w:type="pct"/>
          </w:tcPr>
          <w:p w14:paraId="554D038E" w14:textId="5BCABB0D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221</w:t>
            </w:r>
          </w:p>
        </w:tc>
        <w:tc>
          <w:tcPr>
            <w:tcW w:w="432" w:type="pct"/>
          </w:tcPr>
          <w:p w14:paraId="18A76451" w14:textId="373A6AA8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9</w:t>
            </w:r>
          </w:p>
        </w:tc>
      </w:tr>
      <w:tr w:rsidR="000925E7" w:rsidRPr="00B05965" w14:paraId="39A691DC" w14:textId="77777777" w:rsidTr="000925E7">
        <w:tc>
          <w:tcPr>
            <w:tcW w:w="696" w:type="pct"/>
            <w:vMerge/>
          </w:tcPr>
          <w:p w14:paraId="304045D3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</w:tcPr>
          <w:p w14:paraId="2CC36B4C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 xml:space="preserve">Social vs Control </w:t>
            </w:r>
          </w:p>
        </w:tc>
        <w:tc>
          <w:tcPr>
            <w:tcW w:w="652" w:type="pct"/>
          </w:tcPr>
          <w:p w14:paraId="5FF80C90" w14:textId="024F3C2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0</w:t>
            </w:r>
          </w:p>
        </w:tc>
        <w:tc>
          <w:tcPr>
            <w:tcW w:w="609" w:type="pct"/>
          </w:tcPr>
          <w:p w14:paraId="4A06D4DE" w14:textId="432799C7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32</w:t>
            </w:r>
            <w:r w:rsidRPr="00B05965">
              <w:rPr>
                <w:rFonts w:ascii="Cambria" w:hAnsi="Cambria"/>
                <w:sz w:val="20"/>
                <w:szCs w:val="20"/>
              </w:rPr>
              <w:t>, 0</w:t>
            </w:r>
            <w:r>
              <w:rPr>
                <w:rFonts w:ascii="Cambria" w:hAnsi="Cambria"/>
                <w:sz w:val="20"/>
                <w:szCs w:val="20"/>
              </w:rPr>
              <w:t>.71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</w:tcPr>
          <w:p w14:paraId="0321195A" w14:textId="3852668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352" w:type="pct"/>
          </w:tcPr>
          <w:p w14:paraId="27D636DD" w14:textId="4C342F18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</w:tcPr>
          <w:p w14:paraId="6003735C" w14:textId="08FF94B2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75</w:t>
            </w:r>
          </w:p>
        </w:tc>
        <w:tc>
          <w:tcPr>
            <w:tcW w:w="564" w:type="pct"/>
          </w:tcPr>
          <w:p w14:paraId="7F6D6E4E" w14:textId="662A4037" w:rsidR="000925E7" w:rsidRPr="00B05965" w:rsidRDefault="000925E7" w:rsidP="00C756A5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.455</w:t>
            </w:r>
          </w:p>
        </w:tc>
        <w:tc>
          <w:tcPr>
            <w:tcW w:w="432" w:type="pct"/>
          </w:tcPr>
          <w:p w14:paraId="0407C894" w14:textId="64F11E4B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18</w:t>
            </w:r>
          </w:p>
        </w:tc>
      </w:tr>
      <w:tr w:rsidR="000925E7" w:rsidRPr="00B05965" w14:paraId="20CCAACD" w14:textId="77777777" w:rsidTr="000925E7">
        <w:tc>
          <w:tcPr>
            <w:tcW w:w="696" w:type="pct"/>
            <w:vMerge/>
            <w:tcBorders>
              <w:bottom w:val="single" w:sz="4" w:space="0" w:color="auto"/>
            </w:tcBorders>
          </w:tcPr>
          <w:p w14:paraId="46367253" w14:textId="77777777" w:rsidR="000925E7" w:rsidRPr="00B05965" w:rsidRDefault="000925E7" w:rsidP="00C756A5">
            <w:pPr>
              <w:spacing w:before="36" w:after="36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043" w:type="pct"/>
            <w:tcBorders>
              <w:bottom w:val="single" w:sz="4" w:space="0" w:color="auto"/>
            </w:tcBorders>
          </w:tcPr>
          <w:p w14:paraId="31CCA5FB" w14:textId="77777777" w:rsidR="000925E7" w:rsidRPr="00B05965" w:rsidRDefault="000925E7" w:rsidP="00C756A5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B05965">
              <w:rPr>
                <w:rFonts w:ascii="Cambria" w:eastAsia="Cambria" w:hAnsi="Cambria" w:cs="Times New Roman"/>
                <w:sz w:val="20"/>
                <w:szCs w:val="20"/>
              </w:rPr>
              <w:t>Moral vs Control</w:t>
            </w:r>
          </w:p>
        </w:tc>
        <w:tc>
          <w:tcPr>
            <w:tcW w:w="652" w:type="pct"/>
            <w:tcBorders>
              <w:bottom w:val="single" w:sz="4" w:space="0" w:color="auto"/>
            </w:tcBorders>
          </w:tcPr>
          <w:p w14:paraId="13086122" w14:textId="59F8461F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609" w:type="pct"/>
            <w:tcBorders>
              <w:bottom w:val="single" w:sz="4" w:space="0" w:color="auto"/>
            </w:tcBorders>
          </w:tcPr>
          <w:p w14:paraId="43830BC0" w14:textId="7C39F32F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[-0.</w:t>
            </w:r>
            <w:r>
              <w:rPr>
                <w:rFonts w:ascii="Cambria" w:hAnsi="Cambria"/>
                <w:sz w:val="20"/>
                <w:szCs w:val="20"/>
              </w:rPr>
              <w:t>12</w:t>
            </w:r>
            <w:r w:rsidRPr="00B05965">
              <w:rPr>
                <w:rFonts w:ascii="Cambria" w:hAnsi="Cambria"/>
                <w:sz w:val="20"/>
                <w:szCs w:val="20"/>
              </w:rPr>
              <w:t xml:space="preserve">, </w:t>
            </w:r>
            <w:r>
              <w:rPr>
                <w:rFonts w:ascii="Cambria" w:hAnsi="Cambria"/>
                <w:sz w:val="20"/>
                <w:szCs w:val="20"/>
              </w:rPr>
              <w:t>0.87</w:t>
            </w:r>
            <w:r w:rsidRPr="00B05965">
              <w:rPr>
                <w:rFonts w:ascii="Cambria" w:hAnsi="Cambria"/>
                <w:sz w:val="20"/>
                <w:szCs w:val="20"/>
              </w:rPr>
              <w:t>]</w:t>
            </w:r>
          </w:p>
        </w:tc>
        <w:tc>
          <w:tcPr>
            <w:tcW w:w="305" w:type="pct"/>
            <w:tcBorders>
              <w:bottom w:val="single" w:sz="4" w:space="0" w:color="auto"/>
            </w:tcBorders>
          </w:tcPr>
          <w:p w14:paraId="156699A6" w14:textId="4FF8367F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352" w:type="pct"/>
            <w:tcBorders>
              <w:bottom w:val="single" w:sz="4" w:space="0" w:color="auto"/>
            </w:tcBorders>
          </w:tcPr>
          <w:p w14:paraId="1C212111" w14:textId="004F8B12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347" w:type="pct"/>
            <w:tcBorders>
              <w:bottom w:val="single" w:sz="4" w:space="0" w:color="auto"/>
            </w:tcBorders>
          </w:tcPr>
          <w:p w14:paraId="3DFE3FA6" w14:textId="0696D85B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1.49</w:t>
            </w: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14:paraId="5DDC9F2A" w14:textId="4E50E3EB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.137</w:t>
            </w:r>
          </w:p>
        </w:tc>
        <w:tc>
          <w:tcPr>
            <w:tcW w:w="432" w:type="pct"/>
            <w:tcBorders>
              <w:bottom w:val="single" w:sz="4" w:space="0" w:color="auto"/>
            </w:tcBorders>
          </w:tcPr>
          <w:p w14:paraId="01186AFA" w14:textId="29B01777" w:rsidR="000925E7" w:rsidRPr="00B05965" w:rsidRDefault="000925E7" w:rsidP="00C756A5">
            <w:pPr>
              <w:spacing w:before="36" w:after="36"/>
              <w:jc w:val="center"/>
              <w:rPr>
                <w:rFonts w:ascii="Cambria" w:hAnsi="Cambria"/>
                <w:sz w:val="20"/>
                <w:szCs w:val="20"/>
              </w:rPr>
            </w:pPr>
            <w:r w:rsidRPr="00B05965">
              <w:rPr>
                <w:rFonts w:ascii="Cambria" w:hAnsi="Cambria"/>
                <w:sz w:val="20"/>
                <w:szCs w:val="20"/>
              </w:rPr>
              <w:t>0.35</w:t>
            </w:r>
          </w:p>
        </w:tc>
      </w:tr>
    </w:tbl>
    <w:p w14:paraId="2891E7CB" w14:textId="19BCBE74" w:rsidR="00D27F77" w:rsidRPr="000B4DE2" w:rsidRDefault="009C2EA2" w:rsidP="000B4DE2">
      <w:pPr>
        <w:pStyle w:val="BlockText"/>
        <w:ind w:left="0"/>
        <w:rPr>
          <w:rFonts w:ascii="Cambria" w:hAnsi="Cambria"/>
        </w:rPr>
      </w:pPr>
      <w:r w:rsidRPr="00B05965">
        <w:rPr>
          <w:rFonts w:ascii="Cambria" w:hAnsi="Cambria"/>
          <w:i/>
          <w:iCs/>
        </w:rPr>
        <w:t xml:space="preserve">Note. </w:t>
      </w:r>
      <w:r w:rsidRPr="00B05965">
        <w:rPr>
          <w:rFonts w:ascii="Cambria" w:hAnsi="Cambria"/>
        </w:rPr>
        <w:t>PE = Pro-environmental framing, SE = self-enhancing framing</w:t>
      </w:r>
      <w:bookmarkStart w:id="6" w:name="_Hlk140582776"/>
      <w:bookmarkEnd w:id="5"/>
    </w:p>
    <w:p w14:paraId="0CCD2971" w14:textId="05B269CF" w:rsidR="00DD39DB" w:rsidRPr="000E2224" w:rsidRDefault="00DD39DB" w:rsidP="000E2224">
      <w:pPr>
        <w:ind w:left="720"/>
        <w:rPr>
          <w:rFonts w:ascii="Cambria" w:eastAsia="Cambria" w:hAnsi="Cambria" w:cs="Times New Roman"/>
          <w:b/>
          <w:bCs/>
        </w:rPr>
      </w:pPr>
      <w:r w:rsidRPr="000E2224">
        <w:rPr>
          <w:rFonts w:ascii="Cambria" w:eastAsia="Cambria" w:hAnsi="Cambria" w:cs="Times New Roman"/>
          <w:b/>
          <w:bCs/>
        </w:rPr>
        <w:t>&gt;&gt; Exploratory RQ2: Which combination of framing and norm condition produced the strongest reductions in consumer intentions compared to the control condition?</w:t>
      </w:r>
    </w:p>
    <w:p w14:paraId="1953172C" w14:textId="77777777" w:rsidR="00DD39DB" w:rsidRPr="00B05965" w:rsidRDefault="00DD39DB" w:rsidP="00DD39DB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1</w:t>
      </w:r>
    </w:p>
    <w:p w14:paraId="23ACB8F8" w14:textId="77865063" w:rsidR="00DD39DB" w:rsidRPr="00B05965" w:rsidRDefault="00DD39DB" w:rsidP="00DD39DB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ach Combination of Framing/Norm Condition Compared to the Control Framing/Control Norm Condition</w:t>
      </w:r>
    </w:p>
    <w:tbl>
      <w:tblPr>
        <w:tblStyle w:val="Table"/>
        <w:tblW w:w="5195" w:type="pct"/>
        <w:tblLayout w:type="fixed"/>
        <w:tblLook w:val="0020" w:firstRow="1" w:lastRow="0" w:firstColumn="0" w:lastColumn="0" w:noHBand="0" w:noVBand="0"/>
      </w:tblPr>
      <w:tblGrid>
        <w:gridCol w:w="2788"/>
        <w:gridCol w:w="1172"/>
        <w:gridCol w:w="1531"/>
        <w:gridCol w:w="630"/>
        <w:gridCol w:w="811"/>
        <w:gridCol w:w="722"/>
        <w:gridCol w:w="1079"/>
        <w:gridCol w:w="992"/>
      </w:tblGrid>
      <w:tr w:rsidR="000B4DE2" w:rsidRPr="00B05965" w14:paraId="093579C6" w14:textId="77777777" w:rsidTr="000B4D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33" w:type="pct"/>
            <w:tcBorders>
              <w:bottom w:val="single" w:sz="4" w:space="0" w:color="auto"/>
            </w:tcBorders>
          </w:tcPr>
          <w:p w14:paraId="3440CE99" w14:textId="54D483DC" w:rsidR="002603A7" w:rsidRPr="00B05965" w:rsidRDefault="000B4DE2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>
              <w:rPr>
                <w:rFonts w:ascii="Cambria" w:eastAsia="Cambria" w:hAnsi="Cambria" w:cs="Times New Roman"/>
                <w:sz w:val="22"/>
                <w:szCs w:val="22"/>
              </w:rPr>
              <w:t xml:space="preserve">Contrast of 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br/>
            </w: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/Norm Condition</w:t>
            </w:r>
            <w:r>
              <w:rPr>
                <w:rFonts w:ascii="Cambria" w:eastAsia="Cambria" w:hAnsi="Cambria" w:cs="Times New Roman"/>
                <w:sz w:val="22"/>
                <w:szCs w:val="22"/>
              </w:rPr>
              <w:t>s</w:t>
            </w:r>
          </w:p>
        </w:tc>
        <w:tc>
          <w:tcPr>
            <w:tcW w:w="602" w:type="pct"/>
            <w:tcBorders>
              <w:bottom w:val="single" w:sz="4" w:space="0" w:color="auto"/>
            </w:tcBorders>
          </w:tcPr>
          <w:p w14:paraId="35428884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787" w:type="pct"/>
            <w:tcBorders>
              <w:bottom w:val="single" w:sz="4" w:space="0" w:color="auto"/>
            </w:tcBorders>
          </w:tcPr>
          <w:p w14:paraId="547C0DFD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 xml:space="preserve">95%CI </w:t>
            </w:r>
          </w:p>
          <w:p w14:paraId="36317B2D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324" w:type="pct"/>
            <w:tcBorders>
              <w:bottom w:val="single" w:sz="4" w:space="0" w:color="auto"/>
            </w:tcBorders>
          </w:tcPr>
          <w:p w14:paraId="234F4624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417" w:type="pct"/>
            <w:tcBorders>
              <w:bottom w:val="single" w:sz="4" w:space="0" w:color="auto"/>
            </w:tcBorders>
          </w:tcPr>
          <w:p w14:paraId="33428FEC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371" w:type="pct"/>
            <w:tcBorders>
              <w:bottom w:val="single" w:sz="4" w:space="0" w:color="auto"/>
            </w:tcBorders>
          </w:tcPr>
          <w:p w14:paraId="1B981718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555" w:type="pct"/>
            <w:tcBorders>
              <w:bottom w:val="single" w:sz="4" w:space="0" w:color="auto"/>
            </w:tcBorders>
          </w:tcPr>
          <w:p w14:paraId="7AE5F5B7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idak</w:t>
            </w:r>
            <w:proofErr w:type="spellEnd"/>
            <w:r w:rsidRPr="00B05965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-adjusted p</w:t>
            </w:r>
          </w:p>
        </w:tc>
        <w:tc>
          <w:tcPr>
            <w:tcW w:w="510" w:type="pct"/>
            <w:tcBorders>
              <w:bottom w:val="single" w:sz="4" w:space="0" w:color="auto"/>
            </w:tcBorders>
          </w:tcPr>
          <w:p w14:paraId="631073C0" w14:textId="77777777" w:rsidR="002603A7" w:rsidRPr="00B05965" w:rsidRDefault="002603A7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B05965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0B4DE2" w:rsidRPr="00B05965" w14:paraId="61ECB557" w14:textId="77777777" w:rsidTr="000B4DE2">
        <w:tc>
          <w:tcPr>
            <w:tcW w:w="1433" w:type="pct"/>
            <w:tcBorders>
              <w:top w:val="single" w:sz="4" w:space="0" w:color="auto"/>
            </w:tcBorders>
          </w:tcPr>
          <w:p w14:paraId="638D5F6B" w14:textId="0F708836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E + Contro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  <w:tcBorders>
              <w:top w:val="single" w:sz="4" w:space="0" w:color="auto"/>
            </w:tcBorders>
          </w:tcPr>
          <w:p w14:paraId="41927871" w14:textId="78ED10E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787" w:type="pct"/>
            <w:tcBorders>
              <w:top w:val="single" w:sz="4" w:space="0" w:color="auto"/>
            </w:tcBorders>
          </w:tcPr>
          <w:p w14:paraId="2B236876" w14:textId="0501FB30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34, 0.66]</w:t>
            </w:r>
          </w:p>
        </w:tc>
        <w:tc>
          <w:tcPr>
            <w:tcW w:w="324" w:type="pct"/>
            <w:tcBorders>
              <w:top w:val="single" w:sz="4" w:space="0" w:color="auto"/>
            </w:tcBorders>
          </w:tcPr>
          <w:p w14:paraId="086B2F71" w14:textId="571A5E4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  <w:tcBorders>
              <w:top w:val="single" w:sz="4" w:space="0" w:color="auto"/>
            </w:tcBorders>
          </w:tcPr>
          <w:p w14:paraId="1307BAD9" w14:textId="299EA40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  <w:tcBorders>
              <w:top w:val="single" w:sz="4" w:space="0" w:color="auto"/>
            </w:tcBorders>
          </w:tcPr>
          <w:p w14:paraId="2A97E489" w14:textId="460868A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1</w:t>
            </w:r>
          </w:p>
        </w:tc>
        <w:tc>
          <w:tcPr>
            <w:tcW w:w="555" w:type="pct"/>
            <w:tcBorders>
              <w:top w:val="single" w:sz="4" w:space="0" w:color="auto"/>
            </w:tcBorders>
          </w:tcPr>
          <w:p w14:paraId="17947DA3" w14:textId="15E4B7C5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89</w:t>
            </w:r>
          </w:p>
        </w:tc>
        <w:tc>
          <w:tcPr>
            <w:tcW w:w="510" w:type="pct"/>
            <w:tcBorders>
              <w:top w:val="single" w:sz="4" w:space="0" w:color="auto"/>
            </w:tcBorders>
          </w:tcPr>
          <w:p w14:paraId="36A48E1D" w14:textId="1D6D589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</w:t>
            </w:r>
          </w:p>
        </w:tc>
      </w:tr>
      <w:tr w:rsidR="000B4DE2" w:rsidRPr="00B05965" w14:paraId="5CFA4D7A" w14:textId="77777777" w:rsidTr="000B4DE2">
        <w:tc>
          <w:tcPr>
            <w:tcW w:w="1433" w:type="pct"/>
          </w:tcPr>
          <w:p w14:paraId="50F5BD65" w14:textId="32CAF9AB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E + Descriptive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7E6FB004" w14:textId="60734B73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</w:t>
            </w:r>
          </w:p>
        </w:tc>
        <w:tc>
          <w:tcPr>
            <w:tcW w:w="787" w:type="pct"/>
          </w:tcPr>
          <w:p w14:paraId="1DC091FA" w14:textId="3312CC10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51, 0.49]</w:t>
            </w:r>
          </w:p>
        </w:tc>
        <w:tc>
          <w:tcPr>
            <w:tcW w:w="324" w:type="pct"/>
          </w:tcPr>
          <w:p w14:paraId="7FACD57F" w14:textId="4BA3B80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24875363" w14:textId="62D75A2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7696C651" w14:textId="7AA9744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</w:t>
            </w:r>
          </w:p>
        </w:tc>
        <w:tc>
          <w:tcPr>
            <w:tcW w:w="555" w:type="pct"/>
          </w:tcPr>
          <w:p w14:paraId="54084AD2" w14:textId="026ACE45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5D2B30C1" w14:textId="3A8E812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1</w:t>
            </w:r>
          </w:p>
        </w:tc>
      </w:tr>
      <w:tr w:rsidR="000B4DE2" w:rsidRPr="00B05965" w14:paraId="66E2079F" w14:textId="77777777" w:rsidTr="000B4DE2">
        <w:tc>
          <w:tcPr>
            <w:tcW w:w="1433" w:type="pct"/>
          </w:tcPr>
          <w:p w14:paraId="097B3AB5" w14:textId="2F90ADD6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PE + Convention</w:t>
            </w:r>
            <w:r>
              <w:rPr>
                <w:rFonts w:ascii="Cambria" w:hAnsi="Cambria"/>
                <w:sz w:val="22"/>
                <w:szCs w:val="22"/>
              </w:rPr>
              <w:t xml:space="preserve"> vs Control</w:t>
            </w:r>
          </w:p>
        </w:tc>
        <w:tc>
          <w:tcPr>
            <w:tcW w:w="602" w:type="pct"/>
          </w:tcPr>
          <w:p w14:paraId="5787EF1E" w14:textId="39B6275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787" w:type="pct"/>
          </w:tcPr>
          <w:p w14:paraId="14ED490A" w14:textId="2CC616BF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39, 0.57]</w:t>
            </w:r>
          </w:p>
        </w:tc>
        <w:tc>
          <w:tcPr>
            <w:tcW w:w="324" w:type="pct"/>
          </w:tcPr>
          <w:p w14:paraId="6E17B0C3" w14:textId="51DFF01C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417" w:type="pct"/>
          </w:tcPr>
          <w:p w14:paraId="1DE52885" w14:textId="170B544A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7B503D92" w14:textId="28AD66D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1</w:t>
            </w:r>
          </w:p>
        </w:tc>
        <w:tc>
          <w:tcPr>
            <w:tcW w:w="555" w:type="pct"/>
          </w:tcPr>
          <w:p w14:paraId="34B26F8C" w14:textId="5677EE6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3C6E19D6" w14:textId="56022E63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8</w:t>
            </w:r>
          </w:p>
        </w:tc>
      </w:tr>
      <w:tr w:rsidR="000B4DE2" w:rsidRPr="00B05965" w14:paraId="5635A587" w14:textId="77777777" w:rsidTr="000B4DE2">
        <w:tc>
          <w:tcPr>
            <w:tcW w:w="1433" w:type="pct"/>
          </w:tcPr>
          <w:p w14:paraId="084B59A6" w14:textId="5C96C89E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E + Socia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4DBAE495" w14:textId="2C57FBF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3</w:t>
            </w:r>
          </w:p>
        </w:tc>
        <w:tc>
          <w:tcPr>
            <w:tcW w:w="787" w:type="pct"/>
          </w:tcPr>
          <w:p w14:paraId="15E01993" w14:textId="27E3C78E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54, 0.48]</w:t>
            </w:r>
          </w:p>
        </w:tc>
        <w:tc>
          <w:tcPr>
            <w:tcW w:w="324" w:type="pct"/>
          </w:tcPr>
          <w:p w14:paraId="5141D007" w14:textId="1F4FE6C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64D67C26" w14:textId="5756415B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1365B551" w14:textId="231615B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4</w:t>
            </w:r>
          </w:p>
        </w:tc>
        <w:tc>
          <w:tcPr>
            <w:tcW w:w="555" w:type="pct"/>
          </w:tcPr>
          <w:p w14:paraId="03943B22" w14:textId="5201CE3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68AD2A1E" w14:textId="07FEC12B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</w:tr>
      <w:tr w:rsidR="000B4DE2" w:rsidRPr="00B05965" w14:paraId="4AF88C0B" w14:textId="77777777" w:rsidTr="000B4DE2">
        <w:tc>
          <w:tcPr>
            <w:tcW w:w="1433" w:type="pct"/>
          </w:tcPr>
          <w:p w14:paraId="49D8079E" w14:textId="1EB8111C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E + Mora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7FA92484" w14:textId="197DB35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787" w:type="pct"/>
          </w:tcPr>
          <w:p w14:paraId="16EAE048" w14:textId="4F337C89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56, 0.41]</w:t>
            </w:r>
          </w:p>
        </w:tc>
        <w:tc>
          <w:tcPr>
            <w:tcW w:w="324" w:type="pct"/>
          </w:tcPr>
          <w:p w14:paraId="4BAAD53D" w14:textId="214B6579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417" w:type="pct"/>
          </w:tcPr>
          <w:p w14:paraId="73C37001" w14:textId="64808695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2BACD751" w14:textId="31B7E1B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2</w:t>
            </w:r>
          </w:p>
        </w:tc>
        <w:tc>
          <w:tcPr>
            <w:tcW w:w="555" w:type="pct"/>
          </w:tcPr>
          <w:p w14:paraId="74E4147F" w14:textId="2A5215CA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6CF34059" w14:textId="534540F9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</w:tr>
      <w:tr w:rsidR="000B4DE2" w:rsidRPr="00B05965" w14:paraId="179C33A5" w14:textId="77777777" w:rsidTr="000B4DE2">
        <w:tc>
          <w:tcPr>
            <w:tcW w:w="1433" w:type="pct"/>
          </w:tcPr>
          <w:p w14:paraId="3C21699F" w14:textId="294FC2D1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SE + Contro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68DDDA9E" w14:textId="4ED895E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1</w:t>
            </w:r>
          </w:p>
        </w:tc>
        <w:tc>
          <w:tcPr>
            <w:tcW w:w="787" w:type="pct"/>
          </w:tcPr>
          <w:p w14:paraId="2218C1C8" w14:textId="30F957C1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71, 0.28]</w:t>
            </w:r>
          </w:p>
        </w:tc>
        <w:tc>
          <w:tcPr>
            <w:tcW w:w="324" w:type="pct"/>
          </w:tcPr>
          <w:p w14:paraId="2ACEDC17" w14:textId="765BE0C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5CDE2E4D" w14:textId="3DCC342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52A338E8" w14:textId="5DFA6735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21</w:t>
            </w:r>
          </w:p>
        </w:tc>
        <w:tc>
          <w:tcPr>
            <w:tcW w:w="555" w:type="pct"/>
          </w:tcPr>
          <w:p w14:paraId="384809D0" w14:textId="2A1AA42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24</w:t>
            </w:r>
          </w:p>
        </w:tc>
        <w:tc>
          <w:tcPr>
            <w:tcW w:w="510" w:type="pct"/>
          </w:tcPr>
          <w:p w14:paraId="3EAD40D0" w14:textId="22DA6CB2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</w:t>
            </w:r>
          </w:p>
        </w:tc>
      </w:tr>
      <w:tr w:rsidR="000B4DE2" w:rsidRPr="00B05965" w14:paraId="684FE0C8" w14:textId="77777777" w:rsidTr="000B4DE2">
        <w:tc>
          <w:tcPr>
            <w:tcW w:w="1433" w:type="pct"/>
          </w:tcPr>
          <w:p w14:paraId="5E7610BD" w14:textId="159CC278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SE + Descriptive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726D0DA8" w14:textId="03141A2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787" w:type="pct"/>
          </w:tcPr>
          <w:p w14:paraId="5CB1CE8E" w14:textId="32CB165F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46, 0.51]</w:t>
            </w:r>
          </w:p>
        </w:tc>
        <w:tc>
          <w:tcPr>
            <w:tcW w:w="324" w:type="pct"/>
          </w:tcPr>
          <w:p w14:paraId="2C4E066A" w14:textId="6A563351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7</w:t>
            </w:r>
          </w:p>
        </w:tc>
        <w:tc>
          <w:tcPr>
            <w:tcW w:w="417" w:type="pct"/>
          </w:tcPr>
          <w:p w14:paraId="4858C867" w14:textId="07FBAD2E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110D0497" w14:textId="5D2F6FC3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4</w:t>
            </w:r>
          </w:p>
        </w:tc>
        <w:tc>
          <w:tcPr>
            <w:tcW w:w="555" w:type="pct"/>
          </w:tcPr>
          <w:p w14:paraId="34506B7C" w14:textId="5B172CE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0C385635" w14:textId="1605FA87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</w:tr>
      <w:tr w:rsidR="000B4DE2" w:rsidRPr="00B05965" w14:paraId="4A6FC060" w14:textId="77777777" w:rsidTr="000B4DE2">
        <w:tc>
          <w:tcPr>
            <w:tcW w:w="1433" w:type="pct"/>
          </w:tcPr>
          <w:p w14:paraId="5B6F34F7" w14:textId="74D96512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SE + Convention</w:t>
            </w:r>
            <w:r>
              <w:rPr>
                <w:rFonts w:ascii="Cambria" w:hAnsi="Cambria"/>
                <w:sz w:val="22"/>
                <w:szCs w:val="22"/>
              </w:rPr>
              <w:t xml:space="preserve"> vs Control</w:t>
            </w:r>
          </w:p>
        </w:tc>
        <w:tc>
          <w:tcPr>
            <w:tcW w:w="602" w:type="pct"/>
          </w:tcPr>
          <w:p w14:paraId="544FDF8A" w14:textId="46BB2CB8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  <w:tc>
          <w:tcPr>
            <w:tcW w:w="787" w:type="pct"/>
          </w:tcPr>
          <w:p w14:paraId="173F9BFC" w14:textId="4216E6A2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48, 0.52]</w:t>
            </w:r>
          </w:p>
        </w:tc>
        <w:tc>
          <w:tcPr>
            <w:tcW w:w="324" w:type="pct"/>
          </w:tcPr>
          <w:p w14:paraId="7E4FC6C5" w14:textId="7FDF7290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5589648F" w14:textId="3A3AFFA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12E3987F" w14:textId="046DFDD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555" w:type="pct"/>
          </w:tcPr>
          <w:p w14:paraId="6E29CD49" w14:textId="232171A2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54B54D9F" w14:textId="7E68B8CC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</w:t>
            </w:r>
          </w:p>
        </w:tc>
      </w:tr>
      <w:tr w:rsidR="000B4DE2" w:rsidRPr="00B05965" w14:paraId="0C8FA54B" w14:textId="77777777" w:rsidTr="000B4DE2">
        <w:tc>
          <w:tcPr>
            <w:tcW w:w="1433" w:type="pct"/>
          </w:tcPr>
          <w:p w14:paraId="0875BB0F" w14:textId="5AF51F84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SE + Socia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2795D291" w14:textId="05D40D4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0</w:t>
            </w:r>
          </w:p>
        </w:tc>
        <w:tc>
          <w:tcPr>
            <w:tcW w:w="787" w:type="pct"/>
          </w:tcPr>
          <w:p w14:paraId="39BBCD48" w14:textId="24E6BE9F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72, 0.31]</w:t>
            </w:r>
          </w:p>
        </w:tc>
        <w:tc>
          <w:tcPr>
            <w:tcW w:w="324" w:type="pct"/>
          </w:tcPr>
          <w:p w14:paraId="74BF1D5E" w14:textId="0AAFCA9F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62D693A9" w14:textId="14FCDB01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5CEBA59E" w14:textId="436A7367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1.11</w:t>
            </w:r>
          </w:p>
        </w:tc>
        <w:tc>
          <w:tcPr>
            <w:tcW w:w="555" w:type="pct"/>
          </w:tcPr>
          <w:p w14:paraId="6BD0329D" w14:textId="551108A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955</w:t>
            </w:r>
          </w:p>
        </w:tc>
        <w:tc>
          <w:tcPr>
            <w:tcW w:w="510" w:type="pct"/>
          </w:tcPr>
          <w:p w14:paraId="2D32AFD1" w14:textId="3088B325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9</w:t>
            </w:r>
          </w:p>
        </w:tc>
      </w:tr>
      <w:tr w:rsidR="000B4DE2" w:rsidRPr="00B05965" w14:paraId="6D404A71" w14:textId="77777777" w:rsidTr="000B4DE2">
        <w:tc>
          <w:tcPr>
            <w:tcW w:w="1433" w:type="pct"/>
          </w:tcPr>
          <w:p w14:paraId="10EA0C11" w14:textId="508EF991" w:rsidR="000B4DE2" w:rsidRPr="00B05965" w:rsidRDefault="000B4DE2" w:rsidP="000B4DE2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SE + Moral </w:t>
            </w:r>
            <w:r>
              <w:rPr>
                <w:rFonts w:ascii="Cambria" w:hAnsi="Cambria"/>
                <w:sz w:val="22"/>
                <w:szCs w:val="22"/>
              </w:rPr>
              <w:t>vs Control</w:t>
            </w:r>
          </w:p>
        </w:tc>
        <w:tc>
          <w:tcPr>
            <w:tcW w:w="602" w:type="pct"/>
          </w:tcPr>
          <w:p w14:paraId="7DDD97C0" w14:textId="60566858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7</w:t>
            </w:r>
          </w:p>
        </w:tc>
        <w:tc>
          <w:tcPr>
            <w:tcW w:w="787" w:type="pct"/>
          </w:tcPr>
          <w:p w14:paraId="3913AE11" w14:textId="2AADD6F3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[-0.57, 0.43]</w:t>
            </w:r>
          </w:p>
        </w:tc>
        <w:tc>
          <w:tcPr>
            <w:tcW w:w="324" w:type="pct"/>
          </w:tcPr>
          <w:p w14:paraId="43098BD5" w14:textId="65DA1F8A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7" w:type="pct"/>
          </w:tcPr>
          <w:p w14:paraId="6046330F" w14:textId="7BF8EB43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371" w:type="pct"/>
          </w:tcPr>
          <w:p w14:paraId="0021A7A3" w14:textId="17666C64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1</w:t>
            </w:r>
          </w:p>
        </w:tc>
        <w:tc>
          <w:tcPr>
            <w:tcW w:w="555" w:type="pct"/>
          </w:tcPr>
          <w:p w14:paraId="03BC9244" w14:textId="0986B0DD" w:rsidR="000B4DE2" w:rsidRPr="00B05965" w:rsidRDefault="000B4DE2" w:rsidP="000B4DE2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1.000</w:t>
            </w:r>
          </w:p>
        </w:tc>
        <w:tc>
          <w:tcPr>
            <w:tcW w:w="510" w:type="pct"/>
          </w:tcPr>
          <w:p w14:paraId="7443EF4D" w14:textId="074D5B0D" w:rsidR="000B4DE2" w:rsidRPr="00B05965" w:rsidRDefault="000B4DE2" w:rsidP="000B4DE2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7</w:t>
            </w:r>
          </w:p>
        </w:tc>
      </w:tr>
    </w:tbl>
    <w:p w14:paraId="055141B9" w14:textId="2A9A9585" w:rsidR="00DD39DB" w:rsidRPr="000B4DE2" w:rsidRDefault="00DD39DB" w:rsidP="00DD39DB">
      <w:pPr>
        <w:pStyle w:val="BlockText"/>
        <w:ind w:left="0"/>
        <w:rPr>
          <w:rFonts w:ascii="Cambria" w:hAnsi="Cambria"/>
          <w:sz w:val="22"/>
          <w:szCs w:val="22"/>
        </w:rPr>
      </w:pPr>
      <w:r w:rsidRPr="000B4DE2">
        <w:rPr>
          <w:rFonts w:ascii="Cambria" w:hAnsi="Cambria"/>
          <w:i/>
          <w:iCs/>
          <w:sz w:val="22"/>
          <w:szCs w:val="22"/>
        </w:rPr>
        <w:t xml:space="preserve">Note. </w:t>
      </w:r>
      <w:r w:rsidRPr="000B4DE2">
        <w:rPr>
          <w:rFonts w:ascii="Cambria" w:hAnsi="Cambria"/>
          <w:sz w:val="22"/>
          <w:szCs w:val="22"/>
        </w:rPr>
        <w:t>PE = pro-environmental framing, SE = self-enhancing framing</w:t>
      </w:r>
      <w:r w:rsidR="002603A7" w:rsidRPr="000B4DE2">
        <w:rPr>
          <w:rFonts w:ascii="Cambria" w:hAnsi="Cambria"/>
          <w:sz w:val="22"/>
          <w:szCs w:val="22"/>
        </w:rPr>
        <w:t xml:space="preserve">, </w:t>
      </w:r>
      <w:proofErr w:type="spellStart"/>
      <w:r w:rsidR="002603A7" w:rsidRPr="000B4DE2">
        <w:rPr>
          <w:rFonts w:ascii="Cambria" w:hAnsi="Cambria"/>
          <w:sz w:val="22"/>
          <w:szCs w:val="22"/>
        </w:rPr>
        <w:t>Sidak</w:t>
      </w:r>
      <w:proofErr w:type="spellEnd"/>
      <w:r w:rsidR="002603A7" w:rsidRPr="000B4DE2">
        <w:rPr>
          <w:rFonts w:ascii="Cambria" w:hAnsi="Cambria"/>
          <w:sz w:val="22"/>
          <w:szCs w:val="22"/>
        </w:rPr>
        <w:t xml:space="preserve">-adjusted </w:t>
      </w:r>
      <w:r w:rsidR="002603A7" w:rsidRPr="000B4DE2">
        <w:rPr>
          <w:rFonts w:ascii="Cambria" w:hAnsi="Cambria"/>
          <w:i/>
          <w:iCs/>
          <w:sz w:val="22"/>
          <w:szCs w:val="22"/>
        </w:rPr>
        <w:t>p</w:t>
      </w:r>
      <w:r w:rsidR="002603A7" w:rsidRPr="000B4DE2">
        <w:rPr>
          <w:rFonts w:ascii="Cambria" w:hAnsi="Cambria"/>
          <w:sz w:val="22"/>
          <w:szCs w:val="22"/>
        </w:rPr>
        <w:t>-values and 95%CIs reported</w:t>
      </w:r>
    </w:p>
    <w:bookmarkEnd w:id="6"/>
    <w:p w14:paraId="7D3BF1BF" w14:textId="3C01E622" w:rsidR="00EC7D2A" w:rsidRDefault="004C5955" w:rsidP="00C93EBB">
      <w:pPr>
        <w:pStyle w:val="BlockText"/>
        <w:rPr>
          <w:rFonts w:ascii="Cambria" w:hAnsi="Cambria"/>
          <w:b/>
          <w:bCs/>
        </w:rPr>
      </w:pPr>
      <w:r w:rsidRPr="00B05965">
        <w:rPr>
          <w:rFonts w:ascii="Cambria" w:hAnsi="Cambria"/>
        </w:rPr>
        <w:br w:type="column"/>
      </w:r>
      <w:r w:rsidR="00EC7D2A" w:rsidRPr="00B05965">
        <w:rPr>
          <w:rFonts w:ascii="Cambria" w:hAnsi="Cambria"/>
          <w:b/>
          <w:bCs/>
        </w:rPr>
        <w:lastRenderedPageBreak/>
        <w:t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 w14:paraId="6882AAE2" w14:textId="77777777" w:rsidR="00C3404A" w:rsidRPr="004328B9" w:rsidRDefault="00C3404A" w:rsidP="00C3404A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14:ligatures w14:val="none"/>
        </w:rPr>
      </w:pPr>
      <w:r w:rsidRPr="004328B9">
        <w:rPr>
          <w:rFonts w:ascii="Cambria" w:eastAsia="Cambria" w:hAnsi="Cambria" w:cs="Times New Roman"/>
          <w:b/>
          <w:bCs/>
          <w:kern w:val="0"/>
          <w14:ligatures w14:val="none"/>
        </w:rPr>
        <w:t>Table #</w:t>
      </w:r>
    </w:p>
    <w:p w14:paraId="77E29A3B" w14:textId="77777777" w:rsidR="00C3404A" w:rsidRPr="004328B9" w:rsidRDefault="00C3404A" w:rsidP="00C3404A">
      <w:pPr>
        <w:tabs>
          <w:tab w:val="left" w:pos="1080"/>
        </w:tabs>
        <w:rPr>
          <w:rFonts w:ascii="Cambria" w:eastAsia="Cambria" w:hAnsi="Cambria" w:cs="Times New Roman"/>
          <w:i/>
          <w:iCs/>
          <w:kern w:val="0"/>
          <w14:ligatures w14:val="none"/>
        </w:rPr>
      </w:pPr>
      <w:r w:rsidRPr="004328B9">
        <w:rPr>
          <w:rFonts w:ascii="Cambria" w:eastAsia="Cambria" w:hAnsi="Cambria" w:cs="Times New Roman"/>
          <w:i/>
          <w:iCs/>
          <w:kern w:val="0"/>
          <w14:ligatures w14:val="none"/>
        </w:rPr>
        <w:t xml:space="preserve">Estimated Marginal Means for Pro-environmental Consumer Intentions </w:t>
      </w:r>
      <w:r>
        <w:rPr>
          <w:rFonts w:ascii="Cambria" w:eastAsia="Cambria" w:hAnsi="Cambria" w:cs="Times New Roman"/>
          <w:i/>
          <w:iCs/>
          <w:kern w:val="0"/>
          <w14:ligatures w14:val="none"/>
        </w:rPr>
        <w:t>at Low and High Biospheric Values across Framing and Norm Conditions</w:t>
      </w:r>
    </w:p>
    <w:tbl>
      <w:tblPr>
        <w:tblStyle w:val="Table"/>
        <w:tblW w:w="9990" w:type="dxa"/>
        <w:tblBorders>
          <w:bottom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60"/>
        <w:gridCol w:w="1080"/>
        <w:gridCol w:w="1080"/>
        <w:gridCol w:w="1080"/>
        <w:gridCol w:w="1080"/>
        <w:gridCol w:w="1080"/>
        <w:gridCol w:w="1170"/>
        <w:gridCol w:w="1080"/>
        <w:gridCol w:w="1080"/>
      </w:tblGrid>
      <w:tr w:rsidR="00C3404A" w:rsidRPr="0012244C" w14:paraId="04FAD563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Header/>
        </w:trPr>
        <w:tc>
          <w:tcPr>
            <w:tcW w:w="1260" w:type="dxa"/>
            <w:tcBorders>
              <w:bottom w:val="nil"/>
            </w:tcBorders>
          </w:tcPr>
          <w:p w14:paraId="4B43CC7C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</w:p>
        </w:tc>
        <w:tc>
          <w:tcPr>
            <w:tcW w:w="6570" w:type="dxa"/>
            <w:gridSpan w:val="6"/>
            <w:tcBorders>
              <w:bottom w:val="nil"/>
            </w:tcBorders>
          </w:tcPr>
          <w:p w14:paraId="03087F0D" w14:textId="77777777" w:rsidR="00C3404A" w:rsidRPr="00DF0606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DF0606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Framing Condition</w:t>
            </w:r>
          </w:p>
        </w:tc>
        <w:tc>
          <w:tcPr>
            <w:tcW w:w="2160" w:type="dxa"/>
            <w:gridSpan w:val="2"/>
            <w:tcBorders>
              <w:bottom w:val="nil"/>
            </w:tcBorders>
          </w:tcPr>
          <w:p w14:paraId="77FECC91" w14:textId="77777777" w:rsidR="00C3404A" w:rsidRPr="00DF0606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</w:p>
        </w:tc>
      </w:tr>
      <w:tr w:rsidR="00C3404A" w:rsidRPr="0012244C" w14:paraId="1AD10D7C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  <w:tblHeader/>
        </w:trPr>
        <w:tc>
          <w:tcPr>
            <w:tcW w:w="1260" w:type="dxa"/>
            <w:tcBorders>
              <w:bottom w:val="single" w:sz="4" w:space="0" w:color="auto"/>
            </w:tcBorders>
          </w:tcPr>
          <w:p w14:paraId="25D8E100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</w:tcPr>
          <w:p w14:paraId="0C3C9305" w14:textId="77777777" w:rsidR="00C3404A" w:rsidRPr="00DF0606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DF0606">
              <w:rPr>
                <w:rFonts w:ascii="Cambria" w:eastAsia="Cambria" w:hAnsi="Cambria" w:cs="Times New Roman"/>
                <w:sz w:val="20"/>
                <w:szCs w:val="20"/>
              </w:rPr>
              <w:t>Control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</w:tcPr>
          <w:p w14:paraId="0AE0EE60" w14:textId="77777777" w:rsidR="00C3404A" w:rsidRPr="00DF0606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DF0606">
              <w:rPr>
                <w:rFonts w:ascii="Cambria" w:eastAsia="Cambria" w:hAnsi="Cambria" w:cs="Times New Roman"/>
                <w:sz w:val="20"/>
                <w:szCs w:val="20"/>
              </w:rPr>
              <w:t>Pro-environmental</w:t>
            </w:r>
          </w:p>
        </w:tc>
        <w:tc>
          <w:tcPr>
            <w:tcW w:w="2250" w:type="dxa"/>
            <w:gridSpan w:val="2"/>
            <w:tcBorders>
              <w:bottom w:val="single" w:sz="4" w:space="0" w:color="auto"/>
            </w:tcBorders>
          </w:tcPr>
          <w:p w14:paraId="72259E42" w14:textId="77777777" w:rsidR="00C3404A" w:rsidRPr="00DF0606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DF0606">
              <w:rPr>
                <w:rFonts w:ascii="Cambria" w:eastAsia="Cambria" w:hAnsi="Cambria" w:cs="Times New Roman"/>
                <w:sz w:val="20"/>
                <w:szCs w:val="20"/>
              </w:rPr>
              <w:t>Self-enhancing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</w:tcPr>
          <w:p w14:paraId="28352B76" w14:textId="77777777" w:rsidR="00C3404A" w:rsidRPr="00DF0606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DF0606">
              <w:rPr>
                <w:rFonts w:ascii="Cambria" w:eastAsia="Cambria" w:hAnsi="Cambria" w:cs="Times New Roman"/>
                <w:sz w:val="20"/>
                <w:szCs w:val="20"/>
              </w:rPr>
              <w:t xml:space="preserve">Per </w:t>
            </w:r>
            <w:r>
              <w:rPr>
                <w:rFonts w:ascii="Cambria" w:eastAsia="Cambria" w:hAnsi="Cambria" w:cs="Times New Roman"/>
                <w:sz w:val="20"/>
                <w:szCs w:val="20"/>
              </w:rPr>
              <w:br/>
            </w:r>
            <w:r w:rsidRPr="00DF0606">
              <w:rPr>
                <w:rFonts w:ascii="Cambria" w:eastAsia="Cambria" w:hAnsi="Cambria" w:cs="Times New Roman"/>
                <w:sz w:val="20"/>
                <w:szCs w:val="20"/>
              </w:rPr>
              <w:t>Norm Condition</w:t>
            </w:r>
          </w:p>
        </w:tc>
      </w:tr>
      <w:tr w:rsidR="00C3404A" w:rsidRPr="0012244C" w14:paraId="0BC7F5D6" w14:textId="77777777" w:rsidTr="00F64A3D">
        <w:trPr>
          <w:trHeight w:val="485"/>
        </w:trPr>
        <w:tc>
          <w:tcPr>
            <w:tcW w:w="1260" w:type="dxa"/>
            <w:vAlign w:val="bottom"/>
          </w:tcPr>
          <w:p w14:paraId="60FF09B0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Norm Condition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33239542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Low</w:t>
            </w:r>
          </w:p>
        </w:tc>
        <w:tc>
          <w:tcPr>
            <w:tcW w:w="1080" w:type="dxa"/>
            <w:vAlign w:val="center"/>
          </w:tcPr>
          <w:p w14:paraId="7721C32A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High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65491951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Low</w:t>
            </w:r>
          </w:p>
        </w:tc>
        <w:tc>
          <w:tcPr>
            <w:tcW w:w="1080" w:type="dxa"/>
            <w:vAlign w:val="center"/>
          </w:tcPr>
          <w:p w14:paraId="405D2A64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High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513022BB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Low</w:t>
            </w:r>
          </w:p>
        </w:tc>
        <w:tc>
          <w:tcPr>
            <w:tcW w:w="1170" w:type="dxa"/>
            <w:vAlign w:val="center"/>
          </w:tcPr>
          <w:p w14:paraId="3EB1490F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High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324C9838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Low</w:t>
            </w:r>
          </w:p>
        </w:tc>
        <w:tc>
          <w:tcPr>
            <w:tcW w:w="1080" w:type="dxa"/>
            <w:vAlign w:val="center"/>
          </w:tcPr>
          <w:p w14:paraId="3F787908" w14:textId="77777777" w:rsidR="00C3404A" w:rsidRPr="0012244C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20"/>
                <w:szCs w:val="20"/>
                <w:u w:val="single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  <w:u w:val="single"/>
              </w:rPr>
              <w:t>High</w:t>
            </w:r>
          </w:p>
        </w:tc>
      </w:tr>
      <w:tr w:rsidR="00C3404A" w:rsidRPr="0012244C" w14:paraId="331E7117" w14:textId="77777777" w:rsidTr="00F64A3D">
        <w:trPr>
          <w:trHeight w:val="485"/>
        </w:trPr>
        <w:tc>
          <w:tcPr>
            <w:tcW w:w="1260" w:type="dxa"/>
            <w:vAlign w:val="center"/>
          </w:tcPr>
          <w:p w14:paraId="112EC2A0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</w:rPr>
              <w:t>Control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49ED2A39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89 (0.20)</w:t>
            </w:r>
          </w:p>
        </w:tc>
        <w:tc>
          <w:tcPr>
            <w:tcW w:w="1080" w:type="dxa"/>
            <w:vAlign w:val="center"/>
          </w:tcPr>
          <w:p w14:paraId="2A79AC18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5.01 (0.20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18CBD0F7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34 (0.19)</w:t>
            </w:r>
          </w:p>
        </w:tc>
        <w:tc>
          <w:tcPr>
            <w:tcW w:w="1080" w:type="dxa"/>
            <w:vAlign w:val="center"/>
          </w:tcPr>
          <w:p w14:paraId="5E1C48B4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88 (0.21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7E1E0B5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74 (0.22)</w:t>
            </w:r>
          </w:p>
        </w:tc>
        <w:tc>
          <w:tcPr>
            <w:tcW w:w="1170" w:type="dxa"/>
            <w:vAlign w:val="center"/>
          </w:tcPr>
          <w:p w14:paraId="61A5DC4C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73 (0.23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33014BC4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99 (0.12)</w:t>
            </w:r>
          </w:p>
        </w:tc>
        <w:tc>
          <w:tcPr>
            <w:tcW w:w="1080" w:type="dxa"/>
            <w:vAlign w:val="center"/>
          </w:tcPr>
          <w:p w14:paraId="53C47738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87 (0.12)</w:t>
            </w:r>
          </w:p>
        </w:tc>
      </w:tr>
      <w:tr w:rsidR="00C3404A" w:rsidRPr="0012244C" w14:paraId="51AABE30" w14:textId="77777777" w:rsidTr="00F64A3D">
        <w:trPr>
          <w:trHeight w:val="557"/>
        </w:trPr>
        <w:tc>
          <w:tcPr>
            <w:tcW w:w="1260" w:type="dxa"/>
            <w:vAlign w:val="center"/>
          </w:tcPr>
          <w:p w14:paraId="31E55FB7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</w:rPr>
              <w:t>Descriptive Norm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4795B99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83 (0.23)</w:t>
            </w:r>
          </w:p>
        </w:tc>
        <w:tc>
          <w:tcPr>
            <w:tcW w:w="1080" w:type="dxa"/>
            <w:vAlign w:val="center"/>
          </w:tcPr>
          <w:p w14:paraId="55FD7B9E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75 (0.24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787C4B37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27 (0.20)</w:t>
            </w:r>
          </w:p>
        </w:tc>
        <w:tc>
          <w:tcPr>
            <w:tcW w:w="1080" w:type="dxa"/>
            <w:vAlign w:val="center"/>
          </w:tcPr>
          <w:p w14:paraId="535E6F9F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62 (0.21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68ECFD4D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20 (0.23)</w:t>
            </w:r>
          </w:p>
        </w:tc>
        <w:tc>
          <w:tcPr>
            <w:tcW w:w="1170" w:type="dxa"/>
            <w:vAlign w:val="center"/>
          </w:tcPr>
          <w:p w14:paraId="66BE6B4E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75 (0.21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3227849A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10 (0.13)</w:t>
            </w:r>
          </w:p>
        </w:tc>
        <w:tc>
          <w:tcPr>
            <w:tcW w:w="1080" w:type="dxa"/>
            <w:vAlign w:val="center"/>
          </w:tcPr>
          <w:p w14:paraId="3116C5B0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71 (0.13)</w:t>
            </w:r>
          </w:p>
        </w:tc>
      </w:tr>
      <w:tr w:rsidR="00C3404A" w:rsidRPr="0012244C" w14:paraId="67A0F26D" w14:textId="77777777" w:rsidTr="00F64A3D">
        <w:trPr>
          <w:trHeight w:val="548"/>
        </w:trPr>
        <w:tc>
          <w:tcPr>
            <w:tcW w:w="1260" w:type="dxa"/>
            <w:vAlign w:val="center"/>
          </w:tcPr>
          <w:p w14:paraId="1E4F1BB2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</w:rPr>
              <w:t>Convention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5BE6307D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68 (0.22)</w:t>
            </w:r>
          </w:p>
        </w:tc>
        <w:tc>
          <w:tcPr>
            <w:tcW w:w="1080" w:type="dxa"/>
            <w:vAlign w:val="center"/>
          </w:tcPr>
          <w:p w14:paraId="28DF076D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5.32 (0.24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0F2C962D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86 (0.21)</w:t>
            </w:r>
          </w:p>
        </w:tc>
        <w:tc>
          <w:tcPr>
            <w:tcW w:w="1080" w:type="dxa"/>
            <w:vAlign w:val="center"/>
          </w:tcPr>
          <w:p w14:paraId="3C89EAF4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5.21 (0.20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12076BBC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15 (0.22)</w:t>
            </w:r>
          </w:p>
        </w:tc>
        <w:tc>
          <w:tcPr>
            <w:tcW w:w="1170" w:type="dxa"/>
            <w:vAlign w:val="center"/>
          </w:tcPr>
          <w:p w14:paraId="41BCBDA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79 (0.23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00C4658C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90 (0.12)</w:t>
            </w:r>
          </w:p>
        </w:tc>
        <w:tc>
          <w:tcPr>
            <w:tcW w:w="1080" w:type="dxa"/>
            <w:vAlign w:val="center"/>
          </w:tcPr>
          <w:p w14:paraId="09784FFA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5.11 (0.13)</w:t>
            </w:r>
          </w:p>
        </w:tc>
      </w:tr>
      <w:tr w:rsidR="00C3404A" w:rsidRPr="0012244C" w14:paraId="2EEC5F1E" w14:textId="77777777" w:rsidTr="00F64A3D">
        <w:trPr>
          <w:trHeight w:val="530"/>
        </w:trPr>
        <w:tc>
          <w:tcPr>
            <w:tcW w:w="1260" w:type="dxa"/>
            <w:vAlign w:val="center"/>
          </w:tcPr>
          <w:p w14:paraId="24812551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</w:rPr>
              <w:t>Social Norm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09814AD4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12 (0.20)</w:t>
            </w:r>
          </w:p>
        </w:tc>
        <w:tc>
          <w:tcPr>
            <w:tcW w:w="1080" w:type="dxa"/>
            <w:vAlign w:val="center"/>
          </w:tcPr>
          <w:p w14:paraId="4020558C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20 (0.20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337EADFB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07 (0.18)</w:t>
            </w:r>
          </w:p>
        </w:tc>
        <w:tc>
          <w:tcPr>
            <w:tcW w:w="1080" w:type="dxa"/>
            <w:vAlign w:val="center"/>
          </w:tcPr>
          <w:p w14:paraId="1DE5530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77 (0.21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01AEC2AF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87 (0.24)</w:t>
            </w:r>
          </w:p>
        </w:tc>
        <w:tc>
          <w:tcPr>
            <w:tcW w:w="1170" w:type="dxa"/>
            <w:vAlign w:val="center"/>
          </w:tcPr>
          <w:p w14:paraId="286F5B37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62 (0.26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530B03D4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02 (0.12)</w:t>
            </w:r>
          </w:p>
        </w:tc>
        <w:tc>
          <w:tcPr>
            <w:tcW w:w="1080" w:type="dxa"/>
            <w:vAlign w:val="center"/>
          </w:tcPr>
          <w:p w14:paraId="689ECB5B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53 (0.13)</w:t>
            </w:r>
          </w:p>
        </w:tc>
      </w:tr>
      <w:tr w:rsidR="00C3404A" w:rsidRPr="0012244C" w14:paraId="4B38970F" w14:textId="77777777" w:rsidTr="00F64A3D">
        <w:trPr>
          <w:trHeight w:val="512"/>
        </w:trPr>
        <w:tc>
          <w:tcPr>
            <w:tcW w:w="1260" w:type="dxa"/>
            <w:vAlign w:val="center"/>
          </w:tcPr>
          <w:p w14:paraId="3D09BB72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</w:rPr>
              <w:t>Moral Norm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3968CB12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31 (0.32)</w:t>
            </w:r>
          </w:p>
        </w:tc>
        <w:tc>
          <w:tcPr>
            <w:tcW w:w="1080" w:type="dxa"/>
            <w:vAlign w:val="center"/>
          </w:tcPr>
          <w:p w14:paraId="0443566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15 (0.23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265626E7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85 (0.19)</w:t>
            </w:r>
          </w:p>
        </w:tc>
        <w:tc>
          <w:tcPr>
            <w:tcW w:w="1080" w:type="dxa"/>
            <w:vAlign w:val="center"/>
          </w:tcPr>
          <w:p w14:paraId="521F26F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91 (0.91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10268A4E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26 (0.26)</w:t>
            </w:r>
          </w:p>
        </w:tc>
        <w:tc>
          <w:tcPr>
            <w:tcW w:w="1170" w:type="dxa"/>
            <w:vAlign w:val="center"/>
          </w:tcPr>
          <w:p w14:paraId="31948B22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49 (0.21)</w:t>
            </w:r>
          </w:p>
        </w:tc>
        <w:tc>
          <w:tcPr>
            <w:tcW w:w="1080" w:type="dxa"/>
            <w:tcBorders>
              <w:bottom w:val="nil"/>
            </w:tcBorders>
            <w:shd w:val="pct10" w:color="auto" w:fill="auto"/>
            <w:vAlign w:val="center"/>
          </w:tcPr>
          <w:p w14:paraId="2AAA650E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14 (0.15)</w:t>
            </w:r>
          </w:p>
        </w:tc>
        <w:tc>
          <w:tcPr>
            <w:tcW w:w="1080" w:type="dxa"/>
            <w:vAlign w:val="center"/>
          </w:tcPr>
          <w:p w14:paraId="65F38B6C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52 (0.12)</w:t>
            </w:r>
          </w:p>
        </w:tc>
      </w:tr>
      <w:tr w:rsidR="00C3404A" w:rsidRPr="0012244C" w14:paraId="6062ACDB" w14:textId="77777777" w:rsidTr="00F64A3D">
        <w:trPr>
          <w:trHeight w:val="503"/>
        </w:trPr>
        <w:tc>
          <w:tcPr>
            <w:tcW w:w="1260" w:type="dxa"/>
            <w:vAlign w:val="center"/>
          </w:tcPr>
          <w:p w14:paraId="5507F8B5" w14:textId="77777777" w:rsidR="00C3404A" w:rsidRPr="0012244C" w:rsidRDefault="00C3404A" w:rsidP="00F64A3D">
            <w:pPr>
              <w:spacing w:before="36" w:after="36"/>
              <w:rPr>
                <w:rFonts w:ascii="Cambria" w:eastAsia="Cambria" w:hAnsi="Cambria" w:cs="Times New Roman"/>
                <w:sz w:val="20"/>
                <w:szCs w:val="20"/>
              </w:rPr>
            </w:pPr>
            <w:r w:rsidRPr="0012244C">
              <w:rPr>
                <w:rFonts w:ascii="Cambria" w:eastAsia="Cambria" w:hAnsi="Cambria" w:cs="Times New Roman"/>
                <w:sz w:val="20"/>
                <w:szCs w:val="20"/>
              </w:rPr>
              <w:t>Per Framing Condition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2DDD24ED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3.96 (0.11)</w:t>
            </w:r>
          </w:p>
        </w:tc>
        <w:tc>
          <w:tcPr>
            <w:tcW w:w="1080" w:type="dxa"/>
            <w:vAlign w:val="center"/>
          </w:tcPr>
          <w:p w14:paraId="17DE6487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69 (0.10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49C34D02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08 (0.09)</w:t>
            </w:r>
          </w:p>
        </w:tc>
        <w:tc>
          <w:tcPr>
            <w:tcW w:w="1080" w:type="dxa"/>
            <w:vAlign w:val="center"/>
          </w:tcPr>
          <w:p w14:paraId="646E27E1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88 (0.09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70FCE0FD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05 (0.10)</w:t>
            </w:r>
          </w:p>
        </w:tc>
        <w:tc>
          <w:tcPr>
            <w:tcW w:w="1170" w:type="dxa"/>
            <w:vAlign w:val="center"/>
          </w:tcPr>
          <w:p w14:paraId="30504C96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  <w:r w:rsidRPr="00612657">
              <w:rPr>
                <w:rFonts w:ascii="Cambria" w:eastAsia="Cambria" w:hAnsi="Cambria" w:cs="Times New Roman"/>
                <w:sz w:val="18"/>
                <w:szCs w:val="18"/>
              </w:rPr>
              <w:t>4.67 (0.10)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1396E7F1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</w:p>
        </w:tc>
        <w:tc>
          <w:tcPr>
            <w:tcW w:w="1080" w:type="dxa"/>
            <w:vAlign w:val="center"/>
          </w:tcPr>
          <w:p w14:paraId="1F4CCD0A" w14:textId="77777777" w:rsidR="00C3404A" w:rsidRPr="00612657" w:rsidRDefault="00C3404A" w:rsidP="00F64A3D">
            <w:pPr>
              <w:spacing w:before="36" w:after="36"/>
              <w:jc w:val="center"/>
              <w:rPr>
                <w:rFonts w:ascii="Cambria" w:eastAsia="Cambria" w:hAnsi="Cambria" w:cs="Times New Roman"/>
                <w:sz w:val="18"/>
                <w:szCs w:val="18"/>
              </w:rPr>
            </w:pPr>
          </w:p>
        </w:tc>
      </w:tr>
    </w:tbl>
    <w:p w14:paraId="448E3E8D" w14:textId="77777777" w:rsidR="00C3404A" w:rsidRDefault="00C3404A" w:rsidP="00C3404A">
      <w:pPr>
        <w:spacing w:before="36" w:after="36" w:line="240" w:lineRule="auto"/>
        <w:rPr>
          <w:rFonts w:ascii="Cambria" w:eastAsia="Cambria" w:hAnsi="Cambria" w:cs="Times New Roman"/>
          <w:kern w:val="0"/>
          <w14:ligatures w14:val="none"/>
        </w:rPr>
      </w:pPr>
      <w:r w:rsidRPr="004328B9">
        <w:rPr>
          <w:rFonts w:ascii="Cambria" w:eastAsia="Cambria" w:hAnsi="Cambria" w:cs="Times New Roman"/>
          <w:i/>
          <w:iCs/>
          <w:kern w:val="0"/>
          <w14:ligatures w14:val="none"/>
        </w:rPr>
        <w:t xml:space="preserve">Note. </w:t>
      </w:r>
      <w:r>
        <w:rPr>
          <w:rFonts w:ascii="Cambria" w:eastAsia="Cambria" w:hAnsi="Cambria" w:cs="Times New Roman"/>
          <w:kern w:val="0"/>
          <w14:ligatures w14:val="none"/>
        </w:rPr>
        <w:t xml:space="preserve">This table reports EMMs for pro-environmental consumer intentions at low (-1SD) biospheric values and high (+1SD) biospheric values across framing and norm conditions. </w:t>
      </w:r>
      <w:r w:rsidRPr="004328B9">
        <w:rPr>
          <w:rFonts w:ascii="Cambria" w:eastAsia="Cambria" w:hAnsi="Cambria" w:cs="Times New Roman"/>
          <w:kern w:val="0"/>
          <w14:ligatures w14:val="none"/>
        </w:rPr>
        <w:t xml:space="preserve">Standard errors </w:t>
      </w:r>
      <w:r>
        <w:rPr>
          <w:rFonts w:ascii="Cambria" w:eastAsia="Cambria" w:hAnsi="Cambria" w:cs="Times New Roman"/>
          <w:kern w:val="0"/>
          <w14:ligatures w14:val="none"/>
        </w:rPr>
        <w:t>are reported</w:t>
      </w:r>
      <w:r w:rsidRPr="004328B9">
        <w:rPr>
          <w:rFonts w:ascii="Cambria" w:eastAsia="Cambria" w:hAnsi="Cambria" w:cs="Times New Roman"/>
          <w:kern w:val="0"/>
          <w14:ligatures w14:val="none"/>
        </w:rPr>
        <w:t xml:space="preserve"> in parentheses.</w:t>
      </w:r>
    </w:p>
    <w:p w14:paraId="734D340B" w14:textId="77777777" w:rsidR="00553EC2" w:rsidRDefault="00553EC2" w:rsidP="00553EC2">
      <w:pPr>
        <w:pStyle w:val="BodyText"/>
      </w:pPr>
    </w:p>
    <w:p w14:paraId="1EAD39FC" w14:textId="1D133EC0" w:rsidR="005979D0" w:rsidRPr="00B05965" w:rsidRDefault="005979D0" w:rsidP="005979D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bookmarkStart w:id="7" w:name="_Hlk140870573"/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 xml:space="preserve">Table </w:t>
      </w:r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37359BF8" w14:textId="019BB9E6" w:rsidR="005979D0" w:rsidRPr="005979D0" w:rsidRDefault="005979D0" w:rsidP="005979D0">
      <w:pPr>
        <w:pStyle w:val="BodyText"/>
      </w:pPr>
      <w:bookmarkStart w:id="8" w:name="_Hlk140870410"/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Estimated Marginal Means for </w:t>
      </w:r>
      <w:r w:rsidR="006950D3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Pro-environmental </w:t>
      </w: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Consumer Intentions at Low and High Biospheric Values Across Each Framing </w:t>
      </w:r>
      <w:bookmarkEnd w:id="8"/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and Norm Condition</w:t>
      </w:r>
    </w:p>
    <w:tbl>
      <w:tblPr>
        <w:tblStyle w:val="Table"/>
        <w:tblW w:w="5243" w:type="pct"/>
        <w:tblLook w:val="0020" w:firstRow="1" w:lastRow="0" w:firstColumn="0" w:lastColumn="0" w:noHBand="0" w:noVBand="0"/>
      </w:tblPr>
      <w:tblGrid>
        <w:gridCol w:w="1145"/>
        <w:gridCol w:w="1566"/>
        <w:gridCol w:w="2244"/>
        <w:gridCol w:w="1258"/>
        <w:gridCol w:w="899"/>
        <w:gridCol w:w="813"/>
        <w:gridCol w:w="1890"/>
      </w:tblGrid>
      <w:tr w:rsidR="001B26C9" w:rsidRPr="00DF2D26" w14:paraId="33546745" w14:textId="77777777" w:rsidTr="00DF2D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3" w:type="pct"/>
            <w:tcBorders>
              <w:bottom w:val="single" w:sz="4" w:space="0" w:color="auto"/>
            </w:tcBorders>
          </w:tcPr>
          <w:p w14:paraId="4A4CDD54" w14:textId="77777777" w:rsidR="00697A49" w:rsidRPr="00DF2D26" w:rsidRDefault="00697A49" w:rsidP="00E94453">
            <w:pPr>
              <w:spacing w:before="36" w:after="36"/>
              <w:jc w:val="both"/>
              <w:rPr>
                <w:rFonts w:ascii="Cambria" w:eastAsia="Cambria" w:hAnsi="Cambria" w:cs="Times New Roman"/>
                <w:sz w:val="22"/>
                <w:szCs w:val="22"/>
              </w:rPr>
            </w:pPr>
            <w:bookmarkStart w:id="9" w:name="_Hlk140870343"/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Framing Condition</w:t>
            </w:r>
          </w:p>
        </w:tc>
        <w:tc>
          <w:tcPr>
            <w:tcW w:w="798" w:type="pct"/>
            <w:tcBorders>
              <w:bottom w:val="single" w:sz="4" w:space="0" w:color="auto"/>
            </w:tcBorders>
          </w:tcPr>
          <w:p w14:paraId="3021E4C3" w14:textId="70552520" w:rsidR="00697A49" w:rsidRPr="00DF2D26" w:rsidRDefault="00697A49" w:rsidP="00E94453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Norm Condition</w:t>
            </w:r>
          </w:p>
        </w:tc>
        <w:tc>
          <w:tcPr>
            <w:tcW w:w="1143" w:type="pct"/>
            <w:tcBorders>
              <w:bottom w:val="single" w:sz="4" w:space="0" w:color="auto"/>
            </w:tcBorders>
          </w:tcPr>
          <w:p w14:paraId="1F51D12E" w14:textId="60F3403F" w:rsidR="00697A49" w:rsidRPr="00DF2D26" w:rsidRDefault="00697A49" w:rsidP="00697A4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Level of Values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48C4E32B" w14:textId="6EF4AAF1" w:rsidR="00697A49" w:rsidRPr="00DF2D26" w:rsidRDefault="00697A49" w:rsidP="00E9445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EM Mean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444BBF3D" w14:textId="45DB10B0" w:rsidR="00697A49" w:rsidRPr="00DF2D26" w:rsidRDefault="00697A49" w:rsidP="00E9445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28F4601A" w14:textId="77777777" w:rsidR="00697A49" w:rsidRPr="00DF2D26" w:rsidRDefault="00697A49" w:rsidP="00E9445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proofErr w:type="spellStart"/>
            <w:r w:rsidRPr="00DF2D26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42179039" w14:textId="57402D53" w:rsidR="00697A49" w:rsidRPr="00DF2D26" w:rsidRDefault="00697A49" w:rsidP="00E9445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i/>
                <w:iCs/>
                <w:sz w:val="22"/>
                <w:szCs w:val="22"/>
              </w:rPr>
              <w:t>95%CI EM Mean</w:t>
            </w:r>
          </w:p>
        </w:tc>
      </w:tr>
      <w:tr w:rsidR="001B26C9" w:rsidRPr="00DF2D26" w14:paraId="04033C24" w14:textId="77777777" w:rsidTr="00DF2D26">
        <w:tc>
          <w:tcPr>
            <w:tcW w:w="583" w:type="pct"/>
            <w:vMerge w:val="restart"/>
            <w:tcBorders>
              <w:top w:val="single" w:sz="4" w:space="0" w:color="auto"/>
            </w:tcBorders>
            <w:vAlign w:val="center"/>
          </w:tcPr>
          <w:p w14:paraId="480A9F2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5A877F64" w14:textId="0D4FD060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1B2F0755" w14:textId="44BB0052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7638FFD9" w14:textId="678104C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9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3BC1BFA" w14:textId="3F40837A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6289E7E9" w14:textId="1BFA298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5F92C849" w14:textId="24BFE70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,50, 4.28]</w:t>
            </w:r>
          </w:p>
        </w:tc>
      </w:tr>
      <w:tr w:rsidR="001B26C9" w:rsidRPr="00DF2D26" w14:paraId="5C74AE63" w14:textId="77777777" w:rsidTr="00DF2D26">
        <w:tc>
          <w:tcPr>
            <w:tcW w:w="583" w:type="pct"/>
            <w:vMerge/>
          </w:tcPr>
          <w:p w14:paraId="0B26EE13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6F87FCD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4EFB5E7B" w14:textId="7328400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1C646C21" w14:textId="4C30E68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5.01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5394E07D" w14:textId="0B07DD26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11750596" w14:textId="47BBBF1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51640DBA" w14:textId="064FE21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62, 5.40]</w:t>
            </w:r>
          </w:p>
        </w:tc>
      </w:tr>
      <w:tr w:rsidR="001B26C9" w:rsidRPr="00DF2D26" w14:paraId="3BB897B1" w14:textId="77777777" w:rsidTr="00DF2D26">
        <w:tc>
          <w:tcPr>
            <w:tcW w:w="583" w:type="pct"/>
            <w:vMerge/>
          </w:tcPr>
          <w:p w14:paraId="0352FAF0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21717D0A" w14:textId="52605AB9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Descriptive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19D6B6CA" w14:textId="672EE071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5D2F18CE" w14:textId="3975802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3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72D7843A" w14:textId="6BC33FA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50F8ACC4" w14:textId="3C6E96F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F08B33E" w14:textId="5D51687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37, 4.29]</w:t>
            </w:r>
          </w:p>
        </w:tc>
      </w:tr>
      <w:tr w:rsidR="001B26C9" w:rsidRPr="00DF2D26" w14:paraId="5AE0FE34" w14:textId="77777777" w:rsidTr="00DF2D26">
        <w:tc>
          <w:tcPr>
            <w:tcW w:w="583" w:type="pct"/>
            <w:vMerge/>
          </w:tcPr>
          <w:p w14:paraId="33A02C9B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22DBFED7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6CCC5159" w14:textId="22F22111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7559BBF7" w14:textId="2EBA0B3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5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E8CDDA8" w14:textId="324E110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4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4D20314D" w14:textId="77EF382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67102472" w14:textId="6840D4C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29, 5.22]</w:t>
            </w:r>
          </w:p>
        </w:tc>
      </w:tr>
      <w:tr w:rsidR="001B26C9" w:rsidRPr="00DF2D26" w14:paraId="7740ABAC" w14:textId="77777777" w:rsidTr="00DF2D26">
        <w:tc>
          <w:tcPr>
            <w:tcW w:w="583" w:type="pct"/>
            <w:vMerge/>
          </w:tcPr>
          <w:p w14:paraId="048508A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7EA8C600" w14:textId="2E87CD04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vention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2BC0F313" w14:textId="62A1F90A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439EA29" w14:textId="0B963ED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68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5CD8DA98" w14:textId="1DF629A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2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0646DFCD" w14:textId="07A9D50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8046222" w14:textId="5F4EFB1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25, 4.10]</w:t>
            </w:r>
          </w:p>
        </w:tc>
      </w:tr>
      <w:tr w:rsidR="001B26C9" w:rsidRPr="00DF2D26" w14:paraId="3CF0367A" w14:textId="77777777" w:rsidTr="00DF2D26">
        <w:tc>
          <w:tcPr>
            <w:tcW w:w="583" w:type="pct"/>
            <w:vMerge/>
          </w:tcPr>
          <w:p w14:paraId="0706CBFD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2ACC6EF8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7FC9F38F" w14:textId="5DD78644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0191C27E" w14:textId="73CDF40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b/>
                <w:bCs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5.32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4FDF13E5" w14:textId="3F18D83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4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3C0B13E8" w14:textId="372A834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100776D0" w14:textId="6A3E03A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85, 5.80]</w:t>
            </w:r>
          </w:p>
        </w:tc>
      </w:tr>
      <w:tr w:rsidR="001B26C9" w:rsidRPr="00DF2D26" w14:paraId="0E64935C" w14:textId="77777777" w:rsidTr="00DF2D26">
        <w:tc>
          <w:tcPr>
            <w:tcW w:w="583" w:type="pct"/>
            <w:vMerge/>
          </w:tcPr>
          <w:p w14:paraId="6666C687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0FDB0B94" w14:textId="0BAD47EC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Soci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6157DAC5" w14:textId="7FC7046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0270A5A4" w14:textId="566AB19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12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368F3189" w14:textId="562ACAA9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2E6C2E03" w14:textId="42AD9E1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72E0063" w14:textId="516D747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73, 4.51]</w:t>
            </w:r>
          </w:p>
        </w:tc>
      </w:tr>
      <w:tr w:rsidR="001B26C9" w:rsidRPr="00DF2D26" w14:paraId="65328814" w14:textId="77777777" w:rsidTr="00DF2D26">
        <w:tc>
          <w:tcPr>
            <w:tcW w:w="583" w:type="pct"/>
            <w:vMerge/>
          </w:tcPr>
          <w:p w14:paraId="4375DA7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1B4A908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16972C3D" w14:textId="6B990BF4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4088E58B" w14:textId="5C880C4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b/>
                <w:bCs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20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5EDAE6FA" w14:textId="6A4ACA5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EDBEABA" w14:textId="524061D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25C8963F" w14:textId="0D6CADB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80, 4.60]</w:t>
            </w:r>
          </w:p>
        </w:tc>
      </w:tr>
      <w:tr w:rsidR="001B26C9" w:rsidRPr="00DF2D26" w14:paraId="3A732C4C" w14:textId="77777777" w:rsidTr="00DF2D26">
        <w:trPr>
          <w:trHeight w:val="180"/>
        </w:trPr>
        <w:tc>
          <w:tcPr>
            <w:tcW w:w="583" w:type="pct"/>
            <w:vMerge/>
          </w:tcPr>
          <w:p w14:paraId="2DE2E60D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74A04907" w14:textId="67B0A26D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Mor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441E763F" w14:textId="5DA59BC9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5FAB2D85" w14:textId="6F70B634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31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44FE30F7" w14:textId="520ADE4D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32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66A951EA" w14:textId="05FF2218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8B86437" w14:textId="000DEB43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[3.69, 4.93]</w:t>
            </w:r>
          </w:p>
        </w:tc>
      </w:tr>
      <w:tr w:rsidR="00DF2D26" w:rsidRPr="00DF2D26" w14:paraId="11C6EE12" w14:textId="77777777" w:rsidTr="00DF2D26">
        <w:trPr>
          <w:trHeight w:val="180"/>
        </w:trPr>
        <w:tc>
          <w:tcPr>
            <w:tcW w:w="583" w:type="pct"/>
            <w:vMerge/>
            <w:tcBorders>
              <w:bottom w:val="single" w:sz="4" w:space="0" w:color="auto"/>
            </w:tcBorders>
          </w:tcPr>
          <w:p w14:paraId="1CC8545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4C5757D4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4DD146E4" w14:textId="4C17DD2F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709981BA" w14:textId="1817CAEE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15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1D5F83D" w14:textId="63D0DA62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8A0E992" w14:textId="5E56DE35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202D3C5E" w14:textId="11BF8EA9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[3.70, 4.60]</w:t>
            </w:r>
          </w:p>
        </w:tc>
      </w:tr>
      <w:bookmarkEnd w:id="9"/>
      <w:tr w:rsidR="001B26C9" w:rsidRPr="00DF2D26" w14:paraId="7CBE1629" w14:textId="77777777" w:rsidTr="00DF2D26">
        <w:trPr>
          <w:trHeight w:val="365"/>
        </w:trPr>
        <w:tc>
          <w:tcPr>
            <w:tcW w:w="583" w:type="pct"/>
            <w:vMerge w:val="restart"/>
            <w:tcBorders>
              <w:top w:val="single" w:sz="4" w:space="0" w:color="auto"/>
            </w:tcBorders>
            <w:vAlign w:val="center"/>
          </w:tcPr>
          <w:p w14:paraId="5E9B476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PE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060EEF9F" w14:textId="506C1832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60B58E5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7C5DEA28" w14:textId="6A2E603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34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39ECFDBD" w14:textId="102D40E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53CF0337" w14:textId="332060A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47BB40BA" w14:textId="559920B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97, 4.72]</w:t>
            </w:r>
          </w:p>
        </w:tc>
      </w:tr>
      <w:tr w:rsidR="001B26C9" w:rsidRPr="00DF2D26" w14:paraId="22CF3417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2365175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783CFC34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56A45F69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7AED172F" w14:textId="262575F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88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749F5052" w14:textId="062C75A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1ED94982" w14:textId="72AB56F8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10E5D37A" w14:textId="7D834729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46, 5.30]</w:t>
            </w:r>
          </w:p>
        </w:tc>
      </w:tr>
      <w:tr w:rsidR="001B26C9" w:rsidRPr="00DF2D26" w14:paraId="7358445D" w14:textId="77777777" w:rsidTr="00DF2D26">
        <w:trPr>
          <w:trHeight w:val="365"/>
        </w:trPr>
        <w:tc>
          <w:tcPr>
            <w:tcW w:w="583" w:type="pct"/>
            <w:vMerge/>
            <w:vAlign w:val="center"/>
          </w:tcPr>
          <w:p w14:paraId="020E251C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73B252F9" w14:textId="54C0DDE0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Descriptive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1B261652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1F32F593" w14:textId="2A6C282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27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103BB35" w14:textId="124E1E5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07319994" w14:textId="59EDC65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14DD7486" w14:textId="0BD07FE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88, 4.66]</w:t>
            </w:r>
          </w:p>
        </w:tc>
      </w:tr>
      <w:tr w:rsidR="001B26C9" w:rsidRPr="00DF2D26" w14:paraId="2A695703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1C4386FE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659E84A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0D5303D6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44C6D912" w14:textId="4B60CB1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62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1B826773" w14:textId="5B5B7CD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74C76D6F" w14:textId="5FD0C48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21BE202E" w14:textId="724C77E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21, 5.02]</w:t>
            </w:r>
          </w:p>
        </w:tc>
      </w:tr>
      <w:tr w:rsidR="001B26C9" w:rsidRPr="00DF2D26" w14:paraId="504D8DC5" w14:textId="77777777" w:rsidTr="00DF2D26">
        <w:trPr>
          <w:trHeight w:val="365"/>
        </w:trPr>
        <w:tc>
          <w:tcPr>
            <w:tcW w:w="583" w:type="pct"/>
            <w:vMerge/>
            <w:vAlign w:val="center"/>
          </w:tcPr>
          <w:p w14:paraId="263BC7A3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5E667EDF" w14:textId="303C75B9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vention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1D1E15DE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639ABDC" w14:textId="47491C4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6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D82D1F8" w14:textId="5ACE1BDE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6EBDCFA9" w14:textId="300FF236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2D48BEC" w14:textId="4E12C36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46, 4.26]</w:t>
            </w:r>
          </w:p>
        </w:tc>
      </w:tr>
      <w:tr w:rsidR="001B26C9" w:rsidRPr="00DF2D26" w14:paraId="65ECF6BC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4A449482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4402262E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217F7C38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32CD2B17" w14:textId="31A0CCD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5.21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3FAD46C" w14:textId="00DF151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48B3D627" w14:textId="0938198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362B625F" w14:textId="18A8EE5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83, 5.60]</w:t>
            </w:r>
          </w:p>
        </w:tc>
      </w:tr>
      <w:tr w:rsidR="001B26C9" w:rsidRPr="00DF2D26" w14:paraId="5F14F8EB" w14:textId="77777777" w:rsidTr="00DF2D26">
        <w:trPr>
          <w:trHeight w:val="365"/>
        </w:trPr>
        <w:tc>
          <w:tcPr>
            <w:tcW w:w="583" w:type="pct"/>
            <w:vMerge/>
            <w:vAlign w:val="center"/>
          </w:tcPr>
          <w:p w14:paraId="4EC2712C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147C8DE3" w14:textId="49C7B56E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Soci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95BFC55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8EC0B91" w14:textId="347A013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07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284867B" w14:textId="478E343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18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3127D721" w14:textId="3574E3AA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074DA8A" w14:textId="63A57502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72, 4.42]</w:t>
            </w:r>
          </w:p>
        </w:tc>
      </w:tr>
      <w:tr w:rsidR="001B26C9" w:rsidRPr="00DF2D26" w14:paraId="7BFFDEE9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429E4383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4C90C0E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6844F5E5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389A30D4" w14:textId="3164E5C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7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E4FF84E" w14:textId="06CFC36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2CF58029" w14:textId="6B893F6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614264BB" w14:textId="13DEA69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36, 5.19]</w:t>
            </w:r>
          </w:p>
        </w:tc>
      </w:tr>
      <w:tr w:rsidR="001B26C9" w:rsidRPr="00DF2D26" w14:paraId="0C41B764" w14:textId="77777777" w:rsidTr="00DF2D26">
        <w:trPr>
          <w:trHeight w:val="180"/>
        </w:trPr>
        <w:tc>
          <w:tcPr>
            <w:tcW w:w="583" w:type="pct"/>
            <w:vMerge/>
            <w:vAlign w:val="center"/>
          </w:tcPr>
          <w:p w14:paraId="1089EAA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15FB8CF1" w14:textId="0D881AB3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Mor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6E5ABA96" w14:textId="2F1D4472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9B4FFCF" w14:textId="544F1E4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5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1ADCA950" w14:textId="7A4887B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1E581218" w14:textId="4B8B6B18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33BAE6C1" w14:textId="4D4F8BC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47, 4.22]</w:t>
            </w:r>
          </w:p>
        </w:tc>
      </w:tr>
      <w:tr w:rsidR="001B26C9" w:rsidRPr="00DF2D26" w14:paraId="2351A09D" w14:textId="77777777" w:rsidTr="00DF2D26">
        <w:trPr>
          <w:trHeight w:val="180"/>
        </w:trPr>
        <w:tc>
          <w:tcPr>
            <w:tcW w:w="583" w:type="pct"/>
            <w:vMerge/>
            <w:tcBorders>
              <w:bottom w:val="single" w:sz="4" w:space="0" w:color="auto"/>
            </w:tcBorders>
            <w:vAlign w:val="center"/>
          </w:tcPr>
          <w:p w14:paraId="7B8F3180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3F6AF2B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04EE09A9" w14:textId="10D7A175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3AF54E32" w14:textId="7C9D4709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91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0A589494" w14:textId="38BB139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348A53F" w14:textId="7BEC44E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14F80D33" w14:textId="14295CA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54, 5.28]</w:t>
            </w:r>
          </w:p>
        </w:tc>
      </w:tr>
      <w:tr w:rsidR="001B26C9" w:rsidRPr="00DF2D26" w14:paraId="06239F2F" w14:textId="77777777" w:rsidTr="00DF2D26">
        <w:trPr>
          <w:trHeight w:val="365"/>
        </w:trPr>
        <w:tc>
          <w:tcPr>
            <w:tcW w:w="583" w:type="pct"/>
            <w:vMerge w:val="restart"/>
            <w:tcBorders>
              <w:top w:val="single" w:sz="4" w:space="0" w:color="auto"/>
            </w:tcBorders>
            <w:vAlign w:val="center"/>
          </w:tcPr>
          <w:p w14:paraId="22177D2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SE</w:t>
            </w: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7A28A883" w14:textId="0B19E2E8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4D5B303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154132AA" w14:textId="4E5BAC4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74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1415C8F" w14:textId="2DEC8A8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2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43888149" w14:textId="668AAD5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6D4B538" w14:textId="6DDD1DC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31, 4.17]</w:t>
            </w:r>
          </w:p>
        </w:tc>
      </w:tr>
      <w:tr w:rsidR="001B26C9" w:rsidRPr="00DF2D26" w14:paraId="007F02A9" w14:textId="77777777" w:rsidTr="00DF2D26">
        <w:trPr>
          <w:trHeight w:val="364"/>
        </w:trPr>
        <w:tc>
          <w:tcPr>
            <w:tcW w:w="583" w:type="pct"/>
            <w:vMerge/>
            <w:vAlign w:val="center"/>
          </w:tcPr>
          <w:p w14:paraId="1F9E873F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1FB7461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5507CD45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275ABAC4" w14:textId="6F2C969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3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5EBBBDDA" w14:textId="1C990BE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636F4D6D" w14:textId="366B2F1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3FFA4AC1" w14:textId="3F4A011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28, 5.18]</w:t>
            </w:r>
          </w:p>
        </w:tc>
      </w:tr>
      <w:tr w:rsidR="001B26C9" w:rsidRPr="00DF2D26" w14:paraId="23FD1C07" w14:textId="77777777" w:rsidTr="00DF2D26">
        <w:trPr>
          <w:trHeight w:val="365"/>
        </w:trPr>
        <w:tc>
          <w:tcPr>
            <w:tcW w:w="583" w:type="pct"/>
            <w:vMerge/>
          </w:tcPr>
          <w:p w14:paraId="2395BEC6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42C4804E" w14:textId="7A0A7C74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Descriptive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77B1588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17F5AE78" w14:textId="5BD2A92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20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4732DD94" w14:textId="3BB11B4F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056B4226" w14:textId="1471782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7ED554F0" w14:textId="4538DC6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75, 4.64]</w:t>
            </w:r>
          </w:p>
        </w:tc>
      </w:tr>
      <w:tr w:rsidR="001B26C9" w:rsidRPr="00DF2D26" w14:paraId="6B8535A3" w14:textId="77777777" w:rsidTr="00DF2D26">
        <w:trPr>
          <w:trHeight w:val="364"/>
        </w:trPr>
        <w:tc>
          <w:tcPr>
            <w:tcW w:w="583" w:type="pct"/>
            <w:vMerge/>
          </w:tcPr>
          <w:p w14:paraId="4028F7B5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7EB3B94F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4FD914BE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55FD9F67" w14:textId="3057988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5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7DD91F36" w14:textId="2B842E4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D8F50EF" w14:textId="08EFC6C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4E208D1B" w14:textId="3ACA6C60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34, 5.16]</w:t>
            </w:r>
          </w:p>
        </w:tc>
      </w:tr>
      <w:tr w:rsidR="001B26C9" w:rsidRPr="00DF2D26" w14:paraId="5F75FED0" w14:textId="77777777" w:rsidTr="00DF2D26">
        <w:trPr>
          <w:trHeight w:val="350"/>
        </w:trPr>
        <w:tc>
          <w:tcPr>
            <w:tcW w:w="583" w:type="pct"/>
            <w:vMerge/>
          </w:tcPr>
          <w:p w14:paraId="70679923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516AB558" w14:textId="0A5784A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Convention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5BBE4E3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14488BDE" w14:textId="32552CD5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15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3E2A8E5A" w14:textId="08A5ADE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2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01A3F036" w14:textId="570CB46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942EF1C" w14:textId="2E14ECE3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72, 4.58]</w:t>
            </w:r>
          </w:p>
        </w:tc>
      </w:tr>
      <w:tr w:rsidR="001B26C9" w:rsidRPr="00DF2D26" w14:paraId="2E1BB31F" w14:textId="77777777" w:rsidTr="00DF2D26">
        <w:trPr>
          <w:trHeight w:val="89"/>
        </w:trPr>
        <w:tc>
          <w:tcPr>
            <w:tcW w:w="583" w:type="pct"/>
            <w:vMerge/>
          </w:tcPr>
          <w:p w14:paraId="4CBD4867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148F8544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60F8401E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2EC0A481" w14:textId="7B02B061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79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2F73A807" w14:textId="31357CB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3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0301F31B" w14:textId="6BFF301B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7CD80F1F" w14:textId="078AC15D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34, 5.23]</w:t>
            </w:r>
          </w:p>
        </w:tc>
      </w:tr>
      <w:tr w:rsidR="001B26C9" w:rsidRPr="00DF2D26" w14:paraId="53F2EBCC" w14:textId="77777777" w:rsidTr="00DF2D26">
        <w:trPr>
          <w:trHeight w:val="365"/>
        </w:trPr>
        <w:tc>
          <w:tcPr>
            <w:tcW w:w="583" w:type="pct"/>
            <w:vMerge/>
          </w:tcPr>
          <w:p w14:paraId="77B37B28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3B88B800" w14:textId="480F18CE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Soci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0707A541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4B5B6C81" w14:textId="4256F49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3.87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0D5E6C0E" w14:textId="1CF21867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4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7A640ABB" w14:textId="0E9EEF34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6AFCAA3B" w14:textId="64D41C9B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3.41, 4.33]</w:t>
            </w:r>
          </w:p>
        </w:tc>
      </w:tr>
      <w:tr w:rsidR="001B26C9" w:rsidRPr="00DF2D26" w14:paraId="4EDB9901" w14:textId="77777777" w:rsidTr="00DF2D26">
        <w:trPr>
          <w:trHeight w:val="364"/>
        </w:trPr>
        <w:tc>
          <w:tcPr>
            <w:tcW w:w="583" w:type="pct"/>
            <w:vMerge/>
          </w:tcPr>
          <w:p w14:paraId="294CD092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  <w:tcBorders>
              <w:bottom w:val="single" w:sz="4" w:space="0" w:color="auto"/>
            </w:tcBorders>
            <w:vAlign w:val="center"/>
          </w:tcPr>
          <w:p w14:paraId="02EA3441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tcBorders>
              <w:bottom w:val="single" w:sz="4" w:space="0" w:color="auto"/>
            </w:tcBorders>
            <w:vAlign w:val="center"/>
          </w:tcPr>
          <w:p w14:paraId="6DE35277" w14:textId="77777777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  <w:tcBorders>
              <w:bottom w:val="single" w:sz="4" w:space="0" w:color="auto"/>
            </w:tcBorders>
          </w:tcPr>
          <w:p w14:paraId="44DF898E" w14:textId="417D61A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62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14:paraId="4EACF3C3" w14:textId="0218E68B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6</w:t>
            </w:r>
          </w:p>
        </w:tc>
        <w:tc>
          <w:tcPr>
            <w:tcW w:w="414" w:type="pct"/>
            <w:tcBorders>
              <w:bottom w:val="single" w:sz="4" w:space="0" w:color="auto"/>
            </w:tcBorders>
          </w:tcPr>
          <w:p w14:paraId="5C105E40" w14:textId="10511AEC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bottom w:val="single" w:sz="4" w:space="0" w:color="auto"/>
            </w:tcBorders>
          </w:tcPr>
          <w:p w14:paraId="7AFC91FE" w14:textId="5BE17D3A" w:rsidR="001B26C9" w:rsidRPr="00DF2D26" w:rsidRDefault="001B26C9" w:rsidP="001B26C9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11, 5.13]</w:t>
            </w:r>
          </w:p>
        </w:tc>
      </w:tr>
      <w:tr w:rsidR="001B26C9" w:rsidRPr="00DF2D26" w14:paraId="74B37586" w14:textId="77777777" w:rsidTr="00DF2D26">
        <w:trPr>
          <w:trHeight w:val="180"/>
        </w:trPr>
        <w:tc>
          <w:tcPr>
            <w:tcW w:w="583" w:type="pct"/>
            <w:vMerge/>
          </w:tcPr>
          <w:p w14:paraId="4A53ED6A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 w:val="restart"/>
            <w:tcBorders>
              <w:top w:val="single" w:sz="4" w:space="0" w:color="auto"/>
            </w:tcBorders>
            <w:vAlign w:val="center"/>
          </w:tcPr>
          <w:p w14:paraId="10C7E66F" w14:textId="063765BD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Moral</w:t>
            </w:r>
          </w:p>
        </w:tc>
        <w:tc>
          <w:tcPr>
            <w:tcW w:w="1143" w:type="pct"/>
            <w:tcBorders>
              <w:top w:val="single" w:sz="4" w:space="0" w:color="auto"/>
            </w:tcBorders>
            <w:vAlign w:val="center"/>
          </w:tcPr>
          <w:p w14:paraId="5FDFEB84" w14:textId="5BBD4308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 xml:space="preserve">-1SD Biospheric </w:t>
            </w:r>
          </w:p>
        </w:tc>
        <w:tc>
          <w:tcPr>
            <w:tcW w:w="641" w:type="pct"/>
            <w:tcBorders>
              <w:top w:val="single" w:sz="4" w:space="0" w:color="auto"/>
            </w:tcBorders>
          </w:tcPr>
          <w:p w14:paraId="2C5B13D3" w14:textId="1A49E92A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26</w:t>
            </w:r>
          </w:p>
        </w:tc>
        <w:tc>
          <w:tcPr>
            <w:tcW w:w="458" w:type="pct"/>
            <w:tcBorders>
              <w:top w:val="single" w:sz="4" w:space="0" w:color="auto"/>
            </w:tcBorders>
          </w:tcPr>
          <w:p w14:paraId="51301B7D" w14:textId="2082B724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6</w:t>
            </w:r>
          </w:p>
        </w:tc>
        <w:tc>
          <w:tcPr>
            <w:tcW w:w="414" w:type="pct"/>
            <w:tcBorders>
              <w:top w:val="single" w:sz="4" w:space="0" w:color="auto"/>
            </w:tcBorders>
          </w:tcPr>
          <w:p w14:paraId="3D9B6B11" w14:textId="51B8B379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  <w:tcBorders>
              <w:top w:val="single" w:sz="4" w:space="0" w:color="auto"/>
            </w:tcBorders>
          </w:tcPr>
          <w:p w14:paraId="0E675128" w14:textId="3C75D744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[3.75, 4.78]</w:t>
            </w:r>
          </w:p>
        </w:tc>
      </w:tr>
      <w:tr w:rsidR="001B26C9" w:rsidRPr="00DF2D26" w14:paraId="6E537079" w14:textId="77777777" w:rsidTr="00DF2D26">
        <w:trPr>
          <w:trHeight w:val="180"/>
        </w:trPr>
        <w:tc>
          <w:tcPr>
            <w:tcW w:w="583" w:type="pct"/>
            <w:vMerge/>
          </w:tcPr>
          <w:p w14:paraId="3337AA10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798" w:type="pct"/>
            <w:vMerge/>
          </w:tcPr>
          <w:p w14:paraId="7984004D" w14:textId="77777777" w:rsidR="001B26C9" w:rsidRPr="00DF2D26" w:rsidRDefault="001B26C9" w:rsidP="001B26C9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43" w:type="pct"/>
            <w:vAlign w:val="center"/>
          </w:tcPr>
          <w:p w14:paraId="580C77AB" w14:textId="06C178E1" w:rsidR="001B26C9" w:rsidRPr="00DF2D26" w:rsidRDefault="001B26C9" w:rsidP="001B26C9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+1SD Biospheric</w:t>
            </w:r>
          </w:p>
        </w:tc>
        <w:tc>
          <w:tcPr>
            <w:tcW w:w="641" w:type="pct"/>
          </w:tcPr>
          <w:p w14:paraId="7157B1F6" w14:textId="633D2F4D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4.49</w:t>
            </w:r>
          </w:p>
        </w:tc>
        <w:tc>
          <w:tcPr>
            <w:tcW w:w="458" w:type="pct"/>
          </w:tcPr>
          <w:p w14:paraId="2AD4B48C" w14:textId="3D4C983B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0.21</w:t>
            </w:r>
          </w:p>
        </w:tc>
        <w:tc>
          <w:tcPr>
            <w:tcW w:w="414" w:type="pct"/>
          </w:tcPr>
          <w:p w14:paraId="3D1F2C09" w14:textId="3E78E18E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963" w:type="pct"/>
          </w:tcPr>
          <w:p w14:paraId="6FE9328D" w14:textId="6E794203" w:rsidR="001B26C9" w:rsidRPr="00DF2D26" w:rsidRDefault="001B26C9" w:rsidP="001B26C9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DF2D26">
              <w:rPr>
                <w:rFonts w:ascii="Cambria" w:eastAsia="Cambria" w:hAnsi="Cambria" w:cs="Times New Roman"/>
                <w:sz w:val="22"/>
                <w:szCs w:val="22"/>
              </w:rPr>
              <w:t>[4.07, 4.91]</w:t>
            </w:r>
          </w:p>
        </w:tc>
      </w:tr>
    </w:tbl>
    <w:p w14:paraId="0E301A4A" w14:textId="77777777" w:rsidR="00E10266" w:rsidRPr="00B05965" w:rsidRDefault="00E10266" w:rsidP="003C4C7C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bookmarkEnd w:id="7"/>
    <w:p w14:paraId="3B6A0084" w14:textId="77777777" w:rsidR="00384360" w:rsidRPr="00B05965" w:rsidRDefault="00384360" w:rsidP="0084763B">
      <w:pPr>
        <w:rPr>
          <w:rFonts w:ascii="Cambria" w:eastAsia="Cambria" w:hAnsi="Cambria" w:cs="Times New Roman"/>
          <w:sz w:val="24"/>
          <w:szCs w:val="24"/>
        </w:rPr>
      </w:pPr>
    </w:p>
    <w:p w14:paraId="5685C4AB" w14:textId="071F02D4" w:rsidR="00687F08" w:rsidRPr="00B05965" w:rsidRDefault="00687F08" w:rsidP="00687F08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0834209F" w14:textId="7FE949EA" w:rsidR="005979D0" w:rsidRPr="00B05965" w:rsidRDefault="00C3404A" w:rsidP="005979D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bookmarkStart w:id="10" w:name="_Hlk140873347"/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br w:type="column"/>
      </w:r>
      <w:r w:rsidR="005979D0"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</w:t>
      </w:r>
      <w:r w:rsidR="005979D0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78A4C739" w14:textId="1D19C2F3" w:rsidR="005979D0" w:rsidRDefault="005979D0" w:rsidP="005979D0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ffect of Each Norm Condition at Low and High Biospheric Values</w:t>
      </w:r>
      <w:r w:rsidR="001A1710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Across Framing Conditions</w:t>
      </w:r>
    </w:p>
    <w:tbl>
      <w:tblPr>
        <w:tblStyle w:val="Table"/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4"/>
        <w:gridCol w:w="1639"/>
        <w:gridCol w:w="2178"/>
        <w:gridCol w:w="1066"/>
        <w:gridCol w:w="1362"/>
        <w:gridCol w:w="644"/>
        <w:gridCol w:w="703"/>
        <w:gridCol w:w="761"/>
        <w:gridCol w:w="747"/>
        <w:gridCol w:w="911"/>
      </w:tblGrid>
      <w:tr w:rsidR="007661A7" w:rsidRPr="007661A7" w14:paraId="74D1F4B5" w14:textId="5009BB26" w:rsidTr="007661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FB6C24" w14:textId="7ECD8745" w:rsidR="00405A03" w:rsidRPr="007661A7" w:rsidRDefault="00405A03" w:rsidP="00E9445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Framing Condition</w:t>
            </w:r>
          </w:p>
        </w:tc>
        <w:tc>
          <w:tcPr>
            <w:tcW w:w="163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4D2180" w14:textId="41677B18" w:rsidR="00405A03" w:rsidRPr="007661A7" w:rsidRDefault="00405A03" w:rsidP="00E9445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Levels of Values</w:t>
            </w: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7BD0F6" w14:textId="32BE303B" w:rsidR="00405A03" w:rsidRPr="007661A7" w:rsidRDefault="00405A03" w:rsidP="00E9445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trast of Norm Conditions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0C65EC" w14:textId="0D06FA1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EM Mean Difference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3EEB0" w14:textId="16C052D8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95%CI EM Mean Difference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AF18E7" w14:textId="5C0BDD41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5B2DA8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proofErr w:type="spellStart"/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F37AC5" w14:textId="13989018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B9B142" w14:textId="50D3F6AA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5D8C1B" w14:textId="0E93D1AB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7661A7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405A03" w:rsidRPr="007661A7" w14:paraId="6B578E24" w14:textId="3FD49F7B" w:rsidTr="007661A7">
        <w:trPr>
          <w:jc w:val="center"/>
        </w:trPr>
        <w:tc>
          <w:tcPr>
            <w:tcW w:w="105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BBE2B56" w14:textId="60597CF9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639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EBAD4B2" w14:textId="3254BDC4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SD Biospheric</w:t>
            </w:r>
          </w:p>
        </w:tc>
        <w:tc>
          <w:tcPr>
            <w:tcW w:w="21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A5CBC0" w14:textId="08CD9870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86524D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06</w:t>
            </w:r>
          </w:p>
        </w:tc>
        <w:tc>
          <w:tcPr>
            <w:tcW w:w="13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14032E" w14:textId="1D98CB8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66, 0.54]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102DBD" w14:textId="3958BB3E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7B7765E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444AB4C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7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6C5076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853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F709F3" w14:textId="6F3432D6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5</w:t>
            </w:r>
          </w:p>
        </w:tc>
      </w:tr>
      <w:tr w:rsidR="00405A03" w:rsidRPr="007661A7" w14:paraId="78839413" w14:textId="52458811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B88C0A4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1DB77507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4DBAA" w14:textId="740B31C0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BC17C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6BDD1182" w14:textId="4CBFADF2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79, 0.3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A526A" w14:textId="46CAC464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89855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8B6F6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7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0038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7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081D761" w14:textId="408F276A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0</w:t>
            </w:r>
          </w:p>
        </w:tc>
      </w:tr>
      <w:tr w:rsidR="00405A03" w:rsidRPr="007661A7" w14:paraId="29312650" w14:textId="203090F6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B27665B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0AA1F25F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494C9" w14:textId="199D7AD1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CD4D5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5AECD0EB" w14:textId="5ED27C9C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32, 0.7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5DEC49" w14:textId="1AF5989F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E7E91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A568C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8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6F27B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0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235F65A" w14:textId="15AEB80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405A03" w:rsidRPr="007661A7" w14:paraId="579871CD" w14:textId="6B388B06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EE1AB5F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6B7D029D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97856E" w14:textId="2E1E71E8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E6B9E9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535AF8" w14:textId="53289F0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31, 1.16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676D72A" w14:textId="4A17BA5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2956F2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F9894F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13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157E3B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58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3A4516" w14:textId="6AD58BA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0</w:t>
            </w:r>
          </w:p>
        </w:tc>
      </w:tr>
      <w:tr w:rsidR="00405A03" w:rsidRPr="007661A7" w14:paraId="07C840C4" w14:textId="1D796118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1A3048FD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0D7F1272" w14:textId="7832015E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+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0E52B38C" w14:textId="175287DA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15BEAED2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6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76F48594" w14:textId="72A32BDF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87, 0.35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4F45612A" w14:textId="17D58FA6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33AD6EE9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1F84B4A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84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4112C2CE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03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548E922F" w14:textId="4EE7E818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4</w:t>
            </w:r>
          </w:p>
        </w:tc>
      </w:tr>
      <w:tr w:rsidR="00405A03" w:rsidRPr="007661A7" w14:paraId="7002B623" w14:textId="7C8B0550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C9B1B9C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3A85C68F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95035" w14:textId="2C12A869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6D326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562569CE" w14:textId="17B785FA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30, 0.93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F471A" w14:textId="1DB57A66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7724F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90D9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99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AA82E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2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7C57D202" w14:textId="2E0AF572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9</w:t>
            </w:r>
          </w:p>
        </w:tc>
      </w:tr>
      <w:tr w:rsidR="00405A03" w:rsidRPr="007661A7" w14:paraId="52ED4ECB" w14:textId="502091FC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8403A05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7A3D5C22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25D38" w14:textId="678C6A51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EF499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8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0FB02DDC" w14:textId="651EB83A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1.37, -0.25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4A87D2" w14:textId="7458DA00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94EE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4653B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2.8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C718F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04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C8D42BF" w14:textId="31BFD1B6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76</w:t>
            </w:r>
          </w:p>
        </w:tc>
      </w:tr>
      <w:tr w:rsidR="00405A03" w:rsidRPr="007661A7" w14:paraId="354D457F" w14:textId="224656D4" w:rsidTr="007661A7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FAA3697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B21B021" w14:textId="77777777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F4A566" w14:textId="39C95C61" w:rsidR="00405A03" w:rsidRPr="007661A7" w:rsidRDefault="00405A03" w:rsidP="00405A03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7A2A38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86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173DEA" w14:textId="745D15ED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1.46, -0.26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B2A366" w14:textId="74DC0E23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335FF7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F54D64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2.83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BA6B3D2" w14:textId="77777777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05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7DDAC1" w14:textId="26DD09A9" w:rsidR="00405A03" w:rsidRPr="007661A7" w:rsidRDefault="00405A03" w:rsidP="00405A03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81</w:t>
            </w:r>
          </w:p>
        </w:tc>
      </w:tr>
      <w:tr w:rsidR="007661A7" w:rsidRPr="007661A7" w14:paraId="6AFBBCC5" w14:textId="1A3E12DB" w:rsidTr="007661A7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25E55D4F" w14:textId="1EB51D8D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6B395558" w14:textId="13659428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118C1346" w14:textId="3AF17110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45CC131C" w14:textId="60FB72D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08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16BBBBF4" w14:textId="0E83026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62, 0.47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4105F93B" w14:textId="4BAF14B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1D372108" w14:textId="7B886B5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66FAE627" w14:textId="3B8A45B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7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425C537D" w14:textId="42A0589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785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5A660F08" w14:textId="05E38A0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07</w:t>
            </w:r>
          </w:p>
        </w:tc>
      </w:tr>
      <w:tr w:rsidR="007661A7" w:rsidRPr="007661A7" w14:paraId="1DE7EE12" w14:textId="185B9DF2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685D404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6723806E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02FA24" w14:textId="48F9A43F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30C6D" w14:textId="1C726E2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48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4788E945" w14:textId="37CE325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1.04, 0.0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060CD" w14:textId="3B264DF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CE82F2" w14:textId="3298CEC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25C1A" w14:textId="2B42380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.72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41148" w14:textId="266D6A0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8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DC6FFF2" w14:textId="05340917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45</w:t>
            </w:r>
          </w:p>
        </w:tc>
      </w:tr>
      <w:tr w:rsidR="007661A7" w:rsidRPr="007661A7" w14:paraId="51FCDDBA" w14:textId="26558EC7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5A4E634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0220458A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88125" w14:textId="557B64CF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F4341" w14:textId="4E89221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7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7C4DD3C6" w14:textId="6AAB356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78, 0.24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40B26" w14:textId="6A69EA4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0C9849" w14:textId="2EE5DE6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AD614" w14:textId="4390F76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.04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38187" w14:textId="2B6FB47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9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3B53340C" w14:textId="384D6E3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5</w:t>
            </w:r>
          </w:p>
        </w:tc>
      </w:tr>
      <w:tr w:rsidR="007661A7" w:rsidRPr="007661A7" w14:paraId="20E5070D" w14:textId="02007C57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CD2FF8F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75A30CBA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B2C3E79" w14:textId="618D5A80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656805" w14:textId="776AD36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50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A8E05C" w14:textId="333A290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1.03, 0.04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546D45" w14:textId="50C24A4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F0C7A9" w14:textId="149D38F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285ED5" w14:textId="6E9E5E9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.83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CAF34F" w14:textId="4CA006B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67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ED01F" w14:textId="0D89993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47</w:t>
            </w:r>
          </w:p>
        </w:tc>
      </w:tr>
      <w:tr w:rsidR="007661A7" w:rsidRPr="007661A7" w14:paraId="340D7978" w14:textId="38733026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D4C400A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41416998" w14:textId="5C2B09EF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+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057CBB46" w14:textId="7A28F401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1D2911BF" w14:textId="322FAE4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6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410ADD3B" w14:textId="4E5F5E1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85, 0.32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4B9A9165" w14:textId="11B3FD5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03C8B4B3" w14:textId="4FD58D2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45C8E4CF" w14:textId="4E9442C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89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46FEB25D" w14:textId="28D33FB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75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360AE817" w14:textId="72C84C3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5</w:t>
            </w:r>
          </w:p>
        </w:tc>
      </w:tr>
      <w:tr w:rsidR="007661A7" w:rsidRPr="007661A7" w14:paraId="522F16E2" w14:textId="5B767C5E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3F9C8B7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2095B8F9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5ED8B" w14:textId="3A94F8AD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D6B31B" w14:textId="4B40EEE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4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20E9E3E4" w14:textId="342345B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23, 0.90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1E2D5" w14:textId="58D5E61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7DEEB" w14:textId="233549F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FB989" w14:textId="4E6240E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16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D8049" w14:textId="2A6080B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4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B8DFCF6" w14:textId="091FD2E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</w:tr>
      <w:tr w:rsidR="007661A7" w:rsidRPr="007661A7" w14:paraId="1A57A88A" w14:textId="412E48E7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38DB5F1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1E89C73A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CCC78" w14:textId="71106BAE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CED9C" w14:textId="53359E3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10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5663886C" w14:textId="41B44C9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69, 0.49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46798" w14:textId="47D8773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6F79A" w14:textId="4E6C1D5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5B06E" w14:textId="24AF09D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35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E2B81" w14:textId="6A1A735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73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27AF902C" w14:textId="24EA154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10</w:t>
            </w:r>
          </w:p>
        </w:tc>
      </w:tr>
      <w:tr w:rsidR="007661A7" w:rsidRPr="007661A7" w14:paraId="5349C386" w14:textId="153AC20D" w:rsidTr="007661A7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FE98436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C81C96F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197B8C" w14:textId="178EB6B8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A563A2" w14:textId="13C8E8A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3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5FC1FB" w14:textId="1E5B93C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53, 0.5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EBF30C" w14:textId="43757D9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D81236" w14:textId="1DA4400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3F8F63" w14:textId="41392CF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0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6CA6DA" w14:textId="497F43E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917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332CF1" w14:textId="433EEAD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3</w:t>
            </w:r>
          </w:p>
        </w:tc>
      </w:tr>
      <w:tr w:rsidR="007661A7" w:rsidRPr="007661A7" w14:paraId="3064DB6C" w14:textId="684FC036" w:rsidTr="007661A7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40E8942B" w14:textId="311093F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35891EAC" w14:textId="6DF5C01F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686A7949" w14:textId="07D8507D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57BBC653" w14:textId="046A7C2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6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25409AD6" w14:textId="2A327F2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17, 1.09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59B45211" w14:textId="2DA16F8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75BD2FF0" w14:textId="226D361F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75E4FB40" w14:textId="52C1F64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44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6C87CA32" w14:textId="7612431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50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568DCD54" w14:textId="253E08C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3</w:t>
            </w:r>
          </w:p>
        </w:tc>
      </w:tr>
      <w:tr w:rsidR="007661A7" w:rsidRPr="007661A7" w14:paraId="58392D10" w14:textId="190AF712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842906F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1CABAFC5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2C9F3" w14:textId="76ECB899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A174B" w14:textId="35A554E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1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78BF3CF8" w14:textId="4BFE1140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20, 1.02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C4B92" w14:textId="3A80C2D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C15A3" w14:textId="01529DA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6FE88" w14:textId="5977066E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3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F8BF5" w14:textId="463E7FF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8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4B52210" w14:textId="57E49B5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9</w:t>
            </w:r>
          </w:p>
        </w:tc>
      </w:tr>
      <w:tr w:rsidR="007661A7" w:rsidRPr="007661A7" w14:paraId="04E1B85B" w14:textId="43E8A651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482B0C8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44C4A6B2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BE3CA" w14:textId="4ABE22E8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E9027" w14:textId="66C0933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3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2C311F20" w14:textId="676DA26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50, 0.7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D04DA" w14:textId="5B92DCE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0137C" w14:textId="0A36458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8524B" w14:textId="5F166B4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1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9BD59" w14:textId="7A1DE90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68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F41377C" w14:textId="7828C7B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2</w:t>
            </w:r>
          </w:p>
        </w:tc>
      </w:tr>
      <w:tr w:rsidR="007661A7" w:rsidRPr="007661A7" w14:paraId="513166AC" w14:textId="13FA6385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26A374D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1FD86050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F3A0A6" w14:textId="38319712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66D3FF" w14:textId="68812C1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52</w:t>
            </w:r>
          </w:p>
        </w:tc>
        <w:tc>
          <w:tcPr>
            <w:tcW w:w="13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0D3659" w14:textId="2A98540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15, 1.1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DFD9B8" w14:textId="7383D19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4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B039E3" w14:textId="01B511C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A9B5B3" w14:textId="1A776C7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.53</w:t>
            </w:r>
          </w:p>
        </w:tc>
        <w:tc>
          <w:tcPr>
            <w:tcW w:w="7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AC4DCC" w14:textId="7289BA8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25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C8A622" w14:textId="4F820F7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9</w:t>
            </w:r>
          </w:p>
        </w:tc>
      </w:tr>
      <w:tr w:rsidR="007661A7" w:rsidRPr="007661A7" w14:paraId="079D4644" w14:textId="379A1E66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F3CACF9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 w:val="restart"/>
            <w:tcBorders>
              <w:left w:val="nil"/>
              <w:right w:val="nil"/>
            </w:tcBorders>
            <w:vAlign w:val="center"/>
          </w:tcPr>
          <w:p w14:paraId="05C4BA28" w14:textId="06F15774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+1SD Biospheric</w:t>
            </w:r>
          </w:p>
        </w:tc>
        <w:tc>
          <w:tcPr>
            <w:tcW w:w="2178" w:type="dxa"/>
            <w:tcBorders>
              <w:left w:val="nil"/>
              <w:bottom w:val="nil"/>
              <w:right w:val="nil"/>
            </w:tcBorders>
            <w:vAlign w:val="center"/>
          </w:tcPr>
          <w:p w14:paraId="67264102" w14:textId="73B4A5C0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  <w:vAlign w:val="center"/>
          </w:tcPr>
          <w:p w14:paraId="4198D792" w14:textId="28C6741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2</w:t>
            </w:r>
          </w:p>
        </w:tc>
        <w:tc>
          <w:tcPr>
            <w:tcW w:w="1362" w:type="dxa"/>
            <w:tcBorders>
              <w:left w:val="nil"/>
              <w:bottom w:val="nil"/>
              <w:right w:val="nil"/>
            </w:tcBorders>
          </w:tcPr>
          <w:p w14:paraId="658A0FF3" w14:textId="4CB0BF8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60, 0.63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  <w:vAlign w:val="center"/>
          </w:tcPr>
          <w:p w14:paraId="1F92E0D2" w14:textId="4CEAC4B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  <w:vAlign w:val="center"/>
          </w:tcPr>
          <w:p w14:paraId="60C79787" w14:textId="0D3C2097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left w:val="nil"/>
              <w:bottom w:val="nil"/>
              <w:right w:val="nil"/>
            </w:tcBorders>
            <w:vAlign w:val="center"/>
          </w:tcPr>
          <w:p w14:paraId="640CFB92" w14:textId="56BAFD2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5</w:t>
            </w:r>
          </w:p>
        </w:tc>
        <w:tc>
          <w:tcPr>
            <w:tcW w:w="747" w:type="dxa"/>
            <w:tcBorders>
              <w:left w:val="nil"/>
              <w:bottom w:val="nil"/>
              <w:right w:val="nil"/>
            </w:tcBorders>
            <w:vAlign w:val="center"/>
          </w:tcPr>
          <w:p w14:paraId="611BEE99" w14:textId="5E8F634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958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2E8D03CD" w14:textId="4B9848B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2</w:t>
            </w:r>
          </w:p>
        </w:tc>
      </w:tr>
      <w:tr w:rsidR="007661A7" w:rsidRPr="007661A7" w14:paraId="78981C65" w14:textId="72D793A8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79D5AA6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2AAB51C5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CC6A4" w14:textId="338162BE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D2D6A" w14:textId="3DE0F3B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5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268A28EA" w14:textId="06BF336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58, 0.6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93F8F2" w14:textId="7C92CB3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25A04" w14:textId="628740A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044045" w14:textId="79C76ABA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2515D" w14:textId="725666A4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86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348791C" w14:textId="2C2B1B7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05</w:t>
            </w:r>
          </w:p>
        </w:tc>
      </w:tr>
      <w:tr w:rsidR="007661A7" w:rsidRPr="007661A7" w14:paraId="377BE2BC" w14:textId="1E5B025D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E86570F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02C6CAC5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DA5D6" w14:textId="2A01F84C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FB40C" w14:textId="77AC9231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12</w:t>
            </w:r>
          </w:p>
        </w:tc>
        <w:tc>
          <w:tcPr>
            <w:tcW w:w="1362" w:type="dxa"/>
            <w:tcBorders>
              <w:top w:val="nil"/>
              <w:left w:val="nil"/>
              <w:bottom w:val="nil"/>
              <w:right w:val="nil"/>
            </w:tcBorders>
          </w:tcPr>
          <w:p w14:paraId="2DBDF545" w14:textId="1965EA8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80, 0.5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9B0EC4" w14:textId="1D505447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27050" w14:textId="42D51198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B7152" w14:textId="0310C419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33</w:t>
            </w:r>
          </w:p>
        </w:tc>
        <w:tc>
          <w:tcPr>
            <w:tcW w:w="7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6742D5" w14:textId="353F9853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73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24765F70" w14:textId="64AF77C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11</w:t>
            </w:r>
          </w:p>
        </w:tc>
      </w:tr>
      <w:tr w:rsidR="007661A7" w:rsidRPr="007661A7" w14:paraId="55D17229" w14:textId="6C380142" w:rsidTr="007661A7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6B61BCB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9" w:type="dxa"/>
            <w:vMerge/>
            <w:tcBorders>
              <w:left w:val="nil"/>
              <w:right w:val="nil"/>
            </w:tcBorders>
            <w:vAlign w:val="center"/>
          </w:tcPr>
          <w:p w14:paraId="3354F7E4" w14:textId="77777777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8" w:type="dxa"/>
            <w:tcBorders>
              <w:top w:val="nil"/>
              <w:left w:val="nil"/>
              <w:right w:val="nil"/>
            </w:tcBorders>
            <w:vAlign w:val="center"/>
          </w:tcPr>
          <w:p w14:paraId="5DB6A1B2" w14:textId="6BD83132" w:rsidR="007661A7" w:rsidRPr="007661A7" w:rsidRDefault="007661A7" w:rsidP="007661A7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right w:val="nil"/>
            </w:tcBorders>
            <w:vAlign w:val="center"/>
          </w:tcPr>
          <w:p w14:paraId="42660886" w14:textId="63C36632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24</w:t>
            </w:r>
          </w:p>
        </w:tc>
        <w:tc>
          <w:tcPr>
            <w:tcW w:w="1362" w:type="dxa"/>
            <w:tcBorders>
              <w:top w:val="nil"/>
              <w:left w:val="nil"/>
              <w:right w:val="nil"/>
            </w:tcBorders>
          </w:tcPr>
          <w:p w14:paraId="55B42F1C" w14:textId="258268CD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[-0.86, 0.37]</w:t>
            </w:r>
          </w:p>
        </w:tc>
        <w:tc>
          <w:tcPr>
            <w:tcW w:w="644" w:type="dxa"/>
            <w:tcBorders>
              <w:top w:val="nil"/>
              <w:left w:val="nil"/>
              <w:right w:val="nil"/>
            </w:tcBorders>
            <w:vAlign w:val="center"/>
          </w:tcPr>
          <w:p w14:paraId="5F61D4DE" w14:textId="6B772ADC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right w:val="nil"/>
            </w:tcBorders>
            <w:vAlign w:val="center"/>
          </w:tcPr>
          <w:p w14:paraId="473040D5" w14:textId="2737262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1" w:type="dxa"/>
            <w:tcBorders>
              <w:top w:val="nil"/>
              <w:left w:val="nil"/>
              <w:right w:val="nil"/>
            </w:tcBorders>
            <w:vAlign w:val="center"/>
          </w:tcPr>
          <w:p w14:paraId="213412B5" w14:textId="09BFF6C6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-0.77</w:t>
            </w:r>
          </w:p>
        </w:tc>
        <w:tc>
          <w:tcPr>
            <w:tcW w:w="747" w:type="dxa"/>
            <w:tcBorders>
              <w:top w:val="nil"/>
              <w:left w:val="nil"/>
              <w:right w:val="nil"/>
            </w:tcBorders>
            <w:vAlign w:val="center"/>
          </w:tcPr>
          <w:p w14:paraId="65BE6FBC" w14:textId="246AB16B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439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</w:tcPr>
          <w:p w14:paraId="3B953C4F" w14:textId="3A939365" w:rsidR="007661A7" w:rsidRPr="007661A7" w:rsidRDefault="007661A7" w:rsidP="007661A7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7661A7">
              <w:rPr>
                <w:rFonts w:ascii="Cambria" w:hAnsi="Cambria"/>
                <w:sz w:val="20"/>
                <w:szCs w:val="20"/>
              </w:rPr>
              <w:t>0.23</w:t>
            </w:r>
          </w:p>
        </w:tc>
      </w:tr>
    </w:tbl>
    <w:p w14:paraId="5A5B1972" w14:textId="05003D58" w:rsidR="005979D0" w:rsidRPr="00B05965" w:rsidRDefault="005979D0" w:rsidP="005979D0">
      <w:pPr>
        <w:rPr>
          <w:rFonts w:ascii="Cambria" w:eastAsia="Cambria" w:hAnsi="Cambria" w:cs="Times New Roman"/>
          <w:sz w:val="24"/>
          <w:szCs w:val="24"/>
        </w:rPr>
        <w:sectPr w:rsidR="005979D0" w:rsidRPr="00B0596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bookmarkEnd w:id="10"/>
    <w:p w14:paraId="575EE838" w14:textId="77777777" w:rsidR="001A1710" w:rsidRPr="00B05965" w:rsidRDefault="001A1710" w:rsidP="001A171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</w:t>
      </w:r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6EFF9850" w14:textId="3FB9F82D" w:rsidR="001A1710" w:rsidRDefault="001A1710" w:rsidP="001A1710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Differences in the Effects of Each Norm Condition at Low versus High Biospheric Values Across Framing Conditions</w:t>
      </w:r>
    </w:p>
    <w:tbl>
      <w:tblPr>
        <w:tblStyle w:val="Table"/>
        <w:tblW w:w="5580" w:type="pct"/>
        <w:tblLook w:val="0020" w:firstRow="1" w:lastRow="0" w:firstColumn="0" w:lastColumn="0" w:noHBand="0" w:noVBand="0"/>
      </w:tblPr>
      <w:tblGrid>
        <w:gridCol w:w="1141"/>
        <w:gridCol w:w="2436"/>
        <w:gridCol w:w="1481"/>
        <w:gridCol w:w="1373"/>
        <w:gridCol w:w="708"/>
        <w:gridCol w:w="708"/>
        <w:gridCol w:w="846"/>
        <w:gridCol w:w="840"/>
        <w:gridCol w:w="913"/>
      </w:tblGrid>
      <w:tr w:rsidR="0098595F" w:rsidRPr="0098595F" w14:paraId="03BCDD70" w14:textId="5358F753" w:rsidTr="00FD3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single" w:sz="4" w:space="0" w:color="auto"/>
            </w:tcBorders>
          </w:tcPr>
          <w:p w14:paraId="6A74BAA2" w14:textId="075EB9FB" w:rsidR="00EF46C6" w:rsidRPr="0098595F" w:rsidRDefault="00EF46C6" w:rsidP="001A1710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Framing Condition</w:t>
            </w:r>
          </w:p>
        </w:tc>
        <w:tc>
          <w:tcPr>
            <w:tcW w:w="1166" w:type="pct"/>
            <w:tcBorders>
              <w:bottom w:val="single" w:sz="4" w:space="0" w:color="auto"/>
            </w:tcBorders>
          </w:tcPr>
          <w:p w14:paraId="1E9C45FC" w14:textId="195EBE93" w:rsidR="00EF46C6" w:rsidRPr="0098595F" w:rsidRDefault="00EF46C6" w:rsidP="001A1710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Contrast in the Effect of Each Norm Condition at Low vs High Values</w:t>
            </w:r>
          </w:p>
        </w:tc>
        <w:tc>
          <w:tcPr>
            <w:tcW w:w="709" w:type="pct"/>
            <w:tcBorders>
              <w:bottom w:val="single" w:sz="4" w:space="0" w:color="auto"/>
            </w:tcBorders>
          </w:tcPr>
          <w:p w14:paraId="6C358EB0" w14:textId="6E09465F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 xml:space="preserve">Difference in Differences between </w:t>
            </w: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EM Means</w:t>
            </w:r>
          </w:p>
        </w:tc>
        <w:tc>
          <w:tcPr>
            <w:tcW w:w="657" w:type="pct"/>
            <w:tcBorders>
              <w:bottom w:val="single" w:sz="4" w:space="0" w:color="auto"/>
            </w:tcBorders>
          </w:tcPr>
          <w:p w14:paraId="5B0C1391" w14:textId="6E91CC9D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 xml:space="preserve">95%CI </w:t>
            </w:r>
            <w:r w:rsidR="0098595F">
              <w:rPr>
                <w:rFonts w:ascii="Cambria" w:hAnsi="Cambria"/>
                <w:i/>
                <w:iCs/>
                <w:sz w:val="22"/>
                <w:szCs w:val="22"/>
              </w:rPr>
              <w:br/>
            </w: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EM Mean Difference</w:t>
            </w:r>
          </w:p>
        </w:tc>
        <w:tc>
          <w:tcPr>
            <w:tcW w:w="339" w:type="pct"/>
            <w:tcBorders>
              <w:bottom w:val="single" w:sz="4" w:space="0" w:color="auto"/>
            </w:tcBorders>
          </w:tcPr>
          <w:p w14:paraId="5DAFF457" w14:textId="6A3A5642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339" w:type="pct"/>
            <w:tcBorders>
              <w:bottom w:val="single" w:sz="4" w:space="0" w:color="auto"/>
            </w:tcBorders>
          </w:tcPr>
          <w:p w14:paraId="423D97EE" w14:textId="77777777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proofErr w:type="spellStart"/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405" w:type="pct"/>
            <w:tcBorders>
              <w:bottom w:val="single" w:sz="4" w:space="0" w:color="auto"/>
            </w:tcBorders>
          </w:tcPr>
          <w:p w14:paraId="4FFA55A2" w14:textId="7313EC74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402" w:type="pct"/>
            <w:tcBorders>
              <w:bottom w:val="single" w:sz="4" w:space="0" w:color="auto"/>
            </w:tcBorders>
          </w:tcPr>
          <w:p w14:paraId="51B40F54" w14:textId="1B0BADAB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437" w:type="pct"/>
            <w:tcBorders>
              <w:bottom w:val="single" w:sz="4" w:space="0" w:color="auto"/>
            </w:tcBorders>
          </w:tcPr>
          <w:p w14:paraId="17151BB3" w14:textId="0C11D52D" w:rsidR="00EF46C6" w:rsidRPr="0098595F" w:rsidRDefault="00EF46C6" w:rsidP="00EF46C6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98595F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98595F" w:rsidRPr="0098595F" w14:paraId="16833AB0" w14:textId="1FD44EC3" w:rsidTr="0098595F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0472D56F" w14:textId="369EBBB2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Control</w:t>
            </w:r>
          </w:p>
        </w:tc>
        <w:tc>
          <w:tcPr>
            <w:tcW w:w="1166" w:type="pct"/>
            <w:tcBorders>
              <w:top w:val="single" w:sz="4" w:space="0" w:color="auto"/>
            </w:tcBorders>
            <w:vAlign w:val="center"/>
          </w:tcPr>
          <w:p w14:paraId="7F87D5F2" w14:textId="4244A1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Descriptive Norm (Low - High Bio)</w:t>
            </w:r>
          </w:p>
        </w:tc>
        <w:tc>
          <w:tcPr>
            <w:tcW w:w="709" w:type="pct"/>
            <w:tcBorders>
              <w:top w:val="single" w:sz="4" w:space="0" w:color="auto"/>
            </w:tcBorders>
            <w:vAlign w:val="center"/>
          </w:tcPr>
          <w:p w14:paraId="192790F7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657" w:type="pct"/>
            <w:tcBorders>
              <w:top w:val="single" w:sz="4" w:space="0" w:color="auto"/>
            </w:tcBorders>
            <w:vAlign w:val="center"/>
          </w:tcPr>
          <w:p w14:paraId="2E46B050" w14:textId="0E3678F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77, 1.18]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1DF10483" w14:textId="79578999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0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4246D295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3209726D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1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2F778056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684</w:t>
            </w:r>
          </w:p>
        </w:tc>
        <w:tc>
          <w:tcPr>
            <w:tcW w:w="437" w:type="pct"/>
            <w:tcBorders>
              <w:top w:val="single" w:sz="4" w:space="0" w:color="auto"/>
            </w:tcBorders>
            <w:vAlign w:val="center"/>
          </w:tcPr>
          <w:p w14:paraId="2EDE532D" w14:textId="11CA6A14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9</w:t>
            </w:r>
          </w:p>
        </w:tc>
      </w:tr>
      <w:tr w:rsidR="0098595F" w:rsidRPr="0098595F" w14:paraId="38180D97" w14:textId="2229B200" w:rsidTr="0098595F">
        <w:tc>
          <w:tcPr>
            <w:tcW w:w="0" w:type="auto"/>
            <w:vMerge/>
            <w:vAlign w:val="center"/>
          </w:tcPr>
          <w:p w14:paraId="7D6064B9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436F2470" w14:textId="658AF0DD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Convention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19D5C6DD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52</w:t>
            </w:r>
          </w:p>
        </w:tc>
        <w:tc>
          <w:tcPr>
            <w:tcW w:w="657" w:type="pct"/>
            <w:vAlign w:val="center"/>
          </w:tcPr>
          <w:p w14:paraId="773E6B09" w14:textId="67A4C24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1.47, 0.43]</w:t>
            </w:r>
          </w:p>
        </w:tc>
        <w:tc>
          <w:tcPr>
            <w:tcW w:w="339" w:type="pct"/>
            <w:vAlign w:val="center"/>
          </w:tcPr>
          <w:p w14:paraId="393ACE86" w14:textId="68E6BF1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8</w:t>
            </w:r>
          </w:p>
        </w:tc>
        <w:tc>
          <w:tcPr>
            <w:tcW w:w="339" w:type="pct"/>
            <w:vAlign w:val="center"/>
          </w:tcPr>
          <w:p w14:paraId="2011B409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62349070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1.08</w:t>
            </w:r>
          </w:p>
        </w:tc>
        <w:tc>
          <w:tcPr>
            <w:tcW w:w="402" w:type="pct"/>
            <w:vAlign w:val="center"/>
          </w:tcPr>
          <w:p w14:paraId="15960A5B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82</w:t>
            </w:r>
          </w:p>
        </w:tc>
        <w:tc>
          <w:tcPr>
            <w:tcW w:w="437" w:type="pct"/>
            <w:vAlign w:val="center"/>
          </w:tcPr>
          <w:p w14:paraId="349E7CDF" w14:textId="152192F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9</w:t>
            </w:r>
          </w:p>
        </w:tc>
      </w:tr>
      <w:tr w:rsidR="0098595F" w:rsidRPr="0098595F" w14:paraId="734EA709" w14:textId="3F294CCE" w:rsidTr="0098595F">
        <w:tc>
          <w:tcPr>
            <w:tcW w:w="0" w:type="auto"/>
            <w:vMerge/>
            <w:vAlign w:val="center"/>
          </w:tcPr>
          <w:p w14:paraId="3950B8CB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0DCE2D1B" w14:textId="1651537A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 xml:space="preserve">Effect of Social Norm 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39A510B8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.04</w:t>
            </w:r>
          </w:p>
        </w:tc>
        <w:tc>
          <w:tcPr>
            <w:tcW w:w="657" w:type="pct"/>
            <w:vAlign w:val="center"/>
          </w:tcPr>
          <w:p w14:paraId="1B78011A" w14:textId="47D7720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0.16, 1.93]</w:t>
            </w:r>
          </w:p>
        </w:tc>
        <w:tc>
          <w:tcPr>
            <w:tcW w:w="339" w:type="pct"/>
            <w:vAlign w:val="center"/>
          </w:tcPr>
          <w:p w14:paraId="0C7F2742" w14:textId="309D3E9E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5</w:t>
            </w:r>
          </w:p>
        </w:tc>
        <w:tc>
          <w:tcPr>
            <w:tcW w:w="339" w:type="pct"/>
            <w:vAlign w:val="center"/>
          </w:tcPr>
          <w:p w14:paraId="0511BC3D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146F188D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2.31</w:t>
            </w:r>
          </w:p>
        </w:tc>
        <w:tc>
          <w:tcPr>
            <w:tcW w:w="402" w:type="pct"/>
            <w:vAlign w:val="center"/>
          </w:tcPr>
          <w:p w14:paraId="050D8908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021</w:t>
            </w:r>
          </w:p>
        </w:tc>
        <w:tc>
          <w:tcPr>
            <w:tcW w:w="437" w:type="pct"/>
            <w:vAlign w:val="center"/>
          </w:tcPr>
          <w:p w14:paraId="2E7453DA" w14:textId="44389A85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98</w:t>
            </w:r>
          </w:p>
        </w:tc>
      </w:tr>
      <w:tr w:rsidR="0098595F" w:rsidRPr="0098595F" w14:paraId="77BA4CE7" w14:textId="3FC1A3F1" w:rsidTr="0098595F"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5DEDA56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tcBorders>
              <w:bottom w:val="single" w:sz="4" w:space="0" w:color="auto"/>
            </w:tcBorders>
            <w:vAlign w:val="center"/>
          </w:tcPr>
          <w:p w14:paraId="2B6AE7C7" w14:textId="4DE01805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Moral Norm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tcBorders>
              <w:bottom w:val="single" w:sz="4" w:space="0" w:color="auto"/>
            </w:tcBorders>
            <w:vAlign w:val="center"/>
          </w:tcPr>
          <w:p w14:paraId="3F4A7929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.28</w:t>
            </w:r>
          </w:p>
        </w:tc>
        <w:tc>
          <w:tcPr>
            <w:tcW w:w="657" w:type="pct"/>
            <w:tcBorders>
              <w:bottom w:val="single" w:sz="4" w:space="0" w:color="auto"/>
            </w:tcBorders>
            <w:vAlign w:val="center"/>
          </w:tcPr>
          <w:p w14:paraId="51D0F87B" w14:textId="0CFA56D1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0.17, 2.40]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2716F8C1" w14:textId="65CF03C8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7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3751DC4E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bottom w:val="single" w:sz="4" w:space="0" w:color="auto"/>
            </w:tcBorders>
            <w:vAlign w:val="center"/>
          </w:tcPr>
          <w:p w14:paraId="5A7D6E28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2.27</w:t>
            </w:r>
          </w:p>
        </w:tc>
        <w:tc>
          <w:tcPr>
            <w:tcW w:w="402" w:type="pct"/>
            <w:tcBorders>
              <w:bottom w:val="single" w:sz="4" w:space="0" w:color="auto"/>
            </w:tcBorders>
            <w:vAlign w:val="center"/>
          </w:tcPr>
          <w:p w14:paraId="18F7DBDC" w14:textId="7777777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024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vAlign w:val="center"/>
          </w:tcPr>
          <w:p w14:paraId="02BB34EA" w14:textId="4A8CC2F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.20</w:t>
            </w:r>
          </w:p>
        </w:tc>
      </w:tr>
      <w:tr w:rsidR="0098595F" w:rsidRPr="0098595F" w14:paraId="04792F96" w14:textId="62E998BF" w:rsidTr="0098595F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2219F857" w14:textId="566874EA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PE</w:t>
            </w:r>
          </w:p>
        </w:tc>
        <w:tc>
          <w:tcPr>
            <w:tcW w:w="1166" w:type="pct"/>
            <w:tcBorders>
              <w:top w:val="single" w:sz="4" w:space="0" w:color="auto"/>
            </w:tcBorders>
            <w:vAlign w:val="center"/>
          </w:tcPr>
          <w:p w14:paraId="5958F825" w14:textId="5F6DD1E5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Descriptive Norm (Low - High Bio)</w:t>
            </w:r>
          </w:p>
        </w:tc>
        <w:tc>
          <w:tcPr>
            <w:tcW w:w="709" w:type="pct"/>
            <w:tcBorders>
              <w:top w:val="single" w:sz="4" w:space="0" w:color="auto"/>
            </w:tcBorders>
            <w:vAlign w:val="center"/>
          </w:tcPr>
          <w:p w14:paraId="45349BC7" w14:textId="2EF29D15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9</w:t>
            </w:r>
          </w:p>
        </w:tc>
        <w:tc>
          <w:tcPr>
            <w:tcW w:w="657" w:type="pct"/>
            <w:tcBorders>
              <w:top w:val="single" w:sz="4" w:space="0" w:color="auto"/>
            </w:tcBorders>
            <w:vAlign w:val="center"/>
          </w:tcPr>
          <w:p w14:paraId="27025EB9" w14:textId="5C4749E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69, 1.06]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0E48F032" w14:textId="58D964F1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5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1F336BE8" w14:textId="6BA2071C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12BF7089" w14:textId="41F7B62E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2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554CF5A9" w14:textId="5714EA09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674</w:t>
            </w:r>
          </w:p>
        </w:tc>
        <w:tc>
          <w:tcPr>
            <w:tcW w:w="437" w:type="pct"/>
            <w:tcBorders>
              <w:top w:val="single" w:sz="4" w:space="0" w:color="auto"/>
            </w:tcBorders>
            <w:vAlign w:val="center"/>
          </w:tcPr>
          <w:p w14:paraId="3695C9E1" w14:textId="38388C68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8</w:t>
            </w:r>
          </w:p>
        </w:tc>
      </w:tr>
      <w:tr w:rsidR="0098595F" w:rsidRPr="0098595F" w14:paraId="0AA7A086" w14:textId="2B6E9C33" w:rsidTr="0098595F">
        <w:tc>
          <w:tcPr>
            <w:tcW w:w="0" w:type="auto"/>
            <w:vMerge/>
            <w:vAlign w:val="center"/>
          </w:tcPr>
          <w:p w14:paraId="38234324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3BD39804" w14:textId="6FA4E833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Convention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3F7BA66C" w14:textId="5863479D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82</w:t>
            </w:r>
          </w:p>
        </w:tc>
        <w:tc>
          <w:tcPr>
            <w:tcW w:w="657" w:type="pct"/>
            <w:vAlign w:val="center"/>
          </w:tcPr>
          <w:p w14:paraId="7EDD4A2D" w14:textId="62E7422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1.71, 0.07]</w:t>
            </w:r>
          </w:p>
        </w:tc>
        <w:tc>
          <w:tcPr>
            <w:tcW w:w="339" w:type="pct"/>
            <w:vAlign w:val="center"/>
          </w:tcPr>
          <w:p w14:paraId="05AC5654" w14:textId="20F8ABA3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5</w:t>
            </w:r>
          </w:p>
        </w:tc>
        <w:tc>
          <w:tcPr>
            <w:tcW w:w="339" w:type="pct"/>
            <w:vAlign w:val="center"/>
          </w:tcPr>
          <w:p w14:paraId="3F7886DE" w14:textId="0BC316D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0DDACEE3" w14:textId="5650873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1.80</w:t>
            </w:r>
          </w:p>
        </w:tc>
        <w:tc>
          <w:tcPr>
            <w:tcW w:w="402" w:type="pct"/>
            <w:vAlign w:val="center"/>
          </w:tcPr>
          <w:p w14:paraId="1E3FA4F2" w14:textId="6A60BAB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071</w:t>
            </w:r>
          </w:p>
        </w:tc>
        <w:tc>
          <w:tcPr>
            <w:tcW w:w="437" w:type="pct"/>
            <w:vAlign w:val="center"/>
          </w:tcPr>
          <w:p w14:paraId="4D6B13BD" w14:textId="5671581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77</w:t>
            </w:r>
          </w:p>
        </w:tc>
      </w:tr>
      <w:tr w:rsidR="0098595F" w:rsidRPr="0098595F" w14:paraId="671EF14D" w14:textId="1FE110E1" w:rsidTr="0098595F">
        <w:tc>
          <w:tcPr>
            <w:tcW w:w="0" w:type="auto"/>
            <w:vMerge/>
            <w:vAlign w:val="center"/>
          </w:tcPr>
          <w:p w14:paraId="5BC5E887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5276778E" w14:textId="7EC8D606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 xml:space="preserve">Effect of Social Norm 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25D56DBC" w14:textId="1BE73DD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17</w:t>
            </w:r>
          </w:p>
        </w:tc>
        <w:tc>
          <w:tcPr>
            <w:tcW w:w="657" w:type="pct"/>
            <w:vAlign w:val="center"/>
          </w:tcPr>
          <w:p w14:paraId="122224B1" w14:textId="0C83638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1.00, 0.67]</w:t>
            </w:r>
          </w:p>
        </w:tc>
        <w:tc>
          <w:tcPr>
            <w:tcW w:w="339" w:type="pct"/>
            <w:vAlign w:val="center"/>
          </w:tcPr>
          <w:p w14:paraId="07DF9566" w14:textId="0A73A8D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3</w:t>
            </w:r>
          </w:p>
        </w:tc>
        <w:tc>
          <w:tcPr>
            <w:tcW w:w="339" w:type="pct"/>
            <w:vAlign w:val="center"/>
          </w:tcPr>
          <w:p w14:paraId="27732433" w14:textId="2D9704B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07409092" w14:textId="159C831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39</w:t>
            </w:r>
          </w:p>
        </w:tc>
        <w:tc>
          <w:tcPr>
            <w:tcW w:w="402" w:type="pct"/>
            <w:vAlign w:val="center"/>
          </w:tcPr>
          <w:p w14:paraId="52F6F4EC" w14:textId="305E2CC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693</w:t>
            </w:r>
          </w:p>
        </w:tc>
        <w:tc>
          <w:tcPr>
            <w:tcW w:w="437" w:type="pct"/>
            <w:vAlign w:val="center"/>
          </w:tcPr>
          <w:p w14:paraId="18514BB3" w14:textId="554DB76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6</w:t>
            </w:r>
          </w:p>
        </w:tc>
      </w:tr>
      <w:tr w:rsidR="0098595F" w:rsidRPr="0098595F" w14:paraId="0E0E3566" w14:textId="01D1E234" w:rsidTr="0098595F"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291C0292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tcBorders>
              <w:bottom w:val="single" w:sz="4" w:space="0" w:color="auto"/>
            </w:tcBorders>
            <w:vAlign w:val="center"/>
          </w:tcPr>
          <w:p w14:paraId="329B6E96" w14:textId="79EEC173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Moral Norm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tcBorders>
              <w:bottom w:val="single" w:sz="4" w:space="0" w:color="auto"/>
            </w:tcBorders>
            <w:vAlign w:val="center"/>
          </w:tcPr>
          <w:p w14:paraId="0FEE3847" w14:textId="27E887D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0.53</w:t>
            </w:r>
          </w:p>
        </w:tc>
        <w:tc>
          <w:tcPr>
            <w:tcW w:w="657" w:type="pct"/>
            <w:tcBorders>
              <w:bottom w:val="single" w:sz="4" w:space="0" w:color="auto"/>
            </w:tcBorders>
            <w:vAlign w:val="center"/>
          </w:tcPr>
          <w:p w14:paraId="1AB820A5" w14:textId="2B811B33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1.37, 0.32]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40F1AFB8" w14:textId="42E65E30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3</w:t>
            </w:r>
          </w:p>
        </w:tc>
        <w:tc>
          <w:tcPr>
            <w:tcW w:w="339" w:type="pct"/>
            <w:tcBorders>
              <w:bottom w:val="single" w:sz="4" w:space="0" w:color="auto"/>
            </w:tcBorders>
            <w:vAlign w:val="center"/>
          </w:tcPr>
          <w:p w14:paraId="12EEFAF7" w14:textId="627362B1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bottom w:val="single" w:sz="4" w:space="0" w:color="auto"/>
            </w:tcBorders>
            <w:vAlign w:val="center"/>
          </w:tcPr>
          <w:p w14:paraId="751E9664" w14:textId="7F9E0CDE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-1.23</w:t>
            </w:r>
          </w:p>
        </w:tc>
        <w:tc>
          <w:tcPr>
            <w:tcW w:w="402" w:type="pct"/>
            <w:tcBorders>
              <w:bottom w:val="single" w:sz="4" w:space="0" w:color="auto"/>
            </w:tcBorders>
            <w:vAlign w:val="center"/>
          </w:tcPr>
          <w:p w14:paraId="317C712A" w14:textId="6D60A86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21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vAlign w:val="center"/>
          </w:tcPr>
          <w:p w14:paraId="6BDFA600" w14:textId="2182FCE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9</w:t>
            </w:r>
          </w:p>
        </w:tc>
      </w:tr>
      <w:tr w:rsidR="0098595F" w:rsidRPr="0098595F" w14:paraId="77F0D237" w14:textId="7DF04848" w:rsidTr="0098595F">
        <w:tc>
          <w:tcPr>
            <w:tcW w:w="0" w:type="auto"/>
            <w:vMerge w:val="restart"/>
            <w:tcBorders>
              <w:top w:val="single" w:sz="4" w:space="0" w:color="auto"/>
            </w:tcBorders>
            <w:vAlign w:val="center"/>
          </w:tcPr>
          <w:p w14:paraId="60E5DD40" w14:textId="1C541159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SE</w:t>
            </w:r>
          </w:p>
        </w:tc>
        <w:tc>
          <w:tcPr>
            <w:tcW w:w="1166" w:type="pct"/>
            <w:tcBorders>
              <w:top w:val="single" w:sz="4" w:space="0" w:color="auto"/>
            </w:tcBorders>
            <w:vAlign w:val="center"/>
          </w:tcPr>
          <w:p w14:paraId="6D65C7CC" w14:textId="331683F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Descriptive Norm (Low - High Bio)</w:t>
            </w:r>
          </w:p>
        </w:tc>
        <w:tc>
          <w:tcPr>
            <w:tcW w:w="709" w:type="pct"/>
            <w:tcBorders>
              <w:top w:val="single" w:sz="4" w:space="0" w:color="auto"/>
            </w:tcBorders>
            <w:vAlign w:val="center"/>
          </w:tcPr>
          <w:p w14:paraId="74AEDE5C" w14:textId="5175A96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4</w:t>
            </w:r>
          </w:p>
        </w:tc>
        <w:tc>
          <w:tcPr>
            <w:tcW w:w="657" w:type="pct"/>
            <w:tcBorders>
              <w:top w:val="single" w:sz="4" w:space="0" w:color="auto"/>
            </w:tcBorders>
            <w:vAlign w:val="center"/>
          </w:tcPr>
          <w:p w14:paraId="52BDD4E4" w14:textId="05EC2FA5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59, 1.47]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739555FF" w14:textId="24C91F2D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2</w:t>
            </w:r>
          </w:p>
        </w:tc>
        <w:tc>
          <w:tcPr>
            <w:tcW w:w="339" w:type="pct"/>
            <w:tcBorders>
              <w:top w:val="single" w:sz="4" w:space="0" w:color="auto"/>
            </w:tcBorders>
            <w:vAlign w:val="center"/>
          </w:tcPr>
          <w:p w14:paraId="43110B1A" w14:textId="295B972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7FE3BAD6" w14:textId="39C272E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85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5E838E24" w14:textId="73C00467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398</w:t>
            </w:r>
          </w:p>
        </w:tc>
        <w:tc>
          <w:tcPr>
            <w:tcW w:w="437" w:type="pct"/>
            <w:tcBorders>
              <w:top w:val="single" w:sz="4" w:space="0" w:color="auto"/>
            </w:tcBorders>
            <w:vAlign w:val="center"/>
          </w:tcPr>
          <w:p w14:paraId="0611F3DC" w14:textId="57BED635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2</w:t>
            </w:r>
          </w:p>
        </w:tc>
      </w:tr>
      <w:tr w:rsidR="0098595F" w:rsidRPr="0098595F" w14:paraId="4AA2B079" w14:textId="79C50294" w:rsidTr="0098595F">
        <w:tc>
          <w:tcPr>
            <w:tcW w:w="0" w:type="auto"/>
            <w:vMerge/>
            <w:vAlign w:val="center"/>
          </w:tcPr>
          <w:p w14:paraId="6CBD91B2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3F8B5479" w14:textId="573067B9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Convention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5F3474B5" w14:textId="2875CB7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36</w:t>
            </w:r>
          </w:p>
        </w:tc>
        <w:tc>
          <w:tcPr>
            <w:tcW w:w="657" w:type="pct"/>
            <w:vAlign w:val="center"/>
          </w:tcPr>
          <w:p w14:paraId="416D56BF" w14:textId="75EFA0A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66, 1.38]</w:t>
            </w:r>
          </w:p>
        </w:tc>
        <w:tc>
          <w:tcPr>
            <w:tcW w:w="339" w:type="pct"/>
            <w:vAlign w:val="center"/>
          </w:tcPr>
          <w:p w14:paraId="7A6E19EB" w14:textId="579D1CF9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2</w:t>
            </w:r>
          </w:p>
        </w:tc>
        <w:tc>
          <w:tcPr>
            <w:tcW w:w="339" w:type="pct"/>
            <w:vAlign w:val="center"/>
          </w:tcPr>
          <w:p w14:paraId="6CE5483A" w14:textId="5D8356C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3310BCA7" w14:textId="12A56E4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70</w:t>
            </w:r>
          </w:p>
        </w:tc>
        <w:tc>
          <w:tcPr>
            <w:tcW w:w="402" w:type="pct"/>
            <w:vAlign w:val="center"/>
          </w:tcPr>
          <w:p w14:paraId="24221595" w14:textId="6F8587E4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86</w:t>
            </w:r>
          </w:p>
        </w:tc>
        <w:tc>
          <w:tcPr>
            <w:tcW w:w="437" w:type="pct"/>
            <w:vAlign w:val="center"/>
          </w:tcPr>
          <w:p w14:paraId="1600E8CC" w14:textId="4F2C947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34</w:t>
            </w:r>
          </w:p>
        </w:tc>
      </w:tr>
      <w:tr w:rsidR="0098595F" w:rsidRPr="0098595F" w14:paraId="7D96D6AC" w14:textId="3BEF857E" w:rsidTr="0098595F">
        <w:tc>
          <w:tcPr>
            <w:tcW w:w="0" w:type="auto"/>
            <w:vMerge/>
            <w:vAlign w:val="center"/>
          </w:tcPr>
          <w:p w14:paraId="5E58E666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138BCC19" w14:textId="0CB1EC9C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 xml:space="preserve">Effect of Social Norm 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752183EA" w14:textId="70BB22B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5</w:t>
            </w:r>
          </w:p>
        </w:tc>
        <w:tc>
          <w:tcPr>
            <w:tcW w:w="657" w:type="pct"/>
            <w:vAlign w:val="center"/>
          </w:tcPr>
          <w:p w14:paraId="61BDE5E3" w14:textId="6EDC0F5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85, 1.35]</w:t>
            </w:r>
          </w:p>
        </w:tc>
        <w:tc>
          <w:tcPr>
            <w:tcW w:w="339" w:type="pct"/>
            <w:vAlign w:val="center"/>
          </w:tcPr>
          <w:p w14:paraId="21CEA7FD" w14:textId="1AA5B28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6</w:t>
            </w:r>
          </w:p>
        </w:tc>
        <w:tc>
          <w:tcPr>
            <w:tcW w:w="339" w:type="pct"/>
            <w:vAlign w:val="center"/>
          </w:tcPr>
          <w:p w14:paraId="100F51AE" w14:textId="64BA094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36BD3F9A" w14:textId="5003FF34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45</w:t>
            </w:r>
          </w:p>
        </w:tc>
        <w:tc>
          <w:tcPr>
            <w:tcW w:w="402" w:type="pct"/>
            <w:vAlign w:val="center"/>
          </w:tcPr>
          <w:p w14:paraId="153DC40D" w14:textId="4462501F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655</w:t>
            </w:r>
          </w:p>
        </w:tc>
        <w:tc>
          <w:tcPr>
            <w:tcW w:w="437" w:type="pct"/>
            <w:vAlign w:val="center"/>
          </w:tcPr>
          <w:p w14:paraId="6EE11321" w14:textId="7C491BBB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23</w:t>
            </w:r>
          </w:p>
        </w:tc>
      </w:tr>
      <w:tr w:rsidR="0098595F" w:rsidRPr="0098595F" w14:paraId="3CC6964E" w14:textId="4BA7C975" w:rsidTr="0098595F">
        <w:tc>
          <w:tcPr>
            <w:tcW w:w="0" w:type="auto"/>
            <w:vMerge/>
            <w:vAlign w:val="center"/>
          </w:tcPr>
          <w:p w14:paraId="1EB68E48" w14:textId="77777777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1166" w:type="pct"/>
            <w:vAlign w:val="center"/>
          </w:tcPr>
          <w:p w14:paraId="5C7D1521" w14:textId="3A280710" w:rsidR="0098595F" w:rsidRPr="0098595F" w:rsidRDefault="0098595F" w:rsidP="0098595F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Effect of Moral Norm</w:t>
            </w:r>
            <w:r w:rsidRPr="0098595F">
              <w:rPr>
                <w:rFonts w:ascii="Cambria" w:hAnsi="Cambria"/>
                <w:sz w:val="22"/>
                <w:szCs w:val="22"/>
              </w:rPr>
              <w:br/>
              <w:t>(Low - High Bio)</w:t>
            </w:r>
          </w:p>
        </w:tc>
        <w:tc>
          <w:tcPr>
            <w:tcW w:w="709" w:type="pct"/>
            <w:vAlign w:val="center"/>
          </w:tcPr>
          <w:p w14:paraId="45A07CF0" w14:textId="0AA89420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77</w:t>
            </w:r>
          </w:p>
        </w:tc>
        <w:tc>
          <w:tcPr>
            <w:tcW w:w="657" w:type="pct"/>
            <w:vAlign w:val="center"/>
          </w:tcPr>
          <w:p w14:paraId="3F9562F6" w14:textId="59A1CE8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[-0.31, 1.84]</w:t>
            </w:r>
          </w:p>
        </w:tc>
        <w:tc>
          <w:tcPr>
            <w:tcW w:w="339" w:type="pct"/>
            <w:vAlign w:val="center"/>
          </w:tcPr>
          <w:p w14:paraId="38E5D6E2" w14:textId="4D292C4D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55</w:t>
            </w:r>
          </w:p>
        </w:tc>
        <w:tc>
          <w:tcPr>
            <w:tcW w:w="339" w:type="pct"/>
            <w:vAlign w:val="center"/>
          </w:tcPr>
          <w:p w14:paraId="647171D1" w14:textId="48A6D0F6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405" w:type="pct"/>
            <w:vAlign w:val="center"/>
          </w:tcPr>
          <w:p w14:paraId="6F285755" w14:textId="42AB54B2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1.40</w:t>
            </w:r>
          </w:p>
        </w:tc>
        <w:tc>
          <w:tcPr>
            <w:tcW w:w="402" w:type="pct"/>
            <w:vAlign w:val="center"/>
          </w:tcPr>
          <w:p w14:paraId="79AB541B" w14:textId="41DD0509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162</w:t>
            </w:r>
          </w:p>
        </w:tc>
        <w:tc>
          <w:tcPr>
            <w:tcW w:w="437" w:type="pct"/>
            <w:vAlign w:val="center"/>
          </w:tcPr>
          <w:p w14:paraId="7EE859B4" w14:textId="1BB9C81A" w:rsidR="0098595F" w:rsidRPr="0098595F" w:rsidRDefault="0098595F" w:rsidP="0098595F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98595F">
              <w:rPr>
                <w:rFonts w:ascii="Cambria" w:hAnsi="Cambria"/>
                <w:sz w:val="22"/>
                <w:szCs w:val="22"/>
              </w:rPr>
              <w:t>0.72</w:t>
            </w:r>
          </w:p>
        </w:tc>
      </w:tr>
    </w:tbl>
    <w:p w14:paraId="375C6D6B" w14:textId="77777777" w:rsidR="001A1710" w:rsidRDefault="001A1710" w:rsidP="001A1710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484C1BA0" w14:textId="4CCBCDDE" w:rsidR="0098595F" w:rsidRDefault="0098595F" w:rsidP="0098595F">
      <w:pPr>
        <w:tabs>
          <w:tab w:val="left" w:pos="1785"/>
        </w:tabs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2E0E3879" w14:textId="77777777" w:rsidR="00CE0AFA" w:rsidRPr="00B05965" w:rsidRDefault="00CE0AFA" w:rsidP="00CE0AFA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sz w:val="24"/>
          <w:szCs w:val="24"/>
        </w:rPr>
        <w:br w:type="column"/>
      </w: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</w:t>
      </w:r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729952E5" w14:textId="77777777" w:rsidR="00CE0AFA" w:rsidRDefault="00CE0AFA" w:rsidP="00CE0AFA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ffect of Each Norm Condition at Low and High Altruistic Values Across Framing Conditions</w:t>
      </w:r>
    </w:p>
    <w:tbl>
      <w:tblPr>
        <w:tblStyle w:val="Table"/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4"/>
        <w:gridCol w:w="1634"/>
        <w:gridCol w:w="2170"/>
        <w:gridCol w:w="1066"/>
        <w:gridCol w:w="1360"/>
        <w:gridCol w:w="644"/>
        <w:gridCol w:w="703"/>
        <w:gridCol w:w="760"/>
        <w:gridCol w:w="764"/>
        <w:gridCol w:w="910"/>
      </w:tblGrid>
      <w:tr w:rsidR="00CE0AFA" w:rsidRPr="0001054C" w14:paraId="358F45C2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0E0C54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Framing Condition</w:t>
            </w:r>
          </w:p>
        </w:tc>
        <w:tc>
          <w:tcPr>
            <w:tcW w:w="163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FBFD8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Level of Value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393BF7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trast of Norm Conditions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BE677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>EMM Differenc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94404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 xml:space="preserve">95%CI </w:t>
            </w: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br/>
              <w:t>EMM Difference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72F45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14231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proofErr w:type="spellStart"/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93FF4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B433C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33715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01054C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CE0AFA" w:rsidRPr="0001054C" w14:paraId="4B44EDFA" w14:textId="77777777" w:rsidTr="00F64A3D">
        <w:trPr>
          <w:jc w:val="center"/>
        </w:trPr>
        <w:tc>
          <w:tcPr>
            <w:tcW w:w="105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473FDB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63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0D83D7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SD Altruistic</w:t>
            </w:r>
          </w:p>
        </w:tc>
        <w:tc>
          <w:tcPr>
            <w:tcW w:w="21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BA4FEE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99073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9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B5F52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51, 0.68]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8B68B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3CCBC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62A44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946065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772</w:t>
            </w:r>
          </w:p>
        </w:tc>
        <w:tc>
          <w:tcPr>
            <w:tcW w:w="9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6E5F2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8</w:t>
            </w:r>
          </w:p>
        </w:tc>
      </w:tr>
      <w:tr w:rsidR="00CE0AFA" w:rsidRPr="0001054C" w14:paraId="6E15220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E6A5A0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410B851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DD46A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1CAD98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5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E07BCA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09, 1.12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19DC22E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D33335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2046228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.6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DA80B5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9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72C797B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8</w:t>
            </w:r>
          </w:p>
        </w:tc>
      </w:tr>
      <w:tr w:rsidR="00CE0AFA" w:rsidRPr="0001054C" w14:paraId="1AB137E3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BC71D77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60C23D9D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292A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418078E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8AB92F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1.09, 0.14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693194B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E226CD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9B58D4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.5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4FABB1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2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61E7F50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5</w:t>
            </w:r>
          </w:p>
        </w:tc>
      </w:tr>
      <w:tr w:rsidR="00CE0AFA" w:rsidRPr="0001054C" w14:paraId="6A7B25B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1BB9C77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412635CA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EA4F23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EAD9D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B4DFB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1.06, 0.0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F6F63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50CFE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43FAF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.64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00158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01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4775B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5</w:t>
            </w:r>
          </w:p>
        </w:tc>
      </w:tr>
      <w:tr w:rsidR="00CE0AFA" w:rsidRPr="0001054C" w14:paraId="68FB9BEE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11621D6C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 w:val="restart"/>
            <w:tcBorders>
              <w:left w:val="nil"/>
              <w:right w:val="nil"/>
            </w:tcBorders>
            <w:vAlign w:val="center"/>
          </w:tcPr>
          <w:p w14:paraId="7C0F601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+1SD Altru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74E66AD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469D5FC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0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1E70D6A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1.02, 0.21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69E85BD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12188C1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52C33CA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.29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26FA948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99</w:t>
            </w:r>
          </w:p>
        </w:tc>
        <w:tc>
          <w:tcPr>
            <w:tcW w:w="910" w:type="dxa"/>
            <w:tcBorders>
              <w:left w:val="nil"/>
              <w:bottom w:val="nil"/>
              <w:right w:val="nil"/>
            </w:tcBorders>
          </w:tcPr>
          <w:p w14:paraId="7620F24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8</w:t>
            </w:r>
          </w:p>
        </w:tc>
      </w:tr>
      <w:tr w:rsidR="00CE0AFA" w:rsidRPr="0001054C" w14:paraId="0592DE3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1799E95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06991CA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BE93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75D9FB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2DC5220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1.00, 0.1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7EB7F5C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25CE82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143DD3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.3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389685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7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597556E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8</w:t>
            </w:r>
          </w:p>
        </w:tc>
      </w:tr>
      <w:tr w:rsidR="00CE0AFA" w:rsidRPr="0001054C" w14:paraId="0FD2208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E62B937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5C6874C1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4010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67B85F7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2733C7C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66, 0.45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883EBD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47FA988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3BB3B1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3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0D650A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71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68E0B6C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0</w:t>
            </w:r>
          </w:p>
        </w:tc>
      </w:tr>
      <w:tr w:rsidR="00CE0AFA" w:rsidRPr="0001054C" w14:paraId="341DEE1A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B37BD0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45AABE6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817CE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A1AEE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C030A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65, 0.74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177B3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5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3DED33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658829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2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97F1B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902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20DF2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4</w:t>
            </w:r>
          </w:p>
        </w:tc>
      </w:tr>
      <w:tr w:rsidR="00CE0AFA" w:rsidRPr="0001054C" w14:paraId="0C287433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7B443CD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634" w:type="dxa"/>
            <w:vMerge w:val="restart"/>
            <w:tcBorders>
              <w:left w:val="nil"/>
              <w:right w:val="nil"/>
            </w:tcBorders>
            <w:vAlign w:val="center"/>
          </w:tcPr>
          <w:p w14:paraId="03DF562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SD Altru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29F80F3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2C6CD26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65CF907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86, 0.48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66E59B5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4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1185335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3E0F8F8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57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7602491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570</w:t>
            </w:r>
          </w:p>
        </w:tc>
        <w:tc>
          <w:tcPr>
            <w:tcW w:w="910" w:type="dxa"/>
            <w:tcBorders>
              <w:left w:val="nil"/>
              <w:bottom w:val="nil"/>
              <w:right w:val="nil"/>
            </w:tcBorders>
          </w:tcPr>
          <w:p w14:paraId="50BA0A4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8</w:t>
            </w:r>
          </w:p>
        </w:tc>
      </w:tr>
      <w:tr w:rsidR="00CE0AFA" w:rsidRPr="0001054C" w14:paraId="3972EFB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6FE836D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6D04973B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A99D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15C73B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0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2CF3C0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67, 0.5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433F5DA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0F943A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25A487E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3FD771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877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1DCF6C1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5</w:t>
            </w:r>
          </w:p>
        </w:tc>
      </w:tr>
      <w:tr w:rsidR="00CE0AFA" w:rsidRPr="0001054C" w14:paraId="1783951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964451C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66BC0B07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FECCC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32C457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471F3F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80, 0.51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62AA4A9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3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39FC4B3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EDF287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2205E1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63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5EC71BD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4</w:t>
            </w:r>
          </w:p>
        </w:tc>
      </w:tr>
      <w:tr w:rsidR="00CE0AFA" w:rsidRPr="0001054C" w14:paraId="28A1A6F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DFC7877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49A63B8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46A321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ECF0D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2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E06FB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87, 0.33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62B03B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3A78D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39D50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87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AD2A3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85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38F87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5</w:t>
            </w:r>
          </w:p>
        </w:tc>
      </w:tr>
      <w:tr w:rsidR="00CE0AFA" w:rsidRPr="0001054C" w14:paraId="591A4C2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C8ECCC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 w:val="restart"/>
            <w:tcBorders>
              <w:left w:val="nil"/>
              <w:right w:val="nil"/>
            </w:tcBorders>
            <w:vAlign w:val="center"/>
          </w:tcPr>
          <w:p w14:paraId="6D53154E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+1SD Altru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27654CD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7440D4F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4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7636651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74, 0.45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1FD1E6A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528B25E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3F3B064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8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566DDF4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34</w:t>
            </w:r>
          </w:p>
        </w:tc>
        <w:tc>
          <w:tcPr>
            <w:tcW w:w="910" w:type="dxa"/>
            <w:tcBorders>
              <w:left w:val="nil"/>
              <w:bottom w:val="nil"/>
              <w:right w:val="nil"/>
            </w:tcBorders>
          </w:tcPr>
          <w:p w14:paraId="501BE48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4</w:t>
            </w:r>
          </w:p>
        </w:tc>
      </w:tr>
      <w:tr w:rsidR="00CE0AFA" w:rsidRPr="0001054C" w14:paraId="479D9E4A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0E7865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2D18ED0E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AEFD4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45DF654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263CC5F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 xml:space="preserve">[-0.70, 0.50] 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483233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35E9EAD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9E2097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3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1F93487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74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704FFCA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9</w:t>
            </w:r>
          </w:p>
        </w:tc>
      </w:tr>
      <w:tr w:rsidR="00CE0AFA" w:rsidRPr="0001054C" w14:paraId="268A1C3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4CE592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7B3DC4BD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175A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1FA7BC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2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16B566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86, 0.40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3DDEE12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A71258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51B9B65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7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C95CD1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71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79EA249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CE0AFA" w:rsidRPr="0001054C" w14:paraId="31A9854C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B68DA06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080D79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DAC92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63406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2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AA461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79, 0.3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50EE8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DB6DA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0AC43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67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1620F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502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FB52E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9</w:t>
            </w:r>
          </w:p>
        </w:tc>
      </w:tr>
      <w:tr w:rsidR="00CE0AFA" w:rsidRPr="0001054C" w14:paraId="329A9204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4F6B92B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634" w:type="dxa"/>
            <w:vMerge w:val="restart"/>
            <w:tcBorders>
              <w:left w:val="nil"/>
              <w:right w:val="nil"/>
            </w:tcBorders>
            <w:vAlign w:val="center"/>
          </w:tcPr>
          <w:p w14:paraId="6CE87C13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1SD Altru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2DECDFF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7357B78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3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0729935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10, 1.36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6107031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650D8A6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53845CF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.69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17EFB37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91</w:t>
            </w:r>
          </w:p>
        </w:tc>
        <w:tc>
          <w:tcPr>
            <w:tcW w:w="910" w:type="dxa"/>
            <w:tcBorders>
              <w:left w:val="nil"/>
              <w:bottom w:val="nil"/>
              <w:right w:val="nil"/>
            </w:tcBorders>
          </w:tcPr>
          <w:p w14:paraId="61C3E0F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59</w:t>
            </w:r>
          </w:p>
        </w:tc>
      </w:tr>
      <w:tr w:rsidR="00CE0AFA" w:rsidRPr="0001054C" w14:paraId="6396AC5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EE069F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324DD94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593F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85A71C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20CAB8E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60, 0.94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1C23595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9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1326608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250F3C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6A5EF7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6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16E17D7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6</w:t>
            </w:r>
          </w:p>
        </w:tc>
      </w:tr>
      <w:tr w:rsidR="00CE0AFA" w:rsidRPr="0001054C" w14:paraId="66D0A0FE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65DB62F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7422EE3B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A405F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9246EE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5C06206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62, 1.03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07D578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39467C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F5D456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9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83C9A78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28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57FED8D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9</w:t>
            </w:r>
          </w:p>
        </w:tc>
      </w:tr>
      <w:tr w:rsidR="00CE0AFA" w:rsidRPr="0001054C" w14:paraId="57CFC9F0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CBD0CA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2B9B87D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B5F6EE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CEBD0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37D5E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81, 0.62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1680A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531A5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25EC2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27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E21DC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789</w:t>
            </w:r>
          </w:p>
        </w:tc>
        <w:tc>
          <w:tcPr>
            <w:tcW w:w="9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9DA50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09</w:t>
            </w:r>
          </w:p>
        </w:tc>
      </w:tr>
      <w:tr w:rsidR="00CE0AFA" w:rsidRPr="0001054C" w14:paraId="741399EB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982ED54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 w:val="restart"/>
            <w:tcBorders>
              <w:left w:val="nil"/>
              <w:right w:val="nil"/>
            </w:tcBorders>
            <w:vAlign w:val="center"/>
          </w:tcPr>
          <w:p w14:paraId="0ED793FF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+1SD Altru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7F55675D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0A6B50C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5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52077F3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88, 0.57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04A9654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719E78DA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678F484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2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7ED44951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77</w:t>
            </w:r>
          </w:p>
        </w:tc>
        <w:tc>
          <w:tcPr>
            <w:tcW w:w="910" w:type="dxa"/>
            <w:tcBorders>
              <w:left w:val="nil"/>
              <w:bottom w:val="nil"/>
              <w:right w:val="nil"/>
            </w:tcBorders>
          </w:tcPr>
          <w:p w14:paraId="310DA8DB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4</w:t>
            </w:r>
          </w:p>
        </w:tc>
      </w:tr>
      <w:tr w:rsidR="00CE0AFA" w:rsidRPr="0001054C" w14:paraId="5A6D638A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F04CDB3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66541348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74A765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1046994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F73B6A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44, 1.03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1532E76F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5CE53AC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10DD47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8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6A9DAF93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24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3E659762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28</w:t>
            </w:r>
          </w:p>
        </w:tc>
      </w:tr>
      <w:tr w:rsidR="00CE0AFA" w:rsidRPr="0001054C" w14:paraId="63FD49C4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1909647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12E1DFE9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7B75F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622AD87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B67CAD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97, 0.59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7DC854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4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41F298A4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2D691D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-0.4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CA68D4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639</w:t>
            </w: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</w:tcPr>
          <w:p w14:paraId="2C87776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17</w:t>
            </w:r>
          </w:p>
        </w:tc>
      </w:tr>
      <w:tr w:rsidR="00CE0AFA" w:rsidRPr="0001054C" w14:paraId="692FBB4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703D4C0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4" w:type="dxa"/>
            <w:vMerge/>
            <w:tcBorders>
              <w:left w:val="nil"/>
              <w:right w:val="nil"/>
            </w:tcBorders>
            <w:vAlign w:val="center"/>
          </w:tcPr>
          <w:p w14:paraId="3905767C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right w:val="nil"/>
            </w:tcBorders>
            <w:vAlign w:val="center"/>
          </w:tcPr>
          <w:p w14:paraId="219F3762" w14:textId="77777777" w:rsidR="00CE0AFA" w:rsidRPr="0001054C" w:rsidRDefault="00CE0AF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right w:val="nil"/>
            </w:tcBorders>
          </w:tcPr>
          <w:p w14:paraId="741C7740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8</w:t>
            </w:r>
          </w:p>
        </w:tc>
        <w:tc>
          <w:tcPr>
            <w:tcW w:w="1360" w:type="dxa"/>
            <w:tcBorders>
              <w:top w:val="nil"/>
              <w:left w:val="nil"/>
              <w:right w:val="nil"/>
            </w:tcBorders>
          </w:tcPr>
          <w:p w14:paraId="0317CB7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[-0.34, 1.10]</w:t>
            </w:r>
          </w:p>
        </w:tc>
        <w:tc>
          <w:tcPr>
            <w:tcW w:w="644" w:type="dxa"/>
            <w:tcBorders>
              <w:top w:val="nil"/>
              <w:left w:val="nil"/>
              <w:right w:val="nil"/>
            </w:tcBorders>
          </w:tcPr>
          <w:p w14:paraId="42E629FD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7</w:t>
            </w:r>
          </w:p>
        </w:tc>
        <w:tc>
          <w:tcPr>
            <w:tcW w:w="703" w:type="dxa"/>
            <w:tcBorders>
              <w:top w:val="nil"/>
              <w:left w:val="nil"/>
              <w:right w:val="nil"/>
            </w:tcBorders>
          </w:tcPr>
          <w:p w14:paraId="12E5B5DE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right w:val="nil"/>
            </w:tcBorders>
          </w:tcPr>
          <w:p w14:paraId="117EBFCC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1.04</w:t>
            </w:r>
          </w:p>
        </w:tc>
        <w:tc>
          <w:tcPr>
            <w:tcW w:w="764" w:type="dxa"/>
            <w:tcBorders>
              <w:top w:val="nil"/>
              <w:left w:val="nil"/>
              <w:right w:val="nil"/>
            </w:tcBorders>
          </w:tcPr>
          <w:p w14:paraId="4690A6C9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01</w:t>
            </w:r>
          </w:p>
        </w:tc>
        <w:tc>
          <w:tcPr>
            <w:tcW w:w="910" w:type="dxa"/>
            <w:tcBorders>
              <w:top w:val="nil"/>
              <w:left w:val="nil"/>
              <w:right w:val="nil"/>
            </w:tcBorders>
          </w:tcPr>
          <w:p w14:paraId="365B5745" w14:textId="77777777" w:rsidR="00CE0AFA" w:rsidRPr="0001054C" w:rsidRDefault="00CE0AF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01054C">
              <w:rPr>
                <w:rFonts w:ascii="Cambria" w:hAnsi="Cambria"/>
                <w:sz w:val="20"/>
                <w:szCs w:val="20"/>
              </w:rPr>
              <w:t>0.36</w:t>
            </w:r>
          </w:p>
        </w:tc>
      </w:tr>
    </w:tbl>
    <w:p w14:paraId="673031A9" w14:textId="77777777" w:rsidR="00CE0AFA" w:rsidRPr="00CB30FA" w:rsidRDefault="00CE0AFA" w:rsidP="00CE0AFA">
      <w:pPr>
        <w:rPr>
          <w:rFonts w:ascii="Cambria" w:hAnsi="Cambria"/>
        </w:rPr>
      </w:pPr>
      <w:r>
        <w:rPr>
          <w:rFonts w:ascii="Cambria" w:hAnsi="Cambria"/>
          <w:i/>
          <w:iCs/>
        </w:rPr>
        <w:t xml:space="preserve">Note. </w:t>
      </w:r>
      <w:r>
        <w:rPr>
          <w:rFonts w:ascii="Cambria" w:hAnsi="Cambria"/>
        </w:rPr>
        <w:t>PE = pro-environmental, SE = self-enhancing</w:t>
      </w:r>
    </w:p>
    <w:p w14:paraId="707FAF14" w14:textId="77777777" w:rsidR="005A35F0" w:rsidRDefault="005A35F0" w:rsidP="0084763B">
      <w:pPr>
        <w:rPr>
          <w:rFonts w:ascii="Cambria" w:eastAsia="Cambria" w:hAnsi="Cambria" w:cs="Times New Roman"/>
          <w:sz w:val="24"/>
          <w:szCs w:val="24"/>
        </w:rPr>
      </w:pPr>
    </w:p>
    <w:p w14:paraId="78FF7A21" w14:textId="77777777" w:rsidR="005A35F0" w:rsidRDefault="005A35F0" w:rsidP="0084763B">
      <w:pPr>
        <w:rPr>
          <w:rFonts w:ascii="Cambria" w:eastAsia="Cambria" w:hAnsi="Cambria" w:cs="Times New Roman"/>
          <w:sz w:val="24"/>
          <w:szCs w:val="24"/>
        </w:rPr>
      </w:pPr>
    </w:p>
    <w:p w14:paraId="3BEEF76A" w14:textId="77777777" w:rsidR="005A35F0" w:rsidRPr="00B05965" w:rsidRDefault="005A35F0" w:rsidP="005A35F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sz w:val="24"/>
          <w:szCs w:val="24"/>
        </w:rPr>
        <w:br w:type="column"/>
      </w: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</w:t>
      </w:r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59966A29" w14:textId="77777777" w:rsidR="005A35F0" w:rsidRDefault="005A35F0" w:rsidP="005A35F0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ffect of Each Norm Condition at Low and High Egoistic Values Across Framing Conditions</w:t>
      </w:r>
    </w:p>
    <w:tbl>
      <w:tblPr>
        <w:tblStyle w:val="Table"/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4"/>
        <w:gridCol w:w="1633"/>
        <w:gridCol w:w="2170"/>
        <w:gridCol w:w="1066"/>
        <w:gridCol w:w="1360"/>
        <w:gridCol w:w="644"/>
        <w:gridCol w:w="703"/>
        <w:gridCol w:w="760"/>
        <w:gridCol w:w="764"/>
        <w:gridCol w:w="911"/>
      </w:tblGrid>
      <w:tr w:rsidR="005A35F0" w:rsidRPr="006E3BFE" w14:paraId="591DD644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7379C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Framing Condition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1329FF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Level of Value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3EF4B9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trast of Norm Conditions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3F5C4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>EMM Differenc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C438C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 xml:space="preserve">95%CI </w:t>
            </w: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br/>
              <w:t>EMM Difference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C234F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6639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proofErr w:type="spellStart"/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D831F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017F9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877EF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6E3BFE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5A35F0" w:rsidRPr="006E3BFE" w14:paraId="30DFD423" w14:textId="77777777" w:rsidTr="00F64A3D">
        <w:trPr>
          <w:jc w:val="center"/>
        </w:trPr>
        <w:tc>
          <w:tcPr>
            <w:tcW w:w="105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8B1CC10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63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7EE681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SD Egoistic</w:t>
            </w:r>
          </w:p>
        </w:tc>
        <w:tc>
          <w:tcPr>
            <w:tcW w:w="21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01C11DF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E677D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13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7907F8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66, 0.41]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78FA4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26D51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C9453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7</w:t>
            </w: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705C5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640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9352E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2</w:t>
            </w:r>
          </w:p>
        </w:tc>
      </w:tr>
      <w:tr w:rsidR="005A35F0" w:rsidRPr="006E3BFE" w14:paraId="32F389A0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15DA1E5B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BCB4227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B5BBBD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29F03F5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00B9D16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25, 0.72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73A43BF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E9DEFE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0C09C06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9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6D26BB2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3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1E7C16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5A35F0" w:rsidRPr="006E3BFE" w14:paraId="2E469CB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3F3869C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707FE416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E22E4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76D6B4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BB8822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56, 0.36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70657DA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4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0091B90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174CB5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28A8A09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674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826A9A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9</w:t>
            </w:r>
          </w:p>
        </w:tc>
      </w:tr>
      <w:tr w:rsidR="005A35F0" w:rsidRPr="006E3BFE" w14:paraId="5C047D5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5F6214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2E672E4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674E4E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33F17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3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C3F22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96, 0.1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2D55F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47235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22C4A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.31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DFEA0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92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22E05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6</w:t>
            </w:r>
          </w:p>
        </w:tc>
      </w:tr>
      <w:tr w:rsidR="005A35F0" w:rsidRPr="006E3BFE" w14:paraId="138BE557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3491406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15920479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+1SD Ego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1DC244B7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40D2E12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751418E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75, 0.37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1F0CA5F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4348EB2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5F71DD8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66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2E4C843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07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487A368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8</w:t>
            </w:r>
          </w:p>
        </w:tc>
      </w:tr>
      <w:tr w:rsidR="005A35F0" w:rsidRPr="006E3BFE" w14:paraId="2403E57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8EA08D4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45619F22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2A767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457D024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7CCE17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69, 0.42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39F2684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39626C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525B989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1EF96D9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634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1EEDF9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3</w:t>
            </w:r>
          </w:p>
        </w:tc>
      </w:tr>
      <w:tr w:rsidR="005A35F0" w:rsidRPr="006E3BFE" w14:paraId="0C19FC93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485EE20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10D25CD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70240E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9240D3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71BF8E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1.01, 0.05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728B4E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3FB1971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AFDAFD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.7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114F68D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7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2E76514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45</w:t>
            </w:r>
          </w:p>
        </w:tc>
      </w:tr>
      <w:tr w:rsidR="005A35F0" w:rsidRPr="006E3BFE" w14:paraId="7D5CCA10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BFB41B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114A05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57C61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56C80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06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43A6E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62, 0.51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67C6C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40F9A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B5B10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20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55A9C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844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5EBBF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5</w:t>
            </w:r>
          </w:p>
        </w:tc>
      </w:tr>
      <w:tr w:rsidR="005A35F0" w:rsidRPr="006E3BFE" w14:paraId="35CB2BBC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6BC0CCF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5E83CAAA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SD Ego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0102B8BF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60763AD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2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32BB766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96, 0.12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5CBA839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7A56415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5A14B2F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.53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672389C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26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5969400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9</w:t>
            </w:r>
          </w:p>
        </w:tc>
      </w:tr>
      <w:tr w:rsidR="005A35F0" w:rsidRPr="006E3BFE" w14:paraId="263D182D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E598C2F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C63CC7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74EC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C8579C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079D0F7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95, 0.05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2F67626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C380F1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DA8E71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.7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3B6142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7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B2F077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42</w:t>
            </w:r>
          </w:p>
        </w:tc>
      </w:tr>
      <w:tr w:rsidR="005A35F0" w:rsidRPr="006E3BFE" w14:paraId="4D0E357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10D52A9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CCF140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04D74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0E806C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5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5057C2A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1.03, -0.01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1D33E6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300E0F6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267179F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2.0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6A60141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4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2F0057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49</w:t>
            </w:r>
          </w:p>
        </w:tc>
      </w:tr>
      <w:tr w:rsidR="005A35F0" w:rsidRPr="006E3BFE" w14:paraId="3C70B22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5250506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83E80E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E43A4B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9D2C4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B99D1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93, 0.08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CCD67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4BB1B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EEE09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.66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2B433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97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5BE9BE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40</w:t>
            </w:r>
          </w:p>
        </w:tc>
      </w:tr>
      <w:tr w:rsidR="005A35F0" w:rsidRPr="006E3BFE" w14:paraId="54B2D6B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A707BCE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584A79A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+1SD Ego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3C2A0A7B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33E0F27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8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57C29AA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43, 0.59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5FB3767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02D5B5B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5BA8DD3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783B2F2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757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118C76B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7</w:t>
            </w:r>
          </w:p>
        </w:tc>
      </w:tr>
      <w:tr w:rsidR="005A35F0" w:rsidRPr="006E3BFE" w14:paraId="0B84DA50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BE33571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06861489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E6F3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6A8D413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80C73B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22, 0.83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20C0E47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308812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850185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.1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3C3045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5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7B8A810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</w:tr>
      <w:tr w:rsidR="005A35F0" w:rsidRPr="006E3BFE" w14:paraId="49F0A1F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2B7F0C7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59CC13B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DE474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2F2215D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9AC17C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39, 0.6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6A18AB6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4F75135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5972F66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2A63771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9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4DC13C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4</w:t>
            </w:r>
          </w:p>
        </w:tc>
      </w:tr>
      <w:tr w:rsidR="005A35F0" w:rsidRPr="006E3BFE" w14:paraId="343F873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F839D8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73E7750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74384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9F5A6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0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5AEE4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55, 0.46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7374E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599A3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7DFBF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17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37C6E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868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D5C6FC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4</w:t>
            </w:r>
          </w:p>
        </w:tc>
      </w:tr>
      <w:tr w:rsidR="005A35F0" w:rsidRPr="006E3BFE" w14:paraId="5E4B2F42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04322DE2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1416EABB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1SD Ego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4E37C12E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4BFAD2DC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8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707810E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42, 0.78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492D0C4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603C55E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05B890E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8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149ADB4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60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13DB474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7</w:t>
            </w:r>
          </w:p>
        </w:tc>
      </w:tr>
      <w:tr w:rsidR="005A35F0" w:rsidRPr="006E3BFE" w14:paraId="31D5C92A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560F276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73425987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186E1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455042E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33225CC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12, 0.96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484CEF4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4A83E26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091C6C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.5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38300E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2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3C6847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40</w:t>
            </w:r>
          </w:p>
        </w:tc>
      </w:tr>
      <w:tr w:rsidR="005A35F0" w:rsidRPr="006E3BFE" w14:paraId="44BEB907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1931F9B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43064DC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A26F6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17D5797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1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3A0C83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72, 0.46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7A2E53A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5E4C0DC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26BA4D1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-0.4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42D0AA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67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EFDAC1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2</w:t>
            </w:r>
          </w:p>
        </w:tc>
      </w:tr>
      <w:tr w:rsidR="005A35F0" w:rsidRPr="006E3BFE" w14:paraId="7D12096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3CD2BDD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118B3D2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B766C4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EE412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452CE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40, 0.6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D7C62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D976CC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9AF458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2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0B289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604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209C1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4</w:t>
            </w:r>
          </w:p>
        </w:tc>
      </w:tr>
      <w:tr w:rsidR="005A35F0" w:rsidRPr="006E3BFE" w14:paraId="37D87F6D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7FED051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458A737D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+1SD Egoist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6B7D67DC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450660E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20BF5841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30, 0.90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67A9782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6B732F0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3CE02EF5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97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7F7639F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331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759A3462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</w:tr>
      <w:tr w:rsidR="005A35F0" w:rsidRPr="006E3BFE" w14:paraId="7DCA3B9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79D3AC3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5E40D3A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C415E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4C457B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B65D388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48, 0.5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C70F04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3BDE48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06F4CCA3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85B488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86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0FA4F8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04</w:t>
            </w:r>
          </w:p>
        </w:tc>
      </w:tr>
      <w:tr w:rsidR="005A35F0" w:rsidRPr="006E3BFE" w14:paraId="78CD3F3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25C331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620FEA7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62BD4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55C31B7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CEC212E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39, 0.69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39C1CA8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5A83C81A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0CA08196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04981FC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9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B08B9D0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4</w:t>
            </w:r>
          </w:p>
        </w:tc>
      </w:tr>
      <w:tr w:rsidR="005A35F0" w:rsidRPr="006E3BFE" w14:paraId="62508F3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4FE4ACF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A88EBE5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right w:val="nil"/>
            </w:tcBorders>
            <w:vAlign w:val="center"/>
          </w:tcPr>
          <w:p w14:paraId="51CEA468" w14:textId="77777777" w:rsidR="005A35F0" w:rsidRPr="006E3BFE" w:rsidRDefault="005A35F0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right w:val="nil"/>
            </w:tcBorders>
          </w:tcPr>
          <w:p w14:paraId="7F85F90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4</w:t>
            </w:r>
          </w:p>
        </w:tc>
        <w:tc>
          <w:tcPr>
            <w:tcW w:w="1360" w:type="dxa"/>
            <w:tcBorders>
              <w:top w:val="nil"/>
              <w:left w:val="nil"/>
              <w:right w:val="nil"/>
            </w:tcBorders>
          </w:tcPr>
          <w:p w14:paraId="51B06EAB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[-0.40, 0.67]</w:t>
            </w:r>
          </w:p>
        </w:tc>
        <w:tc>
          <w:tcPr>
            <w:tcW w:w="644" w:type="dxa"/>
            <w:tcBorders>
              <w:top w:val="nil"/>
              <w:left w:val="nil"/>
              <w:right w:val="nil"/>
            </w:tcBorders>
          </w:tcPr>
          <w:p w14:paraId="78927534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right w:val="nil"/>
            </w:tcBorders>
          </w:tcPr>
          <w:p w14:paraId="25A738F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right w:val="nil"/>
            </w:tcBorders>
          </w:tcPr>
          <w:p w14:paraId="1B42075F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50</w:t>
            </w:r>
          </w:p>
        </w:tc>
        <w:tc>
          <w:tcPr>
            <w:tcW w:w="764" w:type="dxa"/>
            <w:tcBorders>
              <w:top w:val="nil"/>
              <w:left w:val="nil"/>
              <w:right w:val="nil"/>
            </w:tcBorders>
          </w:tcPr>
          <w:p w14:paraId="4F218999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617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</w:tcPr>
          <w:p w14:paraId="54A8945D" w14:textId="77777777" w:rsidR="005A35F0" w:rsidRPr="006E3BFE" w:rsidRDefault="005A35F0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6E3BFE">
              <w:rPr>
                <w:rFonts w:ascii="Cambria" w:hAnsi="Cambria"/>
                <w:sz w:val="20"/>
                <w:szCs w:val="20"/>
              </w:rPr>
              <w:t>0.13</w:t>
            </w:r>
          </w:p>
        </w:tc>
      </w:tr>
    </w:tbl>
    <w:p w14:paraId="47926215" w14:textId="77777777" w:rsidR="005A35F0" w:rsidRPr="00125637" w:rsidRDefault="005A35F0" w:rsidP="005A35F0">
      <w:pPr>
        <w:rPr>
          <w:rFonts w:ascii="Cambria" w:hAnsi="Cambria"/>
        </w:rPr>
      </w:pPr>
      <w:r>
        <w:rPr>
          <w:rFonts w:ascii="Cambria" w:hAnsi="Cambria"/>
          <w:i/>
          <w:iCs/>
        </w:rPr>
        <w:t xml:space="preserve">Note. </w:t>
      </w:r>
      <w:r>
        <w:rPr>
          <w:rFonts w:ascii="Cambria" w:hAnsi="Cambria"/>
        </w:rPr>
        <w:t>PE = pro-environmental, SE = self-enhancing</w:t>
      </w:r>
    </w:p>
    <w:p w14:paraId="5CD91D09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63411B14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6F019AE0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1CD04CD5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37254238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261F678F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7E4A0132" w14:textId="77777777" w:rsidR="00E776BA" w:rsidRDefault="00E776BA" w:rsidP="0084763B">
      <w:pPr>
        <w:rPr>
          <w:rFonts w:ascii="Cambria" w:eastAsia="Cambria" w:hAnsi="Cambria" w:cs="Times New Roman"/>
          <w:sz w:val="24"/>
          <w:szCs w:val="24"/>
        </w:rPr>
      </w:pPr>
    </w:p>
    <w:p w14:paraId="781CE5B4" w14:textId="77777777" w:rsidR="00E776BA" w:rsidRPr="00B05965" w:rsidRDefault="00E776BA" w:rsidP="00E776BA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 xml:space="preserve">Table </w:t>
      </w:r>
      <w:r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#</w:t>
      </w:r>
    </w:p>
    <w:p w14:paraId="07A5250D" w14:textId="77777777" w:rsidR="00E776BA" w:rsidRDefault="00E776BA" w:rsidP="00E776BA">
      <w:pP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Effect of Each Norm Condition at Low and High Hedonic Values Across Framing Conditions</w:t>
      </w:r>
    </w:p>
    <w:tbl>
      <w:tblPr>
        <w:tblStyle w:val="Table"/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4"/>
        <w:gridCol w:w="1633"/>
        <w:gridCol w:w="2170"/>
        <w:gridCol w:w="1066"/>
        <w:gridCol w:w="1360"/>
        <w:gridCol w:w="644"/>
        <w:gridCol w:w="703"/>
        <w:gridCol w:w="760"/>
        <w:gridCol w:w="764"/>
        <w:gridCol w:w="911"/>
      </w:tblGrid>
      <w:tr w:rsidR="00E776BA" w:rsidRPr="00103ACA" w14:paraId="06B11ADA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8B248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Framing Condition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057A2E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Level of Value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2D0B75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trast of Norm Conditions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1D4BB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>EMM Differenc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ED840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 xml:space="preserve">95%CI </w:t>
            </w: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br/>
              <w:t>EMM Difference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EE689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2E57B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proofErr w:type="spellStart"/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E80DE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6A2B8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141D3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103ACA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E776BA" w:rsidRPr="00103ACA" w14:paraId="07B12DC3" w14:textId="77777777" w:rsidTr="00F64A3D">
        <w:trPr>
          <w:jc w:val="center"/>
        </w:trPr>
        <w:tc>
          <w:tcPr>
            <w:tcW w:w="105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35FD13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63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1DE9474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SD Hedonic</w:t>
            </w:r>
          </w:p>
        </w:tc>
        <w:tc>
          <w:tcPr>
            <w:tcW w:w="21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5F4528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ECE06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31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68C2B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88, 0.26]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0248B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0AD29F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2ECDA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.07</w:t>
            </w: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493737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86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7C1FA6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9</w:t>
            </w:r>
          </w:p>
        </w:tc>
      </w:tr>
      <w:tr w:rsidR="00E776BA" w:rsidRPr="00103ACA" w14:paraId="593F4E2E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3353ADD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1C200824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512BA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60C29E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3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2BB020D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94, 0.2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1EE9278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19D77A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104EC5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.09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4EB539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7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2F3ACF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2</w:t>
            </w:r>
          </w:p>
        </w:tc>
      </w:tr>
      <w:tr w:rsidR="00E776BA" w:rsidRPr="00103ACA" w14:paraId="43428374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CA71B5E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1D1E22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CE4EE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447493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5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DD18DA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1.07, 0.03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1B33966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51D044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53A912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.8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12DF7231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6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212C804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49</w:t>
            </w:r>
          </w:p>
        </w:tc>
      </w:tr>
      <w:tr w:rsidR="00E776BA" w:rsidRPr="00103ACA" w14:paraId="46693268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9B9DA8C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1A020BCC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8B49E7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9F16F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2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74182E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79, 0.40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4700E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FB625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BF92A3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66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D5E5D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511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E00D3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9</w:t>
            </w:r>
          </w:p>
        </w:tc>
      </w:tr>
      <w:tr w:rsidR="00E776BA" w:rsidRPr="00103ACA" w14:paraId="2EC74EFC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CBF97D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6D303D8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+1SD Hedon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6EB5A056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48D4EEE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0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2BDE6199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57, 0.56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0D52F53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4295EF29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0D04C9D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01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0BC1188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989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09D796F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0</w:t>
            </w:r>
          </w:p>
        </w:tc>
      </w:tr>
      <w:tr w:rsidR="00E776BA" w:rsidRPr="00103ACA" w14:paraId="7E7A6839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F2DD770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0CAEBEE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D7364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18A078E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5F4B0AE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09, 0.96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CED7F8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1E43434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579BD3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.6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A5C8B1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0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B5106B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41</w:t>
            </w:r>
          </w:p>
        </w:tc>
      </w:tr>
      <w:tr w:rsidR="00E776BA" w:rsidRPr="00103ACA" w14:paraId="55F29004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8FD4E3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8AD6E76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739BB4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4E29256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0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1B8BBDA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56, 0.45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AF85B9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04DF274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FF2535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23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0E74F3B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81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37B5D67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6</w:t>
            </w:r>
          </w:p>
        </w:tc>
      </w:tr>
      <w:tr w:rsidR="00E776BA" w:rsidRPr="00103ACA" w14:paraId="21F5A4D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58BC70A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E5F9F73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74F04B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334E4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4EDC4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79, 0.31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6450A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76E27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DBF51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85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56036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95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CCE83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E776BA" w:rsidRPr="00103ACA" w14:paraId="668B06B8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67C135DA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7A3BC80E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SD Hedon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6276B573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7F1BDA0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4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6A89771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56, 0.63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36ABBBE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7554460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3D0ECAA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3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7B81B30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899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39BEC4A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4</w:t>
            </w:r>
          </w:p>
        </w:tc>
      </w:tr>
      <w:tr w:rsidR="00E776BA" w:rsidRPr="00103ACA" w14:paraId="5D9F13C3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E8DA8B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1B8D851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68CE8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AC86EC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1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64FBC7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73, 0.50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7BFDDCB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5509879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9A3725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3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E6730B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70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17C437D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1</w:t>
            </w:r>
          </w:p>
        </w:tc>
      </w:tr>
      <w:tr w:rsidR="00E776BA" w:rsidRPr="00103ACA" w14:paraId="53A8101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AC605D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9DA04EE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C0EC8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2FCFCCD9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51F2718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59, 0.61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CFA39E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068D634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925C83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97F061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96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919F3B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1</w:t>
            </w:r>
          </w:p>
        </w:tc>
      </w:tr>
      <w:tr w:rsidR="00E776BA" w:rsidRPr="00103ACA" w14:paraId="68B9A33E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17D52C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FDDD776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9FC02E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9C775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0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9BC55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63, 0.52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ED4D1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B2C8E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D1976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18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A9929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857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69C51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5</w:t>
            </w:r>
          </w:p>
        </w:tc>
      </w:tr>
      <w:tr w:rsidR="00E776BA" w:rsidRPr="00103ACA" w14:paraId="7217023D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4B88236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25680F6F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+1SD Hedon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2424E98C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372059A1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38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6F1B510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97, 0.21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0601383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77D65D6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75C97CC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.25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4DC4A1A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10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0B7A68E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5</w:t>
            </w:r>
          </w:p>
        </w:tc>
      </w:tr>
      <w:tr w:rsidR="00E776BA" w:rsidRPr="00103ACA" w14:paraId="4D1FF92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7BDD15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48143E0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CB3DD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5AD01E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0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92E9B8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56, 0.50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3C10CAF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B46CEB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675987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11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867512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91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EA1B81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3</w:t>
            </w:r>
          </w:p>
        </w:tc>
      </w:tr>
      <w:tr w:rsidR="00E776BA" w:rsidRPr="00103ACA" w14:paraId="531E6C74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EA76E24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83954C3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59615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C0B63E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5C05025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94, 0.16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47389B7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1B079A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A388EB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.3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6C86E3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6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238ABA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6</w:t>
            </w:r>
          </w:p>
        </w:tc>
      </w:tr>
      <w:tr w:rsidR="00E776BA" w:rsidRPr="00103ACA" w14:paraId="02A9D4D6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13373DC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DF0A7F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68C84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D76CC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4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D75289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95, 0.12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A242C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E9A38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33C2A6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.52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BF18CB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28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1271051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9</w:t>
            </w:r>
          </w:p>
        </w:tc>
      </w:tr>
      <w:tr w:rsidR="00E776BA" w:rsidRPr="00103ACA" w14:paraId="0B87333C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4856CE50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4535B23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1SD Hedon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3803196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69F2AFC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0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1E4E4EF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57, 0.77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3D3751B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4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0E477F81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67F3220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756E0A5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770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198E84B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09</w:t>
            </w:r>
          </w:p>
        </w:tc>
      </w:tr>
      <w:tr w:rsidR="00E776BA" w:rsidRPr="00103ACA" w14:paraId="08C3EF2C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CC53FD7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162EFA0B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B30CB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0CBA97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1030621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43, 0.7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2B30DB5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0C5C36A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8AA9E6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5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48AE20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57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F0E0AD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6</w:t>
            </w:r>
          </w:p>
        </w:tc>
      </w:tr>
      <w:tr w:rsidR="00E776BA" w:rsidRPr="00103ACA" w14:paraId="018C7317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FBB1CA9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284769A5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CA825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8BB7F0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0C05762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42, 0.95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48938A7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5F34DE0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0A37E0E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76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1CBCF17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44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178918E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5</w:t>
            </w:r>
          </w:p>
        </w:tc>
      </w:tr>
      <w:tr w:rsidR="00E776BA" w:rsidRPr="00103ACA" w14:paraId="1BA6D1F6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427FCCB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0D19BD8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87E75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C20D1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4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7DD2C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19, 0.9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0CBDF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E08F1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DF11F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.33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C1270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82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03A39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8</w:t>
            </w:r>
          </w:p>
        </w:tc>
      </w:tr>
      <w:tr w:rsidR="00E776BA" w:rsidRPr="00103ACA" w14:paraId="69AF43EC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69D18D93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27313DFC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+1SD Hedonic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2723B08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1F373B6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8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24EE9F88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24, 0.99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716AF85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1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2FC572C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44D1020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.20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21488AA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29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76FD2CD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5</w:t>
            </w:r>
          </w:p>
        </w:tc>
      </w:tr>
      <w:tr w:rsidR="00E776BA" w:rsidRPr="00103ACA" w14:paraId="418BE19F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3CD9792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013C5F8F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AA82D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38274C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EC7D97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29, 0.8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3EF522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0F2E54A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F71E83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9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FE5D773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2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3F873869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7</w:t>
            </w:r>
          </w:p>
        </w:tc>
      </w:tr>
      <w:tr w:rsidR="00E776BA" w:rsidRPr="00103ACA" w14:paraId="3CC9F2EB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E5B638F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030733C7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A101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8272D8E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20B4EBD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88, 0.39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66D8A4AA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031FF3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3918218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7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6DCAA48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443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1217F977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23</w:t>
            </w:r>
          </w:p>
        </w:tc>
      </w:tr>
      <w:tr w:rsidR="00E776BA" w:rsidRPr="00103ACA" w14:paraId="6FDDF6D3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A78ED0D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7C2AD0BA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right w:val="nil"/>
            </w:tcBorders>
            <w:vAlign w:val="center"/>
          </w:tcPr>
          <w:p w14:paraId="11967AF1" w14:textId="77777777" w:rsidR="00E776BA" w:rsidRPr="00103ACA" w:rsidRDefault="00E776BA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right w:val="nil"/>
            </w:tcBorders>
          </w:tcPr>
          <w:p w14:paraId="54F71D55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12</w:t>
            </w:r>
          </w:p>
        </w:tc>
        <w:tc>
          <w:tcPr>
            <w:tcW w:w="1360" w:type="dxa"/>
            <w:tcBorders>
              <w:top w:val="nil"/>
              <w:left w:val="nil"/>
              <w:right w:val="nil"/>
            </w:tcBorders>
          </w:tcPr>
          <w:p w14:paraId="272D1F0C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[-0.70, 0.47]</w:t>
            </w:r>
          </w:p>
        </w:tc>
        <w:tc>
          <w:tcPr>
            <w:tcW w:w="644" w:type="dxa"/>
            <w:tcBorders>
              <w:top w:val="nil"/>
              <w:left w:val="nil"/>
              <w:right w:val="nil"/>
            </w:tcBorders>
          </w:tcPr>
          <w:p w14:paraId="090CC8AF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30</w:t>
            </w:r>
          </w:p>
        </w:tc>
        <w:tc>
          <w:tcPr>
            <w:tcW w:w="703" w:type="dxa"/>
            <w:tcBorders>
              <w:top w:val="nil"/>
              <w:left w:val="nil"/>
              <w:right w:val="nil"/>
            </w:tcBorders>
          </w:tcPr>
          <w:p w14:paraId="4A7B9354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right w:val="nil"/>
            </w:tcBorders>
          </w:tcPr>
          <w:p w14:paraId="01CFC860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-0.40</w:t>
            </w:r>
          </w:p>
        </w:tc>
        <w:tc>
          <w:tcPr>
            <w:tcW w:w="764" w:type="dxa"/>
            <w:tcBorders>
              <w:top w:val="nil"/>
              <w:left w:val="nil"/>
              <w:right w:val="nil"/>
            </w:tcBorders>
          </w:tcPr>
          <w:p w14:paraId="1B46A999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688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</w:tcPr>
          <w:p w14:paraId="00E51832" w14:textId="77777777" w:rsidR="00E776BA" w:rsidRPr="00103ACA" w:rsidRDefault="00E776BA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103ACA">
              <w:rPr>
                <w:rFonts w:ascii="Cambria" w:hAnsi="Cambria"/>
                <w:sz w:val="20"/>
                <w:szCs w:val="20"/>
              </w:rPr>
              <w:t>0.11</w:t>
            </w:r>
          </w:p>
        </w:tc>
      </w:tr>
    </w:tbl>
    <w:p w14:paraId="3152F37E" w14:textId="77777777" w:rsidR="00E776BA" w:rsidRPr="00CB30FA" w:rsidRDefault="00E776BA" w:rsidP="00E776BA">
      <w:pPr>
        <w:rPr>
          <w:rFonts w:ascii="Cambria" w:hAnsi="Cambria"/>
        </w:rPr>
      </w:pPr>
      <w:r>
        <w:rPr>
          <w:rFonts w:ascii="Cambria" w:hAnsi="Cambria"/>
          <w:i/>
          <w:iCs/>
        </w:rPr>
        <w:t xml:space="preserve">Note. </w:t>
      </w:r>
      <w:r>
        <w:rPr>
          <w:rFonts w:ascii="Cambria" w:hAnsi="Cambria"/>
        </w:rPr>
        <w:t>PE = pro-environmental, SE = self-enhancing</w:t>
      </w:r>
    </w:p>
    <w:p w14:paraId="34EA3F6E" w14:textId="77777777" w:rsidR="00F526DB" w:rsidRDefault="00F526DB" w:rsidP="0084763B">
      <w:pPr>
        <w:rPr>
          <w:rFonts w:ascii="Cambria" w:eastAsia="Cambria" w:hAnsi="Cambria" w:cs="Times New Roman"/>
          <w:sz w:val="24"/>
          <w:szCs w:val="24"/>
        </w:rPr>
      </w:pPr>
    </w:p>
    <w:p w14:paraId="48FD4EE4" w14:textId="77777777" w:rsidR="00F526DB" w:rsidRDefault="00F526DB" w:rsidP="0084763B">
      <w:pPr>
        <w:rPr>
          <w:rFonts w:ascii="Cambria" w:eastAsia="Cambria" w:hAnsi="Cambria" w:cs="Times New Roman"/>
          <w:sz w:val="24"/>
          <w:szCs w:val="24"/>
        </w:rPr>
      </w:pPr>
    </w:p>
    <w:p w14:paraId="7A311972" w14:textId="77777777" w:rsidR="00F526DB" w:rsidRPr="003005DE" w:rsidRDefault="00F526DB" w:rsidP="00F526DB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14:ligatures w14:val="none"/>
        </w:rPr>
      </w:pPr>
      <w:r>
        <w:rPr>
          <w:rFonts w:ascii="Cambria" w:eastAsia="Cambria" w:hAnsi="Cambria" w:cs="Times New Roman"/>
          <w:sz w:val="24"/>
          <w:szCs w:val="24"/>
        </w:rPr>
        <w:br w:type="column"/>
      </w:r>
      <w:r w:rsidRPr="003005DE">
        <w:rPr>
          <w:rFonts w:ascii="Cambria" w:eastAsia="Cambria" w:hAnsi="Cambria" w:cs="Times New Roman"/>
          <w:b/>
          <w:bCs/>
          <w:kern w:val="0"/>
          <w14:ligatures w14:val="none"/>
        </w:rPr>
        <w:lastRenderedPageBreak/>
        <w:t>Table #</w:t>
      </w:r>
    </w:p>
    <w:p w14:paraId="48AA1363" w14:textId="77777777" w:rsidR="00F526DB" w:rsidRPr="003005DE" w:rsidRDefault="00F526DB" w:rsidP="00F526DB">
      <w:pPr>
        <w:rPr>
          <w:rFonts w:ascii="Cambria" w:eastAsia="Cambria" w:hAnsi="Cambria" w:cs="Times New Roman"/>
          <w:i/>
          <w:iCs/>
          <w:kern w:val="0"/>
          <w14:ligatures w14:val="none"/>
        </w:rPr>
      </w:pPr>
      <w:r w:rsidRPr="003005DE">
        <w:rPr>
          <w:rFonts w:ascii="Cambria" w:eastAsia="Cambria" w:hAnsi="Cambria" w:cs="Times New Roman"/>
          <w:i/>
          <w:iCs/>
          <w:kern w:val="0"/>
          <w14:ligatures w14:val="none"/>
        </w:rPr>
        <w:t>Effect of Each Norm Condition at Low and High In-group Identification Across Framing Conditions</w:t>
      </w:r>
    </w:p>
    <w:tbl>
      <w:tblPr>
        <w:tblStyle w:val="Table"/>
        <w:tblW w:w="110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4"/>
        <w:gridCol w:w="1633"/>
        <w:gridCol w:w="2170"/>
        <w:gridCol w:w="1066"/>
        <w:gridCol w:w="1360"/>
        <w:gridCol w:w="644"/>
        <w:gridCol w:w="703"/>
        <w:gridCol w:w="760"/>
        <w:gridCol w:w="764"/>
        <w:gridCol w:w="911"/>
      </w:tblGrid>
      <w:tr w:rsidR="00F526DB" w:rsidRPr="00DF1251" w14:paraId="475716B6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FB6A93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Framing Condition</w:t>
            </w:r>
          </w:p>
        </w:tc>
        <w:tc>
          <w:tcPr>
            <w:tcW w:w="163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874EB1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Level of Value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E2CBB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trast of Norm Conditions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AE2F8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>EMM Difference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6143A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 xml:space="preserve">95%CI </w:t>
            </w: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br/>
              <w:t>EMM Difference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6D24B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>SE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25C85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proofErr w:type="spellStart"/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84496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8003E3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>p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60C44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0"/>
                <w:szCs w:val="20"/>
              </w:rPr>
            </w:pPr>
            <w:r w:rsidRPr="00DF1251">
              <w:rPr>
                <w:rFonts w:ascii="Cambria" w:hAnsi="Cambria"/>
                <w:i/>
                <w:iCs/>
                <w:sz w:val="20"/>
                <w:szCs w:val="20"/>
              </w:rPr>
              <w:t>Cohen’s d</w:t>
            </w:r>
          </w:p>
        </w:tc>
      </w:tr>
      <w:tr w:rsidR="00F526DB" w:rsidRPr="00DF1251" w14:paraId="6E03F25A" w14:textId="77777777" w:rsidTr="00F64A3D">
        <w:trPr>
          <w:jc w:val="center"/>
        </w:trPr>
        <w:tc>
          <w:tcPr>
            <w:tcW w:w="1054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30F170F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trol</w:t>
            </w:r>
          </w:p>
        </w:tc>
        <w:tc>
          <w:tcPr>
            <w:tcW w:w="1633" w:type="dxa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4F49D93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SD In-group</w:t>
            </w:r>
          </w:p>
        </w:tc>
        <w:tc>
          <w:tcPr>
            <w:tcW w:w="21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4DE572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68267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4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98C48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49, 0.58]</w:t>
            </w:r>
          </w:p>
        </w:tc>
        <w:tc>
          <w:tcPr>
            <w:tcW w:w="6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B931D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B9A5B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169E6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5</w:t>
            </w:r>
          </w:p>
        </w:tc>
        <w:tc>
          <w:tcPr>
            <w:tcW w:w="7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C73E6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881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B24B6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4</w:t>
            </w:r>
          </w:p>
        </w:tc>
      </w:tr>
      <w:tr w:rsidR="00F526DB" w:rsidRPr="00DF1251" w14:paraId="2A2EA987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875668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AEAF80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9D3BF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C7D30D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29C8460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16, 0.83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333802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9C7B9B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2E2DB7F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.3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2AF77EE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8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73CD687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1</w:t>
            </w:r>
          </w:p>
        </w:tc>
      </w:tr>
      <w:tr w:rsidR="00F526DB" w:rsidRPr="00DF1251" w14:paraId="469CF73D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B2A6E57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05D7F8B2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C6628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E97EDC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058A2F6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54, 0.32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214883A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2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5EEF78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B9AE4C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5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047DED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617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03CC6A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0</w:t>
            </w:r>
          </w:p>
        </w:tc>
      </w:tr>
      <w:tr w:rsidR="00F526DB" w:rsidRPr="00DF1251" w14:paraId="3D8559A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EC5B674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1F54B11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4DBD97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6F31B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D2BD2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64, 0.36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AF572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B093F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C2A630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54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25984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587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50818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3</w:t>
            </w:r>
          </w:p>
        </w:tc>
      </w:tr>
      <w:tr w:rsidR="00F526DB" w:rsidRPr="00DF1251" w14:paraId="5753399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FCC4390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1A48CF7F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+1SD In-group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764CE8F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7F93386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36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4DE7C96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86, 0.14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5026ED6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006E78F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2923487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.39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499FC19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63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10D1AFD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3</w:t>
            </w:r>
          </w:p>
        </w:tc>
      </w:tr>
      <w:tr w:rsidR="00F526DB" w:rsidRPr="00DF1251" w14:paraId="618210AE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ED482E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29AEFB90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591C3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3FE5C67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2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CFCDC1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74, 0.2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3B95268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63F46C7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32F15C5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90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06FF99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7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12C66E4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F526DB" w:rsidRPr="00DF1251" w14:paraId="644538C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5C6D075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4737EBE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1B6C3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AAD396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4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327EC5E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96, 0.02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447A36C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1F95768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43F0A58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.88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020C1F3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60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26173B2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44</w:t>
            </w:r>
          </w:p>
        </w:tc>
      </w:tr>
      <w:tr w:rsidR="00F526DB" w:rsidRPr="00DF1251" w14:paraId="0B63EF83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E9F6968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49B8915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E6BD5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FAED8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3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781B8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79, 0.19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C5EE8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65D7A8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317FB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.20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FC7CC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30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4B78B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8</w:t>
            </w:r>
          </w:p>
        </w:tc>
      </w:tr>
      <w:tr w:rsidR="00F526DB" w:rsidRPr="00DF1251" w14:paraId="29FF8DF7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13E829F1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PE</w:t>
            </w: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4C9DC29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SD In-group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5B3FE67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3D7A210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23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1150E3C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74, 0.27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6740116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1FE885C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366098E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91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32D5C01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64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4D35F4D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2</w:t>
            </w:r>
          </w:p>
        </w:tc>
      </w:tr>
      <w:tr w:rsidR="00F526DB" w:rsidRPr="00DF1251" w14:paraId="059927F6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BF601B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7AD94AA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2D11E8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114A41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3FE7995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48, 0.4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32F16A4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4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286116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C57B6A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0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6C06EAB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98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067B50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0</w:t>
            </w:r>
          </w:p>
        </w:tc>
      </w:tr>
      <w:tr w:rsidR="00F526DB" w:rsidRPr="00DF1251" w14:paraId="721DA8FC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F9ECE5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6A5F1F32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CAC7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58B108E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1AAF5E3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63, 0.39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4BD09D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330467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E0D162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47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716DF6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64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385767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1</w:t>
            </w:r>
          </w:p>
        </w:tc>
      </w:tr>
      <w:tr w:rsidR="00F526DB" w:rsidRPr="00DF1251" w14:paraId="10981C37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6E8C6E0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5B227EFA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6E238C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568CD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28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6541C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77, 0.22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9897D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06611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FC7492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.09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4D636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4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EB869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</w:tr>
      <w:tr w:rsidR="00F526DB" w:rsidRPr="00DF1251" w14:paraId="2A12E07A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67F2207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46493B4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+1SD In-group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02744A12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424A534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1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3868BFB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62, 0.41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25902E9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27593A6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2521E3C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40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202AF2E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689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2AB62E1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0</w:t>
            </w:r>
          </w:p>
        </w:tc>
      </w:tr>
      <w:tr w:rsidR="00F526DB" w:rsidRPr="00DF1251" w14:paraId="028B49D0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13A840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2CE80D5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45B55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0840A37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32CC196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66, 0.3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AF7199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549ED21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BEF64D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55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59FCA92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585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4CF2329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3</w:t>
            </w:r>
          </w:p>
        </w:tc>
      </w:tr>
      <w:tr w:rsidR="00F526DB" w:rsidRPr="00DF1251" w14:paraId="1CFE7D5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49B4F3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453A8942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0941F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1E2F5FB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1A781CC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78, 0.28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0CF5506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3A19F27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10773C1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9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948D9B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46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0AD4B3B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4</w:t>
            </w:r>
          </w:p>
        </w:tc>
      </w:tr>
      <w:tr w:rsidR="00F526DB" w:rsidRPr="00DF1251" w14:paraId="214E04D6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A1A7B78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4FF8BC7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A21B53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FF045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9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553DA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70, 0.32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2A887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C2B0A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00961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73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8AE7D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463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EDFEA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8</w:t>
            </w:r>
          </w:p>
        </w:tc>
      </w:tr>
      <w:tr w:rsidR="00F526DB" w:rsidRPr="00DF1251" w14:paraId="65BE6594" w14:textId="77777777" w:rsidTr="00F64A3D">
        <w:trPr>
          <w:jc w:val="center"/>
        </w:trPr>
        <w:tc>
          <w:tcPr>
            <w:tcW w:w="1054" w:type="dxa"/>
            <w:vMerge w:val="restart"/>
            <w:tcBorders>
              <w:left w:val="nil"/>
              <w:right w:val="nil"/>
            </w:tcBorders>
            <w:vAlign w:val="center"/>
          </w:tcPr>
          <w:p w14:paraId="491C4EDF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E</w:t>
            </w: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5E0AA5A4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1SD In-group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59815C3E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52BCA44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6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29F7AF0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43, 0.55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1E0395D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0A970B5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5F9B5DC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4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66696C3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810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75695A6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6</w:t>
            </w:r>
          </w:p>
        </w:tc>
      </w:tr>
      <w:tr w:rsidR="00F526DB" w:rsidRPr="00DF1251" w14:paraId="4E019D66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544BCD4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7B0F404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2176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1DE866A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0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77B773F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53, 0.46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53E83C9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0F687A4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36284D23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4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32412E7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891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59F603E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3</w:t>
            </w:r>
          </w:p>
        </w:tc>
      </w:tr>
      <w:tr w:rsidR="00F526DB" w:rsidRPr="00DF1251" w14:paraId="1B610112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2F00270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3E5EA45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931C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76D7A1E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2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96A98AB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81, 0.27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196FC73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703B574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2F915DF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99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76CEDF1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22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79505F3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</w:tr>
      <w:tr w:rsidR="00F526DB" w:rsidRPr="00DF1251" w14:paraId="1D9A865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372C569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150C3DF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B2DBAB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A1F0E9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A3E08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17, 0.81]</w:t>
            </w:r>
          </w:p>
        </w:tc>
        <w:tc>
          <w:tcPr>
            <w:tcW w:w="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EA6D1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690752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4A979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.29</w:t>
            </w:r>
          </w:p>
        </w:tc>
        <w:tc>
          <w:tcPr>
            <w:tcW w:w="76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A63FEE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198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EF54F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0</w:t>
            </w:r>
          </w:p>
        </w:tc>
      </w:tr>
      <w:tr w:rsidR="00F526DB" w:rsidRPr="00DF1251" w14:paraId="1E6C1F0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4C202A1E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 w:val="restart"/>
            <w:tcBorders>
              <w:left w:val="nil"/>
              <w:right w:val="nil"/>
            </w:tcBorders>
            <w:vAlign w:val="center"/>
          </w:tcPr>
          <w:p w14:paraId="08FCA66E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+1SD In-group</w:t>
            </w:r>
          </w:p>
        </w:tc>
        <w:tc>
          <w:tcPr>
            <w:tcW w:w="2170" w:type="dxa"/>
            <w:tcBorders>
              <w:left w:val="nil"/>
              <w:bottom w:val="nil"/>
              <w:right w:val="nil"/>
            </w:tcBorders>
            <w:vAlign w:val="center"/>
          </w:tcPr>
          <w:p w14:paraId="5F898228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Descriptive vs Control</w:t>
            </w:r>
          </w:p>
        </w:tc>
        <w:tc>
          <w:tcPr>
            <w:tcW w:w="1066" w:type="dxa"/>
            <w:tcBorders>
              <w:left w:val="nil"/>
              <w:bottom w:val="nil"/>
              <w:right w:val="nil"/>
            </w:tcBorders>
          </w:tcPr>
          <w:p w14:paraId="39531B3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42</w:t>
            </w:r>
          </w:p>
        </w:tc>
        <w:tc>
          <w:tcPr>
            <w:tcW w:w="1360" w:type="dxa"/>
            <w:tcBorders>
              <w:left w:val="nil"/>
              <w:bottom w:val="nil"/>
              <w:right w:val="nil"/>
            </w:tcBorders>
          </w:tcPr>
          <w:p w14:paraId="4447C8E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07, 0.90]</w:t>
            </w:r>
          </w:p>
        </w:tc>
        <w:tc>
          <w:tcPr>
            <w:tcW w:w="644" w:type="dxa"/>
            <w:tcBorders>
              <w:left w:val="nil"/>
              <w:bottom w:val="nil"/>
              <w:right w:val="nil"/>
            </w:tcBorders>
          </w:tcPr>
          <w:p w14:paraId="10F3EB9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5</w:t>
            </w:r>
          </w:p>
        </w:tc>
        <w:tc>
          <w:tcPr>
            <w:tcW w:w="703" w:type="dxa"/>
            <w:tcBorders>
              <w:left w:val="nil"/>
              <w:bottom w:val="nil"/>
              <w:right w:val="nil"/>
            </w:tcBorders>
          </w:tcPr>
          <w:p w14:paraId="78A0C76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left w:val="nil"/>
              <w:bottom w:val="nil"/>
              <w:right w:val="nil"/>
            </w:tcBorders>
          </w:tcPr>
          <w:p w14:paraId="4B0DCCC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.69</w:t>
            </w:r>
          </w:p>
        </w:tc>
        <w:tc>
          <w:tcPr>
            <w:tcW w:w="764" w:type="dxa"/>
            <w:tcBorders>
              <w:left w:val="nil"/>
              <w:bottom w:val="nil"/>
              <w:right w:val="nil"/>
            </w:tcBorders>
          </w:tcPr>
          <w:p w14:paraId="6B7691F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91</w:t>
            </w:r>
          </w:p>
        </w:tc>
        <w:tc>
          <w:tcPr>
            <w:tcW w:w="911" w:type="dxa"/>
            <w:tcBorders>
              <w:left w:val="nil"/>
              <w:bottom w:val="nil"/>
              <w:right w:val="nil"/>
            </w:tcBorders>
          </w:tcPr>
          <w:p w14:paraId="3ECB759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39</w:t>
            </w:r>
          </w:p>
        </w:tc>
      </w:tr>
      <w:tr w:rsidR="00F526DB" w:rsidRPr="00DF1251" w14:paraId="02A47331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34EEB685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44DCCC88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F4A6E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Convention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2AF753A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5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6D51D50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04, 1.04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7766952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8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3575061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65782D4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.82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4E6DACB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69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6088FED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47</w:t>
            </w:r>
          </w:p>
        </w:tc>
      </w:tr>
      <w:tr w:rsidR="00F526DB" w:rsidRPr="00DF1251" w14:paraId="7D7ED615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79E3DB6A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35656FB1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A9F5D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Social vs Control</w:t>
            </w:r>
          </w:p>
        </w:tc>
        <w:tc>
          <w:tcPr>
            <w:tcW w:w="1066" w:type="dxa"/>
            <w:tcBorders>
              <w:top w:val="nil"/>
              <w:left w:val="nil"/>
              <w:bottom w:val="nil"/>
              <w:right w:val="nil"/>
            </w:tcBorders>
          </w:tcPr>
          <w:p w14:paraId="6E405FE4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36AB950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23, 0.81]</w:t>
            </w:r>
          </w:p>
        </w:tc>
        <w:tc>
          <w:tcPr>
            <w:tcW w:w="644" w:type="dxa"/>
            <w:tcBorders>
              <w:top w:val="nil"/>
              <w:left w:val="nil"/>
              <w:bottom w:val="nil"/>
              <w:right w:val="nil"/>
            </w:tcBorders>
          </w:tcPr>
          <w:p w14:paraId="6F8025D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</w:t>
            </w: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</w:tcPr>
          <w:p w14:paraId="2238D18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</w:tcPr>
          <w:p w14:paraId="78CBA7E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.09</w:t>
            </w:r>
          </w:p>
        </w:tc>
        <w:tc>
          <w:tcPr>
            <w:tcW w:w="764" w:type="dxa"/>
            <w:tcBorders>
              <w:top w:val="nil"/>
              <w:left w:val="nil"/>
              <w:bottom w:val="nil"/>
              <w:right w:val="nil"/>
            </w:tcBorders>
          </w:tcPr>
          <w:p w14:paraId="37F5EE30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8</w:t>
            </w:r>
          </w:p>
        </w:tc>
        <w:tc>
          <w:tcPr>
            <w:tcW w:w="911" w:type="dxa"/>
            <w:tcBorders>
              <w:top w:val="nil"/>
              <w:left w:val="nil"/>
              <w:bottom w:val="nil"/>
              <w:right w:val="nil"/>
            </w:tcBorders>
          </w:tcPr>
          <w:p w14:paraId="70BF7F2D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7</w:t>
            </w:r>
          </w:p>
        </w:tc>
      </w:tr>
      <w:tr w:rsidR="00F526DB" w:rsidRPr="00DF1251" w14:paraId="1356B8AE" w14:textId="77777777" w:rsidTr="00F64A3D">
        <w:trPr>
          <w:jc w:val="center"/>
        </w:trPr>
        <w:tc>
          <w:tcPr>
            <w:tcW w:w="1054" w:type="dxa"/>
            <w:vMerge/>
            <w:tcBorders>
              <w:left w:val="nil"/>
              <w:right w:val="nil"/>
            </w:tcBorders>
            <w:vAlign w:val="center"/>
          </w:tcPr>
          <w:p w14:paraId="05E7E3D6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1633" w:type="dxa"/>
            <w:vMerge/>
            <w:tcBorders>
              <w:left w:val="nil"/>
              <w:right w:val="nil"/>
            </w:tcBorders>
            <w:vAlign w:val="center"/>
          </w:tcPr>
          <w:p w14:paraId="2C1C3421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70" w:type="dxa"/>
            <w:tcBorders>
              <w:top w:val="nil"/>
              <w:left w:val="nil"/>
              <w:right w:val="nil"/>
            </w:tcBorders>
            <w:vAlign w:val="center"/>
          </w:tcPr>
          <w:p w14:paraId="51088FFB" w14:textId="77777777" w:rsidR="00F526DB" w:rsidRPr="00DF1251" w:rsidRDefault="00F526DB" w:rsidP="00F64A3D">
            <w:pPr>
              <w:pStyle w:val="Compact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Moral vs Control</w:t>
            </w:r>
          </w:p>
        </w:tc>
        <w:tc>
          <w:tcPr>
            <w:tcW w:w="1066" w:type="dxa"/>
            <w:tcBorders>
              <w:top w:val="nil"/>
              <w:left w:val="nil"/>
              <w:right w:val="nil"/>
            </w:tcBorders>
          </w:tcPr>
          <w:p w14:paraId="508880A6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04</w:t>
            </w:r>
          </w:p>
        </w:tc>
        <w:tc>
          <w:tcPr>
            <w:tcW w:w="1360" w:type="dxa"/>
            <w:tcBorders>
              <w:top w:val="nil"/>
              <w:left w:val="nil"/>
              <w:right w:val="nil"/>
            </w:tcBorders>
          </w:tcPr>
          <w:p w14:paraId="1FBC52CC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[-0.56, 0.48]</w:t>
            </w:r>
          </w:p>
        </w:tc>
        <w:tc>
          <w:tcPr>
            <w:tcW w:w="644" w:type="dxa"/>
            <w:tcBorders>
              <w:top w:val="nil"/>
              <w:left w:val="nil"/>
              <w:right w:val="nil"/>
            </w:tcBorders>
          </w:tcPr>
          <w:p w14:paraId="16C12491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26</w:t>
            </w:r>
          </w:p>
        </w:tc>
        <w:tc>
          <w:tcPr>
            <w:tcW w:w="703" w:type="dxa"/>
            <w:tcBorders>
              <w:top w:val="nil"/>
              <w:left w:val="nil"/>
              <w:right w:val="nil"/>
            </w:tcBorders>
          </w:tcPr>
          <w:p w14:paraId="0AA49AF5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1038</w:t>
            </w:r>
          </w:p>
        </w:tc>
        <w:tc>
          <w:tcPr>
            <w:tcW w:w="760" w:type="dxa"/>
            <w:tcBorders>
              <w:top w:val="nil"/>
              <w:left w:val="nil"/>
              <w:right w:val="nil"/>
            </w:tcBorders>
          </w:tcPr>
          <w:p w14:paraId="67D95908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-0.15</w:t>
            </w:r>
          </w:p>
        </w:tc>
        <w:tc>
          <w:tcPr>
            <w:tcW w:w="764" w:type="dxa"/>
            <w:tcBorders>
              <w:top w:val="nil"/>
              <w:left w:val="nil"/>
              <w:right w:val="nil"/>
            </w:tcBorders>
          </w:tcPr>
          <w:p w14:paraId="1839724F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878</w:t>
            </w:r>
          </w:p>
        </w:tc>
        <w:tc>
          <w:tcPr>
            <w:tcW w:w="911" w:type="dxa"/>
            <w:tcBorders>
              <w:top w:val="nil"/>
              <w:left w:val="nil"/>
              <w:right w:val="nil"/>
            </w:tcBorders>
          </w:tcPr>
          <w:p w14:paraId="6EE2F17A" w14:textId="77777777" w:rsidR="00F526DB" w:rsidRPr="00DF1251" w:rsidRDefault="00F526DB" w:rsidP="00F64A3D">
            <w:pPr>
              <w:pStyle w:val="Compact"/>
              <w:jc w:val="center"/>
              <w:rPr>
                <w:rFonts w:ascii="Cambria" w:hAnsi="Cambria"/>
                <w:sz w:val="20"/>
                <w:szCs w:val="20"/>
              </w:rPr>
            </w:pPr>
            <w:r w:rsidRPr="00DF1251">
              <w:rPr>
                <w:rFonts w:ascii="Cambria" w:hAnsi="Cambria"/>
                <w:sz w:val="20"/>
                <w:szCs w:val="20"/>
              </w:rPr>
              <w:t>0.04</w:t>
            </w:r>
          </w:p>
        </w:tc>
      </w:tr>
    </w:tbl>
    <w:p w14:paraId="00F7994C" w14:textId="77777777" w:rsidR="00F526DB" w:rsidRPr="003005DE" w:rsidRDefault="00F526DB" w:rsidP="00F526DB">
      <w:pPr>
        <w:rPr>
          <w:rFonts w:ascii="Cambria" w:hAnsi="Cambria"/>
          <w:i/>
          <w:iCs/>
        </w:rPr>
      </w:pPr>
      <w:r w:rsidRPr="003005DE">
        <w:rPr>
          <w:rFonts w:ascii="Cambria" w:hAnsi="Cambria"/>
          <w:i/>
          <w:iCs/>
        </w:rPr>
        <w:t xml:space="preserve">Note. </w:t>
      </w:r>
      <w:r w:rsidRPr="003005DE">
        <w:rPr>
          <w:rFonts w:ascii="Cambria" w:hAnsi="Cambria"/>
        </w:rPr>
        <w:t>PE = pro-environmental, SE = self-enhancing</w:t>
      </w:r>
    </w:p>
    <w:p w14:paraId="2F16F3F7" w14:textId="35C0A0EC" w:rsidR="00FF0766" w:rsidRPr="00B05965" w:rsidRDefault="00CE0AFA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br/>
      </w:r>
      <w:r w:rsidR="001A1710" w:rsidRPr="0098595F">
        <w:rPr>
          <w:rFonts w:ascii="Cambria" w:eastAsia="Cambria" w:hAnsi="Cambria" w:cs="Times New Roman"/>
          <w:sz w:val="24"/>
          <w:szCs w:val="24"/>
        </w:rPr>
        <w:br w:type="column"/>
      </w:r>
      <w:r w:rsidR="00FF0766" w:rsidRPr="00B05965">
        <w:rPr>
          <w:rFonts w:ascii="Cambria" w:eastAsia="Cambria" w:hAnsi="Cambria" w:cs="Times New Roman"/>
          <w:b/>
          <w:bCs/>
          <w:sz w:val="24"/>
          <w:szCs w:val="24"/>
        </w:rPr>
        <w:lastRenderedPageBreak/>
        <w:t>Exploratory Analyses</w:t>
      </w:r>
    </w:p>
    <w:p w14:paraId="34479928" w14:textId="77777777" w:rsidR="00FF0766" w:rsidRPr="00B05965" w:rsidRDefault="00FF0766" w:rsidP="00FF0766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#</w:t>
      </w:r>
    </w:p>
    <w:p w14:paraId="39CB6FFE" w14:textId="77777777" w:rsidR="00FF0766" w:rsidRPr="00B05965" w:rsidRDefault="00FF0766" w:rsidP="00FF0766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the Relationship Between Values and Consumer Intentions Across Each Framing and Norm Condition</w:t>
      </w:r>
    </w:p>
    <w:tbl>
      <w:tblPr>
        <w:tblStyle w:val="Table"/>
        <w:tblW w:w="5628" w:type="pct"/>
        <w:tblLook w:val="0020" w:firstRow="1" w:lastRow="0" w:firstColumn="0" w:lastColumn="0" w:noHBand="0" w:noVBand="0"/>
      </w:tblPr>
      <w:tblGrid>
        <w:gridCol w:w="2067"/>
        <w:gridCol w:w="1441"/>
        <w:gridCol w:w="1713"/>
        <w:gridCol w:w="1711"/>
        <w:gridCol w:w="1802"/>
        <w:gridCol w:w="1802"/>
      </w:tblGrid>
      <w:tr w:rsidR="00FF0766" w:rsidRPr="00B05965" w14:paraId="53C7443F" w14:textId="77777777" w:rsidTr="003C17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81" w:type="pct"/>
            <w:vMerge w:val="restart"/>
          </w:tcPr>
          <w:p w14:paraId="4C9442A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Framing Condition</w:t>
            </w:r>
          </w:p>
        </w:tc>
        <w:tc>
          <w:tcPr>
            <w:tcW w:w="684" w:type="pct"/>
            <w:vMerge w:val="restart"/>
          </w:tcPr>
          <w:p w14:paraId="6ECE09A2" w14:textId="77777777" w:rsidR="00FF0766" w:rsidRPr="00B05965" w:rsidRDefault="00FF0766" w:rsidP="003C1727">
            <w:pPr>
              <w:spacing w:before="36" w:after="36"/>
              <w:jc w:val="both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Norm Condition</w:t>
            </w:r>
          </w:p>
        </w:tc>
        <w:tc>
          <w:tcPr>
            <w:tcW w:w="3335" w:type="pct"/>
            <w:gridSpan w:val="4"/>
          </w:tcPr>
          <w:p w14:paraId="71548D8D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  <w:u w:val="single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  <w:u w:val="single"/>
              </w:rPr>
              <w:t>Simple Slopes for Values</w:t>
            </w:r>
          </w:p>
        </w:tc>
      </w:tr>
      <w:tr w:rsidR="00FF0766" w:rsidRPr="00B05965" w14:paraId="1AA70A44" w14:textId="77777777" w:rsidTr="003C17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81" w:type="pct"/>
            <w:vMerge/>
            <w:tcBorders>
              <w:bottom w:val="single" w:sz="4" w:space="0" w:color="auto"/>
            </w:tcBorders>
          </w:tcPr>
          <w:p w14:paraId="1E91FFA1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684" w:type="pct"/>
            <w:vMerge/>
            <w:tcBorders>
              <w:bottom w:val="single" w:sz="4" w:space="0" w:color="auto"/>
            </w:tcBorders>
          </w:tcPr>
          <w:p w14:paraId="620875B0" w14:textId="77777777" w:rsidR="00FF0766" w:rsidRPr="00B05965" w:rsidRDefault="00FF0766" w:rsidP="003C1727">
            <w:pPr>
              <w:spacing w:before="36" w:after="36"/>
              <w:jc w:val="both"/>
              <w:rPr>
                <w:rFonts w:ascii="Cambria" w:eastAsia="Cambria" w:hAnsi="Cambria" w:cs="Times New Roman"/>
                <w:sz w:val="22"/>
                <w:szCs w:val="22"/>
              </w:rPr>
            </w:pPr>
          </w:p>
        </w:tc>
        <w:tc>
          <w:tcPr>
            <w:tcW w:w="813" w:type="pct"/>
            <w:tcBorders>
              <w:bottom w:val="single" w:sz="4" w:space="0" w:color="auto"/>
            </w:tcBorders>
          </w:tcPr>
          <w:p w14:paraId="7997D599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Biospheric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50EA47A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Altruistic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46CC32F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Egoistic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22CC821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Hedonic</w:t>
            </w:r>
          </w:p>
        </w:tc>
      </w:tr>
      <w:tr w:rsidR="00FF0766" w:rsidRPr="00B05965" w14:paraId="5FD05EB1" w14:textId="77777777" w:rsidTr="003C1727">
        <w:tc>
          <w:tcPr>
            <w:tcW w:w="981" w:type="pct"/>
            <w:vMerge w:val="restart"/>
            <w:tcBorders>
              <w:top w:val="single" w:sz="4" w:space="0" w:color="auto"/>
            </w:tcBorders>
            <w:vAlign w:val="center"/>
          </w:tcPr>
          <w:p w14:paraId="154193BE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Control </w:t>
            </w:r>
          </w:p>
        </w:tc>
        <w:tc>
          <w:tcPr>
            <w:tcW w:w="684" w:type="pct"/>
            <w:tcBorders>
              <w:top w:val="single" w:sz="4" w:space="0" w:color="auto"/>
            </w:tcBorders>
          </w:tcPr>
          <w:p w14:paraId="0FCDACFA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ol</w:t>
            </w:r>
          </w:p>
        </w:tc>
        <w:tc>
          <w:tcPr>
            <w:tcW w:w="813" w:type="pct"/>
            <w:tcBorders>
              <w:top w:val="single" w:sz="4" w:space="0" w:color="auto"/>
            </w:tcBorders>
          </w:tcPr>
          <w:p w14:paraId="6071BB3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57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26, .88]</w:t>
            </w:r>
          </w:p>
        </w:tc>
        <w:tc>
          <w:tcPr>
            <w:tcW w:w="812" w:type="pct"/>
            <w:tcBorders>
              <w:top w:val="single" w:sz="4" w:space="0" w:color="auto"/>
            </w:tcBorders>
          </w:tcPr>
          <w:p w14:paraId="06277F3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 [-.21, .56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3447A20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4 [-.53, .05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3B2043A8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4 [-.70, .02]</w:t>
            </w:r>
          </w:p>
        </w:tc>
      </w:tr>
      <w:tr w:rsidR="00FF0766" w:rsidRPr="00B05965" w14:paraId="3FB8F3A2" w14:textId="77777777" w:rsidTr="003C1727">
        <w:tc>
          <w:tcPr>
            <w:tcW w:w="981" w:type="pct"/>
            <w:vMerge/>
          </w:tcPr>
          <w:p w14:paraId="57CDA443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072370C4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Descriptive</w:t>
            </w:r>
          </w:p>
        </w:tc>
        <w:tc>
          <w:tcPr>
            <w:tcW w:w="813" w:type="pct"/>
          </w:tcPr>
          <w:p w14:paraId="75A9BB2F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47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08, .85]</w:t>
            </w:r>
          </w:p>
        </w:tc>
        <w:tc>
          <w:tcPr>
            <w:tcW w:w="812" w:type="pct"/>
          </w:tcPr>
          <w:p w14:paraId="0B7EEBD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3[-.61, .35]</w:t>
            </w:r>
          </w:p>
        </w:tc>
        <w:tc>
          <w:tcPr>
            <w:tcW w:w="855" w:type="pct"/>
          </w:tcPr>
          <w:p w14:paraId="1F29809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8 [-.62, .07]</w:t>
            </w:r>
          </w:p>
        </w:tc>
        <w:tc>
          <w:tcPr>
            <w:tcW w:w="855" w:type="pct"/>
          </w:tcPr>
          <w:p w14:paraId="16366477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4 [-.57, .29]</w:t>
            </w:r>
          </w:p>
        </w:tc>
      </w:tr>
      <w:tr w:rsidR="00FF0766" w:rsidRPr="00B05965" w14:paraId="3072D5B9" w14:textId="77777777" w:rsidTr="003C1727">
        <w:tc>
          <w:tcPr>
            <w:tcW w:w="981" w:type="pct"/>
            <w:vMerge/>
          </w:tcPr>
          <w:p w14:paraId="356775DA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5D210A87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vention</w:t>
            </w:r>
          </w:p>
        </w:tc>
        <w:tc>
          <w:tcPr>
            <w:tcW w:w="813" w:type="pct"/>
          </w:tcPr>
          <w:p w14:paraId="579DD12E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83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46, 1.20]</w:t>
            </w:r>
          </w:p>
        </w:tc>
        <w:tc>
          <w:tcPr>
            <w:tcW w:w="812" w:type="pct"/>
          </w:tcPr>
          <w:p w14:paraId="5C6EC06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40 [-.85, .06]</w:t>
            </w:r>
          </w:p>
        </w:tc>
        <w:tc>
          <w:tcPr>
            <w:tcW w:w="855" w:type="pct"/>
          </w:tcPr>
          <w:p w14:paraId="1FD72DF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44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73, -.16]</w:t>
            </w:r>
          </w:p>
        </w:tc>
        <w:tc>
          <w:tcPr>
            <w:tcW w:w="855" w:type="pct"/>
          </w:tcPr>
          <w:p w14:paraId="1D0A5530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 [-.27, .57]</w:t>
            </w:r>
          </w:p>
        </w:tc>
      </w:tr>
      <w:tr w:rsidR="00FF0766" w:rsidRPr="00B05965" w14:paraId="0B5C0640" w14:textId="77777777" w:rsidTr="003C1727">
        <w:tc>
          <w:tcPr>
            <w:tcW w:w="981" w:type="pct"/>
            <w:vMerge/>
          </w:tcPr>
          <w:p w14:paraId="407DF864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3BAEFA8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ocial</w:t>
            </w:r>
          </w:p>
        </w:tc>
        <w:tc>
          <w:tcPr>
            <w:tcW w:w="813" w:type="pct"/>
          </w:tcPr>
          <w:p w14:paraId="42CE03F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4 [-.28, .36]</w:t>
            </w:r>
          </w:p>
        </w:tc>
        <w:tc>
          <w:tcPr>
            <w:tcW w:w="812" w:type="pct"/>
          </w:tcPr>
          <w:p w14:paraId="747A8B98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41 [-.05, .87]</w:t>
            </w:r>
          </w:p>
        </w:tc>
        <w:tc>
          <w:tcPr>
            <w:tcW w:w="855" w:type="pct"/>
          </w:tcPr>
          <w:p w14:paraId="1C4A2BE6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45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73, -.17]</w:t>
            </w:r>
          </w:p>
        </w:tc>
        <w:tc>
          <w:tcPr>
            <w:tcW w:w="855" w:type="pct"/>
          </w:tcPr>
          <w:p w14:paraId="6482DCC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5 [-.42, .32]</w:t>
            </w:r>
          </w:p>
        </w:tc>
      </w:tr>
      <w:tr w:rsidR="00FF0766" w:rsidRPr="00B05965" w14:paraId="7E42FCE9" w14:textId="77777777" w:rsidTr="003C1727">
        <w:tc>
          <w:tcPr>
            <w:tcW w:w="981" w:type="pct"/>
            <w:vMerge/>
            <w:tcBorders>
              <w:bottom w:val="single" w:sz="4" w:space="0" w:color="auto"/>
            </w:tcBorders>
          </w:tcPr>
          <w:p w14:paraId="64687DD2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  <w:tcBorders>
              <w:bottom w:val="single" w:sz="4" w:space="0" w:color="auto"/>
            </w:tcBorders>
          </w:tcPr>
          <w:p w14:paraId="17AFC073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Moral</w:t>
            </w:r>
          </w:p>
        </w:tc>
        <w:tc>
          <w:tcPr>
            <w:tcW w:w="813" w:type="pct"/>
            <w:tcBorders>
              <w:bottom w:val="single" w:sz="4" w:space="0" w:color="auto"/>
            </w:tcBorders>
          </w:tcPr>
          <w:p w14:paraId="4C76C97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 [-.55, .39]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041C3506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50 [-.02, 1.03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492AE9A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 [-.44, .31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0E5216D7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6 [-.79, .06]</w:t>
            </w:r>
          </w:p>
        </w:tc>
      </w:tr>
      <w:tr w:rsidR="00FF0766" w:rsidRPr="00B05965" w14:paraId="2F6F6F29" w14:textId="77777777" w:rsidTr="003C1727">
        <w:tc>
          <w:tcPr>
            <w:tcW w:w="981" w:type="pct"/>
            <w:vMerge w:val="restart"/>
            <w:tcBorders>
              <w:top w:val="single" w:sz="4" w:space="0" w:color="auto"/>
            </w:tcBorders>
            <w:vAlign w:val="center"/>
          </w:tcPr>
          <w:p w14:paraId="6AED696F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 xml:space="preserve">Pro-environmental </w:t>
            </w:r>
          </w:p>
        </w:tc>
        <w:tc>
          <w:tcPr>
            <w:tcW w:w="684" w:type="pct"/>
            <w:tcBorders>
              <w:top w:val="single" w:sz="4" w:space="0" w:color="auto"/>
            </w:tcBorders>
          </w:tcPr>
          <w:p w14:paraId="30F2ABA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ol</w:t>
            </w:r>
          </w:p>
        </w:tc>
        <w:tc>
          <w:tcPr>
            <w:tcW w:w="813" w:type="pct"/>
            <w:tcBorders>
              <w:top w:val="single" w:sz="4" w:space="0" w:color="auto"/>
            </w:tcBorders>
          </w:tcPr>
          <w:p w14:paraId="68B007E6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7 [-.04, .58]</w:t>
            </w:r>
          </w:p>
        </w:tc>
        <w:tc>
          <w:tcPr>
            <w:tcW w:w="812" w:type="pct"/>
            <w:tcBorders>
              <w:top w:val="single" w:sz="4" w:space="0" w:color="auto"/>
            </w:tcBorders>
          </w:tcPr>
          <w:p w14:paraId="442BE16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1 [-.49, .47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627377B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52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79, -.24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02C3DFD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5 [-.27, .57]</w:t>
            </w:r>
          </w:p>
        </w:tc>
      </w:tr>
      <w:tr w:rsidR="00FF0766" w:rsidRPr="00B05965" w14:paraId="18DF16F4" w14:textId="77777777" w:rsidTr="003C1727">
        <w:tc>
          <w:tcPr>
            <w:tcW w:w="981" w:type="pct"/>
            <w:vMerge/>
            <w:vAlign w:val="center"/>
          </w:tcPr>
          <w:p w14:paraId="61083DE1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143AC43F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Descriptive</w:t>
            </w:r>
          </w:p>
        </w:tc>
        <w:tc>
          <w:tcPr>
            <w:tcW w:w="813" w:type="pct"/>
          </w:tcPr>
          <w:p w14:paraId="2D8760C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8 [-.14, .49]</w:t>
            </w:r>
          </w:p>
        </w:tc>
        <w:tc>
          <w:tcPr>
            <w:tcW w:w="812" w:type="pct"/>
          </w:tcPr>
          <w:p w14:paraId="3D97AAF9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 [-.42, .47]</w:t>
            </w:r>
          </w:p>
        </w:tc>
        <w:tc>
          <w:tcPr>
            <w:tcW w:w="855" w:type="pct"/>
          </w:tcPr>
          <w:p w14:paraId="7E86EAA5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4 [-.56, .07]</w:t>
            </w:r>
          </w:p>
        </w:tc>
        <w:tc>
          <w:tcPr>
            <w:tcW w:w="855" w:type="pct"/>
          </w:tcPr>
          <w:p w14:paraId="18E4B42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2 [-.54, .31]</w:t>
            </w:r>
          </w:p>
        </w:tc>
      </w:tr>
      <w:tr w:rsidR="00FF0766" w:rsidRPr="00B05965" w14:paraId="49AD4353" w14:textId="77777777" w:rsidTr="003C1727">
        <w:tc>
          <w:tcPr>
            <w:tcW w:w="981" w:type="pct"/>
            <w:vMerge/>
            <w:vAlign w:val="center"/>
          </w:tcPr>
          <w:p w14:paraId="418054A0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733B4AA0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vention</w:t>
            </w:r>
          </w:p>
        </w:tc>
        <w:tc>
          <w:tcPr>
            <w:tcW w:w="813" w:type="pct"/>
          </w:tcPr>
          <w:p w14:paraId="44AAC76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68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36, 1.00]</w:t>
            </w:r>
          </w:p>
        </w:tc>
        <w:tc>
          <w:tcPr>
            <w:tcW w:w="812" w:type="pct"/>
          </w:tcPr>
          <w:p w14:paraId="66B15844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 [-.45, .38]</w:t>
            </w:r>
          </w:p>
        </w:tc>
        <w:tc>
          <w:tcPr>
            <w:tcW w:w="855" w:type="pct"/>
          </w:tcPr>
          <w:p w14:paraId="3C942755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 [-.42, .21]</w:t>
            </w:r>
          </w:p>
        </w:tc>
        <w:tc>
          <w:tcPr>
            <w:tcW w:w="855" w:type="pct"/>
          </w:tcPr>
          <w:p w14:paraId="1AB5C0A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 [-.20, .60]</w:t>
            </w:r>
          </w:p>
        </w:tc>
      </w:tr>
      <w:tr w:rsidR="00FF0766" w:rsidRPr="00B05965" w14:paraId="64FC9840" w14:textId="77777777" w:rsidTr="003C1727">
        <w:tc>
          <w:tcPr>
            <w:tcW w:w="981" w:type="pct"/>
            <w:vMerge/>
            <w:vAlign w:val="center"/>
          </w:tcPr>
          <w:p w14:paraId="16FCB3E0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778D615A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ocial</w:t>
            </w:r>
          </w:p>
        </w:tc>
        <w:tc>
          <w:tcPr>
            <w:tcW w:w="813" w:type="pct"/>
          </w:tcPr>
          <w:p w14:paraId="05DCB6C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35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07, .64]</w:t>
            </w:r>
          </w:p>
        </w:tc>
        <w:tc>
          <w:tcPr>
            <w:tcW w:w="812" w:type="pct"/>
          </w:tcPr>
          <w:p w14:paraId="7F5BC3B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 [-.51, .39]</w:t>
            </w:r>
          </w:p>
        </w:tc>
        <w:tc>
          <w:tcPr>
            <w:tcW w:w="855" w:type="pct"/>
          </w:tcPr>
          <w:p w14:paraId="7E70D0E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5 [-.46, .16]</w:t>
            </w:r>
          </w:p>
        </w:tc>
        <w:tc>
          <w:tcPr>
            <w:tcW w:w="855" w:type="pct"/>
          </w:tcPr>
          <w:p w14:paraId="490BCE77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1 [-.49, .27]</w:t>
            </w:r>
          </w:p>
        </w:tc>
      </w:tr>
      <w:tr w:rsidR="00FF0766" w:rsidRPr="00B05965" w14:paraId="0A649233" w14:textId="77777777" w:rsidTr="003C1727">
        <w:tc>
          <w:tcPr>
            <w:tcW w:w="981" w:type="pct"/>
            <w:vMerge/>
            <w:tcBorders>
              <w:bottom w:val="single" w:sz="4" w:space="0" w:color="auto"/>
            </w:tcBorders>
            <w:vAlign w:val="center"/>
          </w:tcPr>
          <w:p w14:paraId="4969B41A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  <w:tcBorders>
              <w:bottom w:val="single" w:sz="4" w:space="0" w:color="auto"/>
            </w:tcBorders>
          </w:tcPr>
          <w:p w14:paraId="772F3603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Moral</w:t>
            </w:r>
          </w:p>
        </w:tc>
        <w:tc>
          <w:tcPr>
            <w:tcW w:w="813" w:type="pct"/>
            <w:tcBorders>
              <w:bottom w:val="single" w:sz="4" w:space="0" w:color="auto"/>
            </w:tcBorders>
          </w:tcPr>
          <w:p w14:paraId="693818D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54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25, .83]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281E8ED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3 [-.33, .40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375B46B8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31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60, -.02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43B4CE8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8 [-.44, .28]</w:t>
            </w:r>
          </w:p>
        </w:tc>
      </w:tr>
      <w:tr w:rsidR="00FF0766" w:rsidRPr="00B05965" w14:paraId="6859893C" w14:textId="77777777" w:rsidTr="003C1727">
        <w:tc>
          <w:tcPr>
            <w:tcW w:w="981" w:type="pct"/>
            <w:vMerge w:val="restart"/>
            <w:tcBorders>
              <w:top w:val="single" w:sz="4" w:space="0" w:color="auto"/>
            </w:tcBorders>
            <w:vAlign w:val="center"/>
          </w:tcPr>
          <w:p w14:paraId="4F4970FD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Self-enhancing</w:t>
            </w:r>
          </w:p>
        </w:tc>
        <w:tc>
          <w:tcPr>
            <w:tcW w:w="684" w:type="pct"/>
            <w:tcBorders>
              <w:top w:val="single" w:sz="4" w:space="0" w:color="auto"/>
            </w:tcBorders>
          </w:tcPr>
          <w:p w14:paraId="4F80782B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trol</w:t>
            </w:r>
          </w:p>
        </w:tc>
        <w:tc>
          <w:tcPr>
            <w:tcW w:w="813" w:type="pct"/>
            <w:tcBorders>
              <w:top w:val="single" w:sz="4" w:space="0" w:color="auto"/>
            </w:tcBorders>
          </w:tcPr>
          <w:p w14:paraId="0E8EF6CC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50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13, .87]</w:t>
            </w:r>
          </w:p>
        </w:tc>
        <w:tc>
          <w:tcPr>
            <w:tcW w:w="812" w:type="pct"/>
            <w:tcBorders>
              <w:top w:val="single" w:sz="4" w:space="0" w:color="auto"/>
            </w:tcBorders>
          </w:tcPr>
          <w:p w14:paraId="1D9E962D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0 [-.47, .88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67F3FA50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3 [-.67, .01]</w:t>
            </w:r>
          </w:p>
        </w:tc>
        <w:tc>
          <w:tcPr>
            <w:tcW w:w="855" w:type="pct"/>
            <w:tcBorders>
              <w:top w:val="single" w:sz="4" w:space="0" w:color="auto"/>
            </w:tcBorders>
          </w:tcPr>
          <w:p w14:paraId="15D6B139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6 [-.56, .44]</w:t>
            </w:r>
          </w:p>
        </w:tc>
      </w:tr>
      <w:tr w:rsidR="00FF0766" w:rsidRPr="00B05965" w14:paraId="10BD29AB" w14:textId="77777777" w:rsidTr="003C1727">
        <w:tc>
          <w:tcPr>
            <w:tcW w:w="981" w:type="pct"/>
            <w:vMerge/>
          </w:tcPr>
          <w:p w14:paraId="4DF29F1C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6FCEC69E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Descriptive</w:t>
            </w:r>
          </w:p>
        </w:tc>
        <w:tc>
          <w:tcPr>
            <w:tcW w:w="813" w:type="pct"/>
          </w:tcPr>
          <w:p w14:paraId="6AA6863E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8 [-.08, .63]</w:t>
            </w:r>
          </w:p>
        </w:tc>
        <w:tc>
          <w:tcPr>
            <w:tcW w:w="812" w:type="pct"/>
          </w:tcPr>
          <w:p w14:paraId="1178F9A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8 [-.71, .14]</w:t>
            </w:r>
          </w:p>
        </w:tc>
        <w:tc>
          <w:tcPr>
            <w:tcW w:w="855" w:type="pct"/>
          </w:tcPr>
          <w:p w14:paraId="690D47B0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27 [-.67, .14]</w:t>
            </w:r>
          </w:p>
        </w:tc>
        <w:tc>
          <w:tcPr>
            <w:tcW w:w="855" w:type="pct"/>
          </w:tcPr>
          <w:p w14:paraId="3D841F9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2 [-.36, .59]</w:t>
            </w:r>
          </w:p>
        </w:tc>
      </w:tr>
      <w:tr w:rsidR="00FF0766" w:rsidRPr="00B05965" w14:paraId="56320933" w14:textId="77777777" w:rsidTr="003C1727">
        <w:tc>
          <w:tcPr>
            <w:tcW w:w="981" w:type="pct"/>
            <w:vMerge/>
          </w:tcPr>
          <w:p w14:paraId="43F44CFA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0E39F415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Convention</w:t>
            </w:r>
          </w:p>
        </w:tc>
        <w:tc>
          <w:tcPr>
            <w:tcW w:w="813" w:type="pct"/>
          </w:tcPr>
          <w:p w14:paraId="6055744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2 [-.04, .68]</w:t>
            </w:r>
          </w:p>
        </w:tc>
        <w:tc>
          <w:tcPr>
            <w:tcW w:w="812" w:type="pct"/>
          </w:tcPr>
          <w:p w14:paraId="495A15BE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28 [-.20, .76]</w:t>
            </w:r>
          </w:p>
        </w:tc>
        <w:tc>
          <w:tcPr>
            <w:tcW w:w="855" w:type="pct"/>
          </w:tcPr>
          <w:p w14:paraId="2000E6FA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54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80, -.27]</w:t>
            </w:r>
          </w:p>
        </w:tc>
        <w:tc>
          <w:tcPr>
            <w:tcW w:w="855" w:type="pct"/>
          </w:tcPr>
          <w:p w14:paraId="5DA9CD3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02 [-.32, .35]</w:t>
            </w:r>
          </w:p>
        </w:tc>
      </w:tr>
      <w:tr w:rsidR="00FF0766" w:rsidRPr="00B05965" w14:paraId="5CF23DD0" w14:textId="77777777" w:rsidTr="003C1727">
        <w:tc>
          <w:tcPr>
            <w:tcW w:w="981" w:type="pct"/>
            <w:vMerge/>
          </w:tcPr>
          <w:p w14:paraId="5897C40A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</w:tcPr>
          <w:p w14:paraId="51489DA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Social</w:t>
            </w:r>
          </w:p>
        </w:tc>
        <w:tc>
          <w:tcPr>
            <w:tcW w:w="813" w:type="pct"/>
          </w:tcPr>
          <w:p w14:paraId="69D510B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38 [-.03, .51]</w:t>
            </w:r>
          </w:p>
        </w:tc>
        <w:tc>
          <w:tcPr>
            <w:tcW w:w="812" w:type="pct"/>
          </w:tcPr>
          <w:p w14:paraId="2DEE4E4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04 [-.62, .54]</w:t>
            </w:r>
          </w:p>
        </w:tc>
        <w:tc>
          <w:tcPr>
            <w:tcW w:w="855" w:type="pct"/>
          </w:tcPr>
          <w:p w14:paraId="2A3D32C3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18 [-.50, .14]</w:t>
            </w:r>
          </w:p>
        </w:tc>
        <w:tc>
          <w:tcPr>
            <w:tcW w:w="855" w:type="pct"/>
          </w:tcPr>
          <w:p w14:paraId="08D13531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-0.38 [-.87, .10]</w:t>
            </w:r>
          </w:p>
        </w:tc>
      </w:tr>
      <w:tr w:rsidR="00FF0766" w:rsidRPr="00B05965" w14:paraId="2B08FA13" w14:textId="77777777" w:rsidTr="003C1727">
        <w:tc>
          <w:tcPr>
            <w:tcW w:w="981" w:type="pct"/>
            <w:vMerge/>
            <w:tcBorders>
              <w:bottom w:val="single" w:sz="4" w:space="0" w:color="auto"/>
            </w:tcBorders>
          </w:tcPr>
          <w:p w14:paraId="543A4A6C" w14:textId="77777777" w:rsidR="00FF0766" w:rsidRPr="00B05965" w:rsidRDefault="00FF0766" w:rsidP="003C1727">
            <w:pPr>
              <w:spacing w:before="36" w:after="36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684" w:type="pct"/>
            <w:tcBorders>
              <w:bottom w:val="single" w:sz="4" w:space="0" w:color="auto"/>
            </w:tcBorders>
          </w:tcPr>
          <w:p w14:paraId="5B4606B8" w14:textId="77777777" w:rsidR="00FF0766" w:rsidRPr="00B05965" w:rsidRDefault="00FF0766" w:rsidP="003C1727">
            <w:pPr>
              <w:spacing w:before="36" w:after="36"/>
              <w:rPr>
                <w:rFonts w:ascii="Cambria" w:eastAsia="Cambria" w:hAnsi="Cambria" w:cs="Times New Roman"/>
                <w:sz w:val="22"/>
                <w:szCs w:val="22"/>
              </w:rPr>
            </w:pPr>
            <w:r w:rsidRPr="00B05965">
              <w:rPr>
                <w:rFonts w:ascii="Cambria" w:eastAsia="Cambria" w:hAnsi="Cambria" w:cs="Times New Roman"/>
                <w:sz w:val="22"/>
                <w:szCs w:val="22"/>
              </w:rPr>
              <w:t>Moral</w:t>
            </w:r>
          </w:p>
        </w:tc>
        <w:tc>
          <w:tcPr>
            <w:tcW w:w="813" w:type="pct"/>
            <w:tcBorders>
              <w:bottom w:val="single" w:sz="4" w:space="0" w:color="auto"/>
            </w:tcBorders>
          </w:tcPr>
          <w:p w14:paraId="287CB9D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sz w:val="22"/>
                <w:szCs w:val="22"/>
              </w:rPr>
              <w:t>0.11 [-.29, .51]</w:t>
            </w:r>
          </w:p>
        </w:tc>
        <w:tc>
          <w:tcPr>
            <w:tcW w:w="812" w:type="pct"/>
            <w:tcBorders>
              <w:bottom w:val="single" w:sz="4" w:space="0" w:color="auto"/>
            </w:tcBorders>
          </w:tcPr>
          <w:p w14:paraId="53F2C772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0.50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.09, .91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23DA45CB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33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62, -.05]</w:t>
            </w:r>
          </w:p>
        </w:tc>
        <w:tc>
          <w:tcPr>
            <w:tcW w:w="855" w:type="pct"/>
            <w:tcBorders>
              <w:bottom w:val="single" w:sz="4" w:space="0" w:color="auto"/>
            </w:tcBorders>
          </w:tcPr>
          <w:p w14:paraId="07B44D5F" w14:textId="77777777" w:rsidR="00FF0766" w:rsidRPr="00B05965" w:rsidRDefault="00FF0766" w:rsidP="003C1727">
            <w:pPr>
              <w:spacing w:before="36" w:after="36"/>
              <w:jc w:val="center"/>
              <w:rPr>
                <w:rFonts w:ascii="Cambria" w:hAnsi="Cambria"/>
                <w:sz w:val="22"/>
                <w:szCs w:val="22"/>
              </w:rPr>
            </w:pPr>
            <w:r w:rsidRPr="00B05965">
              <w:rPr>
                <w:rFonts w:ascii="Cambria" w:hAnsi="Cambria"/>
                <w:b/>
                <w:bCs/>
                <w:sz w:val="22"/>
                <w:szCs w:val="22"/>
              </w:rPr>
              <w:t>-0.39</w:t>
            </w:r>
            <w:r w:rsidRPr="00B05965">
              <w:rPr>
                <w:rFonts w:ascii="Cambria" w:hAnsi="Cambria"/>
                <w:sz w:val="22"/>
                <w:szCs w:val="22"/>
              </w:rPr>
              <w:t xml:space="preserve"> [-.72, -.06]</w:t>
            </w:r>
          </w:p>
        </w:tc>
      </w:tr>
    </w:tbl>
    <w:p w14:paraId="126E6619" w14:textId="77777777" w:rsidR="00FF0766" w:rsidRPr="00B05965" w:rsidRDefault="00FF0766" w:rsidP="00FF0766">
      <w:pPr>
        <w:rPr>
          <w:rFonts w:ascii="Cambria" w:eastAsia="Cambria" w:hAnsi="Cambria" w:cs="Times New Roman"/>
        </w:rPr>
      </w:pPr>
      <w:r w:rsidRPr="00B05965">
        <w:rPr>
          <w:rFonts w:ascii="Cambria" w:eastAsia="Cambria" w:hAnsi="Cambria" w:cs="Times New Roman"/>
          <w:i/>
          <w:iCs/>
        </w:rPr>
        <w:t>Note</w:t>
      </w:r>
      <w:r w:rsidRPr="00B05965">
        <w:rPr>
          <w:rFonts w:ascii="Cambria" w:eastAsia="Cambria" w:hAnsi="Cambria" w:cs="Times New Roman"/>
        </w:rPr>
        <w:t>. Significant simple slopes are bolded. 95%CIs are displayed in brackets.</w:t>
      </w:r>
    </w:p>
    <w:p w14:paraId="1680347F" w14:textId="77777777" w:rsidR="00FF0766" w:rsidRPr="00B05965" w:rsidRDefault="00FF0766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711E0E97" w14:textId="0D2A8BF3" w:rsidR="00CD3750" w:rsidRPr="00B05965" w:rsidRDefault="00CD3750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  <w:r w:rsidRPr="00B05965">
        <w:rPr>
          <w:rFonts w:ascii="Cambria" w:eastAsia="Cambria" w:hAnsi="Cambria" w:cs="Times New Roman"/>
          <w:b/>
          <w:bCs/>
          <w:sz w:val="24"/>
          <w:szCs w:val="24"/>
        </w:rPr>
        <w:t>Two-way Interactions between Values X Norms and Values X Framings</w:t>
      </w:r>
    </w:p>
    <w:p w14:paraId="00AB813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2</w:t>
      </w:r>
    </w:p>
    <w:p w14:paraId="4E87B74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Biospheric Values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664"/>
        <w:gridCol w:w="664"/>
        <w:gridCol w:w="748"/>
        <w:gridCol w:w="1154"/>
        <w:gridCol w:w="1136"/>
      </w:tblGrid>
      <w:tr w:rsidR="00CD3750" w:rsidRPr="00B05965" w14:paraId="41565D35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8ED20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4D1CDE9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6794249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394C979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4A6124F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0BD339A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3910E751" w14:textId="77777777" w:rsidTr="009A5703">
        <w:tc>
          <w:tcPr>
            <w:tcW w:w="0" w:type="auto"/>
          </w:tcPr>
          <w:p w14:paraId="294288E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788BE1A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5</w:t>
            </w:r>
          </w:p>
        </w:tc>
        <w:tc>
          <w:tcPr>
            <w:tcW w:w="0" w:type="auto"/>
          </w:tcPr>
          <w:p w14:paraId="295CEA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6C8A31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CA7845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6</w:t>
            </w:r>
          </w:p>
        </w:tc>
        <w:tc>
          <w:tcPr>
            <w:tcW w:w="0" w:type="auto"/>
          </w:tcPr>
          <w:p w14:paraId="118BBE5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4</w:t>
            </w:r>
          </w:p>
        </w:tc>
      </w:tr>
      <w:tr w:rsidR="00CD3750" w:rsidRPr="00B05965" w14:paraId="708079AA" w14:textId="77777777" w:rsidTr="009A5703">
        <w:tc>
          <w:tcPr>
            <w:tcW w:w="0" w:type="auto"/>
          </w:tcPr>
          <w:p w14:paraId="5886E99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4ABD080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1</w:t>
            </w:r>
          </w:p>
        </w:tc>
        <w:tc>
          <w:tcPr>
            <w:tcW w:w="0" w:type="auto"/>
          </w:tcPr>
          <w:p w14:paraId="50EA904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51AE889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FBA6E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1E3BA04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1</w:t>
            </w:r>
          </w:p>
        </w:tc>
      </w:tr>
      <w:tr w:rsidR="00CD3750" w:rsidRPr="00B05965" w14:paraId="5B8A646B" w14:textId="77777777" w:rsidTr="009A5703">
        <w:tc>
          <w:tcPr>
            <w:tcW w:w="0" w:type="auto"/>
          </w:tcPr>
          <w:p w14:paraId="0BC85F9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21085FB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1</w:t>
            </w:r>
          </w:p>
        </w:tc>
        <w:tc>
          <w:tcPr>
            <w:tcW w:w="0" w:type="auto"/>
          </w:tcPr>
          <w:p w14:paraId="594C3E2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5CFA30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528094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1</w:t>
            </w:r>
          </w:p>
        </w:tc>
        <w:tc>
          <w:tcPr>
            <w:tcW w:w="0" w:type="auto"/>
          </w:tcPr>
          <w:p w14:paraId="6BF971A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1</w:t>
            </w:r>
          </w:p>
        </w:tc>
      </w:tr>
      <w:tr w:rsidR="00CD3750" w:rsidRPr="00B05965" w14:paraId="47E24458" w14:textId="77777777" w:rsidTr="009A5703">
        <w:tc>
          <w:tcPr>
            <w:tcW w:w="0" w:type="auto"/>
          </w:tcPr>
          <w:p w14:paraId="673B38CE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65FF322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26</w:t>
            </w:r>
          </w:p>
        </w:tc>
        <w:tc>
          <w:tcPr>
            <w:tcW w:w="0" w:type="auto"/>
          </w:tcPr>
          <w:p w14:paraId="0A3474B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196E42D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606C1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3C3E94E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45</w:t>
            </w:r>
          </w:p>
        </w:tc>
      </w:tr>
      <w:tr w:rsidR="00CD3750" w:rsidRPr="00B05965" w14:paraId="25D4823C" w14:textId="77777777" w:rsidTr="009A5703">
        <w:tc>
          <w:tcPr>
            <w:tcW w:w="0" w:type="auto"/>
          </w:tcPr>
          <w:p w14:paraId="4E64BE2F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09E0DF3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  <w:tc>
          <w:tcPr>
            <w:tcW w:w="0" w:type="auto"/>
          </w:tcPr>
          <w:p w14:paraId="12E078D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488939A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375C28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4</w:t>
            </w:r>
          </w:p>
        </w:tc>
        <w:tc>
          <w:tcPr>
            <w:tcW w:w="0" w:type="auto"/>
          </w:tcPr>
          <w:p w14:paraId="67B5002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42</w:t>
            </w:r>
          </w:p>
        </w:tc>
      </w:tr>
    </w:tbl>
    <w:p w14:paraId="6495010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4354489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3</w:t>
      </w:r>
    </w:p>
    <w:p w14:paraId="1371E921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Biospheric Values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79"/>
        <w:gridCol w:w="1802"/>
        <w:gridCol w:w="722"/>
        <w:gridCol w:w="898"/>
        <w:gridCol w:w="900"/>
        <w:gridCol w:w="989"/>
      </w:tblGrid>
      <w:tr w:rsidR="00CD3750" w:rsidRPr="00B05965" w14:paraId="7C0C278A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9" w:type="pct"/>
          </w:tcPr>
          <w:p w14:paraId="14095EC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lastRenderedPageBreak/>
              <w:t>Contrast</w:t>
            </w:r>
          </w:p>
        </w:tc>
        <w:tc>
          <w:tcPr>
            <w:tcW w:w="991" w:type="pct"/>
          </w:tcPr>
          <w:p w14:paraId="468585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397" w:type="pct"/>
          </w:tcPr>
          <w:p w14:paraId="0B6CF7A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94" w:type="pct"/>
          </w:tcPr>
          <w:p w14:paraId="6E668ED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95" w:type="pct"/>
          </w:tcPr>
          <w:p w14:paraId="6F83F7D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44" w:type="pct"/>
          </w:tcPr>
          <w:p w14:paraId="34C81CF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48CC92CE" w14:textId="77777777" w:rsidTr="009A5703">
        <w:tc>
          <w:tcPr>
            <w:tcW w:w="2079" w:type="pct"/>
          </w:tcPr>
          <w:p w14:paraId="7955C3F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91" w:type="pct"/>
          </w:tcPr>
          <w:p w14:paraId="6A4C4EE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397" w:type="pct"/>
          </w:tcPr>
          <w:p w14:paraId="0C7C8C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2122142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336B9E0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9</w:t>
            </w:r>
          </w:p>
        </w:tc>
        <w:tc>
          <w:tcPr>
            <w:tcW w:w="544" w:type="pct"/>
          </w:tcPr>
          <w:p w14:paraId="429AD43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4</w:t>
            </w:r>
          </w:p>
        </w:tc>
      </w:tr>
      <w:tr w:rsidR="00CD3750" w:rsidRPr="00B05965" w14:paraId="7E21C4E3" w14:textId="77777777" w:rsidTr="009A5703">
        <w:tc>
          <w:tcPr>
            <w:tcW w:w="2079" w:type="pct"/>
          </w:tcPr>
          <w:p w14:paraId="6B28CB9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91" w:type="pct"/>
          </w:tcPr>
          <w:p w14:paraId="1717492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6</w:t>
            </w:r>
          </w:p>
        </w:tc>
        <w:tc>
          <w:tcPr>
            <w:tcW w:w="397" w:type="pct"/>
          </w:tcPr>
          <w:p w14:paraId="735D58C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5F2358F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6A195FB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16</w:t>
            </w:r>
          </w:p>
        </w:tc>
        <w:tc>
          <w:tcPr>
            <w:tcW w:w="544" w:type="pct"/>
          </w:tcPr>
          <w:p w14:paraId="6A7AA53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45</w:t>
            </w:r>
          </w:p>
        </w:tc>
      </w:tr>
      <w:tr w:rsidR="00CD3750" w:rsidRPr="00B05965" w14:paraId="69B100FD" w14:textId="77777777" w:rsidTr="009A5703">
        <w:tc>
          <w:tcPr>
            <w:tcW w:w="2079" w:type="pct"/>
          </w:tcPr>
          <w:p w14:paraId="708B2D5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91" w:type="pct"/>
          </w:tcPr>
          <w:p w14:paraId="2657BD5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  <w:tc>
          <w:tcPr>
            <w:tcW w:w="397" w:type="pct"/>
          </w:tcPr>
          <w:p w14:paraId="0F06D4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141B803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7E11C07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34</w:t>
            </w:r>
          </w:p>
        </w:tc>
        <w:tc>
          <w:tcPr>
            <w:tcW w:w="544" w:type="pct"/>
          </w:tcPr>
          <w:p w14:paraId="0A11D8A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0</w:t>
            </w:r>
          </w:p>
        </w:tc>
      </w:tr>
      <w:tr w:rsidR="00CD3750" w:rsidRPr="00B05965" w14:paraId="498E01C7" w14:textId="77777777" w:rsidTr="009A5703">
        <w:tc>
          <w:tcPr>
            <w:tcW w:w="2079" w:type="pct"/>
          </w:tcPr>
          <w:p w14:paraId="467FDBF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91" w:type="pct"/>
          </w:tcPr>
          <w:p w14:paraId="3225E4A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6</w:t>
            </w:r>
          </w:p>
        </w:tc>
        <w:tc>
          <w:tcPr>
            <w:tcW w:w="397" w:type="pct"/>
          </w:tcPr>
          <w:p w14:paraId="72C1994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08233FD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B551AB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70</w:t>
            </w:r>
          </w:p>
        </w:tc>
        <w:tc>
          <w:tcPr>
            <w:tcW w:w="544" w:type="pct"/>
          </w:tcPr>
          <w:p w14:paraId="1AEE786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9</w:t>
            </w:r>
          </w:p>
        </w:tc>
      </w:tr>
      <w:tr w:rsidR="00CD3750" w:rsidRPr="00B05965" w14:paraId="0CF37836" w14:textId="77777777" w:rsidTr="009A5703">
        <w:tc>
          <w:tcPr>
            <w:tcW w:w="2079" w:type="pct"/>
          </w:tcPr>
          <w:p w14:paraId="67E6FA8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91" w:type="pct"/>
          </w:tcPr>
          <w:p w14:paraId="2325A83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397" w:type="pct"/>
          </w:tcPr>
          <w:p w14:paraId="76B429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78B7E1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15B649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2.10</w:t>
            </w:r>
          </w:p>
        </w:tc>
        <w:tc>
          <w:tcPr>
            <w:tcW w:w="544" w:type="pct"/>
          </w:tcPr>
          <w:p w14:paraId="6A2E4AA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6</w:t>
            </w:r>
          </w:p>
        </w:tc>
      </w:tr>
      <w:tr w:rsidR="00CD3750" w:rsidRPr="00B05965" w14:paraId="7EEB4988" w14:textId="77777777" w:rsidTr="009A5703">
        <w:tc>
          <w:tcPr>
            <w:tcW w:w="2079" w:type="pct"/>
          </w:tcPr>
          <w:p w14:paraId="73576D4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91" w:type="pct"/>
          </w:tcPr>
          <w:p w14:paraId="7C084FC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  <w:tc>
          <w:tcPr>
            <w:tcW w:w="397" w:type="pct"/>
          </w:tcPr>
          <w:p w14:paraId="65EA53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69A5467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048CFB2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4</w:t>
            </w:r>
          </w:p>
        </w:tc>
        <w:tc>
          <w:tcPr>
            <w:tcW w:w="544" w:type="pct"/>
          </w:tcPr>
          <w:p w14:paraId="2F8AE7C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34</w:t>
            </w:r>
          </w:p>
        </w:tc>
      </w:tr>
      <w:tr w:rsidR="00CD3750" w:rsidRPr="00B05965" w14:paraId="024A0FE8" w14:textId="77777777" w:rsidTr="009A5703">
        <w:tc>
          <w:tcPr>
            <w:tcW w:w="2079" w:type="pct"/>
          </w:tcPr>
          <w:p w14:paraId="2370F11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91" w:type="pct"/>
          </w:tcPr>
          <w:p w14:paraId="3EDE2E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397" w:type="pct"/>
          </w:tcPr>
          <w:p w14:paraId="6CA391E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5A21E2E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610B6FF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5</w:t>
            </w:r>
          </w:p>
        </w:tc>
        <w:tc>
          <w:tcPr>
            <w:tcW w:w="544" w:type="pct"/>
          </w:tcPr>
          <w:p w14:paraId="0ED4519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52</w:t>
            </w:r>
          </w:p>
        </w:tc>
      </w:tr>
      <w:tr w:rsidR="00CD3750" w:rsidRPr="00B05965" w14:paraId="051E00C1" w14:textId="77777777" w:rsidTr="009A5703">
        <w:tc>
          <w:tcPr>
            <w:tcW w:w="2079" w:type="pct"/>
          </w:tcPr>
          <w:p w14:paraId="6E50DDC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91" w:type="pct"/>
          </w:tcPr>
          <w:p w14:paraId="2F599C8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5</w:t>
            </w:r>
          </w:p>
        </w:tc>
        <w:tc>
          <w:tcPr>
            <w:tcW w:w="397" w:type="pct"/>
          </w:tcPr>
          <w:p w14:paraId="1BD6A11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94" w:type="pct"/>
          </w:tcPr>
          <w:p w14:paraId="13EFA69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6BD776A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2.46</w:t>
            </w:r>
          </w:p>
        </w:tc>
        <w:tc>
          <w:tcPr>
            <w:tcW w:w="544" w:type="pct"/>
          </w:tcPr>
          <w:p w14:paraId="43F0BA0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14</w:t>
            </w:r>
          </w:p>
        </w:tc>
      </w:tr>
      <w:tr w:rsidR="00CD3750" w:rsidRPr="00B05965" w14:paraId="6A9382DC" w14:textId="77777777" w:rsidTr="009A5703">
        <w:tc>
          <w:tcPr>
            <w:tcW w:w="2079" w:type="pct"/>
          </w:tcPr>
          <w:p w14:paraId="6B0FADE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91" w:type="pct"/>
          </w:tcPr>
          <w:p w14:paraId="538F3CD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2</w:t>
            </w:r>
          </w:p>
        </w:tc>
        <w:tc>
          <w:tcPr>
            <w:tcW w:w="397" w:type="pct"/>
          </w:tcPr>
          <w:p w14:paraId="391D56A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3591082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17F273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2.73</w:t>
            </w:r>
          </w:p>
        </w:tc>
        <w:tc>
          <w:tcPr>
            <w:tcW w:w="544" w:type="pct"/>
          </w:tcPr>
          <w:p w14:paraId="4B3FD32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06</w:t>
            </w:r>
          </w:p>
        </w:tc>
      </w:tr>
      <w:tr w:rsidR="00CD3750" w:rsidRPr="00B05965" w14:paraId="23D8FC3C" w14:textId="77777777" w:rsidTr="009A5703">
        <w:tc>
          <w:tcPr>
            <w:tcW w:w="2079" w:type="pct"/>
          </w:tcPr>
          <w:p w14:paraId="3810250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91" w:type="pct"/>
          </w:tcPr>
          <w:p w14:paraId="5E68BDE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397" w:type="pct"/>
          </w:tcPr>
          <w:p w14:paraId="734B252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494" w:type="pct"/>
          </w:tcPr>
          <w:p w14:paraId="24DC62B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35C4E15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4</w:t>
            </w:r>
          </w:p>
        </w:tc>
        <w:tc>
          <w:tcPr>
            <w:tcW w:w="544" w:type="pct"/>
          </w:tcPr>
          <w:p w14:paraId="5D04FFD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63</w:t>
            </w:r>
          </w:p>
        </w:tc>
      </w:tr>
    </w:tbl>
    <w:p w14:paraId="565144B1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06C50B4D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4</w:t>
      </w:r>
    </w:p>
    <w:p w14:paraId="504F4A02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Biospheric Values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664"/>
        <w:gridCol w:w="664"/>
        <w:gridCol w:w="748"/>
        <w:gridCol w:w="1154"/>
        <w:gridCol w:w="1136"/>
      </w:tblGrid>
      <w:tr w:rsidR="00CD3750" w:rsidRPr="00B05965" w14:paraId="1AACE2EC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D7220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441C8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5AB0F68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51EF335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6092AD8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76183B6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7009E076" w14:textId="77777777" w:rsidTr="009A5703">
        <w:tc>
          <w:tcPr>
            <w:tcW w:w="0" w:type="auto"/>
          </w:tcPr>
          <w:p w14:paraId="758A4A3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554E92B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7</w:t>
            </w:r>
          </w:p>
        </w:tc>
        <w:tc>
          <w:tcPr>
            <w:tcW w:w="0" w:type="auto"/>
          </w:tcPr>
          <w:p w14:paraId="4260970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0E8DF79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77609A8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0" w:type="auto"/>
          </w:tcPr>
          <w:p w14:paraId="5015D14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3</w:t>
            </w:r>
          </w:p>
        </w:tc>
      </w:tr>
      <w:tr w:rsidR="00CD3750" w:rsidRPr="00B05965" w14:paraId="6895DA4E" w14:textId="77777777" w:rsidTr="009A5703">
        <w:tc>
          <w:tcPr>
            <w:tcW w:w="0" w:type="auto"/>
          </w:tcPr>
          <w:p w14:paraId="45F5090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646721D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0</w:t>
            </w:r>
          </w:p>
        </w:tc>
        <w:tc>
          <w:tcPr>
            <w:tcW w:w="0" w:type="auto"/>
          </w:tcPr>
          <w:p w14:paraId="6389EA9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3CFA0A4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F6A55E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7</w:t>
            </w:r>
          </w:p>
        </w:tc>
        <w:tc>
          <w:tcPr>
            <w:tcW w:w="0" w:type="auto"/>
          </w:tcPr>
          <w:p w14:paraId="0D6EA3F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4</w:t>
            </w:r>
          </w:p>
        </w:tc>
      </w:tr>
      <w:tr w:rsidR="00CD3750" w:rsidRPr="00B05965" w14:paraId="6467D3A7" w14:textId="77777777" w:rsidTr="009A5703">
        <w:tc>
          <w:tcPr>
            <w:tcW w:w="0" w:type="auto"/>
          </w:tcPr>
          <w:p w14:paraId="57E4C16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7DDD12F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</w:t>
            </w:r>
          </w:p>
        </w:tc>
        <w:tc>
          <w:tcPr>
            <w:tcW w:w="0" w:type="auto"/>
          </w:tcPr>
          <w:p w14:paraId="252D798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5C9CFEB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DE5CE2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0" w:type="auto"/>
          </w:tcPr>
          <w:p w14:paraId="4421EC0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9</w:t>
            </w:r>
          </w:p>
        </w:tc>
      </w:tr>
    </w:tbl>
    <w:p w14:paraId="6D6E5B7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3899B56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1A6CDB3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12B4B701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</w:p>
    <w:p w14:paraId="7E2FA014" w14:textId="5D2294D6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5</w:t>
      </w:r>
    </w:p>
    <w:p w14:paraId="041D2D7C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Biospheric Values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7DEF4633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7" w:type="pct"/>
            <w:tcBorders>
              <w:bottom w:val="single" w:sz="4" w:space="0" w:color="auto"/>
            </w:tcBorders>
          </w:tcPr>
          <w:p w14:paraId="6E66983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70EAF36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008802C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7CDFF9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378278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2368937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7C3894A9" w14:textId="77777777" w:rsidTr="009A5703">
        <w:tc>
          <w:tcPr>
            <w:tcW w:w="2127" w:type="pct"/>
            <w:tcBorders>
              <w:top w:val="single" w:sz="4" w:space="0" w:color="auto"/>
            </w:tcBorders>
          </w:tcPr>
          <w:p w14:paraId="5F65154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43EE1D4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4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20E640D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3C52C20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4DEAC11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5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41FF5A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27</w:t>
            </w:r>
          </w:p>
        </w:tc>
      </w:tr>
      <w:tr w:rsidR="00CD3750" w:rsidRPr="00B05965" w14:paraId="40560CB0" w14:textId="77777777" w:rsidTr="009A5703">
        <w:tc>
          <w:tcPr>
            <w:tcW w:w="2127" w:type="pct"/>
          </w:tcPr>
          <w:p w14:paraId="21AC234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63D286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  <w:tc>
          <w:tcPr>
            <w:tcW w:w="511" w:type="pct"/>
          </w:tcPr>
          <w:p w14:paraId="1E716FD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511" w:type="pct"/>
          </w:tcPr>
          <w:p w14:paraId="00DB831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0041AF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</w:t>
            </w:r>
          </w:p>
        </w:tc>
        <w:tc>
          <w:tcPr>
            <w:tcW w:w="463" w:type="pct"/>
          </w:tcPr>
          <w:p w14:paraId="72F1C66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95</w:t>
            </w:r>
          </w:p>
        </w:tc>
      </w:tr>
      <w:tr w:rsidR="00CD3750" w:rsidRPr="00B05965" w14:paraId="77B7E5F6" w14:textId="77777777" w:rsidTr="009A5703">
        <w:tc>
          <w:tcPr>
            <w:tcW w:w="2127" w:type="pct"/>
          </w:tcPr>
          <w:p w14:paraId="40319C3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vs Self-enhancing</w:t>
            </w:r>
          </w:p>
        </w:tc>
        <w:tc>
          <w:tcPr>
            <w:tcW w:w="926" w:type="pct"/>
          </w:tcPr>
          <w:p w14:paraId="4A42F9D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511" w:type="pct"/>
          </w:tcPr>
          <w:p w14:paraId="0677A3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511" w:type="pct"/>
          </w:tcPr>
          <w:p w14:paraId="36D091E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7A7B00E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8</w:t>
            </w:r>
          </w:p>
        </w:tc>
        <w:tc>
          <w:tcPr>
            <w:tcW w:w="463" w:type="pct"/>
          </w:tcPr>
          <w:p w14:paraId="5BDE3C3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38</w:t>
            </w:r>
          </w:p>
        </w:tc>
      </w:tr>
    </w:tbl>
    <w:p w14:paraId="64FDF71D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7DFE115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16EC0F7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2E2D9E7D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02D1FF8C" w14:textId="56CDBF38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6</w:t>
      </w:r>
    </w:p>
    <w:p w14:paraId="4D455F1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Altruistic Values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744"/>
        <w:gridCol w:w="664"/>
        <w:gridCol w:w="748"/>
        <w:gridCol w:w="1154"/>
        <w:gridCol w:w="1136"/>
      </w:tblGrid>
      <w:tr w:rsidR="00CD3750" w:rsidRPr="00B05965" w14:paraId="282CC8D6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5F0A1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lastRenderedPageBreak/>
              <w:t>Framing Condition</w:t>
            </w:r>
          </w:p>
        </w:tc>
        <w:tc>
          <w:tcPr>
            <w:tcW w:w="0" w:type="auto"/>
          </w:tcPr>
          <w:p w14:paraId="4E141A4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74411FE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0171183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6ABBAEC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3D2DFC1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7F19EE36" w14:textId="77777777" w:rsidTr="009A5703">
        <w:tc>
          <w:tcPr>
            <w:tcW w:w="0" w:type="auto"/>
          </w:tcPr>
          <w:p w14:paraId="59218259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75926A8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0" w:type="auto"/>
          </w:tcPr>
          <w:p w14:paraId="0D0E4B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6</w:t>
            </w:r>
          </w:p>
        </w:tc>
        <w:tc>
          <w:tcPr>
            <w:tcW w:w="0" w:type="auto"/>
          </w:tcPr>
          <w:p w14:paraId="786076F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7C01F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8</w:t>
            </w:r>
          </w:p>
        </w:tc>
        <w:tc>
          <w:tcPr>
            <w:tcW w:w="0" w:type="auto"/>
          </w:tcPr>
          <w:p w14:paraId="107F4F8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3</w:t>
            </w:r>
          </w:p>
        </w:tc>
      </w:tr>
      <w:tr w:rsidR="00CD3750" w:rsidRPr="00B05965" w14:paraId="315C0DFB" w14:textId="77777777" w:rsidTr="009A5703">
        <w:tc>
          <w:tcPr>
            <w:tcW w:w="0" w:type="auto"/>
          </w:tcPr>
          <w:p w14:paraId="20D4927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1603BB0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  <w:tc>
          <w:tcPr>
            <w:tcW w:w="0" w:type="auto"/>
          </w:tcPr>
          <w:p w14:paraId="282A75D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7FF7E72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646C0E3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9</w:t>
            </w:r>
          </w:p>
        </w:tc>
        <w:tc>
          <w:tcPr>
            <w:tcW w:w="0" w:type="auto"/>
          </w:tcPr>
          <w:p w14:paraId="206A842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</w:tr>
      <w:tr w:rsidR="00CD3750" w:rsidRPr="00B05965" w14:paraId="4213B060" w14:textId="77777777" w:rsidTr="009A5703">
        <w:tc>
          <w:tcPr>
            <w:tcW w:w="0" w:type="auto"/>
          </w:tcPr>
          <w:p w14:paraId="339112C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5F8B1A4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5</w:t>
            </w:r>
          </w:p>
        </w:tc>
        <w:tc>
          <w:tcPr>
            <w:tcW w:w="0" w:type="auto"/>
          </w:tcPr>
          <w:p w14:paraId="767C5E3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1C37ACA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EE6D3D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1</w:t>
            </w:r>
          </w:p>
        </w:tc>
        <w:tc>
          <w:tcPr>
            <w:tcW w:w="0" w:type="auto"/>
          </w:tcPr>
          <w:p w14:paraId="1859A4C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</w:t>
            </w:r>
          </w:p>
        </w:tc>
      </w:tr>
      <w:tr w:rsidR="00CD3750" w:rsidRPr="00B05965" w14:paraId="614F36E5" w14:textId="77777777" w:rsidTr="009A5703">
        <w:tc>
          <w:tcPr>
            <w:tcW w:w="0" w:type="auto"/>
          </w:tcPr>
          <w:p w14:paraId="0862284C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38B0A1C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6B3B5C0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0" w:type="auto"/>
          </w:tcPr>
          <w:p w14:paraId="5F45973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0BC6CE6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19</w:t>
            </w:r>
          </w:p>
        </w:tc>
        <w:tc>
          <w:tcPr>
            <w:tcW w:w="0" w:type="auto"/>
          </w:tcPr>
          <w:p w14:paraId="64E932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39</w:t>
            </w:r>
          </w:p>
        </w:tc>
      </w:tr>
      <w:tr w:rsidR="00CD3750" w:rsidRPr="00B05965" w14:paraId="49AF662A" w14:textId="77777777" w:rsidTr="009A5703">
        <w:tc>
          <w:tcPr>
            <w:tcW w:w="0" w:type="auto"/>
          </w:tcPr>
          <w:p w14:paraId="36F9C728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275A2C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35</w:t>
            </w:r>
          </w:p>
        </w:tc>
        <w:tc>
          <w:tcPr>
            <w:tcW w:w="0" w:type="auto"/>
          </w:tcPr>
          <w:p w14:paraId="4975F4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4D4093B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416E9E0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4BB068C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60</w:t>
            </w:r>
          </w:p>
        </w:tc>
      </w:tr>
    </w:tbl>
    <w:p w14:paraId="68EF3FF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3D76818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7</w:t>
      </w:r>
    </w:p>
    <w:p w14:paraId="065345B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Altruistic Values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79"/>
        <w:gridCol w:w="1802"/>
        <w:gridCol w:w="722"/>
        <w:gridCol w:w="898"/>
        <w:gridCol w:w="900"/>
        <w:gridCol w:w="989"/>
      </w:tblGrid>
      <w:tr w:rsidR="00CD3750" w:rsidRPr="00B05965" w14:paraId="1EC181A8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9" w:type="pct"/>
          </w:tcPr>
          <w:p w14:paraId="43A5A5F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91" w:type="pct"/>
          </w:tcPr>
          <w:p w14:paraId="44DCC89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397" w:type="pct"/>
          </w:tcPr>
          <w:p w14:paraId="6507930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94" w:type="pct"/>
          </w:tcPr>
          <w:p w14:paraId="6EA1704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95" w:type="pct"/>
          </w:tcPr>
          <w:p w14:paraId="425C443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44" w:type="pct"/>
          </w:tcPr>
          <w:p w14:paraId="68B2645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AE4F40" w:rsidRPr="00B05965" w14:paraId="3D8D18F0" w14:textId="77777777" w:rsidTr="009A5703">
        <w:tc>
          <w:tcPr>
            <w:tcW w:w="2079" w:type="pct"/>
          </w:tcPr>
          <w:p w14:paraId="0097C827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91" w:type="pct"/>
          </w:tcPr>
          <w:p w14:paraId="59E62388" w14:textId="62B6411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5</w:t>
            </w:r>
          </w:p>
        </w:tc>
        <w:tc>
          <w:tcPr>
            <w:tcW w:w="397" w:type="pct"/>
          </w:tcPr>
          <w:p w14:paraId="6CEE0E6B" w14:textId="54B202ED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03AC0766" w14:textId="11611449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79A49683" w14:textId="3598698A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26</w:t>
            </w:r>
          </w:p>
        </w:tc>
        <w:tc>
          <w:tcPr>
            <w:tcW w:w="544" w:type="pct"/>
          </w:tcPr>
          <w:p w14:paraId="3A2F2437" w14:textId="5D862D1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0</w:t>
            </w:r>
          </w:p>
        </w:tc>
      </w:tr>
      <w:tr w:rsidR="00AE4F40" w:rsidRPr="00B05965" w14:paraId="1E9C5B03" w14:textId="77777777" w:rsidTr="009A5703">
        <w:tc>
          <w:tcPr>
            <w:tcW w:w="2079" w:type="pct"/>
          </w:tcPr>
          <w:p w14:paraId="6902898D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91" w:type="pct"/>
          </w:tcPr>
          <w:p w14:paraId="2163C250" w14:textId="54C16ADC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397" w:type="pct"/>
          </w:tcPr>
          <w:p w14:paraId="0B22339C" w14:textId="34B3F45C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3A229228" w14:textId="2CAA51F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5B4DE1FF" w14:textId="089BB456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5</w:t>
            </w:r>
          </w:p>
        </w:tc>
        <w:tc>
          <w:tcPr>
            <w:tcW w:w="544" w:type="pct"/>
          </w:tcPr>
          <w:p w14:paraId="55E3C8D4" w14:textId="4140FD80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3</w:t>
            </w:r>
          </w:p>
        </w:tc>
      </w:tr>
      <w:tr w:rsidR="00AE4F40" w:rsidRPr="00B05965" w14:paraId="03D9F56D" w14:textId="77777777" w:rsidTr="009A5703">
        <w:tc>
          <w:tcPr>
            <w:tcW w:w="2079" w:type="pct"/>
          </w:tcPr>
          <w:p w14:paraId="6F5C4E70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91" w:type="pct"/>
          </w:tcPr>
          <w:p w14:paraId="433A2269" w14:textId="2F85F63F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2</w:t>
            </w:r>
          </w:p>
        </w:tc>
        <w:tc>
          <w:tcPr>
            <w:tcW w:w="397" w:type="pct"/>
          </w:tcPr>
          <w:p w14:paraId="2846FC93" w14:textId="7FB3D42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</w:t>
            </w:r>
          </w:p>
        </w:tc>
        <w:tc>
          <w:tcPr>
            <w:tcW w:w="494" w:type="pct"/>
          </w:tcPr>
          <w:p w14:paraId="4654527E" w14:textId="5BA2AD22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2BED835E" w14:textId="3970CE8D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544" w:type="pct"/>
          </w:tcPr>
          <w:p w14:paraId="51D56D96" w14:textId="1587C208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22</w:t>
            </w:r>
          </w:p>
        </w:tc>
      </w:tr>
      <w:tr w:rsidR="00AE4F40" w:rsidRPr="00B05965" w14:paraId="7C635253" w14:textId="77777777" w:rsidTr="009A5703">
        <w:tc>
          <w:tcPr>
            <w:tcW w:w="2079" w:type="pct"/>
          </w:tcPr>
          <w:p w14:paraId="5BA91995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91" w:type="pct"/>
          </w:tcPr>
          <w:p w14:paraId="014751CF" w14:textId="5ECFC4C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2</w:t>
            </w:r>
          </w:p>
        </w:tc>
        <w:tc>
          <w:tcPr>
            <w:tcW w:w="397" w:type="pct"/>
          </w:tcPr>
          <w:p w14:paraId="281A1C29" w14:textId="4E0C380A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0CB71FF3" w14:textId="261F1942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68515E17" w14:textId="5C961685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10</w:t>
            </w:r>
          </w:p>
        </w:tc>
        <w:tc>
          <w:tcPr>
            <w:tcW w:w="544" w:type="pct"/>
          </w:tcPr>
          <w:p w14:paraId="14939261" w14:textId="400E03B1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71</w:t>
            </w:r>
          </w:p>
        </w:tc>
      </w:tr>
      <w:tr w:rsidR="00AE4F40" w:rsidRPr="00B05965" w14:paraId="16512926" w14:textId="77777777" w:rsidTr="009A5703">
        <w:tc>
          <w:tcPr>
            <w:tcW w:w="2079" w:type="pct"/>
          </w:tcPr>
          <w:p w14:paraId="095A381C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91" w:type="pct"/>
          </w:tcPr>
          <w:p w14:paraId="65274AAF" w14:textId="30A693F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8</w:t>
            </w:r>
          </w:p>
        </w:tc>
        <w:tc>
          <w:tcPr>
            <w:tcW w:w="397" w:type="pct"/>
          </w:tcPr>
          <w:p w14:paraId="2F69047A" w14:textId="25513BBB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  <w:tc>
          <w:tcPr>
            <w:tcW w:w="494" w:type="pct"/>
          </w:tcPr>
          <w:p w14:paraId="6ADD7B2F" w14:textId="4F329BA0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DCBA320" w14:textId="22C0E4DB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3</w:t>
            </w:r>
          </w:p>
        </w:tc>
        <w:tc>
          <w:tcPr>
            <w:tcW w:w="544" w:type="pct"/>
          </w:tcPr>
          <w:p w14:paraId="183DCF94" w14:textId="0DD3F523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70</w:t>
            </w:r>
          </w:p>
        </w:tc>
      </w:tr>
      <w:tr w:rsidR="00AE4F40" w:rsidRPr="00B05965" w14:paraId="0EEB6E0A" w14:textId="77777777" w:rsidTr="009A5703">
        <w:tc>
          <w:tcPr>
            <w:tcW w:w="2079" w:type="pct"/>
          </w:tcPr>
          <w:p w14:paraId="42A45C1D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91" w:type="pct"/>
          </w:tcPr>
          <w:p w14:paraId="366E9F0D" w14:textId="3F4CB3E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3</w:t>
            </w:r>
          </w:p>
        </w:tc>
        <w:tc>
          <w:tcPr>
            <w:tcW w:w="397" w:type="pct"/>
          </w:tcPr>
          <w:p w14:paraId="4CD87962" w14:textId="579F805E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27B57F44" w14:textId="0330B791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78E0254C" w14:textId="137FD7A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18</w:t>
            </w:r>
          </w:p>
        </w:tc>
        <w:tc>
          <w:tcPr>
            <w:tcW w:w="544" w:type="pct"/>
          </w:tcPr>
          <w:p w14:paraId="4A03CD65" w14:textId="19A34BBE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38</w:t>
            </w:r>
          </w:p>
        </w:tc>
      </w:tr>
      <w:tr w:rsidR="00AE4F40" w:rsidRPr="00B05965" w14:paraId="7D07149E" w14:textId="77777777" w:rsidTr="009A5703">
        <w:tc>
          <w:tcPr>
            <w:tcW w:w="2079" w:type="pct"/>
          </w:tcPr>
          <w:p w14:paraId="78E94102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91" w:type="pct"/>
          </w:tcPr>
          <w:p w14:paraId="276FDF97" w14:textId="3EBB2AED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8</w:t>
            </w:r>
          </w:p>
        </w:tc>
        <w:tc>
          <w:tcPr>
            <w:tcW w:w="397" w:type="pct"/>
          </w:tcPr>
          <w:p w14:paraId="09E1730F" w14:textId="6C2AE70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94" w:type="pct"/>
          </w:tcPr>
          <w:p w14:paraId="2907B9B4" w14:textId="646C10C8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286BEB29" w14:textId="6609CDBA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2.58</w:t>
            </w:r>
          </w:p>
        </w:tc>
        <w:tc>
          <w:tcPr>
            <w:tcW w:w="544" w:type="pct"/>
          </w:tcPr>
          <w:p w14:paraId="4F294349" w14:textId="56CF599C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10</w:t>
            </w:r>
          </w:p>
        </w:tc>
      </w:tr>
      <w:tr w:rsidR="00AE4F40" w:rsidRPr="00B05965" w14:paraId="4EAEE2EA" w14:textId="77777777" w:rsidTr="009A5703">
        <w:tc>
          <w:tcPr>
            <w:tcW w:w="2079" w:type="pct"/>
          </w:tcPr>
          <w:p w14:paraId="13AEEE15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91" w:type="pct"/>
          </w:tcPr>
          <w:p w14:paraId="38F058B2" w14:textId="7E3BF12E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5</w:t>
            </w:r>
          </w:p>
        </w:tc>
        <w:tc>
          <w:tcPr>
            <w:tcW w:w="397" w:type="pct"/>
          </w:tcPr>
          <w:p w14:paraId="77877FEC" w14:textId="0F425229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24438A14" w14:textId="5B275920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E14F928" w14:textId="14FB74C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78</w:t>
            </w:r>
          </w:p>
        </w:tc>
        <w:tc>
          <w:tcPr>
            <w:tcW w:w="544" w:type="pct"/>
          </w:tcPr>
          <w:p w14:paraId="15A74FD9" w14:textId="65581E69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38</w:t>
            </w:r>
          </w:p>
        </w:tc>
      </w:tr>
      <w:tr w:rsidR="00AE4F40" w:rsidRPr="00B05965" w14:paraId="408B3493" w14:textId="77777777" w:rsidTr="009A5703">
        <w:tc>
          <w:tcPr>
            <w:tcW w:w="2079" w:type="pct"/>
          </w:tcPr>
          <w:p w14:paraId="264415DC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91" w:type="pct"/>
          </w:tcPr>
          <w:p w14:paraId="1D074D26" w14:textId="3907962E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0</w:t>
            </w:r>
          </w:p>
        </w:tc>
        <w:tc>
          <w:tcPr>
            <w:tcW w:w="397" w:type="pct"/>
          </w:tcPr>
          <w:p w14:paraId="3C27756F" w14:textId="28BF1B2C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94" w:type="pct"/>
          </w:tcPr>
          <w:p w14:paraId="50D0F9DE" w14:textId="0C880124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7C0E8B9E" w14:textId="1E859D5D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2.14</w:t>
            </w:r>
          </w:p>
        </w:tc>
        <w:tc>
          <w:tcPr>
            <w:tcW w:w="544" w:type="pct"/>
          </w:tcPr>
          <w:p w14:paraId="550F21A9" w14:textId="2A08F282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2</w:t>
            </w:r>
          </w:p>
        </w:tc>
      </w:tr>
      <w:tr w:rsidR="00AE4F40" w:rsidRPr="00B05965" w14:paraId="47D65FB7" w14:textId="77777777" w:rsidTr="009A5703">
        <w:tc>
          <w:tcPr>
            <w:tcW w:w="2079" w:type="pct"/>
          </w:tcPr>
          <w:p w14:paraId="376CBF9F" w14:textId="77777777" w:rsidR="00AE4F40" w:rsidRPr="00B05965" w:rsidRDefault="00AE4F40" w:rsidP="00AE4F40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91" w:type="pct"/>
          </w:tcPr>
          <w:p w14:paraId="620016E5" w14:textId="6B2ACBB5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4</w:t>
            </w:r>
          </w:p>
        </w:tc>
        <w:tc>
          <w:tcPr>
            <w:tcW w:w="397" w:type="pct"/>
          </w:tcPr>
          <w:p w14:paraId="387B2AC1" w14:textId="1EE86DFA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94" w:type="pct"/>
          </w:tcPr>
          <w:p w14:paraId="6824069A" w14:textId="2189497F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95" w:type="pct"/>
          </w:tcPr>
          <w:p w14:paraId="491E2FA4" w14:textId="52A3B2A1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24</w:t>
            </w:r>
          </w:p>
        </w:tc>
        <w:tc>
          <w:tcPr>
            <w:tcW w:w="544" w:type="pct"/>
          </w:tcPr>
          <w:p w14:paraId="26167D6C" w14:textId="7F3BE031" w:rsidR="00AE4F40" w:rsidRPr="00B05965" w:rsidRDefault="00AE4F40" w:rsidP="00AE4F40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6</w:t>
            </w:r>
          </w:p>
        </w:tc>
      </w:tr>
    </w:tbl>
    <w:p w14:paraId="0622D44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135CD9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81C8C4C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4A3EF7CE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8</w:t>
      </w:r>
    </w:p>
    <w:p w14:paraId="6CB58804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Altruistic Values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744"/>
        <w:gridCol w:w="664"/>
        <w:gridCol w:w="748"/>
        <w:gridCol w:w="1154"/>
        <w:gridCol w:w="1136"/>
      </w:tblGrid>
      <w:tr w:rsidR="00CD3750" w:rsidRPr="00B05965" w14:paraId="67AF524C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2FF27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4974D5F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2240E9F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2F5CEA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1AA578F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591DCF8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338FA00B" w14:textId="77777777" w:rsidTr="009A5703">
        <w:tc>
          <w:tcPr>
            <w:tcW w:w="0" w:type="auto"/>
          </w:tcPr>
          <w:p w14:paraId="4BF508C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125F562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6E77BF3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02EEDC8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08DCD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9</w:t>
            </w:r>
          </w:p>
        </w:tc>
        <w:tc>
          <w:tcPr>
            <w:tcW w:w="0" w:type="auto"/>
          </w:tcPr>
          <w:p w14:paraId="7B0CC28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</w:t>
            </w:r>
          </w:p>
        </w:tc>
      </w:tr>
      <w:tr w:rsidR="00CD3750" w:rsidRPr="00B05965" w14:paraId="2D20A38A" w14:textId="77777777" w:rsidTr="009A5703">
        <w:tc>
          <w:tcPr>
            <w:tcW w:w="0" w:type="auto"/>
          </w:tcPr>
          <w:p w14:paraId="27FB8829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77A34F4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0" w:type="auto"/>
          </w:tcPr>
          <w:p w14:paraId="4F25547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66258AC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4949EDA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0</w:t>
            </w:r>
          </w:p>
        </w:tc>
        <w:tc>
          <w:tcPr>
            <w:tcW w:w="0" w:type="auto"/>
          </w:tcPr>
          <w:p w14:paraId="342FE99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</w:tr>
      <w:tr w:rsidR="00CD3750" w:rsidRPr="00B05965" w14:paraId="48F96F6D" w14:textId="77777777" w:rsidTr="009A5703">
        <w:tc>
          <w:tcPr>
            <w:tcW w:w="0" w:type="auto"/>
          </w:tcPr>
          <w:p w14:paraId="582EB7A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134774C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3758CA1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0" w:type="auto"/>
          </w:tcPr>
          <w:p w14:paraId="644DCA9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761F4D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0" w:type="auto"/>
          </w:tcPr>
          <w:p w14:paraId="23FA00B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7</w:t>
            </w:r>
          </w:p>
        </w:tc>
      </w:tr>
    </w:tbl>
    <w:p w14:paraId="24347C5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0C93FED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19</w:t>
      </w:r>
    </w:p>
    <w:p w14:paraId="24A425A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Altruistic Values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0F7BB2CE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6" w:type="pct"/>
            <w:tcBorders>
              <w:bottom w:val="single" w:sz="4" w:space="0" w:color="auto"/>
            </w:tcBorders>
          </w:tcPr>
          <w:p w14:paraId="4845E75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3CC9B73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2187CB4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718DF8A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6E89B9D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34AA97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4238296F" w14:textId="77777777" w:rsidTr="009A5703">
        <w:tc>
          <w:tcPr>
            <w:tcW w:w="2126" w:type="pct"/>
            <w:tcBorders>
              <w:top w:val="single" w:sz="4" w:space="0" w:color="auto"/>
            </w:tcBorders>
          </w:tcPr>
          <w:p w14:paraId="17873B0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39F0BCE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638CEF8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30CE95B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00526EB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5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756F19A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6</w:t>
            </w:r>
          </w:p>
        </w:tc>
      </w:tr>
      <w:tr w:rsidR="00CD3750" w:rsidRPr="00B05965" w14:paraId="0B182B1C" w14:textId="77777777" w:rsidTr="009A5703">
        <w:tc>
          <w:tcPr>
            <w:tcW w:w="2126" w:type="pct"/>
          </w:tcPr>
          <w:p w14:paraId="7F9A62A9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60C7D75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2</w:t>
            </w:r>
          </w:p>
        </w:tc>
        <w:tc>
          <w:tcPr>
            <w:tcW w:w="511" w:type="pct"/>
          </w:tcPr>
          <w:p w14:paraId="6D9D1E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6</w:t>
            </w:r>
          </w:p>
        </w:tc>
        <w:tc>
          <w:tcPr>
            <w:tcW w:w="511" w:type="pct"/>
          </w:tcPr>
          <w:p w14:paraId="3FB3F53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75D32F4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2</w:t>
            </w:r>
          </w:p>
        </w:tc>
        <w:tc>
          <w:tcPr>
            <w:tcW w:w="462" w:type="pct"/>
          </w:tcPr>
          <w:p w14:paraId="41CA5B2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03</w:t>
            </w:r>
          </w:p>
        </w:tc>
      </w:tr>
      <w:tr w:rsidR="00CD3750" w:rsidRPr="00B05965" w14:paraId="19271BB0" w14:textId="77777777" w:rsidTr="009A5703">
        <w:tc>
          <w:tcPr>
            <w:tcW w:w="2126" w:type="pct"/>
          </w:tcPr>
          <w:p w14:paraId="393A844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lastRenderedPageBreak/>
              <w:t>Pro-environmental vs Self-enhancing</w:t>
            </w:r>
          </w:p>
        </w:tc>
        <w:tc>
          <w:tcPr>
            <w:tcW w:w="926" w:type="pct"/>
          </w:tcPr>
          <w:p w14:paraId="14F146A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4</w:t>
            </w:r>
          </w:p>
        </w:tc>
        <w:tc>
          <w:tcPr>
            <w:tcW w:w="511" w:type="pct"/>
          </w:tcPr>
          <w:p w14:paraId="072F2FC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511" w:type="pct"/>
          </w:tcPr>
          <w:p w14:paraId="3847F1D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3B152F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92</w:t>
            </w:r>
          </w:p>
        </w:tc>
        <w:tc>
          <w:tcPr>
            <w:tcW w:w="462" w:type="pct"/>
          </w:tcPr>
          <w:p w14:paraId="36C75C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61</w:t>
            </w:r>
          </w:p>
        </w:tc>
      </w:tr>
    </w:tbl>
    <w:p w14:paraId="0C5DE86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9A9C3D6" w14:textId="77777777" w:rsidR="00CD3750" w:rsidRPr="00B05965" w:rsidRDefault="00CD3750" w:rsidP="00CD3750">
      <w:pPr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A1C87E5" w14:textId="72D1E9B6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0</w:t>
      </w:r>
    </w:p>
    <w:p w14:paraId="03961AC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Egoistic Values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744"/>
        <w:gridCol w:w="664"/>
        <w:gridCol w:w="748"/>
        <w:gridCol w:w="1154"/>
        <w:gridCol w:w="1136"/>
      </w:tblGrid>
      <w:tr w:rsidR="00CD3750" w:rsidRPr="00B05965" w14:paraId="7FEB9DF1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8D51A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88250F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7A687FF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160168E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4F22B88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020E76A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4F9CB406" w14:textId="77777777" w:rsidTr="009A5703">
        <w:tc>
          <w:tcPr>
            <w:tcW w:w="0" w:type="auto"/>
          </w:tcPr>
          <w:p w14:paraId="0D17114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48FDA7F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6</w:t>
            </w:r>
          </w:p>
        </w:tc>
        <w:tc>
          <w:tcPr>
            <w:tcW w:w="0" w:type="auto"/>
          </w:tcPr>
          <w:p w14:paraId="462218F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2524418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7AF1A4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54</w:t>
            </w:r>
          </w:p>
        </w:tc>
        <w:tc>
          <w:tcPr>
            <w:tcW w:w="0" w:type="auto"/>
          </w:tcPr>
          <w:p w14:paraId="234CAD2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9</w:t>
            </w:r>
          </w:p>
        </w:tc>
      </w:tr>
      <w:tr w:rsidR="00CD3750" w:rsidRPr="00B05965" w14:paraId="7B51CDC0" w14:textId="77777777" w:rsidTr="009A5703">
        <w:tc>
          <w:tcPr>
            <w:tcW w:w="0" w:type="auto"/>
          </w:tcPr>
          <w:p w14:paraId="49B31CC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7762D20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6</w:t>
            </w:r>
          </w:p>
        </w:tc>
        <w:tc>
          <w:tcPr>
            <w:tcW w:w="0" w:type="auto"/>
          </w:tcPr>
          <w:p w14:paraId="2520666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6705740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7411EF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7</w:t>
            </w:r>
          </w:p>
        </w:tc>
        <w:tc>
          <w:tcPr>
            <w:tcW w:w="0" w:type="auto"/>
          </w:tcPr>
          <w:p w14:paraId="784E9FB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6</w:t>
            </w:r>
          </w:p>
        </w:tc>
      </w:tr>
      <w:tr w:rsidR="00CD3750" w:rsidRPr="00B05965" w14:paraId="4243802C" w14:textId="77777777" w:rsidTr="009A5703">
        <w:tc>
          <w:tcPr>
            <w:tcW w:w="0" w:type="auto"/>
          </w:tcPr>
          <w:p w14:paraId="0C4F274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53A2914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6</w:t>
            </w:r>
          </w:p>
        </w:tc>
        <w:tc>
          <w:tcPr>
            <w:tcW w:w="0" w:type="auto"/>
          </w:tcPr>
          <w:p w14:paraId="1EAB48E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2C17802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C9D578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53</w:t>
            </w:r>
          </w:p>
        </w:tc>
        <w:tc>
          <w:tcPr>
            <w:tcW w:w="0" w:type="auto"/>
          </w:tcPr>
          <w:p w14:paraId="5B32ADD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9</w:t>
            </w:r>
          </w:p>
        </w:tc>
      </w:tr>
      <w:tr w:rsidR="00CD3750" w:rsidRPr="00B05965" w14:paraId="27C191D6" w14:textId="77777777" w:rsidTr="009A5703">
        <w:tc>
          <w:tcPr>
            <w:tcW w:w="0" w:type="auto"/>
          </w:tcPr>
          <w:p w14:paraId="3298EFE0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303740B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26</w:t>
            </w:r>
          </w:p>
        </w:tc>
        <w:tc>
          <w:tcPr>
            <w:tcW w:w="0" w:type="auto"/>
          </w:tcPr>
          <w:p w14:paraId="52B9716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2F3FA77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807C15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44</w:t>
            </w:r>
          </w:p>
        </w:tc>
        <w:tc>
          <w:tcPr>
            <w:tcW w:w="0" w:type="auto"/>
          </w:tcPr>
          <w:p w14:paraId="1C91FDC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8</w:t>
            </w:r>
          </w:p>
        </w:tc>
      </w:tr>
      <w:tr w:rsidR="00CD3750" w:rsidRPr="00B05965" w14:paraId="76252E93" w14:textId="77777777" w:rsidTr="009A5703">
        <w:tc>
          <w:tcPr>
            <w:tcW w:w="0" w:type="auto"/>
          </w:tcPr>
          <w:p w14:paraId="480490B7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72308B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24</w:t>
            </w:r>
          </w:p>
        </w:tc>
        <w:tc>
          <w:tcPr>
            <w:tcW w:w="0" w:type="auto"/>
          </w:tcPr>
          <w:p w14:paraId="4B5FEC5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39FAB93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62A07D9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42</w:t>
            </w:r>
          </w:p>
        </w:tc>
        <w:tc>
          <w:tcPr>
            <w:tcW w:w="0" w:type="auto"/>
          </w:tcPr>
          <w:p w14:paraId="41FF31C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5</w:t>
            </w:r>
          </w:p>
        </w:tc>
      </w:tr>
    </w:tbl>
    <w:p w14:paraId="0B78BFB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325F316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1</w:t>
      </w:r>
    </w:p>
    <w:p w14:paraId="08F84F6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Egoistic Values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64"/>
        <w:gridCol w:w="1787"/>
        <w:gridCol w:w="796"/>
        <w:gridCol w:w="884"/>
        <w:gridCol w:w="885"/>
        <w:gridCol w:w="974"/>
      </w:tblGrid>
      <w:tr w:rsidR="00CD3750" w:rsidRPr="00B05965" w14:paraId="59F73478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0" w:type="pct"/>
          </w:tcPr>
          <w:p w14:paraId="390A3732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83" w:type="pct"/>
          </w:tcPr>
          <w:p w14:paraId="57F455C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438" w:type="pct"/>
          </w:tcPr>
          <w:p w14:paraId="538B7A4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86" w:type="pct"/>
          </w:tcPr>
          <w:p w14:paraId="28DDC3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87" w:type="pct"/>
          </w:tcPr>
          <w:p w14:paraId="5EA63A1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36" w:type="pct"/>
          </w:tcPr>
          <w:p w14:paraId="2A109A2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02C3BAF7" w14:textId="77777777" w:rsidTr="009A5703">
        <w:tc>
          <w:tcPr>
            <w:tcW w:w="2070" w:type="pct"/>
          </w:tcPr>
          <w:p w14:paraId="7BA4B90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83" w:type="pct"/>
          </w:tcPr>
          <w:p w14:paraId="795C49A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438" w:type="pct"/>
          </w:tcPr>
          <w:p w14:paraId="648206A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86" w:type="pct"/>
          </w:tcPr>
          <w:p w14:paraId="6B45E1B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72F0703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73</w:t>
            </w:r>
          </w:p>
        </w:tc>
        <w:tc>
          <w:tcPr>
            <w:tcW w:w="536" w:type="pct"/>
          </w:tcPr>
          <w:p w14:paraId="0D0E905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67</w:t>
            </w:r>
          </w:p>
        </w:tc>
      </w:tr>
      <w:tr w:rsidR="00CD3750" w:rsidRPr="00B05965" w14:paraId="1354ADB1" w14:textId="77777777" w:rsidTr="009A5703">
        <w:tc>
          <w:tcPr>
            <w:tcW w:w="2070" w:type="pct"/>
          </w:tcPr>
          <w:p w14:paraId="29E83E0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83" w:type="pct"/>
          </w:tcPr>
          <w:p w14:paraId="4DA0FB3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01</w:t>
            </w:r>
          </w:p>
        </w:tc>
        <w:tc>
          <w:tcPr>
            <w:tcW w:w="438" w:type="pct"/>
          </w:tcPr>
          <w:p w14:paraId="33D19DC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486" w:type="pct"/>
          </w:tcPr>
          <w:p w14:paraId="0B9EDB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860086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536" w:type="pct"/>
          </w:tcPr>
          <w:p w14:paraId="472FE44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94</w:t>
            </w:r>
          </w:p>
        </w:tc>
      </w:tr>
      <w:tr w:rsidR="00CD3750" w:rsidRPr="00B05965" w14:paraId="7D26E9F1" w14:textId="77777777" w:rsidTr="009A5703">
        <w:tc>
          <w:tcPr>
            <w:tcW w:w="2070" w:type="pct"/>
          </w:tcPr>
          <w:p w14:paraId="3298207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83" w:type="pct"/>
          </w:tcPr>
          <w:p w14:paraId="1123364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438" w:type="pct"/>
          </w:tcPr>
          <w:p w14:paraId="0EE6E81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4B63669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F63A8B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80</w:t>
            </w:r>
          </w:p>
        </w:tc>
        <w:tc>
          <w:tcPr>
            <w:tcW w:w="536" w:type="pct"/>
          </w:tcPr>
          <w:p w14:paraId="6D4B4F1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22</w:t>
            </w:r>
          </w:p>
        </w:tc>
      </w:tr>
      <w:tr w:rsidR="00CD3750" w:rsidRPr="00B05965" w14:paraId="5D7E8DCB" w14:textId="77777777" w:rsidTr="009A5703">
        <w:tc>
          <w:tcPr>
            <w:tcW w:w="2070" w:type="pct"/>
          </w:tcPr>
          <w:p w14:paraId="58E9BDA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83" w:type="pct"/>
          </w:tcPr>
          <w:p w14:paraId="1A1DC0A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  <w:tc>
          <w:tcPr>
            <w:tcW w:w="438" w:type="pct"/>
          </w:tcPr>
          <w:p w14:paraId="0274B2B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51F8ED7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55BB10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98</w:t>
            </w:r>
          </w:p>
        </w:tc>
        <w:tc>
          <w:tcPr>
            <w:tcW w:w="536" w:type="pct"/>
          </w:tcPr>
          <w:p w14:paraId="0470266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7</w:t>
            </w:r>
          </w:p>
        </w:tc>
      </w:tr>
      <w:tr w:rsidR="00CD3750" w:rsidRPr="00B05965" w14:paraId="02ECB0A7" w14:textId="77777777" w:rsidTr="009A5703">
        <w:tc>
          <w:tcPr>
            <w:tcW w:w="2070" w:type="pct"/>
          </w:tcPr>
          <w:p w14:paraId="5B12840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83" w:type="pct"/>
          </w:tcPr>
          <w:p w14:paraId="7060E8B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38" w:type="pct"/>
          </w:tcPr>
          <w:p w14:paraId="50CCE0A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5ED3C37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7CFF2A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4</w:t>
            </w:r>
          </w:p>
        </w:tc>
        <w:tc>
          <w:tcPr>
            <w:tcW w:w="536" w:type="pct"/>
          </w:tcPr>
          <w:p w14:paraId="641B35D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57</w:t>
            </w:r>
          </w:p>
        </w:tc>
      </w:tr>
      <w:tr w:rsidR="00CD3750" w:rsidRPr="00B05965" w14:paraId="6E8E284C" w14:textId="77777777" w:rsidTr="009A5703">
        <w:tc>
          <w:tcPr>
            <w:tcW w:w="2070" w:type="pct"/>
          </w:tcPr>
          <w:p w14:paraId="4D41B7B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83" w:type="pct"/>
          </w:tcPr>
          <w:p w14:paraId="6D3167B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01</w:t>
            </w:r>
          </w:p>
        </w:tc>
        <w:tc>
          <w:tcPr>
            <w:tcW w:w="438" w:type="pct"/>
          </w:tcPr>
          <w:p w14:paraId="1B646A2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86" w:type="pct"/>
          </w:tcPr>
          <w:p w14:paraId="7648A36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5BB13B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536" w:type="pct"/>
          </w:tcPr>
          <w:p w14:paraId="39578B7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95</w:t>
            </w:r>
          </w:p>
        </w:tc>
      </w:tr>
      <w:tr w:rsidR="00CD3750" w:rsidRPr="00B05965" w14:paraId="6B80D9B6" w14:textId="77777777" w:rsidTr="009A5703">
        <w:tc>
          <w:tcPr>
            <w:tcW w:w="2070" w:type="pct"/>
          </w:tcPr>
          <w:p w14:paraId="5EACE42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83" w:type="pct"/>
          </w:tcPr>
          <w:p w14:paraId="29BA298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3</w:t>
            </w:r>
          </w:p>
        </w:tc>
        <w:tc>
          <w:tcPr>
            <w:tcW w:w="438" w:type="pct"/>
          </w:tcPr>
          <w:p w14:paraId="65D6F23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4</w:t>
            </w:r>
          </w:p>
        </w:tc>
        <w:tc>
          <w:tcPr>
            <w:tcW w:w="486" w:type="pct"/>
          </w:tcPr>
          <w:p w14:paraId="0216CBE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F98041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9</w:t>
            </w:r>
          </w:p>
        </w:tc>
        <w:tc>
          <w:tcPr>
            <w:tcW w:w="536" w:type="pct"/>
          </w:tcPr>
          <w:p w14:paraId="45E1337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50</w:t>
            </w:r>
          </w:p>
        </w:tc>
      </w:tr>
      <w:tr w:rsidR="00CD3750" w:rsidRPr="00B05965" w14:paraId="15ABF0C2" w14:textId="77777777" w:rsidTr="009A5703">
        <w:tc>
          <w:tcPr>
            <w:tcW w:w="2070" w:type="pct"/>
          </w:tcPr>
          <w:p w14:paraId="492D07C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83" w:type="pct"/>
          </w:tcPr>
          <w:p w14:paraId="5F8FAC5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438" w:type="pct"/>
          </w:tcPr>
          <w:p w14:paraId="25D4548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486" w:type="pct"/>
          </w:tcPr>
          <w:p w14:paraId="5DBBE30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0C02A7B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82</w:t>
            </w:r>
          </w:p>
        </w:tc>
        <w:tc>
          <w:tcPr>
            <w:tcW w:w="536" w:type="pct"/>
          </w:tcPr>
          <w:p w14:paraId="5CE9F01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14</w:t>
            </w:r>
          </w:p>
        </w:tc>
      </w:tr>
      <w:tr w:rsidR="00CD3750" w:rsidRPr="00B05965" w14:paraId="46B1E08B" w14:textId="77777777" w:rsidTr="009A5703">
        <w:tc>
          <w:tcPr>
            <w:tcW w:w="2070" w:type="pct"/>
          </w:tcPr>
          <w:p w14:paraId="003FEC8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83" w:type="pct"/>
          </w:tcPr>
          <w:p w14:paraId="2F61339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  <w:tc>
          <w:tcPr>
            <w:tcW w:w="438" w:type="pct"/>
          </w:tcPr>
          <w:p w14:paraId="3F05AF3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58203E3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7FF2D9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00</w:t>
            </w:r>
          </w:p>
        </w:tc>
        <w:tc>
          <w:tcPr>
            <w:tcW w:w="536" w:type="pct"/>
          </w:tcPr>
          <w:p w14:paraId="438454B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16</w:t>
            </w:r>
          </w:p>
        </w:tc>
      </w:tr>
      <w:tr w:rsidR="00CD3750" w:rsidRPr="00B05965" w14:paraId="4EFE940D" w14:textId="77777777" w:rsidTr="009A5703">
        <w:tc>
          <w:tcPr>
            <w:tcW w:w="2070" w:type="pct"/>
          </w:tcPr>
          <w:p w14:paraId="310010F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83" w:type="pct"/>
          </w:tcPr>
          <w:p w14:paraId="6A97666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3</w:t>
            </w:r>
          </w:p>
        </w:tc>
        <w:tc>
          <w:tcPr>
            <w:tcW w:w="438" w:type="pct"/>
          </w:tcPr>
          <w:p w14:paraId="4D3FC69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86" w:type="pct"/>
          </w:tcPr>
          <w:p w14:paraId="22B1AA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4E20ED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0</w:t>
            </w:r>
          </w:p>
        </w:tc>
        <w:tc>
          <w:tcPr>
            <w:tcW w:w="536" w:type="pct"/>
          </w:tcPr>
          <w:p w14:paraId="3F5F88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43</w:t>
            </w:r>
          </w:p>
        </w:tc>
      </w:tr>
    </w:tbl>
    <w:p w14:paraId="178288C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05C5C37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2</w:t>
      </w:r>
    </w:p>
    <w:p w14:paraId="0EE7595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Egoistic Values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744"/>
        <w:gridCol w:w="664"/>
        <w:gridCol w:w="748"/>
        <w:gridCol w:w="1154"/>
        <w:gridCol w:w="1136"/>
      </w:tblGrid>
      <w:tr w:rsidR="00CD3750" w:rsidRPr="00B05965" w14:paraId="0E0A5622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59F95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02BEC5E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6BBA5C0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676A163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6BE4503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30E64C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153D80E3" w14:textId="77777777" w:rsidTr="009A5703">
        <w:tc>
          <w:tcPr>
            <w:tcW w:w="0" w:type="auto"/>
          </w:tcPr>
          <w:p w14:paraId="3D970B4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6697793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0" w:type="auto"/>
          </w:tcPr>
          <w:p w14:paraId="5C12A44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5234009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0079CC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4</w:t>
            </w:r>
          </w:p>
        </w:tc>
        <w:tc>
          <w:tcPr>
            <w:tcW w:w="0" w:type="auto"/>
          </w:tcPr>
          <w:p w14:paraId="2F16B57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5</w:t>
            </w:r>
          </w:p>
        </w:tc>
      </w:tr>
      <w:tr w:rsidR="00CD3750" w:rsidRPr="00B05965" w14:paraId="4BFB58D8" w14:textId="77777777" w:rsidTr="009A5703">
        <w:tc>
          <w:tcPr>
            <w:tcW w:w="0" w:type="auto"/>
          </w:tcPr>
          <w:p w14:paraId="73863D5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7FEBE0E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7</w:t>
            </w:r>
          </w:p>
        </w:tc>
        <w:tc>
          <w:tcPr>
            <w:tcW w:w="0" w:type="auto"/>
          </w:tcPr>
          <w:p w14:paraId="17202E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489FE9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9D637A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0</w:t>
            </w:r>
          </w:p>
        </w:tc>
        <w:tc>
          <w:tcPr>
            <w:tcW w:w="0" w:type="auto"/>
          </w:tcPr>
          <w:p w14:paraId="6A2296A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</w:tr>
      <w:tr w:rsidR="00CD3750" w:rsidRPr="00B05965" w14:paraId="0737D429" w14:textId="77777777" w:rsidTr="009A5703">
        <w:tc>
          <w:tcPr>
            <w:tcW w:w="0" w:type="auto"/>
          </w:tcPr>
          <w:p w14:paraId="048C22D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0F20AFA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3</w:t>
            </w:r>
          </w:p>
        </w:tc>
        <w:tc>
          <w:tcPr>
            <w:tcW w:w="0" w:type="auto"/>
          </w:tcPr>
          <w:p w14:paraId="73FF599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261C80A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E8019C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47</w:t>
            </w:r>
          </w:p>
        </w:tc>
        <w:tc>
          <w:tcPr>
            <w:tcW w:w="0" w:type="auto"/>
          </w:tcPr>
          <w:p w14:paraId="0369A6F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8</w:t>
            </w:r>
          </w:p>
        </w:tc>
      </w:tr>
    </w:tbl>
    <w:p w14:paraId="03D2EEB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525A0DAD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lastRenderedPageBreak/>
        <w:t>Table 23</w:t>
      </w:r>
    </w:p>
    <w:p w14:paraId="63CB8322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Egoistic Values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61786974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6" w:type="pct"/>
            <w:tcBorders>
              <w:bottom w:val="single" w:sz="4" w:space="0" w:color="auto"/>
            </w:tcBorders>
          </w:tcPr>
          <w:p w14:paraId="11728EA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72D7C50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5AAEA35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78BE108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2E8C306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5328DB7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2368ED5C" w14:textId="77777777" w:rsidTr="009A5703">
        <w:tc>
          <w:tcPr>
            <w:tcW w:w="2126" w:type="pct"/>
            <w:tcBorders>
              <w:top w:val="single" w:sz="4" w:space="0" w:color="auto"/>
            </w:tcBorders>
          </w:tcPr>
          <w:p w14:paraId="63725F5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35C011B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3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2473E75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0D7F540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68C7F67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5A48516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63</w:t>
            </w:r>
          </w:p>
        </w:tc>
      </w:tr>
      <w:tr w:rsidR="00CD3750" w:rsidRPr="00B05965" w14:paraId="5BED178B" w14:textId="77777777" w:rsidTr="009A5703">
        <w:tc>
          <w:tcPr>
            <w:tcW w:w="2126" w:type="pct"/>
          </w:tcPr>
          <w:p w14:paraId="0B66BAB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7F14CAB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</w:t>
            </w:r>
          </w:p>
        </w:tc>
        <w:tc>
          <w:tcPr>
            <w:tcW w:w="511" w:type="pct"/>
          </w:tcPr>
          <w:p w14:paraId="5BB224C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511" w:type="pct"/>
          </w:tcPr>
          <w:p w14:paraId="5C39ACA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2BA14BA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3</w:t>
            </w:r>
          </w:p>
        </w:tc>
        <w:tc>
          <w:tcPr>
            <w:tcW w:w="462" w:type="pct"/>
          </w:tcPr>
          <w:p w14:paraId="65DFF5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45</w:t>
            </w:r>
          </w:p>
        </w:tc>
      </w:tr>
      <w:tr w:rsidR="00CD3750" w:rsidRPr="00B05965" w14:paraId="172F1579" w14:textId="77777777" w:rsidTr="009A5703">
        <w:tc>
          <w:tcPr>
            <w:tcW w:w="2126" w:type="pct"/>
          </w:tcPr>
          <w:p w14:paraId="31AD1C8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vs Self-enhancing</w:t>
            </w:r>
          </w:p>
        </w:tc>
        <w:tc>
          <w:tcPr>
            <w:tcW w:w="926" w:type="pct"/>
          </w:tcPr>
          <w:p w14:paraId="592BD8C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511" w:type="pct"/>
          </w:tcPr>
          <w:p w14:paraId="0229436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511" w:type="pct"/>
          </w:tcPr>
          <w:p w14:paraId="040BCE3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53F1E6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3</w:t>
            </w:r>
          </w:p>
        </w:tc>
        <w:tc>
          <w:tcPr>
            <w:tcW w:w="462" w:type="pct"/>
          </w:tcPr>
          <w:p w14:paraId="021FC0A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28</w:t>
            </w:r>
          </w:p>
        </w:tc>
      </w:tr>
    </w:tbl>
    <w:p w14:paraId="04578307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2C4A534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3A6972F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7A6BE24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17D42C9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41BE4C7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4</w:t>
      </w:r>
    </w:p>
    <w:p w14:paraId="3C88DF0E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Hedonic Values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744"/>
        <w:gridCol w:w="664"/>
        <w:gridCol w:w="748"/>
        <w:gridCol w:w="1154"/>
        <w:gridCol w:w="1136"/>
      </w:tblGrid>
      <w:tr w:rsidR="00CD3750" w:rsidRPr="00B05965" w14:paraId="6137F703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E1E3C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19ECB61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2911836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1FEB602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23D4D8E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37916E0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0DB0D349" w14:textId="77777777" w:rsidTr="009A5703">
        <w:tc>
          <w:tcPr>
            <w:tcW w:w="0" w:type="auto"/>
          </w:tcPr>
          <w:p w14:paraId="3B0C057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573A2B6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8</w:t>
            </w:r>
          </w:p>
        </w:tc>
        <w:tc>
          <w:tcPr>
            <w:tcW w:w="0" w:type="auto"/>
          </w:tcPr>
          <w:p w14:paraId="6D9FD6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27EEFC8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65BC6E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3</w:t>
            </w:r>
          </w:p>
        </w:tc>
        <w:tc>
          <w:tcPr>
            <w:tcW w:w="0" w:type="auto"/>
          </w:tcPr>
          <w:p w14:paraId="59EA544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</w:tr>
      <w:tr w:rsidR="00CD3750" w:rsidRPr="00B05965" w14:paraId="72354C89" w14:textId="77777777" w:rsidTr="009A5703">
        <w:tc>
          <w:tcPr>
            <w:tcW w:w="0" w:type="auto"/>
          </w:tcPr>
          <w:p w14:paraId="53A64BA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2DB1C92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5</w:t>
            </w:r>
          </w:p>
        </w:tc>
        <w:tc>
          <w:tcPr>
            <w:tcW w:w="0" w:type="auto"/>
          </w:tcPr>
          <w:p w14:paraId="187E6B1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0" w:type="auto"/>
          </w:tcPr>
          <w:p w14:paraId="44DFBC6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64BB43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0" w:type="auto"/>
          </w:tcPr>
          <w:p w14:paraId="314D013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</w:t>
            </w:r>
          </w:p>
        </w:tc>
      </w:tr>
      <w:tr w:rsidR="00CD3750" w:rsidRPr="00B05965" w14:paraId="557EB767" w14:textId="77777777" w:rsidTr="009A5703">
        <w:tc>
          <w:tcPr>
            <w:tcW w:w="0" w:type="auto"/>
          </w:tcPr>
          <w:p w14:paraId="01C619A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27D22B0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0" w:type="auto"/>
          </w:tcPr>
          <w:p w14:paraId="44CA6B5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2484BC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33B8B9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0" w:type="auto"/>
          </w:tcPr>
          <w:p w14:paraId="6E65E13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5</w:t>
            </w:r>
          </w:p>
        </w:tc>
      </w:tr>
      <w:tr w:rsidR="00CD3750" w:rsidRPr="00B05965" w14:paraId="4AFD5AEC" w14:textId="77777777" w:rsidTr="009A5703">
        <w:tc>
          <w:tcPr>
            <w:tcW w:w="0" w:type="auto"/>
          </w:tcPr>
          <w:p w14:paraId="794EC6F4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5E3364F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18</w:t>
            </w:r>
          </w:p>
        </w:tc>
        <w:tc>
          <w:tcPr>
            <w:tcW w:w="0" w:type="auto"/>
          </w:tcPr>
          <w:p w14:paraId="74B642E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2</w:t>
            </w:r>
          </w:p>
        </w:tc>
        <w:tc>
          <w:tcPr>
            <w:tcW w:w="0" w:type="auto"/>
          </w:tcPr>
          <w:p w14:paraId="0F31A7E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7F0433C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42</w:t>
            </w:r>
          </w:p>
        </w:tc>
        <w:tc>
          <w:tcPr>
            <w:tcW w:w="0" w:type="auto"/>
          </w:tcPr>
          <w:p w14:paraId="5F43E6E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</w:tr>
      <w:tr w:rsidR="00CD3750" w:rsidRPr="00B05965" w14:paraId="5A924303" w14:textId="77777777" w:rsidTr="009A5703">
        <w:tc>
          <w:tcPr>
            <w:tcW w:w="0" w:type="auto"/>
          </w:tcPr>
          <w:p w14:paraId="7495DC02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3426357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28</w:t>
            </w:r>
          </w:p>
        </w:tc>
        <w:tc>
          <w:tcPr>
            <w:tcW w:w="0" w:type="auto"/>
          </w:tcPr>
          <w:p w14:paraId="38DE9A2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0" w:type="auto"/>
          </w:tcPr>
          <w:p w14:paraId="4ECCCEA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22048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49</w:t>
            </w:r>
          </w:p>
        </w:tc>
        <w:tc>
          <w:tcPr>
            <w:tcW w:w="0" w:type="auto"/>
          </w:tcPr>
          <w:p w14:paraId="4B96283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6</w:t>
            </w:r>
          </w:p>
        </w:tc>
      </w:tr>
    </w:tbl>
    <w:p w14:paraId="3821B34A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663085C8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23C0D02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7FE7F89E" w14:textId="6E8948F5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5</w:t>
      </w:r>
    </w:p>
    <w:p w14:paraId="0139C45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Hedonic Values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64"/>
        <w:gridCol w:w="1787"/>
        <w:gridCol w:w="796"/>
        <w:gridCol w:w="884"/>
        <w:gridCol w:w="885"/>
        <w:gridCol w:w="974"/>
      </w:tblGrid>
      <w:tr w:rsidR="00CD3750" w:rsidRPr="00B05965" w14:paraId="7B14DBD9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0" w:type="pct"/>
          </w:tcPr>
          <w:p w14:paraId="202D98F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83" w:type="pct"/>
          </w:tcPr>
          <w:p w14:paraId="10521C6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438" w:type="pct"/>
          </w:tcPr>
          <w:p w14:paraId="3917F37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86" w:type="pct"/>
          </w:tcPr>
          <w:p w14:paraId="66E326B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87" w:type="pct"/>
          </w:tcPr>
          <w:p w14:paraId="3350B81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36" w:type="pct"/>
          </w:tcPr>
          <w:p w14:paraId="3AB2DEA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1A45F678" w14:textId="77777777" w:rsidTr="009A5703">
        <w:tc>
          <w:tcPr>
            <w:tcW w:w="2070" w:type="pct"/>
          </w:tcPr>
          <w:p w14:paraId="6A43079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83" w:type="pct"/>
          </w:tcPr>
          <w:p w14:paraId="2887447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4</w:t>
            </w:r>
          </w:p>
        </w:tc>
        <w:tc>
          <w:tcPr>
            <w:tcW w:w="438" w:type="pct"/>
          </w:tcPr>
          <w:p w14:paraId="685B22F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86" w:type="pct"/>
          </w:tcPr>
          <w:p w14:paraId="0B5910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72C7F1F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0</w:t>
            </w:r>
          </w:p>
        </w:tc>
        <w:tc>
          <w:tcPr>
            <w:tcW w:w="536" w:type="pct"/>
          </w:tcPr>
          <w:p w14:paraId="7B9B923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44</w:t>
            </w:r>
          </w:p>
        </w:tc>
      </w:tr>
      <w:tr w:rsidR="00CD3750" w:rsidRPr="00B05965" w14:paraId="7CE7858D" w14:textId="77777777" w:rsidTr="009A5703">
        <w:tc>
          <w:tcPr>
            <w:tcW w:w="2070" w:type="pct"/>
          </w:tcPr>
          <w:p w14:paraId="090D180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83" w:type="pct"/>
          </w:tcPr>
          <w:p w14:paraId="565EEA5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21</w:t>
            </w:r>
          </w:p>
        </w:tc>
        <w:tc>
          <w:tcPr>
            <w:tcW w:w="438" w:type="pct"/>
          </w:tcPr>
          <w:p w14:paraId="12507E0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35004A8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7390C4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22</w:t>
            </w:r>
          </w:p>
        </w:tc>
        <w:tc>
          <w:tcPr>
            <w:tcW w:w="536" w:type="pct"/>
          </w:tcPr>
          <w:p w14:paraId="12986F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24</w:t>
            </w:r>
          </w:p>
        </w:tc>
      </w:tr>
      <w:tr w:rsidR="00CD3750" w:rsidRPr="00B05965" w14:paraId="03897ED0" w14:textId="77777777" w:rsidTr="009A5703">
        <w:tc>
          <w:tcPr>
            <w:tcW w:w="2070" w:type="pct"/>
          </w:tcPr>
          <w:p w14:paraId="58FB6CA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83" w:type="pct"/>
          </w:tcPr>
          <w:p w14:paraId="40843B6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38" w:type="pct"/>
          </w:tcPr>
          <w:p w14:paraId="2BE6C3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86" w:type="pct"/>
          </w:tcPr>
          <w:p w14:paraId="4EEB53E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4FE6DA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4</w:t>
            </w:r>
          </w:p>
        </w:tc>
        <w:tc>
          <w:tcPr>
            <w:tcW w:w="536" w:type="pct"/>
          </w:tcPr>
          <w:p w14:paraId="1FC27ED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87</w:t>
            </w:r>
          </w:p>
        </w:tc>
      </w:tr>
      <w:tr w:rsidR="00CD3750" w:rsidRPr="00B05965" w14:paraId="132ADE03" w14:textId="77777777" w:rsidTr="009A5703">
        <w:tc>
          <w:tcPr>
            <w:tcW w:w="2070" w:type="pct"/>
          </w:tcPr>
          <w:p w14:paraId="4CD2B09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83" w:type="pct"/>
          </w:tcPr>
          <w:p w14:paraId="49CCEE6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  <w:tc>
          <w:tcPr>
            <w:tcW w:w="438" w:type="pct"/>
          </w:tcPr>
          <w:p w14:paraId="55E236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6260840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2BB5A0B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17</w:t>
            </w:r>
          </w:p>
        </w:tc>
        <w:tc>
          <w:tcPr>
            <w:tcW w:w="536" w:type="pct"/>
          </w:tcPr>
          <w:p w14:paraId="71E256D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43</w:t>
            </w:r>
          </w:p>
        </w:tc>
      </w:tr>
      <w:tr w:rsidR="00CD3750" w:rsidRPr="00B05965" w14:paraId="2A838F5B" w14:textId="77777777" w:rsidTr="009A5703">
        <w:tc>
          <w:tcPr>
            <w:tcW w:w="2070" w:type="pct"/>
          </w:tcPr>
          <w:p w14:paraId="6E93D37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83" w:type="pct"/>
          </w:tcPr>
          <w:p w14:paraId="38241C7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7</w:t>
            </w:r>
          </w:p>
        </w:tc>
        <w:tc>
          <w:tcPr>
            <w:tcW w:w="438" w:type="pct"/>
          </w:tcPr>
          <w:p w14:paraId="5C6445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0DD714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0F46E1C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99</w:t>
            </w:r>
          </w:p>
        </w:tc>
        <w:tc>
          <w:tcPr>
            <w:tcW w:w="536" w:type="pct"/>
          </w:tcPr>
          <w:p w14:paraId="2D517F0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21</w:t>
            </w:r>
          </w:p>
        </w:tc>
      </w:tr>
      <w:tr w:rsidR="00CD3750" w:rsidRPr="00B05965" w14:paraId="6B10F2F4" w14:textId="77777777" w:rsidTr="009A5703">
        <w:tc>
          <w:tcPr>
            <w:tcW w:w="2070" w:type="pct"/>
          </w:tcPr>
          <w:p w14:paraId="141F5F0B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83" w:type="pct"/>
          </w:tcPr>
          <w:p w14:paraId="128DD95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438" w:type="pct"/>
          </w:tcPr>
          <w:p w14:paraId="66D7250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  <w:tc>
          <w:tcPr>
            <w:tcW w:w="486" w:type="pct"/>
          </w:tcPr>
          <w:p w14:paraId="66B59D7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066E97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4</w:t>
            </w:r>
          </w:p>
        </w:tc>
        <w:tc>
          <w:tcPr>
            <w:tcW w:w="536" w:type="pct"/>
          </w:tcPr>
          <w:p w14:paraId="6716A6F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63</w:t>
            </w:r>
          </w:p>
        </w:tc>
      </w:tr>
      <w:tr w:rsidR="00CD3750" w:rsidRPr="00B05965" w14:paraId="53A52612" w14:textId="77777777" w:rsidTr="009A5703">
        <w:tc>
          <w:tcPr>
            <w:tcW w:w="2070" w:type="pct"/>
          </w:tcPr>
          <w:p w14:paraId="0445599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83" w:type="pct"/>
          </w:tcPr>
          <w:p w14:paraId="738A3BA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3</w:t>
            </w:r>
          </w:p>
        </w:tc>
        <w:tc>
          <w:tcPr>
            <w:tcW w:w="438" w:type="pct"/>
          </w:tcPr>
          <w:p w14:paraId="191EB0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4974B1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CD709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36</w:t>
            </w:r>
          </w:p>
        </w:tc>
        <w:tc>
          <w:tcPr>
            <w:tcW w:w="536" w:type="pct"/>
          </w:tcPr>
          <w:p w14:paraId="0086EFA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6</w:t>
            </w:r>
          </w:p>
        </w:tc>
      </w:tr>
      <w:tr w:rsidR="00CD3750" w:rsidRPr="00B05965" w14:paraId="2719FF6E" w14:textId="77777777" w:rsidTr="009A5703">
        <w:tc>
          <w:tcPr>
            <w:tcW w:w="2070" w:type="pct"/>
          </w:tcPr>
          <w:p w14:paraId="01B26E2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83" w:type="pct"/>
          </w:tcPr>
          <w:p w14:paraId="3538F63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0</w:t>
            </w:r>
          </w:p>
        </w:tc>
        <w:tc>
          <w:tcPr>
            <w:tcW w:w="438" w:type="pct"/>
          </w:tcPr>
          <w:p w14:paraId="654B1F6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  <w:tc>
          <w:tcPr>
            <w:tcW w:w="486" w:type="pct"/>
          </w:tcPr>
          <w:p w14:paraId="0DFFDD4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2BD99FA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81</w:t>
            </w:r>
          </w:p>
        </w:tc>
        <w:tc>
          <w:tcPr>
            <w:tcW w:w="536" w:type="pct"/>
          </w:tcPr>
          <w:p w14:paraId="56CD8FF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0</w:t>
            </w:r>
          </w:p>
        </w:tc>
      </w:tr>
      <w:tr w:rsidR="00CD3750" w:rsidRPr="00B05965" w14:paraId="0E6F42FA" w14:textId="77777777" w:rsidTr="009A5703">
        <w:tc>
          <w:tcPr>
            <w:tcW w:w="2070" w:type="pct"/>
          </w:tcPr>
          <w:p w14:paraId="2B68F7F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83" w:type="pct"/>
          </w:tcPr>
          <w:p w14:paraId="74FE039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0</w:t>
            </w:r>
          </w:p>
        </w:tc>
        <w:tc>
          <w:tcPr>
            <w:tcW w:w="438" w:type="pct"/>
          </w:tcPr>
          <w:p w14:paraId="4FDBB20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6</w:t>
            </w:r>
          </w:p>
        </w:tc>
        <w:tc>
          <w:tcPr>
            <w:tcW w:w="486" w:type="pct"/>
          </w:tcPr>
          <w:p w14:paraId="3A49CD8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C5E67B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2.54</w:t>
            </w:r>
          </w:p>
        </w:tc>
        <w:tc>
          <w:tcPr>
            <w:tcW w:w="536" w:type="pct"/>
          </w:tcPr>
          <w:p w14:paraId="0CBECA9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11</w:t>
            </w:r>
          </w:p>
        </w:tc>
      </w:tr>
      <w:tr w:rsidR="00CD3750" w:rsidRPr="00B05965" w14:paraId="54BB1DEA" w14:textId="77777777" w:rsidTr="009A5703">
        <w:tc>
          <w:tcPr>
            <w:tcW w:w="2070" w:type="pct"/>
          </w:tcPr>
          <w:p w14:paraId="5D6919C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83" w:type="pct"/>
          </w:tcPr>
          <w:p w14:paraId="240FDB6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38" w:type="pct"/>
          </w:tcPr>
          <w:p w14:paraId="0F603F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6</w:t>
            </w:r>
          </w:p>
        </w:tc>
        <w:tc>
          <w:tcPr>
            <w:tcW w:w="486" w:type="pct"/>
          </w:tcPr>
          <w:p w14:paraId="7A7E74B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604FBD1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1</w:t>
            </w:r>
          </w:p>
        </w:tc>
        <w:tc>
          <w:tcPr>
            <w:tcW w:w="536" w:type="pct"/>
          </w:tcPr>
          <w:p w14:paraId="6E15C88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46</w:t>
            </w:r>
          </w:p>
        </w:tc>
      </w:tr>
    </w:tbl>
    <w:p w14:paraId="2977747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66BB1C78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6</w:t>
      </w:r>
    </w:p>
    <w:p w14:paraId="33400661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Hedonic Values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744"/>
        <w:gridCol w:w="664"/>
        <w:gridCol w:w="748"/>
        <w:gridCol w:w="1154"/>
        <w:gridCol w:w="1136"/>
      </w:tblGrid>
      <w:tr w:rsidR="00CD3750" w:rsidRPr="00B05965" w14:paraId="2DC4C1D8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41887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7F1CECC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13B5A8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3B00A9D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237FCC5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78CEBA0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199E1112" w14:textId="77777777" w:rsidTr="009A5703">
        <w:tc>
          <w:tcPr>
            <w:tcW w:w="0" w:type="auto"/>
          </w:tcPr>
          <w:p w14:paraId="704D40A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5EB52D1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5</w:t>
            </w:r>
          </w:p>
        </w:tc>
        <w:tc>
          <w:tcPr>
            <w:tcW w:w="0" w:type="auto"/>
          </w:tcPr>
          <w:p w14:paraId="678EB13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6831E5E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D4E5F2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3</w:t>
            </w:r>
          </w:p>
        </w:tc>
        <w:tc>
          <w:tcPr>
            <w:tcW w:w="0" w:type="auto"/>
          </w:tcPr>
          <w:p w14:paraId="22A4715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</w:t>
            </w:r>
          </w:p>
        </w:tc>
      </w:tr>
      <w:tr w:rsidR="00CD3750" w:rsidRPr="00B05965" w14:paraId="4CE1088D" w14:textId="77777777" w:rsidTr="009A5703">
        <w:tc>
          <w:tcPr>
            <w:tcW w:w="0" w:type="auto"/>
          </w:tcPr>
          <w:p w14:paraId="6001A4E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3A20D33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1</w:t>
            </w:r>
          </w:p>
        </w:tc>
        <w:tc>
          <w:tcPr>
            <w:tcW w:w="0" w:type="auto"/>
          </w:tcPr>
          <w:p w14:paraId="1853CAE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0" w:type="auto"/>
          </w:tcPr>
          <w:p w14:paraId="619B1B2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66D022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7</w:t>
            </w:r>
          </w:p>
        </w:tc>
        <w:tc>
          <w:tcPr>
            <w:tcW w:w="0" w:type="auto"/>
          </w:tcPr>
          <w:p w14:paraId="6EF8765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9</w:t>
            </w:r>
          </w:p>
        </w:tc>
      </w:tr>
      <w:tr w:rsidR="00CD3750" w:rsidRPr="00B05965" w14:paraId="3F058A7C" w14:textId="77777777" w:rsidTr="009A5703">
        <w:tc>
          <w:tcPr>
            <w:tcW w:w="0" w:type="auto"/>
          </w:tcPr>
          <w:p w14:paraId="7011E95A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7A32239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4</w:t>
            </w:r>
          </w:p>
        </w:tc>
        <w:tc>
          <w:tcPr>
            <w:tcW w:w="0" w:type="auto"/>
          </w:tcPr>
          <w:p w14:paraId="708D636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0" w:type="auto"/>
          </w:tcPr>
          <w:p w14:paraId="7B2B3BC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44A07D7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3</w:t>
            </w:r>
          </w:p>
        </w:tc>
        <w:tc>
          <w:tcPr>
            <w:tcW w:w="0" w:type="auto"/>
          </w:tcPr>
          <w:p w14:paraId="5BFAC93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</w:tr>
    </w:tbl>
    <w:p w14:paraId="529E928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2868634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7</w:t>
      </w:r>
    </w:p>
    <w:p w14:paraId="47B5FFB3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Hedonic Values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2F766DFA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6" w:type="pct"/>
            <w:tcBorders>
              <w:bottom w:val="single" w:sz="4" w:space="0" w:color="auto"/>
            </w:tcBorders>
          </w:tcPr>
          <w:p w14:paraId="2C1F4C7F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47C66F2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22A28B1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50BF21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4F80F95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21EA2AB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0DE10263" w14:textId="77777777" w:rsidTr="009A5703">
        <w:tc>
          <w:tcPr>
            <w:tcW w:w="2126" w:type="pct"/>
            <w:tcBorders>
              <w:top w:val="single" w:sz="4" w:space="0" w:color="auto"/>
            </w:tcBorders>
          </w:tcPr>
          <w:p w14:paraId="6D65D71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76F8EA2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6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463B32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6819E16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43EA20D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1.22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07F99BF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23</w:t>
            </w:r>
          </w:p>
        </w:tc>
      </w:tr>
      <w:tr w:rsidR="00CD3750" w:rsidRPr="00B05965" w14:paraId="11B097AE" w14:textId="77777777" w:rsidTr="009A5703">
        <w:tc>
          <w:tcPr>
            <w:tcW w:w="2126" w:type="pct"/>
          </w:tcPr>
          <w:p w14:paraId="0C255786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0F9B751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511" w:type="pct"/>
          </w:tcPr>
          <w:p w14:paraId="59E6C84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511" w:type="pct"/>
          </w:tcPr>
          <w:p w14:paraId="059ECB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37E44BD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6</w:t>
            </w:r>
          </w:p>
        </w:tc>
        <w:tc>
          <w:tcPr>
            <w:tcW w:w="462" w:type="pct"/>
          </w:tcPr>
          <w:p w14:paraId="4C3E6B8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55</w:t>
            </w:r>
          </w:p>
        </w:tc>
      </w:tr>
      <w:tr w:rsidR="00CD3750" w:rsidRPr="00B05965" w14:paraId="307C86DA" w14:textId="77777777" w:rsidTr="009A5703">
        <w:tc>
          <w:tcPr>
            <w:tcW w:w="2126" w:type="pct"/>
          </w:tcPr>
          <w:p w14:paraId="3EB79C1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vs Self-enhancing</w:t>
            </w:r>
          </w:p>
        </w:tc>
        <w:tc>
          <w:tcPr>
            <w:tcW w:w="926" w:type="pct"/>
          </w:tcPr>
          <w:p w14:paraId="24EB18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  <w:tc>
          <w:tcPr>
            <w:tcW w:w="511" w:type="pct"/>
          </w:tcPr>
          <w:p w14:paraId="6A106A4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3</w:t>
            </w:r>
          </w:p>
        </w:tc>
        <w:tc>
          <w:tcPr>
            <w:tcW w:w="511" w:type="pct"/>
          </w:tcPr>
          <w:p w14:paraId="12C964D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532E06B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.12</w:t>
            </w:r>
          </w:p>
        </w:tc>
        <w:tc>
          <w:tcPr>
            <w:tcW w:w="462" w:type="pct"/>
          </w:tcPr>
          <w:p w14:paraId="27C44AF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64</w:t>
            </w:r>
          </w:p>
        </w:tc>
      </w:tr>
    </w:tbl>
    <w:p w14:paraId="344E179D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32ECA147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3AF3DFF5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38E39890" w14:textId="77777777" w:rsidR="00CD3750" w:rsidRPr="00B05965" w:rsidRDefault="00CD3750" w:rsidP="00CD3750">
      <w:pPr>
        <w:rPr>
          <w:rFonts w:ascii="Cambria" w:eastAsia="Cambria" w:hAnsi="Cambria" w:cs="Times New Roman"/>
          <w:sz w:val="24"/>
          <w:szCs w:val="24"/>
        </w:rPr>
      </w:pPr>
    </w:p>
    <w:p w14:paraId="0E60AEF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2E26289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08EF9B9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6B30EA49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8</w:t>
      </w:r>
    </w:p>
    <w:p w14:paraId="4E98EB14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Ingroup Identification Predicting Consumer Intentions Across Norm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9"/>
        <w:gridCol w:w="744"/>
        <w:gridCol w:w="664"/>
        <w:gridCol w:w="748"/>
        <w:gridCol w:w="1154"/>
        <w:gridCol w:w="1136"/>
      </w:tblGrid>
      <w:tr w:rsidR="00CD3750" w:rsidRPr="00B05965" w14:paraId="0FB90795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7F422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3C1964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3523F66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3FB1674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13D4B53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6237BF7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1F1FA5A6" w14:textId="77777777" w:rsidTr="009A5703">
        <w:tc>
          <w:tcPr>
            <w:tcW w:w="0" w:type="auto"/>
          </w:tcPr>
          <w:p w14:paraId="4864A05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Norm</w:t>
            </w:r>
          </w:p>
        </w:tc>
        <w:tc>
          <w:tcPr>
            <w:tcW w:w="0" w:type="auto"/>
          </w:tcPr>
          <w:p w14:paraId="57671E5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4</w:t>
            </w:r>
          </w:p>
        </w:tc>
        <w:tc>
          <w:tcPr>
            <w:tcW w:w="0" w:type="auto"/>
          </w:tcPr>
          <w:p w14:paraId="2A02C99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47FB85B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174650C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0</w:t>
            </w:r>
          </w:p>
        </w:tc>
        <w:tc>
          <w:tcPr>
            <w:tcW w:w="0" w:type="auto"/>
          </w:tcPr>
          <w:p w14:paraId="7F9556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</w:tr>
      <w:tr w:rsidR="00CD3750" w:rsidRPr="00B05965" w14:paraId="4E46148F" w14:textId="77777777" w:rsidTr="009A5703">
        <w:tc>
          <w:tcPr>
            <w:tcW w:w="0" w:type="auto"/>
          </w:tcPr>
          <w:p w14:paraId="1C22A60D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</w:t>
            </w:r>
          </w:p>
        </w:tc>
        <w:tc>
          <w:tcPr>
            <w:tcW w:w="0" w:type="auto"/>
          </w:tcPr>
          <w:p w14:paraId="784904E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244E1D5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63C92D9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37E795A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9</w:t>
            </w:r>
          </w:p>
        </w:tc>
        <w:tc>
          <w:tcPr>
            <w:tcW w:w="0" w:type="auto"/>
          </w:tcPr>
          <w:p w14:paraId="4A66368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1</w:t>
            </w:r>
          </w:p>
        </w:tc>
      </w:tr>
      <w:tr w:rsidR="00CD3750" w:rsidRPr="00B05965" w14:paraId="2D8E4D6E" w14:textId="77777777" w:rsidTr="009A5703">
        <w:tc>
          <w:tcPr>
            <w:tcW w:w="0" w:type="auto"/>
          </w:tcPr>
          <w:p w14:paraId="718F8B09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vention</w:t>
            </w:r>
          </w:p>
        </w:tc>
        <w:tc>
          <w:tcPr>
            <w:tcW w:w="0" w:type="auto"/>
          </w:tcPr>
          <w:p w14:paraId="2AD5D7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2</w:t>
            </w:r>
          </w:p>
        </w:tc>
        <w:tc>
          <w:tcPr>
            <w:tcW w:w="0" w:type="auto"/>
          </w:tcPr>
          <w:p w14:paraId="68B34D9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41B3A48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3BB4AE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4</w:t>
            </w:r>
          </w:p>
        </w:tc>
        <w:tc>
          <w:tcPr>
            <w:tcW w:w="0" w:type="auto"/>
          </w:tcPr>
          <w:p w14:paraId="633619F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7</w:t>
            </w:r>
          </w:p>
        </w:tc>
      </w:tr>
      <w:tr w:rsidR="00CD3750" w:rsidRPr="00B05965" w14:paraId="23905EDD" w14:textId="77777777" w:rsidTr="009A5703">
        <w:tc>
          <w:tcPr>
            <w:tcW w:w="0" w:type="auto"/>
          </w:tcPr>
          <w:p w14:paraId="473D39BF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Social Norm</w:t>
            </w:r>
          </w:p>
        </w:tc>
        <w:tc>
          <w:tcPr>
            <w:tcW w:w="0" w:type="auto"/>
          </w:tcPr>
          <w:p w14:paraId="12DD247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  <w:tc>
          <w:tcPr>
            <w:tcW w:w="0" w:type="auto"/>
          </w:tcPr>
          <w:p w14:paraId="48CD898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0" w:type="auto"/>
          </w:tcPr>
          <w:p w14:paraId="1022E4A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25A9B8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9</w:t>
            </w:r>
          </w:p>
        </w:tc>
        <w:tc>
          <w:tcPr>
            <w:tcW w:w="0" w:type="auto"/>
          </w:tcPr>
          <w:p w14:paraId="7B13041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20</w:t>
            </w:r>
          </w:p>
        </w:tc>
      </w:tr>
      <w:tr w:rsidR="00CD3750" w:rsidRPr="00B05965" w14:paraId="3B22EB56" w14:textId="77777777" w:rsidTr="009A5703">
        <w:tc>
          <w:tcPr>
            <w:tcW w:w="0" w:type="auto"/>
          </w:tcPr>
          <w:p w14:paraId="749417D4" w14:textId="77777777" w:rsidR="00CD3750" w:rsidRPr="00B05965" w:rsidRDefault="00CD3750" w:rsidP="009A5703">
            <w:pPr>
              <w:spacing w:before="36" w:after="36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Moral Norm</w:t>
            </w:r>
          </w:p>
        </w:tc>
        <w:tc>
          <w:tcPr>
            <w:tcW w:w="0" w:type="auto"/>
          </w:tcPr>
          <w:p w14:paraId="70630E2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03</w:t>
            </w:r>
          </w:p>
        </w:tc>
        <w:tc>
          <w:tcPr>
            <w:tcW w:w="0" w:type="auto"/>
          </w:tcPr>
          <w:p w14:paraId="2323155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0" w:type="auto"/>
          </w:tcPr>
          <w:p w14:paraId="13F6410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6928CF7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-0.17</w:t>
            </w:r>
          </w:p>
        </w:tc>
        <w:tc>
          <w:tcPr>
            <w:tcW w:w="0" w:type="auto"/>
          </w:tcPr>
          <w:p w14:paraId="5DAC6EC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hAnsi="Cambria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</w:tr>
    </w:tbl>
    <w:p w14:paraId="45AB25AC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51D112B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5CC90C5E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29</w:t>
      </w:r>
    </w:p>
    <w:p w14:paraId="27EC49F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lastRenderedPageBreak/>
        <w:t>Comparisons of the Simple Slopes for Ingroup Identification Predicting Consumer Intentions Across Norm Conditions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764"/>
        <w:gridCol w:w="1787"/>
        <w:gridCol w:w="796"/>
        <w:gridCol w:w="884"/>
        <w:gridCol w:w="885"/>
        <w:gridCol w:w="974"/>
      </w:tblGrid>
      <w:tr w:rsidR="00CD3750" w:rsidRPr="00B05965" w14:paraId="249E3F3D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0" w:type="pct"/>
          </w:tcPr>
          <w:p w14:paraId="2EDE5E1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83" w:type="pct"/>
          </w:tcPr>
          <w:p w14:paraId="23CBD47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438" w:type="pct"/>
          </w:tcPr>
          <w:p w14:paraId="5DA2EA1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486" w:type="pct"/>
          </w:tcPr>
          <w:p w14:paraId="4DFA6C4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87" w:type="pct"/>
          </w:tcPr>
          <w:p w14:paraId="1B190BC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536" w:type="pct"/>
          </w:tcPr>
          <w:p w14:paraId="2AE4BFC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61E291D3" w14:textId="77777777" w:rsidTr="009A5703">
        <w:tc>
          <w:tcPr>
            <w:tcW w:w="2070" w:type="pct"/>
          </w:tcPr>
          <w:p w14:paraId="65ECC9FF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Descriptive Norm</w:t>
            </w:r>
          </w:p>
        </w:tc>
        <w:tc>
          <w:tcPr>
            <w:tcW w:w="983" w:type="pct"/>
          </w:tcPr>
          <w:p w14:paraId="480E166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2</w:t>
            </w:r>
          </w:p>
        </w:tc>
        <w:tc>
          <w:tcPr>
            <w:tcW w:w="438" w:type="pct"/>
          </w:tcPr>
          <w:p w14:paraId="5F7D397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6211725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525CB96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4</w:t>
            </w:r>
          </w:p>
        </w:tc>
        <w:tc>
          <w:tcPr>
            <w:tcW w:w="536" w:type="pct"/>
          </w:tcPr>
          <w:p w14:paraId="4A4205B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90</w:t>
            </w:r>
          </w:p>
        </w:tc>
      </w:tr>
      <w:tr w:rsidR="00CD3750" w:rsidRPr="00B05965" w14:paraId="5A3E46B4" w14:textId="77777777" w:rsidTr="009A5703">
        <w:tc>
          <w:tcPr>
            <w:tcW w:w="2070" w:type="pct"/>
          </w:tcPr>
          <w:p w14:paraId="4C014303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 xml:space="preserve">Control vs Convention </w:t>
            </w:r>
          </w:p>
        </w:tc>
        <w:tc>
          <w:tcPr>
            <w:tcW w:w="983" w:type="pct"/>
          </w:tcPr>
          <w:p w14:paraId="6774B17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</w:t>
            </w:r>
          </w:p>
        </w:tc>
        <w:tc>
          <w:tcPr>
            <w:tcW w:w="438" w:type="pct"/>
          </w:tcPr>
          <w:p w14:paraId="02C9FBB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19CAD6F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5A513F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26</w:t>
            </w:r>
          </w:p>
        </w:tc>
        <w:tc>
          <w:tcPr>
            <w:tcW w:w="536" w:type="pct"/>
          </w:tcPr>
          <w:p w14:paraId="78FB42C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92</w:t>
            </w:r>
          </w:p>
        </w:tc>
      </w:tr>
      <w:tr w:rsidR="00CD3750" w:rsidRPr="00B05965" w14:paraId="1BF1AAEB" w14:textId="77777777" w:rsidTr="009A5703">
        <w:tc>
          <w:tcPr>
            <w:tcW w:w="2070" w:type="pct"/>
          </w:tcPr>
          <w:p w14:paraId="222B4308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Social Norm</w:t>
            </w:r>
          </w:p>
        </w:tc>
        <w:tc>
          <w:tcPr>
            <w:tcW w:w="983" w:type="pct"/>
          </w:tcPr>
          <w:p w14:paraId="70B7430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438" w:type="pct"/>
          </w:tcPr>
          <w:p w14:paraId="4192409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86" w:type="pct"/>
          </w:tcPr>
          <w:p w14:paraId="22C41EB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58DA5D9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1</w:t>
            </w:r>
          </w:p>
        </w:tc>
        <w:tc>
          <w:tcPr>
            <w:tcW w:w="536" w:type="pct"/>
          </w:tcPr>
          <w:p w14:paraId="4C455C4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16</w:t>
            </w:r>
          </w:p>
        </w:tc>
      </w:tr>
      <w:tr w:rsidR="00CD3750" w:rsidRPr="00B05965" w14:paraId="24A0F50F" w14:textId="77777777" w:rsidTr="009A5703">
        <w:tc>
          <w:tcPr>
            <w:tcW w:w="2070" w:type="pct"/>
          </w:tcPr>
          <w:p w14:paraId="2136C9C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vs Moral Norm</w:t>
            </w:r>
          </w:p>
        </w:tc>
        <w:tc>
          <w:tcPr>
            <w:tcW w:w="983" w:type="pct"/>
          </w:tcPr>
          <w:p w14:paraId="4DE7609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7</w:t>
            </w:r>
          </w:p>
        </w:tc>
        <w:tc>
          <w:tcPr>
            <w:tcW w:w="438" w:type="pct"/>
          </w:tcPr>
          <w:p w14:paraId="4071220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  <w:tc>
          <w:tcPr>
            <w:tcW w:w="486" w:type="pct"/>
          </w:tcPr>
          <w:p w14:paraId="4F34121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BA7774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0</w:t>
            </w:r>
          </w:p>
        </w:tc>
        <w:tc>
          <w:tcPr>
            <w:tcW w:w="536" w:type="pct"/>
          </w:tcPr>
          <w:p w14:paraId="029837C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84</w:t>
            </w:r>
          </w:p>
        </w:tc>
      </w:tr>
      <w:tr w:rsidR="00CD3750" w:rsidRPr="00B05965" w14:paraId="3404FD5F" w14:textId="77777777" w:rsidTr="009A5703">
        <w:tc>
          <w:tcPr>
            <w:tcW w:w="2070" w:type="pct"/>
          </w:tcPr>
          <w:p w14:paraId="4DE60E8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Convention</w:t>
            </w:r>
          </w:p>
        </w:tc>
        <w:tc>
          <w:tcPr>
            <w:tcW w:w="983" w:type="pct"/>
          </w:tcPr>
          <w:p w14:paraId="0DC825D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4</w:t>
            </w:r>
          </w:p>
        </w:tc>
        <w:tc>
          <w:tcPr>
            <w:tcW w:w="438" w:type="pct"/>
          </w:tcPr>
          <w:p w14:paraId="52615A70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7BD75BA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0FE3A46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</w:t>
            </w:r>
          </w:p>
        </w:tc>
        <w:tc>
          <w:tcPr>
            <w:tcW w:w="536" w:type="pct"/>
          </w:tcPr>
          <w:p w14:paraId="2B27E18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98</w:t>
            </w:r>
          </w:p>
        </w:tc>
      </w:tr>
      <w:tr w:rsidR="00CD3750" w:rsidRPr="00B05965" w14:paraId="62C6E875" w14:textId="77777777" w:rsidTr="009A5703">
        <w:tc>
          <w:tcPr>
            <w:tcW w:w="2070" w:type="pct"/>
          </w:tcPr>
          <w:p w14:paraId="3E78F7D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Social Norm</w:t>
            </w:r>
          </w:p>
        </w:tc>
        <w:tc>
          <w:tcPr>
            <w:tcW w:w="983" w:type="pct"/>
          </w:tcPr>
          <w:p w14:paraId="41C97E4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04</w:t>
            </w:r>
          </w:p>
        </w:tc>
        <w:tc>
          <w:tcPr>
            <w:tcW w:w="438" w:type="pct"/>
          </w:tcPr>
          <w:p w14:paraId="69FF1F7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7B67341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4145DC4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3</w:t>
            </w:r>
          </w:p>
        </w:tc>
        <w:tc>
          <w:tcPr>
            <w:tcW w:w="536" w:type="pct"/>
          </w:tcPr>
          <w:p w14:paraId="302050C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974</w:t>
            </w:r>
          </w:p>
        </w:tc>
      </w:tr>
      <w:tr w:rsidR="00CD3750" w:rsidRPr="00B05965" w14:paraId="4DB22EA1" w14:textId="77777777" w:rsidTr="009A5703">
        <w:tc>
          <w:tcPr>
            <w:tcW w:w="2070" w:type="pct"/>
          </w:tcPr>
          <w:p w14:paraId="03D0C35F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Descriptive Norm vs Moral Norm</w:t>
            </w:r>
          </w:p>
        </w:tc>
        <w:tc>
          <w:tcPr>
            <w:tcW w:w="983" w:type="pct"/>
          </w:tcPr>
          <w:p w14:paraId="7AE3D87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9</w:t>
            </w:r>
          </w:p>
        </w:tc>
        <w:tc>
          <w:tcPr>
            <w:tcW w:w="438" w:type="pct"/>
          </w:tcPr>
          <w:p w14:paraId="11F36B7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426DF31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0F14A5A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81</w:t>
            </w:r>
          </w:p>
        </w:tc>
        <w:tc>
          <w:tcPr>
            <w:tcW w:w="536" w:type="pct"/>
          </w:tcPr>
          <w:p w14:paraId="2623FD1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16</w:t>
            </w:r>
          </w:p>
        </w:tc>
      </w:tr>
      <w:tr w:rsidR="00CD3750" w:rsidRPr="00B05965" w14:paraId="1ABE8564" w14:textId="77777777" w:rsidTr="009A5703">
        <w:tc>
          <w:tcPr>
            <w:tcW w:w="2070" w:type="pct"/>
          </w:tcPr>
          <w:p w14:paraId="47B3C24F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Social Norm</w:t>
            </w:r>
          </w:p>
        </w:tc>
        <w:tc>
          <w:tcPr>
            <w:tcW w:w="983" w:type="pct"/>
          </w:tcPr>
          <w:p w14:paraId="5632392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4</w:t>
            </w:r>
          </w:p>
        </w:tc>
        <w:tc>
          <w:tcPr>
            <w:tcW w:w="438" w:type="pct"/>
          </w:tcPr>
          <w:p w14:paraId="5FC7489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7B387DE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4142F7D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6</w:t>
            </w:r>
          </w:p>
        </w:tc>
        <w:tc>
          <w:tcPr>
            <w:tcW w:w="536" w:type="pct"/>
          </w:tcPr>
          <w:p w14:paraId="412A9C6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19</w:t>
            </w:r>
          </w:p>
        </w:tc>
      </w:tr>
      <w:tr w:rsidR="00CD3750" w:rsidRPr="00B05965" w14:paraId="6D2A7BD4" w14:textId="77777777" w:rsidTr="009A5703">
        <w:tc>
          <w:tcPr>
            <w:tcW w:w="2070" w:type="pct"/>
          </w:tcPr>
          <w:p w14:paraId="1A1017BC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vention vs Moral Norm</w:t>
            </w:r>
          </w:p>
        </w:tc>
        <w:tc>
          <w:tcPr>
            <w:tcW w:w="983" w:type="pct"/>
          </w:tcPr>
          <w:p w14:paraId="766B48E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4</w:t>
            </w:r>
          </w:p>
        </w:tc>
        <w:tc>
          <w:tcPr>
            <w:tcW w:w="438" w:type="pct"/>
          </w:tcPr>
          <w:p w14:paraId="0CD9D72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1C200DB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14BC27A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2</w:t>
            </w:r>
          </w:p>
        </w:tc>
        <w:tc>
          <w:tcPr>
            <w:tcW w:w="536" w:type="pct"/>
          </w:tcPr>
          <w:p w14:paraId="114A5EF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677</w:t>
            </w:r>
          </w:p>
        </w:tc>
      </w:tr>
      <w:tr w:rsidR="00CD3750" w:rsidRPr="00B05965" w14:paraId="58C28F46" w14:textId="77777777" w:rsidTr="009A5703">
        <w:tc>
          <w:tcPr>
            <w:tcW w:w="2070" w:type="pct"/>
          </w:tcPr>
          <w:p w14:paraId="11DD5A2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ocial Norm vs Moral Norm</w:t>
            </w:r>
          </w:p>
        </w:tc>
        <w:tc>
          <w:tcPr>
            <w:tcW w:w="983" w:type="pct"/>
          </w:tcPr>
          <w:p w14:paraId="73D8071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438" w:type="pct"/>
          </w:tcPr>
          <w:p w14:paraId="419512C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1</w:t>
            </w:r>
          </w:p>
        </w:tc>
        <w:tc>
          <w:tcPr>
            <w:tcW w:w="486" w:type="pct"/>
          </w:tcPr>
          <w:p w14:paraId="0EFDA42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87" w:type="pct"/>
          </w:tcPr>
          <w:p w14:paraId="339003F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9</w:t>
            </w:r>
          </w:p>
        </w:tc>
        <w:tc>
          <w:tcPr>
            <w:tcW w:w="536" w:type="pct"/>
          </w:tcPr>
          <w:p w14:paraId="36F4648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429</w:t>
            </w:r>
          </w:p>
        </w:tc>
      </w:tr>
    </w:tbl>
    <w:p w14:paraId="3AFF5BA7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kern w:val="0"/>
          <w:sz w:val="24"/>
          <w:szCs w:val="24"/>
          <w14:ligatures w14:val="none"/>
        </w:rPr>
      </w:pPr>
    </w:p>
    <w:p w14:paraId="716BECBB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5465C4A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30</w:t>
      </w:r>
    </w:p>
    <w:p w14:paraId="5F374610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Simple Slopes for Ingroup Identification Predicting Consumer Intentions Across Framing Conditions</w:t>
      </w: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90"/>
        <w:gridCol w:w="744"/>
        <w:gridCol w:w="664"/>
        <w:gridCol w:w="748"/>
        <w:gridCol w:w="1154"/>
        <w:gridCol w:w="1136"/>
      </w:tblGrid>
      <w:tr w:rsidR="00CD3750" w:rsidRPr="00B05965" w14:paraId="650AB3B0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87C181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Framing Condition</w:t>
            </w:r>
          </w:p>
        </w:tc>
        <w:tc>
          <w:tcPr>
            <w:tcW w:w="0" w:type="auto"/>
          </w:tcPr>
          <w:p w14:paraId="01176F1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b</w:t>
            </w:r>
          </w:p>
        </w:tc>
        <w:tc>
          <w:tcPr>
            <w:tcW w:w="0" w:type="auto"/>
          </w:tcPr>
          <w:p w14:paraId="7B0CCD0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0" w:type="auto"/>
          </w:tcPr>
          <w:p w14:paraId="35221D99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0" w:type="auto"/>
          </w:tcPr>
          <w:p w14:paraId="78D6416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Lower CL</w:t>
            </w:r>
          </w:p>
        </w:tc>
        <w:tc>
          <w:tcPr>
            <w:tcW w:w="0" w:type="auto"/>
          </w:tcPr>
          <w:p w14:paraId="4E992AC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Upper CL</w:t>
            </w:r>
          </w:p>
        </w:tc>
      </w:tr>
      <w:tr w:rsidR="00CD3750" w:rsidRPr="00B05965" w14:paraId="528F542C" w14:textId="77777777" w:rsidTr="009A5703">
        <w:tc>
          <w:tcPr>
            <w:tcW w:w="0" w:type="auto"/>
          </w:tcPr>
          <w:p w14:paraId="669C44E5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Control Framing</w:t>
            </w:r>
          </w:p>
        </w:tc>
        <w:tc>
          <w:tcPr>
            <w:tcW w:w="0" w:type="auto"/>
          </w:tcPr>
          <w:p w14:paraId="140BFCD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4</w:t>
            </w:r>
          </w:p>
        </w:tc>
        <w:tc>
          <w:tcPr>
            <w:tcW w:w="0" w:type="auto"/>
          </w:tcPr>
          <w:p w14:paraId="2AF0141C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574032A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54E3877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8</w:t>
            </w:r>
          </w:p>
        </w:tc>
        <w:tc>
          <w:tcPr>
            <w:tcW w:w="0" w:type="auto"/>
          </w:tcPr>
          <w:p w14:paraId="37D0711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5</w:t>
            </w:r>
          </w:p>
        </w:tc>
      </w:tr>
      <w:tr w:rsidR="00CD3750" w:rsidRPr="00B05965" w14:paraId="521EAACF" w14:textId="77777777" w:rsidTr="009A5703">
        <w:tc>
          <w:tcPr>
            <w:tcW w:w="0" w:type="auto"/>
          </w:tcPr>
          <w:p w14:paraId="5F9D0D8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Pro-environmental Framing</w:t>
            </w:r>
          </w:p>
        </w:tc>
        <w:tc>
          <w:tcPr>
            <w:tcW w:w="0" w:type="auto"/>
          </w:tcPr>
          <w:p w14:paraId="271BC87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1</w:t>
            </w:r>
          </w:p>
        </w:tc>
        <w:tc>
          <w:tcPr>
            <w:tcW w:w="0" w:type="auto"/>
          </w:tcPr>
          <w:p w14:paraId="6FE60BF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6766E0C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70CABD8F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13</w:t>
            </w:r>
          </w:p>
        </w:tc>
        <w:tc>
          <w:tcPr>
            <w:tcW w:w="0" w:type="auto"/>
          </w:tcPr>
          <w:p w14:paraId="2CD713C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0</w:t>
            </w:r>
          </w:p>
        </w:tc>
      </w:tr>
      <w:tr w:rsidR="00CD3750" w:rsidRPr="00B05965" w14:paraId="3A205878" w14:textId="77777777" w:rsidTr="009A5703">
        <w:tc>
          <w:tcPr>
            <w:tcW w:w="0" w:type="auto"/>
          </w:tcPr>
          <w:p w14:paraId="7D8BA827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Self-enhancing Framing</w:t>
            </w:r>
          </w:p>
        </w:tc>
        <w:tc>
          <w:tcPr>
            <w:tcW w:w="0" w:type="auto"/>
          </w:tcPr>
          <w:p w14:paraId="71BEE20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42F1AB6A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6</w:t>
            </w:r>
          </w:p>
        </w:tc>
        <w:tc>
          <w:tcPr>
            <w:tcW w:w="0" w:type="auto"/>
          </w:tcPr>
          <w:p w14:paraId="4C49D40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0" w:type="auto"/>
          </w:tcPr>
          <w:p w14:paraId="475703A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6</w:t>
            </w:r>
          </w:p>
        </w:tc>
        <w:tc>
          <w:tcPr>
            <w:tcW w:w="0" w:type="auto"/>
          </w:tcPr>
          <w:p w14:paraId="7034F17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18</w:t>
            </w:r>
          </w:p>
        </w:tc>
      </w:tr>
    </w:tbl>
    <w:p w14:paraId="05EEBF5A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 xml:space="preserve"> </w:t>
      </w:r>
    </w:p>
    <w:p w14:paraId="332F854F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</w:p>
    <w:p w14:paraId="411A0895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b/>
          <w:bCs/>
          <w:kern w:val="0"/>
          <w:sz w:val="24"/>
          <w:szCs w:val="24"/>
          <w14:ligatures w14:val="none"/>
        </w:rPr>
        <w:t>Table 31</w:t>
      </w:r>
    </w:p>
    <w:p w14:paraId="1EC810A6" w14:textId="77777777" w:rsidR="00CD3750" w:rsidRPr="00B05965" w:rsidRDefault="00CD3750" w:rsidP="00CD3750">
      <w:pPr>
        <w:spacing w:before="36" w:after="36" w:line="240" w:lineRule="auto"/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</w:pPr>
      <w:r w:rsidRPr="00B05965">
        <w:rPr>
          <w:rFonts w:ascii="Cambria" w:eastAsia="Cambria" w:hAnsi="Cambria" w:cs="Times New Roman"/>
          <w:i/>
          <w:iCs/>
          <w:kern w:val="0"/>
          <w:sz w:val="24"/>
          <w:szCs w:val="24"/>
          <w14:ligatures w14:val="none"/>
        </w:rPr>
        <w:t>Comparisons of the Simple Slopes for Ingroup Identification Predicting Consumer Intentions Across Framing Conditions</w:t>
      </w:r>
    </w:p>
    <w:tbl>
      <w:tblPr>
        <w:tblStyle w:val="Table"/>
        <w:tblW w:w="5195" w:type="pct"/>
        <w:tblLook w:val="0020" w:firstRow="1" w:lastRow="0" w:firstColumn="0" w:lastColumn="0" w:noHBand="0" w:noVBand="0"/>
      </w:tblPr>
      <w:tblGrid>
        <w:gridCol w:w="4136"/>
        <w:gridCol w:w="1801"/>
        <w:gridCol w:w="994"/>
        <w:gridCol w:w="994"/>
        <w:gridCol w:w="901"/>
        <w:gridCol w:w="899"/>
      </w:tblGrid>
      <w:tr w:rsidR="00CD3750" w:rsidRPr="00B05965" w14:paraId="0F0A3BF3" w14:textId="77777777" w:rsidTr="009A57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6" w:type="pct"/>
            <w:tcBorders>
              <w:bottom w:val="single" w:sz="4" w:space="0" w:color="auto"/>
            </w:tcBorders>
          </w:tcPr>
          <w:p w14:paraId="7C3385F2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ast</w:t>
            </w:r>
          </w:p>
        </w:tc>
        <w:tc>
          <w:tcPr>
            <w:tcW w:w="926" w:type="pct"/>
            <w:tcBorders>
              <w:bottom w:val="single" w:sz="4" w:space="0" w:color="auto"/>
            </w:tcBorders>
          </w:tcPr>
          <w:p w14:paraId="5FA6865B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Difference in b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127D2B3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SE</w:t>
            </w:r>
          </w:p>
        </w:tc>
        <w:tc>
          <w:tcPr>
            <w:tcW w:w="511" w:type="pct"/>
            <w:tcBorders>
              <w:bottom w:val="single" w:sz="4" w:space="0" w:color="auto"/>
            </w:tcBorders>
          </w:tcPr>
          <w:p w14:paraId="66EF0AB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proofErr w:type="spellStart"/>
            <w:r w:rsidRPr="00B05965">
              <w:rPr>
                <w:rFonts w:ascii="Cambria" w:eastAsia="Cambria" w:hAnsi="Cambria" w:cs="Times New Roman"/>
                <w:i/>
                <w:iCs/>
              </w:rPr>
              <w:t>df</w:t>
            </w:r>
            <w:proofErr w:type="spellEnd"/>
          </w:p>
        </w:tc>
        <w:tc>
          <w:tcPr>
            <w:tcW w:w="463" w:type="pct"/>
            <w:tcBorders>
              <w:bottom w:val="single" w:sz="4" w:space="0" w:color="auto"/>
            </w:tcBorders>
          </w:tcPr>
          <w:p w14:paraId="7B7AB10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t</w:t>
            </w:r>
          </w:p>
        </w:tc>
        <w:tc>
          <w:tcPr>
            <w:tcW w:w="462" w:type="pct"/>
            <w:tcBorders>
              <w:bottom w:val="single" w:sz="4" w:space="0" w:color="auto"/>
            </w:tcBorders>
          </w:tcPr>
          <w:p w14:paraId="2CE602E8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  <w:i/>
                <w:iCs/>
              </w:rPr>
            </w:pPr>
            <w:r w:rsidRPr="00B05965">
              <w:rPr>
                <w:rFonts w:ascii="Cambria" w:eastAsia="Cambria" w:hAnsi="Cambria" w:cs="Times New Roman"/>
                <w:i/>
                <w:iCs/>
              </w:rPr>
              <w:t>p</w:t>
            </w:r>
          </w:p>
        </w:tc>
      </w:tr>
      <w:tr w:rsidR="00CD3750" w:rsidRPr="00B05965" w14:paraId="7CBB67C0" w14:textId="77777777" w:rsidTr="009A5703">
        <w:tc>
          <w:tcPr>
            <w:tcW w:w="2126" w:type="pct"/>
            <w:tcBorders>
              <w:top w:val="single" w:sz="4" w:space="0" w:color="auto"/>
            </w:tcBorders>
          </w:tcPr>
          <w:p w14:paraId="16AA9F90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Pro-environmental</w:t>
            </w:r>
          </w:p>
        </w:tc>
        <w:tc>
          <w:tcPr>
            <w:tcW w:w="926" w:type="pct"/>
            <w:tcBorders>
              <w:top w:val="single" w:sz="4" w:space="0" w:color="auto"/>
            </w:tcBorders>
          </w:tcPr>
          <w:p w14:paraId="2AB8195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5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73B05FF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505E6643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  <w:tcBorders>
              <w:top w:val="single" w:sz="4" w:space="0" w:color="auto"/>
            </w:tcBorders>
          </w:tcPr>
          <w:p w14:paraId="508608F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8</w:t>
            </w:r>
          </w:p>
        </w:tc>
        <w:tc>
          <w:tcPr>
            <w:tcW w:w="462" w:type="pct"/>
            <w:tcBorders>
              <w:top w:val="single" w:sz="4" w:space="0" w:color="auto"/>
            </w:tcBorders>
          </w:tcPr>
          <w:p w14:paraId="41127911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563</w:t>
            </w:r>
          </w:p>
        </w:tc>
      </w:tr>
      <w:tr w:rsidR="00CD3750" w:rsidRPr="00B05965" w14:paraId="64CDC40C" w14:textId="77777777" w:rsidTr="009A5703">
        <w:tc>
          <w:tcPr>
            <w:tcW w:w="2126" w:type="pct"/>
          </w:tcPr>
          <w:p w14:paraId="3C882424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Control vs Self-enhancing</w:t>
            </w:r>
          </w:p>
        </w:tc>
        <w:tc>
          <w:tcPr>
            <w:tcW w:w="926" w:type="pct"/>
          </w:tcPr>
          <w:p w14:paraId="4DDF486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2</w:t>
            </w:r>
          </w:p>
        </w:tc>
        <w:tc>
          <w:tcPr>
            <w:tcW w:w="511" w:type="pct"/>
          </w:tcPr>
          <w:p w14:paraId="09EA6527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511" w:type="pct"/>
          </w:tcPr>
          <w:p w14:paraId="00373DB2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624695CD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30</w:t>
            </w:r>
          </w:p>
        </w:tc>
        <w:tc>
          <w:tcPr>
            <w:tcW w:w="462" w:type="pct"/>
          </w:tcPr>
          <w:p w14:paraId="48EDC5E5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768</w:t>
            </w:r>
          </w:p>
        </w:tc>
      </w:tr>
      <w:tr w:rsidR="00CD3750" w:rsidRPr="00B05965" w14:paraId="476458D6" w14:textId="77777777" w:rsidTr="009A5703">
        <w:tc>
          <w:tcPr>
            <w:tcW w:w="2126" w:type="pct"/>
          </w:tcPr>
          <w:p w14:paraId="44E6E2BE" w14:textId="77777777" w:rsidR="00CD3750" w:rsidRPr="00B05965" w:rsidRDefault="00CD3750" w:rsidP="009A5703">
            <w:pPr>
              <w:spacing w:before="36" w:after="36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eastAsia="Cambria" w:hAnsi="Cambria" w:cs="Times New Roman"/>
              </w:rPr>
              <w:t>Pro-environmental vs Self-enhancing</w:t>
            </w:r>
          </w:p>
        </w:tc>
        <w:tc>
          <w:tcPr>
            <w:tcW w:w="926" w:type="pct"/>
          </w:tcPr>
          <w:p w14:paraId="6895597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07</w:t>
            </w:r>
          </w:p>
        </w:tc>
        <w:tc>
          <w:tcPr>
            <w:tcW w:w="511" w:type="pct"/>
          </w:tcPr>
          <w:p w14:paraId="4495AD74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08</w:t>
            </w:r>
          </w:p>
        </w:tc>
        <w:tc>
          <w:tcPr>
            <w:tcW w:w="511" w:type="pct"/>
          </w:tcPr>
          <w:p w14:paraId="3D2C0DB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1038</w:t>
            </w:r>
          </w:p>
        </w:tc>
        <w:tc>
          <w:tcPr>
            <w:tcW w:w="463" w:type="pct"/>
          </w:tcPr>
          <w:p w14:paraId="5E16DF66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-0.86</w:t>
            </w:r>
          </w:p>
        </w:tc>
        <w:tc>
          <w:tcPr>
            <w:tcW w:w="462" w:type="pct"/>
          </w:tcPr>
          <w:p w14:paraId="2E85358E" w14:textId="77777777" w:rsidR="00CD3750" w:rsidRPr="00B05965" w:rsidRDefault="00CD3750" w:rsidP="009A5703">
            <w:pPr>
              <w:spacing w:before="36" w:after="36"/>
              <w:jc w:val="center"/>
              <w:rPr>
                <w:rFonts w:ascii="Cambria" w:eastAsia="Cambria" w:hAnsi="Cambria" w:cs="Times New Roman"/>
              </w:rPr>
            </w:pPr>
            <w:r w:rsidRPr="00B05965">
              <w:rPr>
                <w:rFonts w:ascii="Cambria" w:hAnsi="Cambria"/>
              </w:rPr>
              <w:t>0.392</w:t>
            </w:r>
          </w:p>
        </w:tc>
      </w:tr>
    </w:tbl>
    <w:p w14:paraId="4B3D106A" w14:textId="77777777" w:rsidR="00CD3750" w:rsidRDefault="00CD3750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72C1CF8B" w14:textId="77777777" w:rsidR="00A71294" w:rsidRDefault="00A71294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1D8EE847" w14:textId="77777777" w:rsidR="00A71294" w:rsidRDefault="00A71294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379ECFC0" w14:textId="77777777" w:rsidR="00A71294" w:rsidRDefault="00A71294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7E7489A9" w14:textId="77777777" w:rsidR="00A71294" w:rsidRDefault="00A71294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p w14:paraId="2F06F9C9" w14:textId="659742A6" w:rsidR="00A71294" w:rsidRDefault="00A71294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  <w:r>
        <w:rPr>
          <w:rFonts w:ascii="Cambria" w:eastAsia="Cambria" w:hAnsi="Cambria" w:cs="Times New Roman"/>
          <w:b/>
          <w:bCs/>
          <w:sz w:val="24"/>
          <w:szCs w:val="24"/>
        </w:rPr>
        <w:lastRenderedPageBreak/>
        <w:t>Ingroup Identification</w:t>
      </w:r>
    </w:p>
    <w:p w14:paraId="51CAD017" w14:textId="77777777" w:rsidR="00A71294" w:rsidRPr="003005DE" w:rsidRDefault="00A71294" w:rsidP="00A71294">
      <w:pPr>
        <w:rPr>
          <w:rFonts w:ascii="Cambria" w:hAnsi="Cambria"/>
          <w:b/>
          <w:bCs/>
        </w:rPr>
      </w:pPr>
      <w:r w:rsidRPr="003005DE">
        <w:rPr>
          <w:rFonts w:ascii="Cambria" w:hAnsi="Cambria"/>
          <w:b/>
          <w:bCs/>
        </w:rPr>
        <w:t>Table #</w:t>
      </w:r>
    </w:p>
    <w:p w14:paraId="6C9DD539" w14:textId="77777777" w:rsidR="00A71294" w:rsidRPr="003005DE" w:rsidRDefault="00A71294" w:rsidP="00A71294">
      <w:pPr>
        <w:rPr>
          <w:rFonts w:ascii="Cambria" w:hAnsi="Cambria"/>
          <w:i/>
          <w:iCs/>
        </w:rPr>
      </w:pPr>
      <w:r w:rsidRPr="003005DE">
        <w:rPr>
          <w:rFonts w:ascii="Cambria" w:hAnsi="Cambria"/>
          <w:i/>
          <w:iCs/>
        </w:rPr>
        <w:t xml:space="preserve">Comparison of Pro-environmental Consumer Intentions Between People Low and High on </w:t>
      </w:r>
      <w:r w:rsidRPr="003005DE">
        <w:rPr>
          <w:rFonts w:ascii="Cambria" w:eastAsia="Cambria" w:hAnsi="Cambria" w:cs="Times New Roman"/>
          <w:i/>
          <w:iCs/>
          <w:kern w:val="0"/>
          <w14:ligatures w14:val="none"/>
        </w:rPr>
        <w:t>In-group Identification</w:t>
      </w:r>
      <w:r w:rsidRPr="003005DE">
        <w:rPr>
          <w:rFonts w:ascii="Cambria" w:hAnsi="Cambria"/>
          <w:i/>
          <w:iCs/>
        </w:rPr>
        <w:t xml:space="preserve"> across Norm Conditions</w:t>
      </w:r>
    </w:p>
    <w:tbl>
      <w:tblPr>
        <w:tblStyle w:val="Table"/>
        <w:tblW w:w="10260" w:type="dxa"/>
        <w:tblBorders>
          <w:bottom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510"/>
        <w:gridCol w:w="1170"/>
        <w:gridCol w:w="1530"/>
        <w:gridCol w:w="630"/>
        <w:gridCol w:w="900"/>
        <w:gridCol w:w="720"/>
        <w:gridCol w:w="810"/>
        <w:gridCol w:w="990"/>
      </w:tblGrid>
      <w:tr w:rsidR="00A71294" w:rsidRPr="000F6EA3" w14:paraId="1262044B" w14:textId="77777777" w:rsidTr="00F64A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510" w:type="dxa"/>
            <w:tcBorders>
              <w:bottom w:val="single" w:sz="4" w:space="0" w:color="auto"/>
            </w:tcBorders>
          </w:tcPr>
          <w:p w14:paraId="7E09E7DC" w14:textId="77777777" w:rsidR="00A71294" w:rsidRPr="000F6EA3" w:rsidRDefault="00A71294" w:rsidP="00F64A3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Contrast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5D10E260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EMM</w:t>
            </w:r>
          </w:p>
          <w:p w14:paraId="6BC955AA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Difference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25E83DF7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95% EMM</w:t>
            </w:r>
          </w:p>
          <w:p w14:paraId="599DF316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Difference</w:t>
            </w: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14:paraId="1B838257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SE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1F2BF3F0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proofErr w:type="spellStart"/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439F7BB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t</w:t>
            </w: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EE1ADF4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p</w:t>
            </w: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62DB4E91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i/>
                <w:iCs/>
                <w:sz w:val="22"/>
                <w:szCs w:val="22"/>
              </w:rPr>
            </w:pPr>
            <w:r w:rsidRPr="000F6EA3">
              <w:rPr>
                <w:rFonts w:ascii="Cambria" w:hAnsi="Cambria"/>
                <w:i/>
                <w:iCs/>
                <w:sz w:val="22"/>
                <w:szCs w:val="22"/>
              </w:rPr>
              <w:t>Cohen’s d</w:t>
            </w:r>
          </w:p>
        </w:tc>
      </w:tr>
      <w:tr w:rsidR="00A71294" w:rsidRPr="000F6EA3" w14:paraId="437C446E" w14:textId="77777777" w:rsidTr="00F64A3D">
        <w:tc>
          <w:tcPr>
            <w:tcW w:w="3510" w:type="dxa"/>
            <w:tcBorders>
              <w:top w:val="single" w:sz="4" w:space="0" w:color="auto"/>
            </w:tcBorders>
          </w:tcPr>
          <w:p w14:paraId="554B6F23" w14:textId="77777777" w:rsidR="00A71294" w:rsidRPr="000F6EA3" w:rsidRDefault="00A71294" w:rsidP="00F64A3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 xml:space="preserve">Control norm: High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  <w:r w:rsidRPr="000F6EA3">
              <w:rPr>
                <w:rFonts w:ascii="Cambria" w:hAnsi="Cambria"/>
                <w:sz w:val="22"/>
                <w:szCs w:val="22"/>
              </w:rPr>
              <w:t xml:space="preserve"> - Low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49F36CE7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09</w:t>
            </w:r>
          </w:p>
        </w:tc>
        <w:tc>
          <w:tcPr>
            <w:tcW w:w="1530" w:type="dxa"/>
            <w:tcBorders>
              <w:top w:val="single" w:sz="4" w:space="0" w:color="auto"/>
            </w:tcBorders>
          </w:tcPr>
          <w:p w14:paraId="1AA5B5EF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[-0.20, 0.37]</w:t>
            </w:r>
          </w:p>
        </w:tc>
        <w:tc>
          <w:tcPr>
            <w:tcW w:w="630" w:type="dxa"/>
            <w:tcBorders>
              <w:top w:val="single" w:sz="4" w:space="0" w:color="auto"/>
            </w:tcBorders>
          </w:tcPr>
          <w:p w14:paraId="62414765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7D5CE905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720" w:type="dxa"/>
            <w:tcBorders>
              <w:top w:val="single" w:sz="4" w:space="0" w:color="auto"/>
            </w:tcBorders>
          </w:tcPr>
          <w:p w14:paraId="70646444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60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566783DB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552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5C3A4BD6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08</w:t>
            </w:r>
          </w:p>
        </w:tc>
      </w:tr>
      <w:tr w:rsidR="00A71294" w:rsidRPr="000F6EA3" w14:paraId="1F652773" w14:textId="77777777" w:rsidTr="00F64A3D">
        <w:tc>
          <w:tcPr>
            <w:tcW w:w="3510" w:type="dxa"/>
          </w:tcPr>
          <w:p w14:paraId="115A1B30" w14:textId="77777777" w:rsidR="00A71294" w:rsidRPr="000F6EA3" w:rsidRDefault="00A71294" w:rsidP="00F64A3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 xml:space="preserve">Descriptive: High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  <w:r w:rsidRPr="000F6EA3">
              <w:rPr>
                <w:rFonts w:ascii="Cambria" w:hAnsi="Cambria"/>
                <w:sz w:val="22"/>
                <w:szCs w:val="22"/>
              </w:rPr>
              <w:t xml:space="preserve"> - Low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</w:p>
        </w:tc>
        <w:tc>
          <w:tcPr>
            <w:tcW w:w="1170" w:type="dxa"/>
          </w:tcPr>
          <w:p w14:paraId="48D1B124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2</w:t>
            </w:r>
          </w:p>
        </w:tc>
        <w:tc>
          <w:tcPr>
            <w:tcW w:w="1530" w:type="dxa"/>
          </w:tcPr>
          <w:p w14:paraId="2F858E77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[-0.19, 0.43]</w:t>
            </w:r>
          </w:p>
        </w:tc>
        <w:tc>
          <w:tcPr>
            <w:tcW w:w="630" w:type="dxa"/>
          </w:tcPr>
          <w:p w14:paraId="31B743A6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900" w:type="dxa"/>
          </w:tcPr>
          <w:p w14:paraId="5EAAF7AB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720" w:type="dxa"/>
          </w:tcPr>
          <w:p w14:paraId="5FEC3615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74</w:t>
            </w:r>
          </w:p>
        </w:tc>
        <w:tc>
          <w:tcPr>
            <w:tcW w:w="810" w:type="dxa"/>
          </w:tcPr>
          <w:p w14:paraId="03E3B11A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458</w:t>
            </w:r>
          </w:p>
        </w:tc>
        <w:tc>
          <w:tcPr>
            <w:tcW w:w="990" w:type="dxa"/>
          </w:tcPr>
          <w:p w14:paraId="510DF462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1</w:t>
            </w:r>
          </w:p>
        </w:tc>
      </w:tr>
      <w:tr w:rsidR="00A71294" w:rsidRPr="000F6EA3" w14:paraId="126BB6D3" w14:textId="77777777" w:rsidTr="00F64A3D">
        <w:tc>
          <w:tcPr>
            <w:tcW w:w="3510" w:type="dxa"/>
          </w:tcPr>
          <w:p w14:paraId="06A72413" w14:textId="77777777" w:rsidR="00A71294" w:rsidRPr="000F6EA3" w:rsidRDefault="00A71294" w:rsidP="00F64A3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 xml:space="preserve">Convention: High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  <w:r w:rsidRPr="000F6EA3">
              <w:rPr>
                <w:rFonts w:ascii="Cambria" w:hAnsi="Cambria"/>
                <w:sz w:val="22"/>
                <w:szCs w:val="22"/>
              </w:rPr>
              <w:t xml:space="preserve"> - Low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</w:p>
        </w:tc>
        <w:tc>
          <w:tcPr>
            <w:tcW w:w="1170" w:type="dxa"/>
          </w:tcPr>
          <w:p w14:paraId="551F9058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03</w:t>
            </w:r>
          </w:p>
        </w:tc>
        <w:tc>
          <w:tcPr>
            <w:tcW w:w="1530" w:type="dxa"/>
          </w:tcPr>
          <w:p w14:paraId="36F15696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[-0.28, 0.34]</w:t>
            </w:r>
          </w:p>
        </w:tc>
        <w:tc>
          <w:tcPr>
            <w:tcW w:w="630" w:type="dxa"/>
          </w:tcPr>
          <w:p w14:paraId="6393916E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6</w:t>
            </w:r>
          </w:p>
        </w:tc>
        <w:tc>
          <w:tcPr>
            <w:tcW w:w="900" w:type="dxa"/>
          </w:tcPr>
          <w:p w14:paraId="2F3F1A1B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720" w:type="dxa"/>
          </w:tcPr>
          <w:p w14:paraId="22D93BED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20</w:t>
            </w:r>
          </w:p>
        </w:tc>
        <w:tc>
          <w:tcPr>
            <w:tcW w:w="810" w:type="dxa"/>
          </w:tcPr>
          <w:p w14:paraId="02DCBCD5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844</w:t>
            </w:r>
          </w:p>
        </w:tc>
        <w:tc>
          <w:tcPr>
            <w:tcW w:w="990" w:type="dxa"/>
          </w:tcPr>
          <w:p w14:paraId="6944E0AA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03</w:t>
            </w:r>
          </w:p>
        </w:tc>
      </w:tr>
      <w:tr w:rsidR="00A71294" w:rsidRPr="000F6EA3" w14:paraId="57FDCAC2" w14:textId="77777777" w:rsidTr="00F64A3D">
        <w:tc>
          <w:tcPr>
            <w:tcW w:w="3510" w:type="dxa"/>
          </w:tcPr>
          <w:p w14:paraId="495177B2" w14:textId="77777777" w:rsidR="00A71294" w:rsidRPr="000F6EA3" w:rsidRDefault="00A71294" w:rsidP="00F64A3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 xml:space="preserve">Social norm: High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  <w:r w:rsidRPr="000F6EA3">
              <w:rPr>
                <w:rFonts w:ascii="Cambria" w:hAnsi="Cambria"/>
                <w:sz w:val="22"/>
                <w:szCs w:val="22"/>
              </w:rPr>
              <w:t xml:space="preserve"> - Low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</w:p>
        </w:tc>
        <w:tc>
          <w:tcPr>
            <w:tcW w:w="1170" w:type="dxa"/>
          </w:tcPr>
          <w:p w14:paraId="5569C699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1</w:t>
            </w:r>
          </w:p>
        </w:tc>
        <w:tc>
          <w:tcPr>
            <w:tcW w:w="1530" w:type="dxa"/>
          </w:tcPr>
          <w:p w14:paraId="55F4BABD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[-0.19, 0.41]</w:t>
            </w:r>
          </w:p>
        </w:tc>
        <w:tc>
          <w:tcPr>
            <w:tcW w:w="630" w:type="dxa"/>
          </w:tcPr>
          <w:p w14:paraId="28ACD8BA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900" w:type="dxa"/>
          </w:tcPr>
          <w:p w14:paraId="0A0318E9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720" w:type="dxa"/>
          </w:tcPr>
          <w:p w14:paraId="33DF651B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72</w:t>
            </w:r>
          </w:p>
        </w:tc>
        <w:tc>
          <w:tcPr>
            <w:tcW w:w="810" w:type="dxa"/>
          </w:tcPr>
          <w:p w14:paraId="1C369B12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474</w:t>
            </w:r>
          </w:p>
        </w:tc>
        <w:tc>
          <w:tcPr>
            <w:tcW w:w="990" w:type="dxa"/>
          </w:tcPr>
          <w:p w14:paraId="75E7C858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0</w:t>
            </w:r>
          </w:p>
        </w:tc>
      </w:tr>
      <w:tr w:rsidR="00A71294" w:rsidRPr="000F6EA3" w14:paraId="019F0911" w14:textId="77777777" w:rsidTr="00F64A3D">
        <w:tc>
          <w:tcPr>
            <w:tcW w:w="3510" w:type="dxa"/>
          </w:tcPr>
          <w:p w14:paraId="3E5858CE" w14:textId="77777777" w:rsidR="00A71294" w:rsidRPr="000F6EA3" w:rsidRDefault="00A71294" w:rsidP="00F64A3D">
            <w:pPr>
              <w:pStyle w:val="Compact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 xml:space="preserve">Moral norm: High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  <w:r w:rsidRPr="000F6EA3">
              <w:rPr>
                <w:rFonts w:ascii="Cambria" w:hAnsi="Cambria"/>
                <w:sz w:val="22"/>
                <w:szCs w:val="22"/>
              </w:rPr>
              <w:t xml:space="preserve"> - Low </w:t>
            </w:r>
            <w:proofErr w:type="spellStart"/>
            <w:r w:rsidRPr="000F6EA3">
              <w:rPr>
                <w:rFonts w:ascii="Cambria" w:hAnsi="Cambria"/>
                <w:sz w:val="22"/>
                <w:szCs w:val="22"/>
              </w:rPr>
              <w:t>Ingr</w:t>
            </w:r>
            <w:proofErr w:type="spellEnd"/>
          </w:p>
        </w:tc>
        <w:tc>
          <w:tcPr>
            <w:tcW w:w="1170" w:type="dxa"/>
          </w:tcPr>
          <w:p w14:paraId="5E53B8FE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-0.06</w:t>
            </w:r>
          </w:p>
        </w:tc>
        <w:tc>
          <w:tcPr>
            <w:tcW w:w="1530" w:type="dxa"/>
          </w:tcPr>
          <w:p w14:paraId="4CECC02A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[-0.35, 0.23]</w:t>
            </w:r>
          </w:p>
        </w:tc>
        <w:tc>
          <w:tcPr>
            <w:tcW w:w="630" w:type="dxa"/>
          </w:tcPr>
          <w:p w14:paraId="3194E792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15</w:t>
            </w:r>
          </w:p>
        </w:tc>
        <w:tc>
          <w:tcPr>
            <w:tcW w:w="900" w:type="dxa"/>
          </w:tcPr>
          <w:p w14:paraId="38849D7D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1038</w:t>
            </w:r>
          </w:p>
        </w:tc>
        <w:tc>
          <w:tcPr>
            <w:tcW w:w="720" w:type="dxa"/>
          </w:tcPr>
          <w:p w14:paraId="529A88E5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-0.40</w:t>
            </w:r>
          </w:p>
        </w:tc>
        <w:tc>
          <w:tcPr>
            <w:tcW w:w="810" w:type="dxa"/>
          </w:tcPr>
          <w:p w14:paraId="0D8293C8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691</w:t>
            </w:r>
          </w:p>
        </w:tc>
        <w:tc>
          <w:tcPr>
            <w:tcW w:w="990" w:type="dxa"/>
          </w:tcPr>
          <w:p w14:paraId="656C2A48" w14:textId="77777777" w:rsidR="00A71294" w:rsidRPr="000F6EA3" w:rsidRDefault="00A71294" w:rsidP="00F64A3D">
            <w:pPr>
              <w:pStyle w:val="Compact"/>
              <w:jc w:val="center"/>
              <w:rPr>
                <w:rFonts w:ascii="Cambria" w:hAnsi="Cambria"/>
                <w:sz w:val="22"/>
                <w:szCs w:val="22"/>
              </w:rPr>
            </w:pPr>
            <w:r w:rsidRPr="000F6EA3">
              <w:rPr>
                <w:rFonts w:ascii="Cambria" w:hAnsi="Cambria"/>
                <w:sz w:val="22"/>
                <w:szCs w:val="22"/>
              </w:rPr>
              <w:t>0.06</w:t>
            </w:r>
          </w:p>
        </w:tc>
      </w:tr>
    </w:tbl>
    <w:p w14:paraId="4D2B7CC9" w14:textId="77777777" w:rsidR="00A71294" w:rsidRPr="003005DE" w:rsidRDefault="00A71294" w:rsidP="00A71294">
      <w:pPr>
        <w:rPr>
          <w:rFonts w:ascii="Cambria" w:hAnsi="Cambria"/>
        </w:rPr>
      </w:pPr>
    </w:p>
    <w:p w14:paraId="4240FA30" w14:textId="77777777" w:rsidR="00A71294" w:rsidRPr="00A71294" w:rsidRDefault="00A71294" w:rsidP="0084763B">
      <w:pPr>
        <w:rPr>
          <w:rFonts w:ascii="Cambria" w:eastAsia="Cambria" w:hAnsi="Cambria" w:cs="Times New Roman"/>
          <w:b/>
          <w:bCs/>
          <w:sz w:val="24"/>
          <w:szCs w:val="24"/>
        </w:rPr>
      </w:pPr>
    </w:p>
    <w:sectPr w:rsidR="00A71294" w:rsidRPr="00A712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04030" w14:textId="77777777" w:rsidR="00326C02" w:rsidRDefault="00326C02" w:rsidP="00641857">
      <w:pPr>
        <w:spacing w:after="0" w:line="240" w:lineRule="auto"/>
      </w:pPr>
      <w:r>
        <w:separator/>
      </w:r>
    </w:p>
  </w:endnote>
  <w:endnote w:type="continuationSeparator" w:id="0">
    <w:p w14:paraId="234114E9" w14:textId="77777777" w:rsidR="00326C02" w:rsidRDefault="00326C02" w:rsidP="006418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20D74" w14:textId="77777777" w:rsidR="00326C02" w:rsidRDefault="00326C02" w:rsidP="00641857">
      <w:pPr>
        <w:spacing w:after="0" w:line="240" w:lineRule="auto"/>
      </w:pPr>
      <w:r>
        <w:separator/>
      </w:r>
    </w:p>
  </w:footnote>
  <w:footnote w:type="continuationSeparator" w:id="0">
    <w:p w14:paraId="1A4EFC19" w14:textId="77777777" w:rsidR="00326C02" w:rsidRDefault="00326C02" w:rsidP="006418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70C06"/>
    <w:multiLevelType w:val="hybridMultilevel"/>
    <w:tmpl w:val="FE8E2B38"/>
    <w:lvl w:ilvl="0" w:tplc="B32423E8">
      <w:numFmt w:val="bullet"/>
      <w:lvlText w:val="-"/>
      <w:lvlJc w:val="left"/>
      <w:pPr>
        <w:ind w:left="720" w:hanging="360"/>
      </w:pPr>
      <w:rPr>
        <w:rFonts w:ascii="Cambria" w:eastAsia="Cambr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9202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5FA9"/>
    <w:rsid w:val="00000E10"/>
    <w:rsid w:val="00015B65"/>
    <w:rsid w:val="000161A5"/>
    <w:rsid w:val="00033C79"/>
    <w:rsid w:val="00034EDA"/>
    <w:rsid w:val="000430B8"/>
    <w:rsid w:val="00064C2F"/>
    <w:rsid w:val="0007661C"/>
    <w:rsid w:val="00077AE6"/>
    <w:rsid w:val="000925E7"/>
    <w:rsid w:val="000B4DE2"/>
    <w:rsid w:val="000B5F35"/>
    <w:rsid w:val="000E2224"/>
    <w:rsid w:val="00106EA0"/>
    <w:rsid w:val="00121663"/>
    <w:rsid w:val="0015564E"/>
    <w:rsid w:val="00156463"/>
    <w:rsid w:val="00190071"/>
    <w:rsid w:val="001A1702"/>
    <w:rsid w:val="001A1710"/>
    <w:rsid w:val="001A7766"/>
    <w:rsid w:val="001B26C9"/>
    <w:rsid w:val="001D3AFF"/>
    <w:rsid w:val="001E40B8"/>
    <w:rsid w:val="002603A7"/>
    <w:rsid w:val="002A3D5E"/>
    <w:rsid w:val="002A5BA5"/>
    <w:rsid w:val="002F5EAC"/>
    <w:rsid w:val="0030185E"/>
    <w:rsid w:val="00303CED"/>
    <w:rsid w:val="00326C02"/>
    <w:rsid w:val="00352A23"/>
    <w:rsid w:val="00360BF0"/>
    <w:rsid w:val="00361EB3"/>
    <w:rsid w:val="00377DE0"/>
    <w:rsid w:val="00383FF0"/>
    <w:rsid w:val="00384360"/>
    <w:rsid w:val="00385C28"/>
    <w:rsid w:val="003B4DF4"/>
    <w:rsid w:val="003C4C7C"/>
    <w:rsid w:val="003E23F9"/>
    <w:rsid w:val="00405A03"/>
    <w:rsid w:val="004256B2"/>
    <w:rsid w:val="00425A41"/>
    <w:rsid w:val="00445D45"/>
    <w:rsid w:val="00487271"/>
    <w:rsid w:val="004B5DDF"/>
    <w:rsid w:val="004C53FF"/>
    <w:rsid w:val="004C5955"/>
    <w:rsid w:val="005238A6"/>
    <w:rsid w:val="005338D1"/>
    <w:rsid w:val="00540E12"/>
    <w:rsid w:val="00553EC2"/>
    <w:rsid w:val="00565245"/>
    <w:rsid w:val="005979D0"/>
    <w:rsid w:val="005A35F0"/>
    <w:rsid w:val="005C2127"/>
    <w:rsid w:val="005F61DA"/>
    <w:rsid w:val="00603710"/>
    <w:rsid w:val="00623F59"/>
    <w:rsid w:val="0063212A"/>
    <w:rsid w:val="00641857"/>
    <w:rsid w:val="00663FCE"/>
    <w:rsid w:val="00670C4E"/>
    <w:rsid w:val="00687F08"/>
    <w:rsid w:val="006950D3"/>
    <w:rsid w:val="00697A49"/>
    <w:rsid w:val="006B0294"/>
    <w:rsid w:val="006C0665"/>
    <w:rsid w:val="007008F2"/>
    <w:rsid w:val="007164D7"/>
    <w:rsid w:val="007467C6"/>
    <w:rsid w:val="00756993"/>
    <w:rsid w:val="007661A7"/>
    <w:rsid w:val="007B6A1F"/>
    <w:rsid w:val="00842CB9"/>
    <w:rsid w:val="0084763B"/>
    <w:rsid w:val="00855640"/>
    <w:rsid w:val="00870A8E"/>
    <w:rsid w:val="00882485"/>
    <w:rsid w:val="00893779"/>
    <w:rsid w:val="008C57E2"/>
    <w:rsid w:val="008F308E"/>
    <w:rsid w:val="00903C94"/>
    <w:rsid w:val="0092756A"/>
    <w:rsid w:val="00931CA7"/>
    <w:rsid w:val="0095168C"/>
    <w:rsid w:val="0098595F"/>
    <w:rsid w:val="009A007A"/>
    <w:rsid w:val="009B50FC"/>
    <w:rsid w:val="009C2EA2"/>
    <w:rsid w:val="009C5918"/>
    <w:rsid w:val="009F46FB"/>
    <w:rsid w:val="009F746F"/>
    <w:rsid w:val="00A1546F"/>
    <w:rsid w:val="00A1659B"/>
    <w:rsid w:val="00A5382B"/>
    <w:rsid w:val="00A629B5"/>
    <w:rsid w:val="00A64FCC"/>
    <w:rsid w:val="00A71294"/>
    <w:rsid w:val="00A73A3F"/>
    <w:rsid w:val="00A75FA9"/>
    <w:rsid w:val="00AC4DC2"/>
    <w:rsid w:val="00AC6A40"/>
    <w:rsid w:val="00AE4F40"/>
    <w:rsid w:val="00B05965"/>
    <w:rsid w:val="00B11316"/>
    <w:rsid w:val="00B124BB"/>
    <w:rsid w:val="00B40F8E"/>
    <w:rsid w:val="00B6190C"/>
    <w:rsid w:val="00BA5635"/>
    <w:rsid w:val="00BE3C30"/>
    <w:rsid w:val="00BF67AC"/>
    <w:rsid w:val="00C3404A"/>
    <w:rsid w:val="00C51C30"/>
    <w:rsid w:val="00C659F0"/>
    <w:rsid w:val="00C71FD8"/>
    <w:rsid w:val="00C756A5"/>
    <w:rsid w:val="00C83618"/>
    <w:rsid w:val="00C83864"/>
    <w:rsid w:val="00C93EBB"/>
    <w:rsid w:val="00CA43BB"/>
    <w:rsid w:val="00CB1B34"/>
    <w:rsid w:val="00CD3750"/>
    <w:rsid w:val="00CE0AFA"/>
    <w:rsid w:val="00CF3112"/>
    <w:rsid w:val="00D15F61"/>
    <w:rsid w:val="00D27F77"/>
    <w:rsid w:val="00D33E02"/>
    <w:rsid w:val="00D42FA8"/>
    <w:rsid w:val="00D454A4"/>
    <w:rsid w:val="00D904D7"/>
    <w:rsid w:val="00DA22D0"/>
    <w:rsid w:val="00DD39DB"/>
    <w:rsid w:val="00DE2DD8"/>
    <w:rsid w:val="00DF1F2D"/>
    <w:rsid w:val="00DF2D26"/>
    <w:rsid w:val="00E0774C"/>
    <w:rsid w:val="00E10266"/>
    <w:rsid w:val="00E1619F"/>
    <w:rsid w:val="00E17A9C"/>
    <w:rsid w:val="00E776BA"/>
    <w:rsid w:val="00EA0411"/>
    <w:rsid w:val="00EC7D2A"/>
    <w:rsid w:val="00ED16FA"/>
    <w:rsid w:val="00EE04B4"/>
    <w:rsid w:val="00EF46C6"/>
    <w:rsid w:val="00EF7AE3"/>
    <w:rsid w:val="00F526DB"/>
    <w:rsid w:val="00F86C67"/>
    <w:rsid w:val="00F96D2E"/>
    <w:rsid w:val="00F96D47"/>
    <w:rsid w:val="00FA11A0"/>
    <w:rsid w:val="00FD3F46"/>
    <w:rsid w:val="00FF0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A9836"/>
  <w15:chartTrackingRefBased/>
  <w15:docId w15:val="{9529D98B-EDFB-4008-8557-6AC7FF41A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">
    <w:name w:val="Table"/>
    <w:semiHidden/>
    <w:unhideWhenUsed/>
    <w:qFormat/>
    <w:rsid w:val="00F86C67"/>
    <w:pPr>
      <w:spacing w:after="200" w:line="240" w:lineRule="auto"/>
    </w:pPr>
    <w:rPr>
      <w:kern w:val="0"/>
      <w:sz w:val="24"/>
      <w:szCs w:val="24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Caption"/>
    <w:rsid w:val="00B6190C"/>
    <w:pPr>
      <w:keepNext/>
      <w:spacing w:after="120"/>
    </w:pPr>
    <w:rPr>
      <w:iCs w:val="0"/>
      <w:color w:val="auto"/>
      <w:kern w:val="0"/>
      <w:sz w:val="24"/>
      <w:szCs w:val="24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6190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lockText">
    <w:name w:val="Block Text"/>
    <w:basedOn w:val="BodyText"/>
    <w:next w:val="BodyText"/>
    <w:uiPriority w:val="9"/>
    <w:unhideWhenUsed/>
    <w:qFormat/>
    <w:rsid w:val="00EC7D2A"/>
    <w:pPr>
      <w:spacing w:before="100" w:after="100" w:line="240" w:lineRule="auto"/>
      <w:ind w:left="480" w:right="480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EC7D2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C7D2A"/>
  </w:style>
  <w:style w:type="paragraph" w:styleId="ListParagraph">
    <w:name w:val="List Paragraph"/>
    <w:basedOn w:val="Normal"/>
    <w:uiPriority w:val="34"/>
    <w:qFormat/>
    <w:rsid w:val="000430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857"/>
  </w:style>
  <w:style w:type="paragraph" w:styleId="Footer">
    <w:name w:val="footer"/>
    <w:basedOn w:val="Normal"/>
    <w:link w:val="FooterChar"/>
    <w:uiPriority w:val="99"/>
    <w:unhideWhenUsed/>
    <w:rsid w:val="00641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857"/>
  </w:style>
  <w:style w:type="paragraph" w:customStyle="1" w:styleId="Compact">
    <w:name w:val="Compact"/>
    <w:basedOn w:val="BodyText"/>
    <w:qFormat/>
    <w:rsid w:val="005979D0"/>
    <w:pPr>
      <w:spacing w:before="36" w:after="36" w:line="240" w:lineRule="auto"/>
    </w:pPr>
    <w:rPr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6</TotalTime>
  <Pages>25</Pages>
  <Words>6036</Words>
  <Characters>34406</Characters>
  <Application>Microsoft Office Word</Application>
  <DocSecurity>0</DocSecurity>
  <Lines>286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Lieber</dc:creator>
  <cp:keywords/>
  <dc:description/>
  <cp:lastModifiedBy>Sara Lieber</cp:lastModifiedBy>
  <cp:revision>85</cp:revision>
  <dcterms:created xsi:type="dcterms:W3CDTF">2023-07-09T19:36:00Z</dcterms:created>
  <dcterms:modified xsi:type="dcterms:W3CDTF">2023-07-23T07:52:00Z</dcterms:modified>
</cp:coreProperties>
</file>